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2473D" w14:textId="6922CB3A" w:rsidR="009C5038" w:rsidRPr="00D74FB8" w:rsidRDefault="00BE1E1A" w:rsidP="0088667E">
      <w:pPr>
        <w:jc w:val="center"/>
        <w:rPr>
          <w:b/>
          <w:sz w:val="40"/>
          <w:szCs w:val="40"/>
        </w:rPr>
      </w:pPr>
      <w:r w:rsidRPr="00D74FB8">
        <w:rPr>
          <w:rFonts w:hint="eastAsia"/>
          <w:b/>
          <w:sz w:val="40"/>
          <w:szCs w:val="40"/>
        </w:rPr>
        <w:t>Shimin Liu</w:t>
      </w:r>
    </w:p>
    <w:p w14:paraId="3573C2A2" w14:textId="77777777" w:rsidR="00BE1E1A" w:rsidRDefault="00177E1F" w:rsidP="0088667E">
      <w:pPr>
        <w:jc w:val="center"/>
      </w:pPr>
      <w:r>
        <w:t>The Pennsylvania State University</w:t>
      </w:r>
    </w:p>
    <w:p w14:paraId="34FE81AA" w14:textId="77777777" w:rsidR="00BE1E1A" w:rsidRDefault="00177E1F" w:rsidP="0088667E">
      <w:pPr>
        <w:jc w:val="center"/>
      </w:pPr>
      <w:r>
        <w:rPr>
          <w:rFonts w:hint="eastAsia"/>
        </w:rPr>
        <w:t>Department</w:t>
      </w:r>
      <w:r w:rsidR="00BE1E1A">
        <w:rPr>
          <w:rFonts w:hint="eastAsia"/>
        </w:rPr>
        <w:t xml:space="preserve"> of </w:t>
      </w:r>
      <w:r>
        <w:t>Energy and Mineral</w:t>
      </w:r>
      <w:r w:rsidR="00BE1E1A">
        <w:rPr>
          <w:rFonts w:hint="eastAsia"/>
        </w:rPr>
        <w:t xml:space="preserve"> Engineering</w:t>
      </w:r>
    </w:p>
    <w:p w14:paraId="22C1352B" w14:textId="77777777" w:rsidR="00BE1E1A" w:rsidRDefault="00177E1F" w:rsidP="0088667E">
      <w:pPr>
        <w:jc w:val="center"/>
      </w:pPr>
      <w:r>
        <w:t>224 Hosler Building, University Park, PA 16802</w:t>
      </w:r>
    </w:p>
    <w:p w14:paraId="6921875D" w14:textId="77777777" w:rsidR="00BE1E1A" w:rsidRDefault="00177E1F" w:rsidP="0088667E">
      <w:pPr>
        <w:jc w:val="center"/>
      </w:pPr>
      <w:r>
        <w:t xml:space="preserve">Tel: (814)863-4491; Fax: (814) 865-3248: Email: </w:t>
      </w:r>
      <w:hyperlink r:id="rId11" w:history="1">
        <w:r w:rsidR="002838A8" w:rsidRPr="00010AC0">
          <w:rPr>
            <w:rStyle w:val="Hyperlink"/>
          </w:rPr>
          <w:t>szl3@psu.edu</w:t>
        </w:r>
      </w:hyperlink>
    </w:p>
    <w:p w14:paraId="4652E555" w14:textId="77777777" w:rsidR="00E15126" w:rsidRDefault="00E15126" w:rsidP="00D74FB8">
      <w:pPr>
        <w:spacing w:after="120"/>
        <w:rPr>
          <w:b/>
          <w:u w:val="single"/>
        </w:rPr>
      </w:pPr>
    </w:p>
    <w:p w14:paraId="7534D2F4" w14:textId="77777777" w:rsidR="00BE1E1A" w:rsidRPr="00E56188" w:rsidRDefault="00BE1E1A" w:rsidP="00D74FB8">
      <w:pPr>
        <w:spacing w:after="120"/>
        <w:rPr>
          <w:b/>
          <w:u w:val="single"/>
        </w:rPr>
      </w:pPr>
      <w:r w:rsidRPr="00E56188">
        <w:rPr>
          <w:rFonts w:hint="eastAsia"/>
          <w:b/>
          <w:u w:val="single"/>
        </w:rPr>
        <w:t>EDUCATION</w:t>
      </w:r>
    </w:p>
    <w:p w14:paraId="068DDC1F" w14:textId="77777777" w:rsidR="00E56188" w:rsidRDefault="00BE1E1A" w:rsidP="00AF4E3B">
      <w:pPr>
        <w:ind w:left="1152" w:hanging="720"/>
      </w:pPr>
      <w:r w:rsidRPr="00E56188">
        <w:rPr>
          <w:rFonts w:hint="eastAsia"/>
        </w:rPr>
        <w:t>Ph.D. in Engineering Science, 201</w:t>
      </w:r>
      <w:r w:rsidR="0034481A" w:rsidRPr="00E56188">
        <w:t>2</w:t>
      </w:r>
      <w:r w:rsidRPr="00E56188">
        <w:rPr>
          <w:rFonts w:hint="eastAsia"/>
        </w:rPr>
        <w:t xml:space="preserve"> </w:t>
      </w:r>
    </w:p>
    <w:p w14:paraId="0B423FF2" w14:textId="77777777" w:rsidR="0088667E" w:rsidRPr="00E56188" w:rsidRDefault="00BE1E1A" w:rsidP="00AF4E3B">
      <w:pPr>
        <w:spacing w:after="120"/>
        <w:ind w:left="1152" w:hanging="720"/>
      </w:pPr>
      <w:r w:rsidRPr="00E56188">
        <w:rPr>
          <w:rFonts w:hint="eastAsia"/>
          <w:b/>
        </w:rPr>
        <w:t>Southern I</w:t>
      </w:r>
      <w:r w:rsidR="00E56188" w:rsidRPr="00E56188">
        <w:rPr>
          <w:rFonts w:hint="eastAsia"/>
          <w:b/>
        </w:rPr>
        <w:t>llinois University at Carbondale, Illinois</w:t>
      </w:r>
      <w:r w:rsidR="00E56188" w:rsidRPr="00E56188">
        <w:rPr>
          <w:b/>
        </w:rPr>
        <w:t>, USA</w:t>
      </w:r>
    </w:p>
    <w:p w14:paraId="079BE09D" w14:textId="77777777" w:rsidR="00E56188" w:rsidRDefault="00A56BB1" w:rsidP="00AF4E3B">
      <w:pPr>
        <w:ind w:left="1152" w:hanging="720"/>
      </w:pPr>
      <w:r w:rsidRPr="00E56188">
        <w:rPr>
          <w:rFonts w:hint="eastAsia"/>
        </w:rPr>
        <w:t>M.S. in Miner</w:t>
      </w:r>
      <w:r w:rsidR="00E56188">
        <w:rPr>
          <w:rFonts w:hint="eastAsia"/>
        </w:rPr>
        <w:t>al Processing Engineering, 2007</w:t>
      </w:r>
      <w:r w:rsidRPr="00E56188">
        <w:rPr>
          <w:rFonts w:hint="eastAsia"/>
        </w:rPr>
        <w:t xml:space="preserve"> </w:t>
      </w:r>
    </w:p>
    <w:p w14:paraId="02049545" w14:textId="77777777" w:rsidR="00A56BB1" w:rsidRPr="00E56188" w:rsidRDefault="00A56BB1" w:rsidP="00AF4E3B">
      <w:pPr>
        <w:spacing w:after="120"/>
        <w:ind w:left="1152" w:hanging="720"/>
        <w:rPr>
          <w:b/>
        </w:rPr>
      </w:pPr>
      <w:r w:rsidRPr="00E56188">
        <w:rPr>
          <w:rFonts w:hint="eastAsia"/>
          <w:b/>
        </w:rPr>
        <w:t>China University of Mining &amp; Technology</w:t>
      </w:r>
      <w:r w:rsidR="00E56188" w:rsidRPr="00E56188">
        <w:rPr>
          <w:b/>
        </w:rPr>
        <w:t xml:space="preserve"> at</w:t>
      </w:r>
      <w:r w:rsidR="00E56188" w:rsidRPr="00E56188">
        <w:rPr>
          <w:rFonts w:hint="eastAsia"/>
          <w:b/>
        </w:rPr>
        <w:t xml:space="preserve"> Beijing, China</w:t>
      </w:r>
    </w:p>
    <w:p w14:paraId="04DF2E52" w14:textId="77777777" w:rsidR="00E56188" w:rsidRDefault="002614C2" w:rsidP="00AF4E3B">
      <w:pPr>
        <w:ind w:left="1152" w:hanging="720"/>
      </w:pPr>
      <w:r w:rsidRPr="00E56188">
        <w:rPr>
          <w:rFonts w:hint="eastAsia"/>
        </w:rPr>
        <w:t xml:space="preserve">B.S. in </w:t>
      </w:r>
      <w:r w:rsidRPr="00E56188">
        <w:t>Environmental</w:t>
      </w:r>
      <w:r w:rsidR="00E56188">
        <w:rPr>
          <w:rFonts w:hint="eastAsia"/>
        </w:rPr>
        <w:t xml:space="preserve"> Engineering, 2005</w:t>
      </w:r>
      <w:r w:rsidRPr="00E56188">
        <w:rPr>
          <w:rFonts w:hint="eastAsia"/>
        </w:rPr>
        <w:t xml:space="preserve"> </w:t>
      </w:r>
    </w:p>
    <w:p w14:paraId="0100A064" w14:textId="77777777" w:rsidR="00022BE4" w:rsidRDefault="002614C2" w:rsidP="00AF4E3B">
      <w:pPr>
        <w:ind w:left="1152" w:hanging="720"/>
        <w:rPr>
          <w:b/>
        </w:rPr>
      </w:pPr>
      <w:r w:rsidRPr="00E56188">
        <w:rPr>
          <w:rFonts w:hint="eastAsia"/>
          <w:b/>
        </w:rPr>
        <w:t>China Un</w:t>
      </w:r>
      <w:r w:rsidR="00E56188" w:rsidRPr="00E56188">
        <w:rPr>
          <w:rFonts w:hint="eastAsia"/>
          <w:b/>
        </w:rPr>
        <w:t xml:space="preserve">iversity of Mining &amp; Technology at </w:t>
      </w:r>
      <w:r w:rsidRPr="00E56188">
        <w:rPr>
          <w:rFonts w:hint="eastAsia"/>
          <w:b/>
        </w:rPr>
        <w:t>Beijing</w:t>
      </w:r>
      <w:r w:rsidR="00E56188" w:rsidRPr="00E56188">
        <w:rPr>
          <w:b/>
        </w:rPr>
        <w:t>, China</w:t>
      </w:r>
    </w:p>
    <w:p w14:paraId="1015C0F6" w14:textId="77777777" w:rsidR="002614C2" w:rsidRPr="00E56188" w:rsidRDefault="002614C2" w:rsidP="00022BE4">
      <w:pPr>
        <w:ind w:left="720" w:hanging="720"/>
        <w:rPr>
          <w:b/>
        </w:rPr>
      </w:pPr>
      <w:r w:rsidRPr="00E56188">
        <w:rPr>
          <w:rFonts w:hint="eastAsia"/>
          <w:b/>
        </w:rPr>
        <w:t xml:space="preserve"> </w:t>
      </w:r>
    </w:p>
    <w:p w14:paraId="2D986122" w14:textId="77777777" w:rsidR="002614C2" w:rsidRPr="00634583" w:rsidRDefault="00D74FB8" w:rsidP="00D74FB8">
      <w:pPr>
        <w:spacing w:after="120"/>
        <w:rPr>
          <w:b/>
          <w:u w:val="single"/>
        </w:rPr>
      </w:pPr>
      <w:r w:rsidRPr="00634583">
        <w:rPr>
          <w:b/>
          <w:u w:val="single"/>
        </w:rPr>
        <w:t>PROFESSIONAL APPOINTMENTS</w:t>
      </w:r>
    </w:p>
    <w:p w14:paraId="49D32385" w14:textId="77777777" w:rsidR="005E7B97" w:rsidRDefault="005E7B97" w:rsidP="00AF4E3B">
      <w:pPr>
        <w:ind w:left="1152" w:right="288" w:hanging="720"/>
      </w:pPr>
      <w:r>
        <w:t>7/2018 – present</w:t>
      </w:r>
      <w:r>
        <w:tab/>
        <w:t xml:space="preserve">   Associate Professor, The Pennsylvania State University</w:t>
      </w:r>
    </w:p>
    <w:p w14:paraId="44068899" w14:textId="77777777" w:rsidR="002614C2" w:rsidRDefault="00177E1F" w:rsidP="00AF4E3B">
      <w:pPr>
        <w:ind w:left="1152" w:right="288" w:hanging="720"/>
      </w:pPr>
      <w:r>
        <w:t>1</w:t>
      </w:r>
      <w:r w:rsidR="002614C2">
        <w:rPr>
          <w:rFonts w:hint="eastAsia"/>
        </w:rPr>
        <w:t>/</w:t>
      </w:r>
      <w:r>
        <w:t>2013</w:t>
      </w:r>
      <w:r w:rsidR="002614C2">
        <w:rPr>
          <w:rFonts w:hint="eastAsia"/>
        </w:rPr>
        <w:t xml:space="preserve"> </w:t>
      </w:r>
      <w:r w:rsidR="002614C2">
        <w:t>–</w:t>
      </w:r>
      <w:r w:rsidR="002614C2">
        <w:rPr>
          <w:rFonts w:hint="eastAsia"/>
        </w:rPr>
        <w:t xml:space="preserve"> </w:t>
      </w:r>
      <w:r w:rsidR="005E7B97">
        <w:t>6/2018</w:t>
      </w:r>
      <w:r>
        <w:rPr>
          <w:rFonts w:hint="eastAsia"/>
        </w:rPr>
        <w:t xml:space="preserve">      </w:t>
      </w:r>
      <w:r w:rsidR="002614C2">
        <w:rPr>
          <w:rFonts w:hint="eastAsia"/>
        </w:rPr>
        <w:t>Assistant</w:t>
      </w:r>
      <w:r>
        <w:t xml:space="preserve"> Professor</w:t>
      </w:r>
      <w:r w:rsidR="002614C2">
        <w:rPr>
          <w:rFonts w:hint="eastAsia"/>
        </w:rPr>
        <w:t xml:space="preserve">, </w:t>
      </w:r>
      <w:r>
        <w:t>The Pennsylvania State</w:t>
      </w:r>
      <w:r w:rsidR="002614C2">
        <w:rPr>
          <w:rFonts w:hint="eastAsia"/>
        </w:rPr>
        <w:t xml:space="preserve"> University</w:t>
      </w:r>
    </w:p>
    <w:p w14:paraId="49B322E8" w14:textId="77777777" w:rsidR="00177E1F" w:rsidRDefault="00177E1F" w:rsidP="00AF4E3B">
      <w:pPr>
        <w:ind w:left="1152" w:right="288" w:hanging="720"/>
      </w:pPr>
      <w:r>
        <w:t>5</w:t>
      </w:r>
      <w:r>
        <w:rPr>
          <w:rFonts w:hint="eastAsia"/>
        </w:rPr>
        <w:t>/</w:t>
      </w:r>
      <w:r>
        <w:t>2012</w:t>
      </w:r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 </w:t>
      </w:r>
      <w:r>
        <w:t>12/2012</w:t>
      </w:r>
      <w:r w:rsidR="005E7B97">
        <w:rPr>
          <w:rFonts w:hint="eastAsia"/>
        </w:rPr>
        <w:t xml:space="preserve">    </w:t>
      </w:r>
      <w:r>
        <w:t>Research Scientist</w:t>
      </w:r>
      <w:r>
        <w:rPr>
          <w:rFonts w:hint="eastAsia"/>
        </w:rPr>
        <w:t>, Southern Illinois University</w:t>
      </w:r>
    </w:p>
    <w:p w14:paraId="784F0980" w14:textId="77777777" w:rsidR="00177E1F" w:rsidRDefault="00177E1F" w:rsidP="00AF4E3B">
      <w:pPr>
        <w:ind w:left="1152" w:right="288" w:hanging="720"/>
      </w:pPr>
      <w:r>
        <w:t>8</w:t>
      </w:r>
      <w:r>
        <w:rPr>
          <w:rFonts w:hint="eastAsia"/>
        </w:rPr>
        <w:t>/</w:t>
      </w:r>
      <w:r>
        <w:t>2007</w:t>
      </w:r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 </w:t>
      </w:r>
      <w:r>
        <w:t>5/2012</w:t>
      </w:r>
      <w:r>
        <w:rPr>
          <w:rFonts w:hint="eastAsia"/>
        </w:rPr>
        <w:t xml:space="preserve">    </w:t>
      </w:r>
      <w:r>
        <w:t xml:space="preserve">  Research Assistant</w:t>
      </w:r>
      <w:r>
        <w:rPr>
          <w:rFonts w:hint="eastAsia"/>
        </w:rPr>
        <w:t>, Southern Illinois University</w:t>
      </w:r>
    </w:p>
    <w:p w14:paraId="0B2C70EF" w14:textId="77777777" w:rsidR="00EF323B" w:rsidRDefault="00EF323B" w:rsidP="0088667E">
      <w:pPr>
        <w:ind w:left="720" w:hanging="720"/>
        <w:rPr>
          <w:b/>
          <w:u w:val="single"/>
        </w:rPr>
      </w:pPr>
    </w:p>
    <w:p w14:paraId="42F536FF" w14:textId="77777777" w:rsidR="0078315B" w:rsidRPr="00634583" w:rsidRDefault="0078315B" w:rsidP="0078315B">
      <w:pPr>
        <w:spacing w:after="120"/>
        <w:rPr>
          <w:b/>
          <w:u w:val="single"/>
        </w:rPr>
      </w:pPr>
      <w:r>
        <w:rPr>
          <w:b/>
          <w:u w:val="single"/>
        </w:rPr>
        <w:t>RESEARCH INTERESTS</w:t>
      </w:r>
    </w:p>
    <w:p w14:paraId="544BBAFD" w14:textId="77777777" w:rsidR="0078315B" w:rsidRDefault="0078315B" w:rsidP="006C02E1">
      <w:pPr>
        <w:ind w:right="288"/>
      </w:pPr>
      <w:r>
        <w:t xml:space="preserve">Flow of fluids in porous media (with application to gas flow in coal/shale, coalbed methane reservoir engineering, carbon sequestration in geologic media and abandoned coal mines); imaging (micro-X-ray computed tomography, synchrotron X-ray scattering, neutron scattering/diffracting, </w:t>
      </w:r>
      <w:r w:rsidR="00CC0336">
        <w:t xml:space="preserve">scanning/transmission </w:t>
      </w:r>
      <w:r>
        <w:t>electron microcopy) and analysis to study physical structure of rocks; f</w:t>
      </w:r>
      <w:r w:rsidR="00015587">
        <w:t>low-</w:t>
      </w:r>
      <w:r>
        <w:t>induced micro-structuring of rocks; geomechanical response</w:t>
      </w:r>
      <w:r w:rsidR="00015587">
        <w:t>s</w:t>
      </w:r>
      <w:r>
        <w:t xml:space="preserve"> of unconventional reservoirs with depletion</w:t>
      </w:r>
      <w:r w:rsidR="006C02E1">
        <w:t>, mine ground control and mine ventilation</w:t>
      </w:r>
      <w:r>
        <w:t xml:space="preserve"> </w:t>
      </w:r>
    </w:p>
    <w:p w14:paraId="78515A64" w14:textId="77777777" w:rsidR="00015587" w:rsidRDefault="00015587" w:rsidP="00022BE4">
      <w:pPr>
        <w:spacing w:after="120"/>
        <w:rPr>
          <w:b/>
          <w:u w:val="single"/>
        </w:rPr>
      </w:pPr>
    </w:p>
    <w:p w14:paraId="6405B067" w14:textId="77777777" w:rsidR="00022BE4" w:rsidRPr="00EA632F" w:rsidRDefault="00022BE4" w:rsidP="00022BE4">
      <w:pPr>
        <w:spacing w:after="120"/>
        <w:rPr>
          <w:b/>
          <w:u w:val="single"/>
        </w:rPr>
      </w:pPr>
      <w:r w:rsidRPr="00EA632F">
        <w:rPr>
          <w:b/>
          <w:u w:val="single"/>
        </w:rPr>
        <w:t>HONORS</w:t>
      </w:r>
      <w:r>
        <w:rPr>
          <w:b/>
          <w:u w:val="single"/>
        </w:rPr>
        <w:t>/AWARDS</w:t>
      </w:r>
      <w:r w:rsidRPr="00EA632F">
        <w:rPr>
          <w:b/>
          <w:u w:val="single"/>
        </w:rPr>
        <w:t xml:space="preserve"> RECEIVED</w:t>
      </w:r>
    </w:p>
    <w:p w14:paraId="4DD9674A" w14:textId="13BBA669" w:rsidR="0056760C" w:rsidRDefault="0056760C" w:rsidP="002D742E">
      <w:pPr>
        <w:numPr>
          <w:ilvl w:val="0"/>
          <w:numId w:val="4"/>
        </w:numPr>
        <w:ind w:left="720" w:hanging="288"/>
      </w:pPr>
      <w:r w:rsidRPr="0056760C">
        <w:t>2021 Energy and Fuels Rising Stars</w:t>
      </w:r>
      <w:r w:rsidR="00CE2789">
        <w:t xml:space="preserve"> </w:t>
      </w:r>
      <w:r w:rsidR="0030120A">
        <w:t>– ACS Energy &amp; Fuels Journal, 2021</w:t>
      </w:r>
    </w:p>
    <w:p w14:paraId="494D45D8" w14:textId="1D7FE0A2" w:rsidR="00ED0E50" w:rsidRDefault="00ED0E50" w:rsidP="002D742E">
      <w:pPr>
        <w:numPr>
          <w:ilvl w:val="0"/>
          <w:numId w:val="4"/>
        </w:numPr>
        <w:ind w:left="720" w:hanging="288"/>
      </w:pPr>
      <w:r>
        <w:t>Top 25 Most Cited Article of Energy &amp; Fuels in 2016</w:t>
      </w:r>
    </w:p>
    <w:p w14:paraId="347D54EC" w14:textId="77777777" w:rsidR="00717084" w:rsidRDefault="00717084" w:rsidP="002D742E">
      <w:pPr>
        <w:numPr>
          <w:ilvl w:val="0"/>
          <w:numId w:val="4"/>
        </w:numPr>
        <w:ind w:left="720" w:hanging="288"/>
      </w:pPr>
      <w:r>
        <w:rPr>
          <w:rFonts w:hint="eastAsia"/>
        </w:rPr>
        <w:t>Re</w:t>
      </w:r>
      <w:r>
        <w:t>cogni</w:t>
      </w:r>
      <w:r w:rsidR="00ED0E50">
        <w:t>z</w:t>
      </w:r>
      <w:r>
        <w:t>ed by Springer Nature for Editorial Excellence, 2020</w:t>
      </w:r>
    </w:p>
    <w:p w14:paraId="6F229233" w14:textId="68015D24" w:rsidR="00770298" w:rsidRDefault="00770298" w:rsidP="002D742E">
      <w:pPr>
        <w:numPr>
          <w:ilvl w:val="0"/>
          <w:numId w:val="4"/>
        </w:numPr>
        <w:ind w:left="720" w:hanging="288"/>
      </w:pPr>
      <w:r>
        <w:t xml:space="preserve">Invited Associate Editor, </w:t>
      </w:r>
      <w:r w:rsidR="00B52221" w:rsidRPr="00B52221">
        <w:t>Environmental Science and Pollution Research</w:t>
      </w:r>
      <w:r w:rsidR="00B52221">
        <w:t>, 2022</w:t>
      </w:r>
    </w:p>
    <w:p w14:paraId="472FB953" w14:textId="6F7824A4" w:rsidR="002D742E" w:rsidRPr="002D742E" w:rsidRDefault="00C1650A" w:rsidP="002D742E">
      <w:pPr>
        <w:numPr>
          <w:ilvl w:val="0"/>
          <w:numId w:val="4"/>
        </w:numPr>
        <w:ind w:left="720" w:hanging="288"/>
      </w:pPr>
      <w:r>
        <w:t xml:space="preserve">Invited as </w:t>
      </w:r>
      <w:r w:rsidR="002D742E" w:rsidRPr="002D742E">
        <w:t>Editor-in-Chief, International Journal of Coal Science and Technology, Springer, 201</w:t>
      </w:r>
      <w:r w:rsidR="002D742E">
        <w:t>8</w:t>
      </w:r>
      <w:r w:rsidR="002D742E" w:rsidRPr="002D742E">
        <w:t>-present</w:t>
      </w:r>
    </w:p>
    <w:p w14:paraId="0CE58BF5" w14:textId="77777777" w:rsidR="00D93791" w:rsidRPr="00D93791" w:rsidRDefault="00D93791" w:rsidP="00D93791">
      <w:pPr>
        <w:numPr>
          <w:ilvl w:val="0"/>
          <w:numId w:val="4"/>
        </w:numPr>
        <w:ind w:left="720" w:hanging="288"/>
      </w:pPr>
      <w:r w:rsidRPr="00D93791">
        <w:t>The 2017 Freeport-McMoRan Career Development Grant from Society for Mining, Metallurgy &amp; Exploration</w:t>
      </w:r>
    </w:p>
    <w:p w14:paraId="5D36F192" w14:textId="77777777" w:rsidR="003339EB" w:rsidRDefault="003339EB" w:rsidP="00031C9C">
      <w:pPr>
        <w:numPr>
          <w:ilvl w:val="0"/>
          <w:numId w:val="4"/>
        </w:numPr>
        <w:ind w:left="720" w:hanging="288"/>
      </w:pPr>
      <w:r>
        <w:t>Best Keynote Award, 3</w:t>
      </w:r>
      <w:r w:rsidRPr="003339EB">
        <w:rPr>
          <w:vertAlign w:val="superscript"/>
        </w:rPr>
        <w:t>rd</w:t>
      </w:r>
      <w:r>
        <w:t xml:space="preserve"> International Symposium on Unconventional Geomechanics, Wuhan, China, 2016</w:t>
      </w:r>
    </w:p>
    <w:p w14:paraId="1FDE5764" w14:textId="77777777" w:rsidR="000915BD" w:rsidRDefault="00257FAB" w:rsidP="008869D0">
      <w:pPr>
        <w:numPr>
          <w:ilvl w:val="0"/>
          <w:numId w:val="4"/>
        </w:numPr>
        <w:ind w:left="792"/>
      </w:pPr>
      <w:r>
        <w:t>Kreutzberger Early Career Assistant Professor, Penn State University 2016</w:t>
      </w:r>
    </w:p>
    <w:p w14:paraId="2FCB59A4" w14:textId="77777777" w:rsidR="005B719E" w:rsidRDefault="005B719E" w:rsidP="008869D0">
      <w:pPr>
        <w:numPr>
          <w:ilvl w:val="0"/>
          <w:numId w:val="4"/>
        </w:numPr>
        <w:ind w:left="792"/>
      </w:pPr>
      <w:r>
        <w:t xml:space="preserve">Gladys Snyder Grant Award, Penn State University, </w:t>
      </w:r>
      <w:r w:rsidR="0012487A">
        <w:t>2015</w:t>
      </w:r>
    </w:p>
    <w:p w14:paraId="273AB8E7" w14:textId="77777777" w:rsidR="002B1222" w:rsidRDefault="002838A8" w:rsidP="00031C9C">
      <w:pPr>
        <w:numPr>
          <w:ilvl w:val="0"/>
          <w:numId w:val="4"/>
        </w:numPr>
        <w:ind w:left="720" w:hanging="288"/>
      </w:pPr>
      <w:r>
        <w:t>Excellent Reviewer Award</w:t>
      </w:r>
      <w:r w:rsidR="002B1222">
        <w:t>s:</w:t>
      </w:r>
    </w:p>
    <w:p w14:paraId="12D444F8" w14:textId="77777777" w:rsidR="002838A8" w:rsidRDefault="002838A8" w:rsidP="002B1222">
      <w:pPr>
        <w:numPr>
          <w:ilvl w:val="0"/>
          <w:numId w:val="28"/>
        </w:numPr>
      </w:pPr>
      <w:r>
        <w:t>Journal of Natural Gas Science and Engineering, 201</w:t>
      </w:r>
      <w:r w:rsidR="002B1222">
        <w:t>3, 2017</w:t>
      </w:r>
    </w:p>
    <w:p w14:paraId="7466A9C5" w14:textId="77777777" w:rsidR="002B1222" w:rsidRDefault="002B1222" w:rsidP="002B1222">
      <w:pPr>
        <w:numPr>
          <w:ilvl w:val="0"/>
          <w:numId w:val="28"/>
        </w:numPr>
      </w:pPr>
      <w:r>
        <w:t>Fuel Journal, 2016, 2017</w:t>
      </w:r>
    </w:p>
    <w:p w14:paraId="218BD5F1" w14:textId="77777777" w:rsidR="00012794" w:rsidRDefault="00012794" w:rsidP="008869D0">
      <w:pPr>
        <w:numPr>
          <w:ilvl w:val="0"/>
          <w:numId w:val="4"/>
        </w:numPr>
        <w:ind w:left="792"/>
      </w:pPr>
      <w:r w:rsidRPr="00012794">
        <w:t>Beam Time Award</w:t>
      </w:r>
      <w:r w:rsidR="002838A8">
        <w:t>, DOE</w:t>
      </w:r>
      <w:r w:rsidRPr="00012794">
        <w:t xml:space="preserve"> Oak Ridge National Laboratory (ORNL), 2014</w:t>
      </w:r>
      <w:r w:rsidR="003432DA">
        <w:t>, 2015</w:t>
      </w:r>
    </w:p>
    <w:p w14:paraId="0C9B3D45" w14:textId="77777777" w:rsidR="00012794" w:rsidRPr="00022BE4" w:rsidRDefault="00012794" w:rsidP="00012794">
      <w:pPr>
        <w:numPr>
          <w:ilvl w:val="0"/>
          <w:numId w:val="4"/>
        </w:numPr>
        <w:ind w:left="792"/>
      </w:pPr>
      <w:r w:rsidRPr="00022BE4">
        <w:t>Wilson Research Initiation Award, Penn State University, 2013</w:t>
      </w:r>
    </w:p>
    <w:p w14:paraId="3A8A34D1" w14:textId="77777777" w:rsidR="00022BE4" w:rsidRPr="00022BE4" w:rsidRDefault="00022BE4" w:rsidP="00AF4E3B">
      <w:pPr>
        <w:numPr>
          <w:ilvl w:val="0"/>
          <w:numId w:val="4"/>
        </w:numPr>
        <w:ind w:left="792"/>
      </w:pPr>
      <w:r w:rsidRPr="00022BE4">
        <w:t>Doctoral Fellowship, SIU (Fall 2010, Spring and Summer 2011)</w:t>
      </w:r>
    </w:p>
    <w:p w14:paraId="63190AF8" w14:textId="77777777" w:rsidR="000C3FDD" w:rsidRDefault="000C3FDD" w:rsidP="009501EE">
      <w:pPr>
        <w:spacing w:after="120"/>
        <w:rPr>
          <w:b/>
          <w:u w:val="single"/>
        </w:rPr>
      </w:pPr>
    </w:p>
    <w:p w14:paraId="52C6AC27" w14:textId="77777777" w:rsidR="00022BE4" w:rsidRDefault="009501EE" w:rsidP="009501EE">
      <w:pPr>
        <w:spacing w:after="120"/>
        <w:rPr>
          <w:b/>
          <w:u w:val="single"/>
        </w:rPr>
      </w:pPr>
      <w:r>
        <w:rPr>
          <w:b/>
          <w:u w:val="single"/>
        </w:rPr>
        <w:t>LIST OF PUBLICATIONS</w:t>
      </w:r>
    </w:p>
    <w:p w14:paraId="2AC728C3" w14:textId="77777777" w:rsidR="009D24D8" w:rsidRDefault="00C45D9A" w:rsidP="009D24D8">
      <w:pPr>
        <w:spacing w:after="120" w:line="288" w:lineRule="auto"/>
        <w:rPr>
          <w:b/>
        </w:rPr>
      </w:pPr>
      <w:r>
        <w:rPr>
          <w:b/>
        </w:rPr>
        <w:t xml:space="preserve">A. </w:t>
      </w:r>
      <w:r w:rsidR="009501EE" w:rsidRPr="009501EE">
        <w:rPr>
          <w:rFonts w:hint="eastAsia"/>
          <w:b/>
        </w:rPr>
        <w:t xml:space="preserve">Peer Reviewed </w:t>
      </w:r>
      <w:r w:rsidR="009501EE">
        <w:rPr>
          <w:b/>
        </w:rPr>
        <w:t xml:space="preserve">Journal </w:t>
      </w:r>
      <w:r w:rsidR="009501EE" w:rsidRPr="009501EE">
        <w:rPr>
          <w:rFonts w:hint="eastAsia"/>
          <w:b/>
        </w:rPr>
        <w:t>Publications</w:t>
      </w:r>
    </w:p>
    <w:p w14:paraId="48A867CD" w14:textId="02114A82" w:rsidR="006F1109" w:rsidRPr="009D24D8" w:rsidRDefault="006F1109" w:rsidP="006F1109">
      <w:pPr>
        <w:spacing w:after="120" w:line="288" w:lineRule="auto"/>
        <w:rPr>
          <w:b/>
        </w:rPr>
      </w:pPr>
      <w:r>
        <w:rPr>
          <w:b/>
        </w:rPr>
        <w:t>202</w:t>
      </w:r>
      <w:r w:rsidR="00122726">
        <w:rPr>
          <w:b/>
        </w:rPr>
        <w:t>2</w:t>
      </w:r>
    </w:p>
    <w:p w14:paraId="7F25A518" w14:textId="1AF080D3" w:rsidR="002610EF" w:rsidRDefault="002610EF" w:rsidP="00FE7708">
      <w:pPr>
        <w:numPr>
          <w:ilvl w:val="0"/>
          <w:numId w:val="25"/>
        </w:numPr>
        <w:spacing w:after="120"/>
      </w:pPr>
      <w:r>
        <w:t xml:space="preserve">Liu, A., and </w:t>
      </w:r>
      <w:r w:rsidRPr="002610EF">
        <w:rPr>
          <w:b/>
          <w:bCs/>
        </w:rPr>
        <w:t>Liu, S</w:t>
      </w:r>
      <w:r w:rsidRPr="00684117">
        <w:t>., 202</w:t>
      </w:r>
      <w:r>
        <w:t>2</w:t>
      </w:r>
      <w:r w:rsidRPr="00684117">
        <w:t xml:space="preserve">. </w:t>
      </w:r>
      <w:r w:rsidR="00776706" w:rsidRPr="00776706">
        <w:t>Mechanical property alterations across coal matrix due to water-CO2 treatments: A micro-to-nano scale experimental study</w:t>
      </w:r>
      <w:r w:rsidRPr="001240D2">
        <w:t xml:space="preserve">, </w:t>
      </w:r>
      <w:r w:rsidR="00776706">
        <w:rPr>
          <w:u w:val="single"/>
        </w:rPr>
        <w:t>Energy</w:t>
      </w:r>
      <w:r w:rsidRPr="001240D2">
        <w:t xml:space="preserve">, </w:t>
      </w:r>
      <w:r>
        <w:t xml:space="preserve">v. </w:t>
      </w:r>
      <w:r w:rsidR="005F0206">
        <w:t>248</w:t>
      </w:r>
      <w:r>
        <w:t xml:space="preserve">, </w:t>
      </w:r>
      <w:r w:rsidRPr="00DB1FB5">
        <w:t>1</w:t>
      </w:r>
      <w:r w:rsidR="005F0206">
        <w:t>23575</w:t>
      </w:r>
      <w:r w:rsidRPr="001240D2">
        <w:t>.</w:t>
      </w:r>
    </w:p>
    <w:p w14:paraId="484E8344" w14:textId="371015EB" w:rsidR="007A2796" w:rsidRDefault="00190FD8" w:rsidP="007A2796">
      <w:pPr>
        <w:numPr>
          <w:ilvl w:val="0"/>
          <w:numId w:val="25"/>
        </w:numPr>
        <w:spacing w:after="120"/>
      </w:pPr>
      <w:r>
        <w:t>Shi</w:t>
      </w:r>
      <w:r w:rsidR="007A2796">
        <w:t xml:space="preserve">, </w:t>
      </w:r>
      <w:r w:rsidR="00B94F2C">
        <w:t>B</w:t>
      </w:r>
      <w:r w:rsidR="007A2796">
        <w:t xml:space="preserve">., </w:t>
      </w:r>
      <w:r w:rsidR="00B94F2C">
        <w:t>Cao</w:t>
      </w:r>
      <w:r w:rsidR="007A2796">
        <w:t xml:space="preserve">, </w:t>
      </w:r>
      <w:r w:rsidR="00B94F2C">
        <w:t>Y</w:t>
      </w:r>
      <w:r w:rsidR="007A2796">
        <w:t xml:space="preserve">., </w:t>
      </w:r>
      <w:r w:rsidR="00B94F2C">
        <w:t xml:space="preserve">Tian., L, Zhang, J., and </w:t>
      </w:r>
      <w:r w:rsidR="007A2796" w:rsidRPr="00E54A5E">
        <w:rPr>
          <w:b/>
          <w:bCs/>
        </w:rPr>
        <w:t>Liu, S</w:t>
      </w:r>
      <w:r w:rsidR="007A2796" w:rsidRPr="00684117">
        <w:t>., 202</w:t>
      </w:r>
      <w:r w:rsidR="007A2796">
        <w:t>2</w:t>
      </w:r>
      <w:r w:rsidR="007A2796" w:rsidRPr="00684117">
        <w:t xml:space="preserve">. </w:t>
      </w:r>
      <w:r w:rsidR="00344B79" w:rsidRPr="00344B79">
        <w:t>CO</w:t>
      </w:r>
      <w:r w:rsidR="00344B79" w:rsidRPr="00190FD8">
        <w:rPr>
          <w:vertAlign w:val="subscript"/>
        </w:rPr>
        <w:t>2</w:t>
      </w:r>
      <w:r w:rsidR="00344B79" w:rsidRPr="00344B79">
        <w:t xml:space="preserve"> gas fracturing in high dip angled coal seams for improved gas drainage efficiency at Hashatu coal mine</w:t>
      </w:r>
      <w:r w:rsidR="007A2796" w:rsidRPr="001240D2">
        <w:t xml:space="preserve">, </w:t>
      </w:r>
      <w:r>
        <w:t>Energy&amp;</w:t>
      </w:r>
      <w:r w:rsidR="007A2796">
        <w:rPr>
          <w:u w:val="single"/>
        </w:rPr>
        <w:t>Fuel</w:t>
      </w:r>
      <w:r>
        <w:rPr>
          <w:u w:val="single"/>
        </w:rPr>
        <w:t>s</w:t>
      </w:r>
      <w:r w:rsidR="007A2796" w:rsidRPr="001240D2">
        <w:t xml:space="preserve">, </w:t>
      </w:r>
      <w:r>
        <w:t>in press</w:t>
      </w:r>
      <w:r w:rsidR="007A2796" w:rsidRPr="001240D2">
        <w:t>.</w:t>
      </w:r>
    </w:p>
    <w:p w14:paraId="7F0C09F9" w14:textId="5FC4EC98" w:rsidR="001F31B1" w:rsidRDefault="00CD73DC" w:rsidP="001F31B1">
      <w:pPr>
        <w:numPr>
          <w:ilvl w:val="0"/>
          <w:numId w:val="25"/>
        </w:numPr>
        <w:spacing w:after="120"/>
      </w:pPr>
      <w:r>
        <w:t>Liu</w:t>
      </w:r>
      <w:r w:rsidR="001F31B1">
        <w:t xml:space="preserve">, </w:t>
      </w:r>
      <w:r>
        <w:t>P</w:t>
      </w:r>
      <w:r w:rsidR="001F31B1">
        <w:t xml:space="preserve">., </w:t>
      </w:r>
      <w:r>
        <w:t>Liu</w:t>
      </w:r>
      <w:r w:rsidR="001F31B1">
        <w:t xml:space="preserve">, </w:t>
      </w:r>
      <w:r>
        <w:t>A</w:t>
      </w:r>
      <w:r w:rsidR="001F31B1">
        <w:t xml:space="preserve">., </w:t>
      </w:r>
      <w:r w:rsidR="001F31B1" w:rsidRPr="00E54A5E">
        <w:rPr>
          <w:b/>
          <w:bCs/>
        </w:rPr>
        <w:t>Liu, S</w:t>
      </w:r>
      <w:r w:rsidR="001F31B1" w:rsidRPr="00684117">
        <w:t xml:space="preserve">., and </w:t>
      </w:r>
      <w:r>
        <w:t>Qi</w:t>
      </w:r>
      <w:r w:rsidR="001F31B1" w:rsidRPr="00684117">
        <w:t xml:space="preserve">, </w:t>
      </w:r>
      <w:r>
        <w:t>L</w:t>
      </w:r>
      <w:r w:rsidR="001F31B1" w:rsidRPr="00684117">
        <w:t>., 202</w:t>
      </w:r>
      <w:r w:rsidR="001F31B1">
        <w:t>2</w:t>
      </w:r>
      <w:r w:rsidR="001F31B1" w:rsidRPr="00684117">
        <w:t xml:space="preserve">. </w:t>
      </w:r>
      <w:r w:rsidR="00371928" w:rsidRPr="00371928">
        <w:t>Experimental evaluation of ultrasound treatment induced pore structure and gas desorption behavior alterations of coal</w:t>
      </w:r>
      <w:r w:rsidR="001F31B1" w:rsidRPr="001240D2">
        <w:t xml:space="preserve">, </w:t>
      </w:r>
      <w:r w:rsidR="001F31B1">
        <w:rPr>
          <w:u w:val="single"/>
        </w:rPr>
        <w:t>Fuel</w:t>
      </w:r>
      <w:r w:rsidR="001F31B1" w:rsidRPr="001240D2">
        <w:t xml:space="preserve">, </w:t>
      </w:r>
      <w:r w:rsidR="001F31B1">
        <w:t>v. 3</w:t>
      </w:r>
      <w:r w:rsidR="00371928">
        <w:t>07</w:t>
      </w:r>
      <w:r w:rsidR="001F31B1">
        <w:t xml:space="preserve">, </w:t>
      </w:r>
      <w:r w:rsidR="001F31B1" w:rsidRPr="00DB1FB5">
        <w:t>12</w:t>
      </w:r>
      <w:r w:rsidR="00371928">
        <w:t>1855</w:t>
      </w:r>
      <w:r w:rsidR="001F31B1" w:rsidRPr="001240D2">
        <w:t>.</w:t>
      </w:r>
    </w:p>
    <w:p w14:paraId="7FA309AC" w14:textId="1E4BE679" w:rsidR="006F1109" w:rsidRDefault="00DB1FB5" w:rsidP="006F1109">
      <w:pPr>
        <w:numPr>
          <w:ilvl w:val="0"/>
          <w:numId w:val="25"/>
        </w:numPr>
        <w:spacing w:after="120"/>
      </w:pPr>
      <w:r>
        <w:t>Cao, Y., Zhang, J., Zhang, X.,</w:t>
      </w:r>
      <w:r w:rsidR="006F1109">
        <w:t xml:space="preserve"> </w:t>
      </w:r>
      <w:r w:rsidR="006F1109" w:rsidRPr="00E54A5E">
        <w:rPr>
          <w:b/>
          <w:bCs/>
        </w:rPr>
        <w:t>Liu, S</w:t>
      </w:r>
      <w:r w:rsidR="006F1109" w:rsidRPr="00684117">
        <w:t xml:space="preserve">., and </w:t>
      </w:r>
      <w:r w:rsidR="004C1054">
        <w:t>Elsworth</w:t>
      </w:r>
      <w:r w:rsidR="006F1109" w:rsidRPr="00684117">
        <w:t xml:space="preserve">, </w:t>
      </w:r>
      <w:r w:rsidR="004C1054">
        <w:t>D</w:t>
      </w:r>
      <w:r w:rsidR="006F1109" w:rsidRPr="00684117">
        <w:t>., 202</w:t>
      </w:r>
      <w:r w:rsidR="004C1054">
        <w:t>2</w:t>
      </w:r>
      <w:r w:rsidR="006F1109" w:rsidRPr="00684117">
        <w:t xml:space="preserve">. </w:t>
      </w:r>
      <w:r w:rsidR="00122726" w:rsidRPr="00122726">
        <w:t>Micro-fractures in coal induced by high pressure CO</w:t>
      </w:r>
      <w:r w:rsidR="00122726" w:rsidRPr="00122726">
        <w:rPr>
          <w:vertAlign w:val="subscript"/>
        </w:rPr>
        <w:t>2</w:t>
      </w:r>
      <w:r w:rsidR="00122726" w:rsidRPr="00122726">
        <w:t xml:space="preserve"> gas fracturing</w:t>
      </w:r>
      <w:r w:rsidR="006F1109" w:rsidRPr="001240D2">
        <w:t xml:space="preserve">, </w:t>
      </w:r>
      <w:r w:rsidR="00122726">
        <w:rPr>
          <w:u w:val="single"/>
        </w:rPr>
        <w:t>Fuel</w:t>
      </w:r>
      <w:r w:rsidR="006F1109" w:rsidRPr="001240D2">
        <w:t xml:space="preserve">, </w:t>
      </w:r>
      <w:r w:rsidR="006F1109">
        <w:t xml:space="preserve">v. </w:t>
      </w:r>
      <w:r>
        <w:t>311</w:t>
      </w:r>
      <w:r w:rsidR="006F1109">
        <w:t xml:space="preserve">, </w:t>
      </w:r>
      <w:r w:rsidRPr="00DB1FB5">
        <w:t>122148</w:t>
      </w:r>
      <w:r w:rsidR="006F1109" w:rsidRPr="001240D2">
        <w:t>.</w:t>
      </w:r>
    </w:p>
    <w:p w14:paraId="60D57D5B" w14:textId="50462CAB" w:rsidR="00774344" w:rsidRPr="00684117" w:rsidRDefault="00D6052C" w:rsidP="005244DC">
      <w:pPr>
        <w:numPr>
          <w:ilvl w:val="0"/>
          <w:numId w:val="25"/>
        </w:numPr>
        <w:spacing w:after="120"/>
      </w:pPr>
      <w:r>
        <w:t>Y</w:t>
      </w:r>
      <w:r w:rsidR="00774344">
        <w:t xml:space="preserve">ang, </w:t>
      </w:r>
      <w:r>
        <w:t>Y</w:t>
      </w:r>
      <w:r w:rsidR="00774344">
        <w:t xml:space="preserve">., </w:t>
      </w:r>
      <w:r w:rsidR="00774344" w:rsidRPr="00774344">
        <w:rPr>
          <w:b/>
          <w:bCs/>
        </w:rPr>
        <w:t>Liu, S</w:t>
      </w:r>
      <w:r w:rsidR="00774344">
        <w:t>.</w:t>
      </w:r>
      <w:r>
        <w:t xml:space="preserve"> and Clarkson, C.</w:t>
      </w:r>
      <w:r w:rsidR="00774344">
        <w:t>,</w:t>
      </w:r>
      <w:r w:rsidR="00774344" w:rsidRPr="002B4736">
        <w:t xml:space="preserve"> 20</w:t>
      </w:r>
      <w:r w:rsidR="00774344">
        <w:t>2</w:t>
      </w:r>
      <w:r>
        <w:t>2</w:t>
      </w:r>
      <w:r w:rsidR="00774344" w:rsidRPr="002B4736">
        <w:t xml:space="preserve">. </w:t>
      </w:r>
      <w:r w:rsidRPr="00D6052C">
        <w:t xml:space="preserve">Quantification of </w:t>
      </w:r>
      <w:r>
        <w:t>t</w:t>
      </w:r>
      <w:r w:rsidRPr="00D6052C">
        <w:t xml:space="preserve">emperature-dependent </w:t>
      </w:r>
      <w:r>
        <w:t>s</w:t>
      </w:r>
      <w:r w:rsidRPr="00D6052C">
        <w:t xml:space="preserve">orption </w:t>
      </w:r>
      <w:r>
        <w:t>i</w:t>
      </w:r>
      <w:r w:rsidRPr="00D6052C">
        <w:t xml:space="preserve">sotherms in </w:t>
      </w:r>
      <w:r>
        <w:t>s</w:t>
      </w:r>
      <w:r w:rsidRPr="00D6052C">
        <w:t xml:space="preserve">hale </w:t>
      </w:r>
      <w:r>
        <w:t>g</w:t>
      </w:r>
      <w:r w:rsidRPr="00D6052C">
        <w:t xml:space="preserve">as </w:t>
      </w:r>
      <w:r>
        <w:t>r</w:t>
      </w:r>
      <w:r w:rsidRPr="00D6052C">
        <w:t xml:space="preserve">eservoirs: </w:t>
      </w:r>
      <w:r>
        <w:t>e</w:t>
      </w:r>
      <w:r w:rsidRPr="00D6052C">
        <w:t xml:space="preserve">xperiment and </w:t>
      </w:r>
      <w:r>
        <w:t>t</w:t>
      </w:r>
      <w:r w:rsidRPr="00D6052C">
        <w:t>heory</w:t>
      </w:r>
      <w:r w:rsidR="00774344" w:rsidRPr="002B4736">
        <w:t xml:space="preserve">, </w:t>
      </w:r>
      <w:r w:rsidR="00774344" w:rsidRPr="00774344">
        <w:rPr>
          <w:u w:val="single"/>
        </w:rPr>
        <w:t>SPE Journal</w:t>
      </w:r>
      <w:r w:rsidR="00774344" w:rsidRPr="002B4736">
        <w:t>,</w:t>
      </w:r>
      <w:r w:rsidR="00774344">
        <w:t xml:space="preserve"> </w:t>
      </w:r>
      <w:r w:rsidRPr="00D6052C">
        <w:rPr>
          <w:color w:val="FF0000"/>
        </w:rPr>
        <w:t>in press</w:t>
      </w:r>
      <w:r w:rsidR="00774344" w:rsidRPr="00D6052C">
        <w:rPr>
          <w:color w:val="FF0000"/>
        </w:rPr>
        <w:t xml:space="preserve">. </w:t>
      </w:r>
    </w:p>
    <w:p w14:paraId="3D46E98E" w14:textId="1ECB68BD" w:rsidR="00DD39B7" w:rsidRPr="009D24D8" w:rsidRDefault="00DD39B7" w:rsidP="00DD39B7">
      <w:pPr>
        <w:spacing w:after="120" w:line="288" w:lineRule="auto"/>
        <w:rPr>
          <w:b/>
        </w:rPr>
      </w:pPr>
      <w:r>
        <w:rPr>
          <w:b/>
        </w:rPr>
        <w:t>2021</w:t>
      </w:r>
    </w:p>
    <w:p w14:paraId="65376D97" w14:textId="4F89BE79" w:rsidR="00810125" w:rsidRDefault="00891F52" w:rsidP="00810125">
      <w:pPr>
        <w:numPr>
          <w:ilvl w:val="0"/>
          <w:numId w:val="25"/>
        </w:numPr>
        <w:spacing w:after="120"/>
      </w:pPr>
      <w:r>
        <w:t>Huang</w:t>
      </w:r>
      <w:r w:rsidR="00810125">
        <w:t xml:space="preserve">, </w:t>
      </w:r>
      <w:r>
        <w:t>Q</w:t>
      </w:r>
      <w:r w:rsidR="00810125">
        <w:t>.,</w:t>
      </w:r>
      <w:r>
        <w:t xml:space="preserve"> Li, J.</w:t>
      </w:r>
      <w:r w:rsidR="003D7D31">
        <w:t>,</w:t>
      </w:r>
      <w:r w:rsidR="00810125">
        <w:t xml:space="preserve"> </w:t>
      </w:r>
      <w:r w:rsidR="00810125" w:rsidRPr="006C42AE">
        <w:rPr>
          <w:b/>
          <w:bCs/>
        </w:rPr>
        <w:t>Liu, S</w:t>
      </w:r>
      <w:r w:rsidR="00810125" w:rsidRPr="002B4736">
        <w:t>.</w:t>
      </w:r>
      <w:r w:rsidR="00810125">
        <w:t>, and Wang,</w:t>
      </w:r>
      <w:r w:rsidR="003D7D31">
        <w:t xml:space="preserve"> G</w:t>
      </w:r>
      <w:r w:rsidR="00810125">
        <w:t>.,</w:t>
      </w:r>
      <w:r w:rsidR="00810125" w:rsidRPr="002B4736">
        <w:t xml:space="preserve"> 20</w:t>
      </w:r>
      <w:r w:rsidR="00810125">
        <w:t>21</w:t>
      </w:r>
      <w:r w:rsidR="00810125" w:rsidRPr="002B4736">
        <w:t xml:space="preserve">. </w:t>
      </w:r>
      <w:r w:rsidR="007C1D7E" w:rsidRPr="007C1D7E">
        <w:t>Experimental study on the adverse effect of gel fracturing fluid on gas sorption behavior for Illinois coal</w:t>
      </w:r>
      <w:r w:rsidR="00810125" w:rsidRPr="009049E8">
        <w:t xml:space="preserve">, </w:t>
      </w:r>
      <w:r w:rsidR="00810125">
        <w:rPr>
          <w:u w:val="single"/>
        </w:rPr>
        <w:t xml:space="preserve">International </w:t>
      </w:r>
      <w:r w:rsidR="00810125" w:rsidRPr="00785FD0">
        <w:rPr>
          <w:u w:val="single"/>
        </w:rPr>
        <w:t>Journal of Coal Science &amp; Technology</w:t>
      </w:r>
      <w:r w:rsidR="00810125" w:rsidRPr="009049E8">
        <w:t xml:space="preserve">, </w:t>
      </w:r>
      <w:r w:rsidR="00810125">
        <w:t>v. 8</w:t>
      </w:r>
      <w:r w:rsidR="007C1D7E">
        <w:t>(6)</w:t>
      </w:r>
      <w:r w:rsidR="00810125">
        <w:t xml:space="preserve">, pp </w:t>
      </w:r>
      <w:r w:rsidR="007C1D7E">
        <w:t>1250</w:t>
      </w:r>
      <w:r w:rsidR="00810125">
        <w:t>-1</w:t>
      </w:r>
      <w:r w:rsidR="007C1D7E">
        <w:t>261</w:t>
      </w:r>
      <w:r w:rsidR="00810125" w:rsidRPr="009049E8">
        <w:t xml:space="preserve">. </w:t>
      </w:r>
    </w:p>
    <w:p w14:paraId="0BAC3164" w14:textId="41F131F9" w:rsidR="00845E06" w:rsidRPr="00684117" w:rsidRDefault="007747B8" w:rsidP="00845E06">
      <w:pPr>
        <w:numPr>
          <w:ilvl w:val="0"/>
          <w:numId w:val="25"/>
        </w:numPr>
        <w:spacing w:after="120"/>
      </w:pPr>
      <w:r>
        <w:t>Chen</w:t>
      </w:r>
      <w:r w:rsidR="00845E06">
        <w:t xml:space="preserve">, </w:t>
      </w:r>
      <w:r>
        <w:t>S</w:t>
      </w:r>
      <w:r w:rsidR="00845E06" w:rsidRPr="00684117">
        <w:t>.,</w:t>
      </w:r>
      <w:r>
        <w:t xml:space="preserve"> Yao</w:t>
      </w:r>
      <w:r w:rsidR="00845E06">
        <w:t xml:space="preserve">, S., </w:t>
      </w:r>
      <w:r>
        <w:t>Wang</w:t>
      </w:r>
      <w:r w:rsidR="00845E06">
        <w:t xml:space="preserve">, </w:t>
      </w:r>
      <w:r>
        <w:t>Y</w:t>
      </w:r>
      <w:r w:rsidR="00845E06">
        <w:t xml:space="preserve">., </w:t>
      </w:r>
      <w:r w:rsidR="00845E06" w:rsidRPr="00E54A5E">
        <w:rPr>
          <w:b/>
          <w:bCs/>
        </w:rPr>
        <w:t>Liu, S</w:t>
      </w:r>
      <w:r w:rsidR="00845E06" w:rsidRPr="00684117">
        <w:t xml:space="preserve">., </w:t>
      </w:r>
      <w:r>
        <w:t>Wang</w:t>
      </w:r>
      <w:r w:rsidR="00845E06">
        <w:t xml:space="preserve">, </w:t>
      </w:r>
      <w:r>
        <w:t>X</w:t>
      </w:r>
      <w:r w:rsidR="00845E06">
        <w:t>.,</w:t>
      </w:r>
      <w:r w:rsidR="00845E06" w:rsidRPr="00684117">
        <w:t xml:space="preserve"> </w:t>
      </w:r>
      <w:r>
        <w:t xml:space="preserve">Zhang, Y., </w:t>
      </w:r>
      <w:r w:rsidR="00845E06" w:rsidRPr="00684117">
        <w:t xml:space="preserve">and </w:t>
      </w:r>
      <w:r>
        <w:t>Wang</w:t>
      </w:r>
      <w:r w:rsidR="00845E06" w:rsidRPr="00684117">
        <w:t xml:space="preserve">, </w:t>
      </w:r>
      <w:r>
        <w:t>H</w:t>
      </w:r>
      <w:r w:rsidR="00845E06" w:rsidRPr="00684117">
        <w:t xml:space="preserve">., 2021. </w:t>
      </w:r>
      <w:r w:rsidR="00845E06" w:rsidRPr="00845E06">
        <w:t>Investigation of pore evolution and variation with magma intrusion on Permian Gufeng shale formation and their implications on gas enrichment</w:t>
      </w:r>
      <w:r w:rsidR="00845E06" w:rsidRPr="001240D2">
        <w:t xml:space="preserve">, </w:t>
      </w:r>
      <w:r w:rsidR="00845E06" w:rsidRPr="001240D2">
        <w:rPr>
          <w:u w:val="single"/>
        </w:rPr>
        <w:t>Journal of Natural Gas Science and Engineering</w:t>
      </w:r>
      <w:r w:rsidR="00845E06" w:rsidRPr="001240D2">
        <w:t xml:space="preserve">, </w:t>
      </w:r>
      <w:r w:rsidR="00DF4F0F">
        <w:t xml:space="preserve">v. 96, </w:t>
      </w:r>
      <w:r w:rsidR="00DF4F0F" w:rsidRPr="0050625B">
        <w:t>104</w:t>
      </w:r>
      <w:r w:rsidR="00FC3F12">
        <w:t>277</w:t>
      </w:r>
      <w:r w:rsidR="00DF4F0F" w:rsidRPr="001240D2">
        <w:t>.</w:t>
      </w:r>
    </w:p>
    <w:p w14:paraId="0C198420" w14:textId="36732516" w:rsidR="00A80399" w:rsidRPr="00684117" w:rsidRDefault="00F364E3" w:rsidP="00A80399">
      <w:pPr>
        <w:numPr>
          <w:ilvl w:val="0"/>
          <w:numId w:val="25"/>
        </w:numPr>
        <w:spacing w:after="120"/>
      </w:pPr>
      <w:r>
        <w:t>Sun, Y</w:t>
      </w:r>
      <w:r w:rsidR="00A80399" w:rsidRPr="00684117">
        <w:t xml:space="preserve">., </w:t>
      </w:r>
      <w:r>
        <w:t>Li</w:t>
      </w:r>
      <w:r w:rsidR="00A80399">
        <w:t xml:space="preserve">, </w:t>
      </w:r>
      <w:r>
        <w:t>S</w:t>
      </w:r>
      <w:r w:rsidR="00A80399">
        <w:t>.,</w:t>
      </w:r>
      <w:r w:rsidR="00D67BE3">
        <w:t xml:space="preserve"> Lu, C.,</w:t>
      </w:r>
      <w:r w:rsidR="00A80399">
        <w:t xml:space="preserve"> </w:t>
      </w:r>
      <w:r w:rsidR="00A80399" w:rsidRPr="00E54A5E">
        <w:rPr>
          <w:b/>
          <w:bCs/>
        </w:rPr>
        <w:t>Liu, S</w:t>
      </w:r>
      <w:r w:rsidR="00A80399" w:rsidRPr="00684117">
        <w:t xml:space="preserve">., </w:t>
      </w:r>
      <w:r w:rsidR="00D67BE3">
        <w:t>Chen, W</w:t>
      </w:r>
      <w:r w:rsidR="00A80399">
        <w:t>.,</w:t>
      </w:r>
      <w:r w:rsidR="00A80399" w:rsidRPr="00684117">
        <w:t xml:space="preserve"> and </w:t>
      </w:r>
      <w:r w:rsidR="00EA4E5F">
        <w:t>Li</w:t>
      </w:r>
      <w:r w:rsidR="00A80399" w:rsidRPr="00684117">
        <w:t xml:space="preserve">, </w:t>
      </w:r>
      <w:r w:rsidR="00EA4E5F">
        <w:t>X</w:t>
      </w:r>
      <w:r w:rsidR="00A80399" w:rsidRPr="00684117">
        <w:t xml:space="preserve">., 2021. </w:t>
      </w:r>
      <w:r>
        <w:rPr>
          <w:rFonts w:hint="eastAsia"/>
        </w:rPr>
        <w:t>T</w:t>
      </w:r>
      <w:r w:rsidRPr="00F364E3">
        <w:t>he characteristics and its implications of hydraulic fracturing in hydrate bearing clayey silt</w:t>
      </w:r>
      <w:r w:rsidR="00A80399" w:rsidRPr="001240D2">
        <w:t xml:space="preserve">, </w:t>
      </w:r>
      <w:r w:rsidR="00A80399" w:rsidRPr="001240D2">
        <w:rPr>
          <w:u w:val="single"/>
        </w:rPr>
        <w:t>Journal of Natural Gas Science and Engineering</w:t>
      </w:r>
      <w:r w:rsidR="00A80399" w:rsidRPr="001240D2">
        <w:t xml:space="preserve">, </w:t>
      </w:r>
      <w:r w:rsidR="00CF5DF0">
        <w:t xml:space="preserve">v. 95, </w:t>
      </w:r>
      <w:r w:rsidR="0050625B" w:rsidRPr="0050625B">
        <w:t>104189</w:t>
      </w:r>
      <w:r w:rsidR="00A80399" w:rsidRPr="001240D2">
        <w:t xml:space="preserve">. </w:t>
      </w:r>
    </w:p>
    <w:p w14:paraId="1E8DF8DA" w14:textId="62A66618" w:rsidR="006640E7" w:rsidRDefault="00523BC6" w:rsidP="006640E7">
      <w:pPr>
        <w:numPr>
          <w:ilvl w:val="0"/>
          <w:numId w:val="25"/>
        </w:numPr>
        <w:spacing w:after="120"/>
      </w:pPr>
      <w:r>
        <w:t>Liu</w:t>
      </w:r>
      <w:r w:rsidR="006640E7">
        <w:t xml:space="preserve">, </w:t>
      </w:r>
      <w:r>
        <w:t>Y</w:t>
      </w:r>
      <w:r w:rsidR="006640E7">
        <w:t xml:space="preserve">., </w:t>
      </w:r>
      <w:r w:rsidR="006640E7" w:rsidRPr="009B2078">
        <w:rPr>
          <w:b/>
        </w:rPr>
        <w:t>Liu, S.</w:t>
      </w:r>
      <w:r w:rsidR="006640E7">
        <w:t xml:space="preserve">, Zhang, </w:t>
      </w:r>
      <w:r w:rsidR="009E0C08">
        <w:t>R</w:t>
      </w:r>
      <w:r w:rsidR="006640E7">
        <w:t>.,</w:t>
      </w:r>
      <w:r w:rsidR="009E0C08">
        <w:t xml:space="preserve"> </w:t>
      </w:r>
      <w:r w:rsidR="006640E7">
        <w:t xml:space="preserve">and </w:t>
      </w:r>
      <w:r w:rsidR="009E0C08">
        <w:t>Zh</w:t>
      </w:r>
      <w:r w:rsidR="006640E7">
        <w:t xml:space="preserve">ang, </w:t>
      </w:r>
      <w:r w:rsidR="009E0C08">
        <w:t>Y</w:t>
      </w:r>
      <w:r w:rsidR="006640E7">
        <w:t>., 2021.</w:t>
      </w:r>
      <w:r w:rsidR="006640E7" w:rsidRPr="00EC1EA3">
        <w:t xml:space="preserve"> </w:t>
      </w:r>
      <w:r w:rsidRPr="00523BC6">
        <w:t>The molecular model of Marcellus shale kerogen: Experimental characterization and structure reconstruction</w:t>
      </w:r>
      <w:r w:rsidR="006640E7">
        <w:t xml:space="preserve">, </w:t>
      </w:r>
      <w:r>
        <w:rPr>
          <w:u w:val="single"/>
        </w:rPr>
        <w:t>International Journal of Coal Geology</w:t>
      </w:r>
      <w:r w:rsidR="006640E7">
        <w:rPr>
          <w:u w:val="single"/>
        </w:rPr>
        <w:t>,</w:t>
      </w:r>
      <w:r w:rsidR="006640E7">
        <w:t xml:space="preserve"> </w:t>
      </w:r>
      <w:r w:rsidR="00A073B8" w:rsidRPr="001240D2">
        <w:t xml:space="preserve">v. </w:t>
      </w:r>
      <w:r w:rsidR="00A073B8">
        <w:t>246</w:t>
      </w:r>
      <w:r w:rsidR="00A073B8" w:rsidRPr="001240D2">
        <w:t xml:space="preserve">, </w:t>
      </w:r>
      <w:r w:rsidR="003B760B">
        <w:t>103833</w:t>
      </w:r>
      <w:r w:rsidR="00A073B8">
        <w:t>.</w:t>
      </w:r>
    </w:p>
    <w:p w14:paraId="0894F9A7" w14:textId="6C308EB3" w:rsidR="009F19B3" w:rsidRDefault="008B4F1C" w:rsidP="009F19B3">
      <w:pPr>
        <w:numPr>
          <w:ilvl w:val="0"/>
          <w:numId w:val="25"/>
        </w:numPr>
        <w:spacing w:after="120"/>
      </w:pPr>
      <w:r>
        <w:rPr>
          <w:rFonts w:hint="eastAsia"/>
        </w:rPr>
        <w:t>Zhao</w:t>
      </w:r>
      <w:r w:rsidR="009F19B3">
        <w:t xml:space="preserve">, </w:t>
      </w:r>
      <w:r>
        <w:t>Y</w:t>
      </w:r>
      <w:r w:rsidR="009F19B3">
        <w:t>.,</w:t>
      </w:r>
      <w:r w:rsidR="003A50C4">
        <w:t xml:space="preserve"> Sun, B.,</w:t>
      </w:r>
      <w:r w:rsidR="009F19B3">
        <w:t xml:space="preserve"> </w:t>
      </w:r>
      <w:r w:rsidR="009F19B3" w:rsidRPr="009B2078">
        <w:rPr>
          <w:b/>
        </w:rPr>
        <w:t>Liu, S.</w:t>
      </w:r>
      <w:r w:rsidR="009F19B3">
        <w:t xml:space="preserve">, </w:t>
      </w:r>
      <w:r w:rsidR="003A50C4">
        <w:t xml:space="preserve">Zhang, C., He, X., </w:t>
      </w:r>
      <w:r w:rsidR="002271B1">
        <w:t xml:space="preserve">Xu, D. </w:t>
      </w:r>
      <w:r w:rsidR="009F19B3">
        <w:t xml:space="preserve">and </w:t>
      </w:r>
      <w:r w:rsidR="002271B1">
        <w:t>Tang</w:t>
      </w:r>
      <w:r w:rsidR="009F19B3">
        <w:t xml:space="preserve">, </w:t>
      </w:r>
      <w:r w:rsidR="002271B1">
        <w:t>W</w:t>
      </w:r>
      <w:r w:rsidR="009F19B3">
        <w:t>., 2021.</w:t>
      </w:r>
      <w:r w:rsidR="009F19B3" w:rsidRPr="00EC1EA3">
        <w:t xml:space="preserve"> </w:t>
      </w:r>
      <w:r w:rsidR="00EE7EDB" w:rsidRPr="00EE7EDB">
        <w:t>Identification of mining induced ground fissures using UAV and infrared thermal imager: Temperature variation and fissure evolution</w:t>
      </w:r>
      <w:r w:rsidR="009F19B3">
        <w:t xml:space="preserve">, </w:t>
      </w:r>
      <w:r w:rsidR="002271B1" w:rsidRPr="002271B1">
        <w:rPr>
          <w:u w:val="single"/>
        </w:rPr>
        <w:t>ISPRS Journal of Photogrammetry and Remote Sensing</w:t>
      </w:r>
      <w:r w:rsidR="009F19B3">
        <w:rPr>
          <w:u w:val="single"/>
        </w:rPr>
        <w:t>,</w:t>
      </w:r>
      <w:r w:rsidR="009F19B3">
        <w:t xml:space="preserve"> </w:t>
      </w:r>
      <w:r w:rsidR="00F3048E" w:rsidRPr="001240D2">
        <w:t xml:space="preserve">v. </w:t>
      </w:r>
      <w:r w:rsidR="00F3048E">
        <w:t>180</w:t>
      </w:r>
      <w:r w:rsidR="00F3048E" w:rsidRPr="001240D2">
        <w:t xml:space="preserve">, </w:t>
      </w:r>
      <w:r w:rsidR="00F3048E">
        <w:t xml:space="preserve">pp </w:t>
      </w:r>
      <w:r w:rsidR="00514F1C">
        <w:t>45-64</w:t>
      </w:r>
      <w:r w:rsidR="00F3048E">
        <w:t>.</w:t>
      </w:r>
    </w:p>
    <w:p w14:paraId="2619AC82" w14:textId="159C44F9" w:rsidR="009C25B5" w:rsidRDefault="005E5C40" w:rsidP="00C05CE8">
      <w:pPr>
        <w:numPr>
          <w:ilvl w:val="0"/>
          <w:numId w:val="25"/>
        </w:numPr>
        <w:spacing w:after="120"/>
      </w:pPr>
      <w:r>
        <w:t xml:space="preserve">Wang, Z., </w:t>
      </w:r>
      <w:r w:rsidRPr="009B2078">
        <w:rPr>
          <w:b/>
        </w:rPr>
        <w:t>Liu, S.</w:t>
      </w:r>
      <w:r>
        <w:t>,</w:t>
      </w:r>
      <w:r w:rsidR="009C25B5">
        <w:t xml:space="preserve"> and Qin, Y.,</w:t>
      </w:r>
      <w:r>
        <w:t xml:space="preserve"> 2021.</w:t>
      </w:r>
      <w:r w:rsidRPr="00EC1EA3">
        <w:t xml:space="preserve"> </w:t>
      </w:r>
      <w:r w:rsidR="009C25B5" w:rsidRPr="009C25B5">
        <w:t>Coal wettability in coalbed methane production: A critical review</w:t>
      </w:r>
      <w:r>
        <w:t xml:space="preserve">, </w:t>
      </w:r>
      <w:r>
        <w:rPr>
          <w:u w:val="single"/>
        </w:rPr>
        <w:t>Fuel,</w:t>
      </w:r>
      <w:r>
        <w:t xml:space="preserve"> </w:t>
      </w:r>
      <w:r w:rsidRPr="001240D2">
        <w:t xml:space="preserve">v. </w:t>
      </w:r>
      <w:r>
        <w:t>30</w:t>
      </w:r>
      <w:r w:rsidR="009C25B5">
        <w:t>3</w:t>
      </w:r>
      <w:r w:rsidRPr="001240D2">
        <w:t xml:space="preserve">, </w:t>
      </w:r>
      <w:r>
        <w:t>12</w:t>
      </w:r>
      <w:r w:rsidR="009C25B5">
        <w:t>1277</w:t>
      </w:r>
    </w:p>
    <w:p w14:paraId="3C2B92D1" w14:textId="19351551" w:rsidR="00C05CE8" w:rsidRPr="009D3A6C" w:rsidRDefault="00465A05" w:rsidP="00C05CE8">
      <w:pPr>
        <w:numPr>
          <w:ilvl w:val="0"/>
          <w:numId w:val="25"/>
        </w:numPr>
        <w:spacing w:after="120"/>
      </w:pPr>
      <w:r>
        <w:t>Zhang, R</w:t>
      </w:r>
      <w:r w:rsidR="00C05CE8" w:rsidRPr="009D3A6C">
        <w:t>.,</w:t>
      </w:r>
      <w:r>
        <w:t xml:space="preserve"> and</w:t>
      </w:r>
      <w:r w:rsidR="00C05CE8" w:rsidRPr="009D3A6C">
        <w:t xml:space="preserve"> </w:t>
      </w:r>
      <w:r w:rsidR="00C05CE8" w:rsidRPr="00986A55">
        <w:rPr>
          <w:b/>
          <w:bCs/>
        </w:rPr>
        <w:t>Liu, S</w:t>
      </w:r>
      <w:r w:rsidR="00C05CE8" w:rsidRPr="009D3A6C">
        <w:t>.</w:t>
      </w:r>
      <w:r w:rsidR="00C05CE8" w:rsidRPr="00986A55">
        <w:t>,</w:t>
      </w:r>
      <w:r w:rsidR="00C05CE8" w:rsidRPr="009D3A6C">
        <w:t xml:space="preserve"> 2021. </w:t>
      </w:r>
      <w:r w:rsidR="00715290" w:rsidRPr="00715290">
        <w:t>Investigating hierarchical gas confinement in high-rank coal through small-angle neutron scattering</w:t>
      </w:r>
      <w:r w:rsidR="00C05CE8" w:rsidRPr="009D3A6C">
        <w:t xml:space="preserve">, </w:t>
      </w:r>
      <w:r w:rsidR="00C05CE8" w:rsidRPr="009D3A6C">
        <w:rPr>
          <w:u w:val="single"/>
        </w:rPr>
        <w:t>Energy &amp; Fuels</w:t>
      </w:r>
      <w:r w:rsidR="00C05CE8" w:rsidRPr="009D3A6C">
        <w:t xml:space="preserve">, </w:t>
      </w:r>
      <w:r w:rsidR="00484396" w:rsidRPr="001240D2">
        <w:t xml:space="preserve">v. </w:t>
      </w:r>
      <w:r w:rsidR="00637D5D">
        <w:t>35</w:t>
      </w:r>
      <w:r w:rsidR="00484396" w:rsidRPr="001240D2">
        <w:t xml:space="preserve">, </w:t>
      </w:r>
      <w:r w:rsidR="00484396">
        <w:t xml:space="preserve">pp </w:t>
      </w:r>
      <w:r w:rsidR="00637D5D">
        <w:t>13109-13123</w:t>
      </w:r>
      <w:r w:rsidR="00C05CE8" w:rsidRPr="009D3A6C">
        <w:t xml:space="preserve">. </w:t>
      </w:r>
    </w:p>
    <w:p w14:paraId="74F98A76" w14:textId="6FE0EE72" w:rsidR="006760C3" w:rsidRPr="009D3A6C" w:rsidRDefault="00D02DC5" w:rsidP="006760C3">
      <w:pPr>
        <w:numPr>
          <w:ilvl w:val="0"/>
          <w:numId w:val="25"/>
        </w:numPr>
        <w:spacing w:after="120"/>
      </w:pPr>
      <w:r>
        <w:t>Tang, S</w:t>
      </w:r>
      <w:r w:rsidR="006760C3" w:rsidRPr="00672433">
        <w:rPr>
          <w:color w:val="FF0000"/>
        </w:rPr>
        <w:t xml:space="preserve">., </w:t>
      </w:r>
      <w:r w:rsidR="006760C3" w:rsidRPr="00672433">
        <w:rPr>
          <w:b/>
          <w:bCs/>
          <w:color w:val="FF0000"/>
        </w:rPr>
        <w:t>Liu, S</w:t>
      </w:r>
      <w:r w:rsidR="006760C3" w:rsidRPr="00672433">
        <w:rPr>
          <w:color w:val="FF0000"/>
        </w:rPr>
        <w:t>., and Kang</w:t>
      </w:r>
      <w:r w:rsidR="006760C3" w:rsidRPr="000D19AC">
        <w:rPr>
          <w:color w:val="FF0000"/>
        </w:rPr>
        <w:t xml:space="preserve">, Y., 2021. </w:t>
      </w:r>
      <w:r w:rsidRPr="00D02DC5">
        <w:t>Multi-scale pore characterization of coal measure reservoirs and gas storage and transport behavior in Yanchuannan gas field of China</w:t>
      </w:r>
      <w:r w:rsidR="006760C3" w:rsidRPr="009D3A6C">
        <w:t xml:space="preserve">, </w:t>
      </w:r>
      <w:r>
        <w:rPr>
          <w:u w:val="single"/>
        </w:rPr>
        <w:t xml:space="preserve">AAPG </w:t>
      </w:r>
      <w:r w:rsidR="000D19AC">
        <w:rPr>
          <w:u w:val="single"/>
        </w:rPr>
        <w:t>B</w:t>
      </w:r>
      <w:r>
        <w:rPr>
          <w:u w:val="single"/>
        </w:rPr>
        <w:t>ulletin</w:t>
      </w:r>
      <w:r w:rsidR="006760C3" w:rsidRPr="009D3A6C">
        <w:t xml:space="preserve">, </w:t>
      </w:r>
      <w:r w:rsidR="006760C3" w:rsidRPr="00BD5D8E">
        <w:rPr>
          <w:color w:val="FF0000"/>
        </w:rPr>
        <w:t>in press</w:t>
      </w:r>
      <w:r w:rsidR="006760C3" w:rsidRPr="009D3A6C">
        <w:t xml:space="preserve">. </w:t>
      </w:r>
    </w:p>
    <w:p w14:paraId="6F89CCFB" w14:textId="3B697B1A" w:rsidR="00630211" w:rsidRPr="009D3A6C" w:rsidRDefault="0082411A" w:rsidP="00630211">
      <w:pPr>
        <w:numPr>
          <w:ilvl w:val="0"/>
          <w:numId w:val="25"/>
        </w:numPr>
        <w:spacing w:after="120"/>
      </w:pPr>
      <w:r>
        <w:t>Liu</w:t>
      </w:r>
      <w:r w:rsidR="00630211" w:rsidRPr="009D3A6C">
        <w:t xml:space="preserve">, </w:t>
      </w:r>
      <w:r>
        <w:t>Y</w:t>
      </w:r>
      <w:r w:rsidR="00630211" w:rsidRPr="009D3A6C">
        <w:t xml:space="preserve">., </w:t>
      </w:r>
      <w:r w:rsidR="00986A55" w:rsidRPr="00986A55">
        <w:rPr>
          <w:b/>
          <w:bCs/>
        </w:rPr>
        <w:t>Liu</w:t>
      </w:r>
      <w:r w:rsidR="00630211" w:rsidRPr="00986A55">
        <w:rPr>
          <w:b/>
          <w:bCs/>
        </w:rPr>
        <w:t xml:space="preserve">, </w:t>
      </w:r>
      <w:r w:rsidR="00986A55" w:rsidRPr="00986A55">
        <w:rPr>
          <w:b/>
          <w:bCs/>
        </w:rPr>
        <w:t>S</w:t>
      </w:r>
      <w:r w:rsidR="00630211" w:rsidRPr="009D3A6C">
        <w:t xml:space="preserve">., </w:t>
      </w:r>
      <w:r w:rsidR="00630211" w:rsidRPr="00986A55">
        <w:t xml:space="preserve">and </w:t>
      </w:r>
      <w:r w:rsidR="00986A55" w:rsidRPr="00986A55">
        <w:t>Kang</w:t>
      </w:r>
      <w:r w:rsidR="00630211" w:rsidRPr="00986A55">
        <w:t xml:space="preserve">, </w:t>
      </w:r>
      <w:r w:rsidR="00986A55" w:rsidRPr="00986A55">
        <w:t>Y</w:t>
      </w:r>
      <w:r w:rsidR="00630211" w:rsidRPr="00986A55">
        <w:t>.,</w:t>
      </w:r>
      <w:r w:rsidR="00630211" w:rsidRPr="009D3A6C">
        <w:t xml:space="preserve"> 2021. </w:t>
      </w:r>
      <w:r w:rsidR="00BD5D8E">
        <w:t>P</w:t>
      </w:r>
      <w:r w:rsidR="00BD5D8E" w:rsidRPr="00BD5D8E">
        <w:t>robing nanomechanical properties of a shale with nanoindentation: heterogeneity and the effect of water–shale interactions</w:t>
      </w:r>
      <w:r w:rsidR="00630211" w:rsidRPr="009D3A6C">
        <w:t xml:space="preserve">, </w:t>
      </w:r>
      <w:r w:rsidR="00630211" w:rsidRPr="009D3A6C">
        <w:rPr>
          <w:u w:val="single"/>
        </w:rPr>
        <w:t>Energy &amp; Fuels</w:t>
      </w:r>
      <w:r w:rsidR="00630211" w:rsidRPr="009D3A6C">
        <w:t xml:space="preserve">, </w:t>
      </w:r>
      <w:r w:rsidR="002674EE" w:rsidRPr="001240D2">
        <w:t xml:space="preserve">v. </w:t>
      </w:r>
      <w:r w:rsidR="002674EE">
        <w:t>35</w:t>
      </w:r>
      <w:r w:rsidR="002674EE" w:rsidRPr="001240D2">
        <w:t xml:space="preserve">, </w:t>
      </w:r>
      <w:r w:rsidR="002674EE">
        <w:t>pp 1</w:t>
      </w:r>
      <w:r w:rsidR="00603AFD">
        <w:t>1930</w:t>
      </w:r>
      <w:r w:rsidR="002674EE">
        <w:t>-</w:t>
      </w:r>
      <w:r w:rsidR="00603AFD">
        <w:t>11946</w:t>
      </w:r>
      <w:r w:rsidR="00630211" w:rsidRPr="009D3A6C">
        <w:t xml:space="preserve">. </w:t>
      </w:r>
    </w:p>
    <w:p w14:paraId="4F0F65E3" w14:textId="5AFED00B" w:rsidR="000610FA" w:rsidRDefault="000610FA" w:rsidP="000610FA">
      <w:pPr>
        <w:numPr>
          <w:ilvl w:val="0"/>
          <w:numId w:val="25"/>
        </w:numPr>
        <w:spacing w:after="120"/>
      </w:pPr>
      <w:r>
        <w:t xml:space="preserve">Yang, Y., and </w:t>
      </w:r>
      <w:r w:rsidRPr="009B2078">
        <w:rPr>
          <w:b/>
        </w:rPr>
        <w:t>Liu, S.</w:t>
      </w:r>
      <w:r>
        <w:t>, 2021.</w:t>
      </w:r>
      <w:r w:rsidRPr="00EC1EA3">
        <w:t xml:space="preserve"> </w:t>
      </w:r>
      <w:r w:rsidR="00D146E8" w:rsidRPr="00D146E8">
        <w:t>Integrated modeling of multi-scale transport in coal and its application for coalbed methane recovery</w:t>
      </w:r>
      <w:r>
        <w:t xml:space="preserve">, </w:t>
      </w:r>
      <w:r w:rsidR="006700D5">
        <w:rPr>
          <w:u w:val="single"/>
        </w:rPr>
        <w:t>Fuel</w:t>
      </w:r>
      <w:r>
        <w:rPr>
          <w:u w:val="single"/>
        </w:rPr>
        <w:t>,</w:t>
      </w:r>
      <w:r>
        <w:t xml:space="preserve"> </w:t>
      </w:r>
      <w:r w:rsidRPr="001240D2">
        <w:t xml:space="preserve">v. </w:t>
      </w:r>
      <w:r w:rsidR="006700D5">
        <w:t>300</w:t>
      </w:r>
      <w:r w:rsidRPr="001240D2">
        <w:t xml:space="preserve">, </w:t>
      </w:r>
      <w:r w:rsidR="006700D5">
        <w:t>120</w:t>
      </w:r>
      <w:r w:rsidR="00D146E8">
        <w:t>971</w:t>
      </w:r>
      <w:r>
        <w:t>.</w:t>
      </w:r>
    </w:p>
    <w:p w14:paraId="7C8588FB" w14:textId="3E9EB5CA" w:rsidR="006A2E4A" w:rsidRDefault="007463DC" w:rsidP="007A5CBE">
      <w:pPr>
        <w:numPr>
          <w:ilvl w:val="0"/>
          <w:numId w:val="25"/>
        </w:numPr>
        <w:spacing w:after="120"/>
      </w:pPr>
      <w:r>
        <w:t>H</w:t>
      </w:r>
      <w:r w:rsidR="006A2E4A">
        <w:t xml:space="preserve">ou, X., </w:t>
      </w:r>
      <w:r w:rsidR="006A2E4A" w:rsidRPr="007F0AA3">
        <w:rPr>
          <w:b/>
          <w:bCs/>
        </w:rPr>
        <w:t>Liu, S</w:t>
      </w:r>
      <w:r w:rsidR="006A2E4A">
        <w:t xml:space="preserve">., </w:t>
      </w:r>
      <w:r>
        <w:t xml:space="preserve">Li, G., </w:t>
      </w:r>
      <w:r w:rsidR="008F6DCA">
        <w:t xml:space="preserve">Zhu, Y., </w:t>
      </w:r>
      <w:r w:rsidR="006A2E4A">
        <w:t xml:space="preserve">and </w:t>
      </w:r>
      <w:r w:rsidR="008F6DCA">
        <w:t>Liu</w:t>
      </w:r>
      <w:r w:rsidR="006A2E4A">
        <w:t xml:space="preserve">, </w:t>
      </w:r>
      <w:r w:rsidR="008F6DCA">
        <w:t>A</w:t>
      </w:r>
      <w:r w:rsidR="006A2E4A">
        <w:t xml:space="preserve">., </w:t>
      </w:r>
      <w:r w:rsidR="006A2E4A" w:rsidRPr="002B4736">
        <w:t>20</w:t>
      </w:r>
      <w:r w:rsidR="006A2E4A">
        <w:t>21</w:t>
      </w:r>
      <w:r w:rsidR="006A2E4A" w:rsidRPr="002B4736">
        <w:t xml:space="preserve">. </w:t>
      </w:r>
      <w:r w:rsidR="00B80B57" w:rsidRPr="00B80B57">
        <w:t xml:space="preserve">Quantifying and modeling of in situ stress evolutions of coal reservoirs for </w:t>
      </w:r>
      <w:r w:rsidR="00B80B57">
        <w:t>h</w:t>
      </w:r>
      <w:r w:rsidR="00B80B57" w:rsidRPr="00B80B57">
        <w:t xml:space="preserve">elium, </w:t>
      </w:r>
      <w:r w:rsidR="00B80B57">
        <w:t>m</w:t>
      </w:r>
      <w:r w:rsidR="00B80B57" w:rsidRPr="00B80B57">
        <w:t xml:space="preserve">ethane, </w:t>
      </w:r>
      <w:r w:rsidR="00B80B57">
        <w:t>n</w:t>
      </w:r>
      <w:r w:rsidR="00B80B57" w:rsidRPr="00B80B57">
        <w:t>itrogen and CO</w:t>
      </w:r>
      <w:r w:rsidR="00B80B57" w:rsidRPr="00B80B57">
        <w:rPr>
          <w:vertAlign w:val="subscript"/>
        </w:rPr>
        <w:t>2</w:t>
      </w:r>
      <w:r w:rsidR="00B80B57" w:rsidRPr="00B80B57">
        <w:t xml:space="preserve"> </w:t>
      </w:r>
      <w:r w:rsidR="00B80B57">
        <w:t>d</w:t>
      </w:r>
      <w:r w:rsidR="00B80B57" w:rsidRPr="00B80B57">
        <w:t>epletions</w:t>
      </w:r>
      <w:r w:rsidR="006A2E4A" w:rsidRPr="002B4736">
        <w:t xml:space="preserve">, </w:t>
      </w:r>
      <w:r w:rsidR="006A2E4A">
        <w:rPr>
          <w:u w:val="single"/>
        </w:rPr>
        <w:t>Rock Mechanics and Rock</w:t>
      </w:r>
      <w:r w:rsidR="006A2E4A" w:rsidRPr="006C42AE">
        <w:rPr>
          <w:u w:val="single"/>
        </w:rPr>
        <w:t xml:space="preserve"> Engineering</w:t>
      </w:r>
      <w:r w:rsidR="006A2E4A" w:rsidRPr="002B4736">
        <w:t>,</w:t>
      </w:r>
      <w:r w:rsidR="006A2E4A">
        <w:t xml:space="preserve"> </w:t>
      </w:r>
      <w:r w:rsidR="001D2CA3" w:rsidRPr="001240D2">
        <w:t xml:space="preserve">v. </w:t>
      </w:r>
      <w:r w:rsidR="001D2CA3">
        <w:t>54</w:t>
      </w:r>
      <w:r w:rsidR="001D2CA3" w:rsidRPr="001240D2">
        <w:t xml:space="preserve">, </w:t>
      </w:r>
      <w:r w:rsidR="001D2CA3">
        <w:t xml:space="preserve">pp </w:t>
      </w:r>
      <w:r w:rsidR="008E656B">
        <w:t>3701-3719</w:t>
      </w:r>
      <w:r w:rsidR="001D2CA3">
        <w:t>.</w:t>
      </w:r>
    </w:p>
    <w:p w14:paraId="40C3CF57" w14:textId="6AE705FF" w:rsidR="007A5CBE" w:rsidRPr="00684117" w:rsidRDefault="007A5CBE" w:rsidP="007A5CBE">
      <w:pPr>
        <w:numPr>
          <w:ilvl w:val="0"/>
          <w:numId w:val="25"/>
        </w:numPr>
        <w:spacing w:after="120"/>
      </w:pPr>
      <w:r>
        <w:t>Lu</w:t>
      </w:r>
      <w:r w:rsidRPr="00993121">
        <w:t>, T., Long, S.,</w:t>
      </w:r>
      <w:r w:rsidR="00A863C7" w:rsidRPr="00993121">
        <w:t xml:space="preserve"> Li, Z.,</w:t>
      </w:r>
      <w:r w:rsidRPr="00993121">
        <w:t xml:space="preserve"> </w:t>
      </w:r>
      <w:r w:rsidRPr="00993121">
        <w:rPr>
          <w:b/>
          <w:bCs/>
        </w:rPr>
        <w:t>Liu, S</w:t>
      </w:r>
      <w:r w:rsidRPr="00993121">
        <w:t>.,</w:t>
      </w:r>
      <w:r w:rsidR="00A863C7" w:rsidRPr="00993121">
        <w:t xml:space="preserve"> Liu, Y., Adenutsi, CD., </w:t>
      </w:r>
      <w:r w:rsidRPr="00993121">
        <w:t xml:space="preserve">and </w:t>
      </w:r>
      <w:r w:rsidR="00AA7649" w:rsidRPr="00993121">
        <w:t>Peng</w:t>
      </w:r>
      <w:r w:rsidRPr="00993121">
        <w:t xml:space="preserve">, </w:t>
      </w:r>
      <w:r w:rsidR="00AA7649" w:rsidRPr="00993121">
        <w:t>Z</w:t>
      </w:r>
      <w:r w:rsidRPr="00993121">
        <w:t xml:space="preserve">., 2021. </w:t>
      </w:r>
      <w:r w:rsidR="00842967">
        <w:t>N</w:t>
      </w:r>
      <w:r w:rsidR="00842967" w:rsidRPr="00842967">
        <w:t>ovel model for rate transient analysis in stress-sensitive shale gas reservoirs</w:t>
      </w:r>
      <w:r w:rsidRPr="00993121">
        <w:t xml:space="preserve">, </w:t>
      </w:r>
      <w:r w:rsidR="00AA7649" w:rsidRPr="00993121">
        <w:rPr>
          <w:u w:val="single"/>
        </w:rPr>
        <w:t>ACS Omega</w:t>
      </w:r>
      <w:r w:rsidRPr="00993121">
        <w:t xml:space="preserve">, </w:t>
      </w:r>
      <w:r w:rsidR="00B831E3" w:rsidRPr="00993121">
        <w:t xml:space="preserve">v. 6, pp </w:t>
      </w:r>
      <w:r w:rsidR="00993121" w:rsidRPr="00993121">
        <w:t>14015-14029</w:t>
      </w:r>
      <w:r w:rsidRPr="00993121">
        <w:t xml:space="preserve">. </w:t>
      </w:r>
    </w:p>
    <w:p w14:paraId="7F7E24AF" w14:textId="4EA9E427" w:rsidR="00F06915" w:rsidRPr="00684117" w:rsidRDefault="008E3C31" w:rsidP="00627105">
      <w:pPr>
        <w:numPr>
          <w:ilvl w:val="0"/>
          <w:numId w:val="25"/>
        </w:numPr>
        <w:spacing w:after="120"/>
      </w:pPr>
      <w:r>
        <w:t>Zh</w:t>
      </w:r>
      <w:r w:rsidR="00F06915" w:rsidRPr="00684117">
        <w:t xml:space="preserve">ang, </w:t>
      </w:r>
      <w:r>
        <w:t>K</w:t>
      </w:r>
      <w:r w:rsidR="00F06915" w:rsidRPr="00684117">
        <w:t xml:space="preserve">., </w:t>
      </w:r>
      <w:r>
        <w:t xml:space="preserve">Meng, Z., </w:t>
      </w:r>
      <w:r w:rsidR="00F06915" w:rsidRPr="00E54A5E">
        <w:rPr>
          <w:b/>
          <w:bCs/>
        </w:rPr>
        <w:t>Liu, S</w:t>
      </w:r>
      <w:r w:rsidR="00F06915" w:rsidRPr="00684117">
        <w:t xml:space="preserve">., </w:t>
      </w:r>
      <w:r>
        <w:t>Hao</w:t>
      </w:r>
      <w:r w:rsidR="00F06915" w:rsidRPr="00684117">
        <w:t xml:space="preserve">, </w:t>
      </w:r>
      <w:r>
        <w:t>H</w:t>
      </w:r>
      <w:r w:rsidR="00FA4FE7">
        <w:t>.,</w:t>
      </w:r>
      <w:r w:rsidR="00F06915" w:rsidRPr="00684117">
        <w:t xml:space="preserve"> and </w:t>
      </w:r>
      <w:r w:rsidR="00FA4FE7">
        <w:t>Chen</w:t>
      </w:r>
      <w:r w:rsidR="00F06915" w:rsidRPr="00684117">
        <w:t xml:space="preserve">, T., 2021. </w:t>
      </w:r>
      <w:r w:rsidR="00E54A5E">
        <w:t xml:space="preserve">Laboratory investigation on pore characteristics of coals </w:t>
      </w:r>
      <w:r w:rsidR="00E54A5E" w:rsidRPr="001240D2">
        <w:t>with consideration of various tectonic deformations</w:t>
      </w:r>
      <w:r w:rsidR="00F06915" w:rsidRPr="001240D2">
        <w:t xml:space="preserve">, </w:t>
      </w:r>
      <w:r w:rsidR="00F06915" w:rsidRPr="001240D2">
        <w:rPr>
          <w:u w:val="single"/>
        </w:rPr>
        <w:t>Journal of Natural Gas Science and Engineering</w:t>
      </w:r>
      <w:r w:rsidR="00F06915" w:rsidRPr="001240D2">
        <w:t xml:space="preserve">, </w:t>
      </w:r>
      <w:r w:rsidR="002C7B9A" w:rsidRPr="001240D2">
        <w:t xml:space="preserve">v. </w:t>
      </w:r>
      <w:r w:rsidR="001240D2" w:rsidRPr="001240D2">
        <w:t>91, 103960</w:t>
      </w:r>
      <w:r w:rsidR="00F06915" w:rsidRPr="001240D2">
        <w:t xml:space="preserve">. </w:t>
      </w:r>
    </w:p>
    <w:p w14:paraId="45440938" w14:textId="5C0F6595" w:rsidR="004410F8" w:rsidRDefault="004410F8" w:rsidP="004410F8">
      <w:pPr>
        <w:numPr>
          <w:ilvl w:val="0"/>
          <w:numId w:val="25"/>
        </w:numPr>
        <w:spacing w:after="120"/>
      </w:pPr>
      <w:r>
        <w:t xml:space="preserve">Yang, Y., </w:t>
      </w:r>
      <w:r w:rsidRPr="009B2078">
        <w:rPr>
          <w:b/>
        </w:rPr>
        <w:t>Liu, S.</w:t>
      </w:r>
      <w:r>
        <w:t>, and Chang, X., 2021.</w:t>
      </w:r>
      <w:r w:rsidRPr="00EC1EA3">
        <w:t xml:space="preserve"> </w:t>
      </w:r>
      <w:r w:rsidR="00131713" w:rsidRPr="00131713">
        <w:t>Fracture stiffness evaluation with waterless cryogenic treatment and its implication in fluid flowability of treated coals</w:t>
      </w:r>
      <w:r>
        <w:t xml:space="preserve">, </w:t>
      </w:r>
      <w:r w:rsidRPr="00BC5FCA">
        <w:rPr>
          <w:u w:val="single"/>
        </w:rPr>
        <w:t>International Journal of Rock Mechanics and Mining Sciences</w:t>
      </w:r>
      <w:r>
        <w:rPr>
          <w:u w:val="single"/>
        </w:rPr>
        <w:t>,</w:t>
      </w:r>
      <w:r>
        <w:t xml:space="preserve"> </w:t>
      </w:r>
      <w:r w:rsidR="00B52186" w:rsidRPr="001240D2">
        <w:t xml:space="preserve">v. </w:t>
      </w:r>
      <w:r w:rsidR="00B52186">
        <w:t>142</w:t>
      </w:r>
      <w:r w:rsidR="00B52186" w:rsidRPr="001240D2">
        <w:t>, 1</w:t>
      </w:r>
      <w:r w:rsidR="00B52186">
        <w:t>04727.</w:t>
      </w:r>
    </w:p>
    <w:p w14:paraId="4090667C" w14:textId="60063097" w:rsidR="007F6F8F" w:rsidRPr="009D3A6C" w:rsidRDefault="007F6F8F" w:rsidP="007F6F8F">
      <w:pPr>
        <w:numPr>
          <w:ilvl w:val="0"/>
          <w:numId w:val="25"/>
        </w:numPr>
        <w:spacing w:after="120"/>
      </w:pPr>
      <w:r w:rsidRPr="009D3A6C">
        <w:rPr>
          <w:rFonts w:hint="eastAsia"/>
        </w:rPr>
        <w:t>Zhang</w:t>
      </w:r>
      <w:r w:rsidRPr="009D3A6C">
        <w:t>, K., Meng</w:t>
      </w:r>
      <w:r w:rsidR="00E45959" w:rsidRPr="009D3A6C">
        <w:t>, Z., and</w:t>
      </w:r>
      <w:r w:rsidRPr="009D3A6C">
        <w:t xml:space="preserve"> </w:t>
      </w:r>
      <w:r w:rsidRPr="009D3A6C">
        <w:rPr>
          <w:b/>
          <w:bCs/>
        </w:rPr>
        <w:t>Liu, S</w:t>
      </w:r>
      <w:r w:rsidRPr="009D3A6C">
        <w:t xml:space="preserve">., 2021. </w:t>
      </w:r>
      <w:r w:rsidR="00E45959" w:rsidRPr="009D3A6C">
        <w:t>Comparisons of methane adsorption/desorption, diffusion behaviors on intact coals and deformed coals: Based on experimental analysis and isosteric heat of adsorption</w:t>
      </w:r>
      <w:r w:rsidRPr="009D3A6C">
        <w:t xml:space="preserve">, </w:t>
      </w:r>
      <w:r w:rsidR="00225C1C" w:rsidRPr="009D3A6C">
        <w:rPr>
          <w:u w:val="single"/>
        </w:rPr>
        <w:t>Energy &amp; Fuels</w:t>
      </w:r>
      <w:r w:rsidR="00225C1C" w:rsidRPr="009D3A6C">
        <w:t xml:space="preserve">, </w:t>
      </w:r>
      <w:r w:rsidR="00600FE7" w:rsidRPr="009D3A6C">
        <w:rPr>
          <w:rFonts w:hint="eastAsia"/>
        </w:rPr>
        <w:t>v</w:t>
      </w:r>
      <w:r w:rsidR="00771D11" w:rsidRPr="009D3A6C">
        <w:t>.</w:t>
      </w:r>
      <w:r w:rsidR="00600FE7" w:rsidRPr="009D3A6C">
        <w:t xml:space="preserve"> 35</w:t>
      </w:r>
      <w:r w:rsidR="00F1021D">
        <w:t>(7)</w:t>
      </w:r>
      <w:r w:rsidR="009D3A6C" w:rsidRPr="009D3A6C">
        <w:t xml:space="preserve">, pp 5975-5987. </w:t>
      </w:r>
    </w:p>
    <w:p w14:paraId="08F5E6C5" w14:textId="72E6AD3F" w:rsidR="00A82E31" w:rsidRDefault="00A82E31" w:rsidP="00A82E31">
      <w:pPr>
        <w:numPr>
          <w:ilvl w:val="0"/>
          <w:numId w:val="25"/>
        </w:numPr>
        <w:spacing w:after="120"/>
      </w:pPr>
      <w:r>
        <w:t xml:space="preserve">Zhang, R., </w:t>
      </w:r>
      <w:r w:rsidRPr="007F0AA3">
        <w:rPr>
          <w:b/>
          <w:bCs/>
        </w:rPr>
        <w:t>Liu, S</w:t>
      </w:r>
      <w:r>
        <w:t xml:space="preserve">., and Zheng, S., </w:t>
      </w:r>
      <w:r w:rsidRPr="002B4736">
        <w:t>20</w:t>
      </w:r>
      <w:r>
        <w:t>21</w:t>
      </w:r>
      <w:r w:rsidRPr="002B4736">
        <w:t xml:space="preserve">. </w:t>
      </w:r>
      <w:r w:rsidR="003C20E3" w:rsidRPr="003C20E3">
        <w:t>Characterization of nano-to-micron sized respirable coal dust: particle surface alteration and the health impact</w:t>
      </w:r>
      <w:r w:rsidRPr="002B4736">
        <w:t xml:space="preserve">, </w:t>
      </w:r>
      <w:r w:rsidR="003C20E3" w:rsidRPr="003C20E3">
        <w:rPr>
          <w:u w:val="single"/>
        </w:rPr>
        <w:t>Journal of Hazardous Materials</w:t>
      </w:r>
      <w:r w:rsidRPr="002B4736">
        <w:t>,</w:t>
      </w:r>
      <w:r w:rsidR="00EF5BC0">
        <w:t xml:space="preserve"> v. 413, </w:t>
      </w:r>
      <w:r w:rsidR="00886D2F">
        <w:t>125447</w:t>
      </w:r>
      <w:r w:rsidRPr="002B4736">
        <w:t xml:space="preserve">. </w:t>
      </w:r>
    </w:p>
    <w:p w14:paraId="22996FCA" w14:textId="6C32C8E8" w:rsidR="00FD5585" w:rsidRPr="00684117" w:rsidRDefault="00565D9F" w:rsidP="00FD5585">
      <w:pPr>
        <w:numPr>
          <w:ilvl w:val="0"/>
          <w:numId w:val="25"/>
        </w:numPr>
        <w:spacing w:after="120"/>
      </w:pPr>
      <w:r w:rsidRPr="00684117">
        <w:t>Huang, Q</w:t>
      </w:r>
      <w:r w:rsidR="00FD5585" w:rsidRPr="00684117">
        <w:t xml:space="preserve">., </w:t>
      </w:r>
      <w:r w:rsidR="00FD5585" w:rsidRPr="00684117">
        <w:rPr>
          <w:b/>
          <w:bCs/>
        </w:rPr>
        <w:t>Liu, S</w:t>
      </w:r>
      <w:r w:rsidR="00FD5585" w:rsidRPr="00684117">
        <w:t>.</w:t>
      </w:r>
      <w:r w:rsidRPr="00684117">
        <w:t>, Wu, B., Wang, G., Li, G.,</w:t>
      </w:r>
      <w:r w:rsidR="00FD5585" w:rsidRPr="00684117">
        <w:t xml:space="preserve"> and </w:t>
      </w:r>
      <w:r w:rsidRPr="00684117">
        <w:t>Guo</w:t>
      </w:r>
      <w:r w:rsidR="00FD5585" w:rsidRPr="00684117">
        <w:t xml:space="preserve">, </w:t>
      </w:r>
      <w:r w:rsidRPr="00684117">
        <w:t>Z</w:t>
      </w:r>
      <w:r w:rsidR="00FD5585" w:rsidRPr="00684117">
        <w:t xml:space="preserve">., 2021. </w:t>
      </w:r>
      <w:r w:rsidR="00F30262" w:rsidRPr="00684117">
        <w:t>Role of VES-based fracturing fluid on gas sorption and diffusion of coal: an experimental study of Illinois basin coal</w:t>
      </w:r>
      <w:r w:rsidR="00FD5585" w:rsidRPr="00684117">
        <w:t xml:space="preserve">, </w:t>
      </w:r>
      <w:r w:rsidR="007106EB" w:rsidRPr="00684117">
        <w:rPr>
          <w:u w:val="single"/>
        </w:rPr>
        <w:t>Process Safety and Environmental Protection</w:t>
      </w:r>
      <w:r w:rsidR="00FD5585" w:rsidRPr="00684117">
        <w:t xml:space="preserve">, </w:t>
      </w:r>
      <w:r w:rsidR="0029146E" w:rsidRPr="00684117">
        <w:rPr>
          <w:rFonts w:hint="eastAsia"/>
        </w:rPr>
        <w:t>v</w:t>
      </w:r>
      <w:r w:rsidR="0029146E" w:rsidRPr="00684117">
        <w:t>. 148, p</w:t>
      </w:r>
      <w:r w:rsidR="0055180A" w:rsidRPr="00684117">
        <w:t>p 1243-1253</w:t>
      </w:r>
      <w:r w:rsidR="00FD5585" w:rsidRPr="00684117">
        <w:t xml:space="preserve">. </w:t>
      </w:r>
    </w:p>
    <w:p w14:paraId="345456F9" w14:textId="06E82AD2" w:rsidR="00FD5585" w:rsidRPr="00684117" w:rsidRDefault="00FD5585" w:rsidP="00FD5585">
      <w:pPr>
        <w:numPr>
          <w:ilvl w:val="0"/>
          <w:numId w:val="25"/>
        </w:numPr>
        <w:spacing w:after="120"/>
      </w:pPr>
      <w:r w:rsidRPr="00684117">
        <w:t xml:space="preserve">Liu, A., </w:t>
      </w:r>
      <w:r w:rsidRPr="00684117">
        <w:rPr>
          <w:b/>
          <w:bCs/>
        </w:rPr>
        <w:t>Liu, S</w:t>
      </w:r>
      <w:r w:rsidRPr="00684117">
        <w:t>.</w:t>
      </w:r>
      <w:r w:rsidR="006F5BEA" w:rsidRPr="00684117">
        <w:t>,</w:t>
      </w:r>
      <w:r w:rsidRPr="00684117">
        <w:t xml:space="preserve"> Liu, P., and </w:t>
      </w:r>
      <w:r w:rsidR="006F5BEA" w:rsidRPr="00684117">
        <w:t>Harpalani</w:t>
      </w:r>
      <w:r w:rsidRPr="00684117">
        <w:t xml:space="preserve">, </w:t>
      </w:r>
      <w:r w:rsidR="006F5BEA" w:rsidRPr="00684117">
        <w:t>S</w:t>
      </w:r>
      <w:r w:rsidRPr="00684117">
        <w:t xml:space="preserve">., 2021. </w:t>
      </w:r>
      <w:r w:rsidR="00D44612" w:rsidRPr="00684117">
        <w:t>The role of sorption-induced coal matrix shrinkage on permeability and stress evolutions under replicated in situ condition for CBM reservoirs</w:t>
      </w:r>
      <w:r w:rsidRPr="00684117">
        <w:t xml:space="preserve">, </w:t>
      </w:r>
      <w:r w:rsidR="00D44612" w:rsidRPr="00684117">
        <w:rPr>
          <w:u w:val="single"/>
        </w:rPr>
        <w:t>Fuel</w:t>
      </w:r>
      <w:r w:rsidRPr="00684117">
        <w:t xml:space="preserve">, </w:t>
      </w:r>
      <w:r w:rsidR="00D2362F" w:rsidRPr="00684117">
        <w:t>v. 294, 120530</w:t>
      </w:r>
      <w:r w:rsidRPr="00684117">
        <w:t xml:space="preserve">. </w:t>
      </w:r>
    </w:p>
    <w:p w14:paraId="70C1089F" w14:textId="74E298E1" w:rsidR="00C91E06" w:rsidRDefault="00B028D1" w:rsidP="00C91E06">
      <w:pPr>
        <w:numPr>
          <w:ilvl w:val="0"/>
          <w:numId w:val="25"/>
        </w:numPr>
        <w:spacing w:after="120"/>
      </w:pPr>
      <w:r>
        <w:t>Liu, A.,</w:t>
      </w:r>
      <w:r w:rsidR="00C91E06">
        <w:t xml:space="preserve"> </w:t>
      </w:r>
      <w:r w:rsidR="00C91E06" w:rsidRPr="006C42AE">
        <w:rPr>
          <w:b/>
          <w:bCs/>
        </w:rPr>
        <w:t>Liu, S</w:t>
      </w:r>
      <w:r w:rsidR="00C91E06" w:rsidRPr="002B4736">
        <w:t>.</w:t>
      </w:r>
      <w:r w:rsidR="00B44E97">
        <w:t>,</w:t>
      </w:r>
      <w:r w:rsidR="00A54E60">
        <w:t xml:space="preserve"> Liu, P., and Wang, K.</w:t>
      </w:r>
      <w:r w:rsidR="00C91E06">
        <w:t>,</w:t>
      </w:r>
      <w:r w:rsidR="00C91E06" w:rsidRPr="002B4736">
        <w:t xml:space="preserve"> 20</w:t>
      </w:r>
      <w:r w:rsidR="00C91E06">
        <w:t>21</w:t>
      </w:r>
      <w:r w:rsidR="00C91E06" w:rsidRPr="002B4736">
        <w:t xml:space="preserve">. </w:t>
      </w:r>
      <w:r w:rsidRPr="00B028D1">
        <w:t>Water sorption on coal: effects of oxygen containing function groups and pore structure</w:t>
      </w:r>
      <w:r w:rsidR="00C91E06" w:rsidRPr="009049E8">
        <w:t xml:space="preserve">, </w:t>
      </w:r>
      <w:r w:rsidR="00C91E06">
        <w:rPr>
          <w:u w:val="single"/>
        </w:rPr>
        <w:t xml:space="preserve">International </w:t>
      </w:r>
      <w:r w:rsidR="00C91E06" w:rsidRPr="00785FD0">
        <w:rPr>
          <w:u w:val="single"/>
        </w:rPr>
        <w:t>Journal of Coal Science &amp; Technology</w:t>
      </w:r>
      <w:r w:rsidR="00C91E06" w:rsidRPr="009049E8">
        <w:t xml:space="preserve">, </w:t>
      </w:r>
      <w:r w:rsidR="001F60FE">
        <w:t>v. 8, pp 983-1002</w:t>
      </w:r>
      <w:r w:rsidR="00C91E06" w:rsidRPr="009049E8">
        <w:t xml:space="preserve">. </w:t>
      </w:r>
    </w:p>
    <w:p w14:paraId="798948FF" w14:textId="588C6E75" w:rsidR="00B5315F" w:rsidRDefault="00B5315F" w:rsidP="00B5315F">
      <w:pPr>
        <w:numPr>
          <w:ilvl w:val="0"/>
          <w:numId w:val="25"/>
        </w:numPr>
        <w:spacing w:after="120"/>
      </w:pPr>
      <w:r>
        <w:t xml:space="preserve">Zhou, X., </w:t>
      </w:r>
      <w:r w:rsidRPr="007F0AA3">
        <w:rPr>
          <w:b/>
          <w:bCs/>
        </w:rPr>
        <w:t>Liu, S</w:t>
      </w:r>
      <w:r>
        <w:t>.</w:t>
      </w:r>
      <w:r w:rsidR="00B44E97">
        <w:t>,</w:t>
      </w:r>
      <w:r>
        <w:t xml:space="preserve"> and Zhang, Y., </w:t>
      </w:r>
      <w:r w:rsidRPr="002B4736">
        <w:t>20</w:t>
      </w:r>
      <w:r>
        <w:t>21</w:t>
      </w:r>
      <w:r w:rsidRPr="002B4736">
        <w:t xml:space="preserve">. </w:t>
      </w:r>
      <w:r w:rsidRPr="00B5315F">
        <w:t xml:space="preserve">Permeability evolution of fractured sorptive </w:t>
      </w:r>
      <w:r w:rsidRPr="002C1FCA">
        <w:t xml:space="preserve">geomaterials: a theoretical study on coalbed methane reservoir, </w:t>
      </w:r>
      <w:r w:rsidRPr="002C1FCA">
        <w:rPr>
          <w:u w:val="single"/>
        </w:rPr>
        <w:t>Rock Mechanics and Rock Engineering</w:t>
      </w:r>
      <w:r w:rsidRPr="002C1FCA">
        <w:t xml:space="preserve">, </w:t>
      </w:r>
      <w:r w:rsidR="007C7A26" w:rsidRPr="002C1FCA">
        <w:rPr>
          <w:rFonts w:hint="eastAsia"/>
        </w:rPr>
        <w:t>v.</w:t>
      </w:r>
      <w:r w:rsidR="007C7A26" w:rsidRPr="002C1FCA">
        <w:t xml:space="preserve"> 54, pp </w:t>
      </w:r>
      <w:r w:rsidR="00632076" w:rsidRPr="002C1FCA">
        <w:t>3507-3525</w:t>
      </w:r>
      <w:r w:rsidRPr="002C1FCA">
        <w:t xml:space="preserve">. </w:t>
      </w:r>
    </w:p>
    <w:p w14:paraId="0375055F" w14:textId="13D84A0F" w:rsidR="00BC230B" w:rsidRDefault="00BC230B" w:rsidP="00BC230B">
      <w:pPr>
        <w:numPr>
          <w:ilvl w:val="0"/>
          <w:numId w:val="25"/>
        </w:numPr>
        <w:spacing w:after="120"/>
      </w:pPr>
      <w:r w:rsidRPr="00684117">
        <w:t xml:space="preserve">Fan, L., and </w:t>
      </w:r>
      <w:r w:rsidRPr="00684117">
        <w:rPr>
          <w:b/>
          <w:bCs/>
        </w:rPr>
        <w:t>Liu, S</w:t>
      </w:r>
      <w:r w:rsidRPr="00684117">
        <w:t>.,</w:t>
      </w:r>
      <w:r w:rsidR="0047524A" w:rsidRPr="00684117">
        <w:t xml:space="preserve"> Zhao, W., and Hou, X.,</w:t>
      </w:r>
      <w:r w:rsidRPr="00684117">
        <w:t xml:space="preserve"> 2021. </w:t>
      </w:r>
      <w:r w:rsidR="0066767D" w:rsidRPr="00684117">
        <w:t>Investigation of fluid-injection-induced coal stiffness alteration using a single</w:t>
      </w:r>
      <w:r w:rsidR="0066767D" w:rsidRPr="0066767D">
        <w:t>-core multistage triaxial test</w:t>
      </w:r>
      <w:r w:rsidRPr="009049E8">
        <w:t xml:space="preserve">, </w:t>
      </w:r>
      <w:r>
        <w:rPr>
          <w:u w:val="single"/>
        </w:rPr>
        <w:t xml:space="preserve">International </w:t>
      </w:r>
      <w:r w:rsidRPr="00785FD0">
        <w:rPr>
          <w:u w:val="single"/>
        </w:rPr>
        <w:t xml:space="preserve">Journal of Coal </w:t>
      </w:r>
      <w:r w:rsidRPr="00DC1FAD">
        <w:rPr>
          <w:u w:val="single"/>
        </w:rPr>
        <w:t>Geology</w:t>
      </w:r>
      <w:r w:rsidRPr="00DC1FAD">
        <w:t xml:space="preserve">, </w:t>
      </w:r>
      <w:r w:rsidR="00944295" w:rsidRPr="00DC1FAD">
        <w:t xml:space="preserve">v. 237, </w:t>
      </w:r>
      <w:r w:rsidR="00DC1FAD" w:rsidRPr="00DC1FAD">
        <w:t>103692</w:t>
      </w:r>
      <w:r w:rsidRPr="00DC1FAD">
        <w:t xml:space="preserve">. </w:t>
      </w:r>
    </w:p>
    <w:p w14:paraId="600F2216" w14:textId="77777777" w:rsidR="00BE79B8" w:rsidRDefault="00BE79B8" w:rsidP="00BE79B8">
      <w:pPr>
        <w:numPr>
          <w:ilvl w:val="0"/>
          <w:numId w:val="25"/>
        </w:numPr>
        <w:spacing w:after="120"/>
      </w:pPr>
      <w:r w:rsidRPr="00684117">
        <w:t xml:space="preserve">Fan, L., and </w:t>
      </w:r>
      <w:r w:rsidRPr="00684117">
        <w:rPr>
          <w:b/>
          <w:bCs/>
        </w:rPr>
        <w:t>Liu, S</w:t>
      </w:r>
      <w:r w:rsidRPr="00684117">
        <w:t xml:space="preserve">., 2021. Respirable nano-particulate generations and their pathogenesis in mining workplaces: a review, </w:t>
      </w:r>
      <w:r w:rsidRPr="00684117">
        <w:rPr>
          <w:u w:val="single"/>
        </w:rPr>
        <w:t xml:space="preserve">International Journal of Coal Science &amp; </w:t>
      </w:r>
      <w:r w:rsidRPr="004F519C">
        <w:rPr>
          <w:u w:val="single"/>
        </w:rPr>
        <w:t>Technology</w:t>
      </w:r>
      <w:r w:rsidRPr="004F519C">
        <w:t xml:space="preserve">, v. 8(2), pp 179-198. </w:t>
      </w:r>
    </w:p>
    <w:p w14:paraId="2E85F731" w14:textId="30A8D130" w:rsidR="00D36A64" w:rsidRDefault="00D36A64" w:rsidP="00D36A64">
      <w:pPr>
        <w:numPr>
          <w:ilvl w:val="0"/>
          <w:numId w:val="25"/>
        </w:numPr>
        <w:spacing w:after="120"/>
      </w:pPr>
      <w:r w:rsidRPr="00684117">
        <w:t xml:space="preserve">Fan, L., and </w:t>
      </w:r>
      <w:r w:rsidRPr="00684117">
        <w:rPr>
          <w:b/>
          <w:bCs/>
        </w:rPr>
        <w:t>Liu, S</w:t>
      </w:r>
      <w:r w:rsidRPr="00684117">
        <w:t xml:space="preserve">., 2021. </w:t>
      </w:r>
      <w:r w:rsidR="00892670" w:rsidRPr="00892670">
        <w:t xml:space="preserve">Special </w:t>
      </w:r>
      <w:r w:rsidR="00892670">
        <w:t>i</w:t>
      </w:r>
      <w:r w:rsidR="00892670" w:rsidRPr="00892670">
        <w:t>ssue on mine dust research: health effects and control technologies</w:t>
      </w:r>
      <w:r w:rsidRPr="00684117">
        <w:t xml:space="preserve">, </w:t>
      </w:r>
      <w:r w:rsidR="00BD4630" w:rsidRPr="00684117">
        <w:rPr>
          <w:u w:val="single"/>
        </w:rPr>
        <w:t xml:space="preserve">International </w:t>
      </w:r>
      <w:r w:rsidR="00785FD0" w:rsidRPr="00684117">
        <w:rPr>
          <w:u w:val="single"/>
        </w:rPr>
        <w:t xml:space="preserve">Journal of Coal Science &amp; </w:t>
      </w:r>
      <w:r w:rsidR="00785FD0" w:rsidRPr="004F519C">
        <w:rPr>
          <w:u w:val="single"/>
        </w:rPr>
        <w:t>Technology</w:t>
      </w:r>
      <w:r w:rsidRPr="004F519C">
        <w:t xml:space="preserve">, </w:t>
      </w:r>
      <w:r w:rsidR="00AE23DE" w:rsidRPr="004F519C">
        <w:t xml:space="preserve">v. </w:t>
      </w:r>
      <w:r w:rsidR="004F519C" w:rsidRPr="004F519C">
        <w:t>8(2), pp 17</w:t>
      </w:r>
      <w:r w:rsidR="00836BB7">
        <w:t>7</w:t>
      </w:r>
      <w:r w:rsidR="004F519C" w:rsidRPr="004F519C">
        <w:t>-1</w:t>
      </w:r>
      <w:r w:rsidR="00836BB7">
        <w:t>7</w:t>
      </w:r>
      <w:r w:rsidR="004F519C" w:rsidRPr="004F519C">
        <w:t>8</w:t>
      </w:r>
      <w:r w:rsidRPr="004F519C">
        <w:t xml:space="preserve">. </w:t>
      </w:r>
    </w:p>
    <w:p w14:paraId="644F8369" w14:textId="439B9D8C" w:rsidR="00D76911" w:rsidRDefault="001505FC" w:rsidP="00F4419A">
      <w:pPr>
        <w:numPr>
          <w:ilvl w:val="0"/>
          <w:numId w:val="25"/>
        </w:numPr>
        <w:spacing w:after="120"/>
      </w:pPr>
      <w:r w:rsidRPr="00684117">
        <w:t>Yang</w:t>
      </w:r>
      <w:r w:rsidR="006952FD" w:rsidRPr="00684117">
        <w:t xml:space="preserve">, </w:t>
      </w:r>
      <w:r w:rsidRPr="00684117">
        <w:t>S</w:t>
      </w:r>
      <w:r w:rsidR="006952FD" w:rsidRPr="00684117">
        <w:t xml:space="preserve">., </w:t>
      </w:r>
      <w:r w:rsidR="006952FD" w:rsidRPr="00684117">
        <w:rPr>
          <w:b/>
        </w:rPr>
        <w:t>Liu, S.</w:t>
      </w:r>
      <w:r w:rsidR="006952FD" w:rsidRPr="00684117">
        <w:t>,</w:t>
      </w:r>
      <w:r w:rsidR="008B3036" w:rsidRPr="00684117">
        <w:t xml:space="preserve"> Zhang, N., Li, G., and </w:t>
      </w:r>
      <w:r w:rsidR="006952FD" w:rsidRPr="00684117">
        <w:t xml:space="preserve">Zhang, </w:t>
      </w:r>
      <w:r w:rsidR="00EA6410" w:rsidRPr="00684117">
        <w:t>J</w:t>
      </w:r>
      <w:r w:rsidR="006952FD" w:rsidRPr="00684117">
        <w:t>., 202</w:t>
      </w:r>
      <w:r w:rsidR="00EA6410" w:rsidRPr="00684117">
        <w:t>1</w:t>
      </w:r>
      <w:r w:rsidR="006952FD" w:rsidRPr="00684117">
        <w:t xml:space="preserve">. </w:t>
      </w:r>
      <w:r w:rsidR="00D76911" w:rsidRPr="00684117">
        <w:t>A fully automatic-image-based approach to quantifying the geological strength index of underground rock mass</w:t>
      </w:r>
      <w:r w:rsidR="006952FD" w:rsidRPr="00684117">
        <w:t xml:space="preserve">, </w:t>
      </w:r>
      <w:r w:rsidR="006952FD" w:rsidRPr="00684117">
        <w:rPr>
          <w:u w:val="single"/>
        </w:rPr>
        <w:t xml:space="preserve">International Journal of Rock Mechanics </w:t>
      </w:r>
      <w:r w:rsidR="006952FD" w:rsidRPr="00BC5FCA">
        <w:rPr>
          <w:u w:val="single"/>
        </w:rPr>
        <w:t>and Mining Sciences</w:t>
      </w:r>
      <w:r w:rsidR="006952FD">
        <w:rPr>
          <w:u w:val="single"/>
        </w:rPr>
        <w:t>,</w:t>
      </w:r>
      <w:r w:rsidR="006952FD">
        <w:t xml:space="preserve"> </w:t>
      </w:r>
      <w:r w:rsidR="00171628" w:rsidRPr="00DC1FAD">
        <w:t xml:space="preserve">v. </w:t>
      </w:r>
      <w:r w:rsidR="00171628">
        <w:t>140</w:t>
      </w:r>
      <w:r w:rsidR="00171628" w:rsidRPr="00DC1FAD">
        <w:t xml:space="preserve">, </w:t>
      </w:r>
      <w:r w:rsidR="000F7794">
        <w:t>104585</w:t>
      </w:r>
      <w:r w:rsidR="00D76911">
        <w:rPr>
          <w:color w:val="FF0000"/>
        </w:rPr>
        <w:t>.</w:t>
      </w:r>
    </w:p>
    <w:p w14:paraId="0ACC9178" w14:textId="74ECAD6B" w:rsidR="00F4419A" w:rsidRDefault="00A135BB" w:rsidP="00F4419A">
      <w:pPr>
        <w:numPr>
          <w:ilvl w:val="0"/>
          <w:numId w:val="25"/>
        </w:numPr>
        <w:spacing w:after="120"/>
      </w:pPr>
      <w:r>
        <w:t>S</w:t>
      </w:r>
      <w:r w:rsidR="00F4419A">
        <w:t xml:space="preserve">ang, S., </w:t>
      </w:r>
      <w:r>
        <w:t xml:space="preserve">and </w:t>
      </w:r>
      <w:r w:rsidR="00F4419A" w:rsidRPr="00567BE4">
        <w:rPr>
          <w:b/>
          <w:bCs/>
        </w:rPr>
        <w:t>Liu, S</w:t>
      </w:r>
      <w:r w:rsidR="00F4419A">
        <w:t>.,</w:t>
      </w:r>
      <w:r w:rsidR="00F4419A" w:rsidRPr="002B4736">
        <w:t xml:space="preserve"> 20</w:t>
      </w:r>
      <w:r w:rsidR="00F4419A">
        <w:t>21</w:t>
      </w:r>
      <w:r w:rsidR="00F4419A" w:rsidRPr="002B4736">
        <w:t xml:space="preserve">. </w:t>
      </w:r>
      <w:r w:rsidR="002D22C0" w:rsidRPr="002D22C0">
        <w:t xml:space="preserve">Carbonate </w:t>
      </w:r>
      <w:r w:rsidR="002D22C0">
        <w:t>c</w:t>
      </w:r>
      <w:r w:rsidR="002D22C0" w:rsidRPr="002D22C0">
        <w:t>aprock-</w:t>
      </w:r>
      <w:r w:rsidR="002D22C0">
        <w:t>b</w:t>
      </w:r>
      <w:r w:rsidR="002D22C0" w:rsidRPr="002D22C0">
        <w:t>rine-CO</w:t>
      </w:r>
      <w:r w:rsidR="002D22C0" w:rsidRPr="002D22C0">
        <w:rPr>
          <w:vertAlign w:val="subscript"/>
        </w:rPr>
        <w:t>2</w:t>
      </w:r>
      <w:r w:rsidR="002D22C0" w:rsidRPr="002D22C0">
        <w:t xml:space="preserve"> </w:t>
      </w:r>
      <w:r w:rsidR="002D22C0">
        <w:t>i</w:t>
      </w:r>
      <w:r w:rsidR="002D22C0" w:rsidRPr="002D22C0">
        <w:t xml:space="preserve">nteraction: </w:t>
      </w:r>
      <w:r w:rsidR="002D22C0">
        <w:t>a</w:t>
      </w:r>
      <w:r w:rsidR="002D22C0" w:rsidRPr="002D22C0">
        <w:t xml:space="preserve">lteration of </w:t>
      </w:r>
      <w:r w:rsidR="002D22C0">
        <w:t>h</w:t>
      </w:r>
      <w:r w:rsidR="002D22C0" w:rsidRPr="002D22C0">
        <w:t xml:space="preserve">ydromechanical </w:t>
      </w:r>
      <w:r w:rsidR="002D22C0">
        <w:t>p</w:t>
      </w:r>
      <w:r w:rsidR="002D22C0" w:rsidRPr="002D22C0">
        <w:t xml:space="preserve">roperties and </w:t>
      </w:r>
      <w:r w:rsidR="002D22C0">
        <w:t>i</w:t>
      </w:r>
      <w:r w:rsidR="002D22C0" w:rsidRPr="002D22C0">
        <w:t>mplications on CO</w:t>
      </w:r>
      <w:r w:rsidR="002D22C0" w:rsidRPr="002D22C0">
        <w:rPr>
          <w:vertAlign w:val="subscript"/>
        </w:rPr>
        <w:t>2</w:t>
      </w:r>
      <w:r w:rsidR="002D22C0" w:rsidRPr="002D22C0">
        <w:t xml:space="preserve"> </w:t>
      </w:r>
      <w:r w:rsidR="002D22C0">
        <w:t>l</w:t>
      </w:r>
      <w:r w:rsidR="002D22C0" w:rsidRPr="002D22C0">
        <w:t>eakage</w:t>
      </w:r>
      <w:r w:rsidR="00F4419A" w:rsidRPr="002B4736">
        <w:t xml:space="preserve">, </w:t>
      </w:r>
      <w:r w:rsidR="002D22C0" w:rsidRPr="002D22C0">
        <w:rPr>
          <w:u w:val="single"/>
        </w:rPr>
        <w:t xml:space="preserve">SPE </w:t>
      </w:r>
      <w:r w:rsidR="00F4419A" w:rsidRPr="002D22C0">
        <w:rPr>
          <w:u w:val="single"/>
        </w:rPr>
        <w:t>Journal</w:t>
      </w:r>
      <w:r w:rsidR="00F4419A" w:rsidRPr="002B4736">
        <w:t>,</w:t>
      </w:r>
      <w:r w:rsidR="00B474AD">
        <w:t xml:space="preserve"> v. 26</w:t>
      </w:r>
      <w:r w:rsidR="001A6A75">
        <w:t>(05), pp 2780-2792</w:t>
      </w:r>
      <w:r w:rsidR="00F4419A" w:rsidRPr="002B4736">
        <w:t xml:space="preserve">. </w:t>
      </w:r>
    </w:p>
    <w:p w14:paraId="79721F09" w14:textId="25048054" w:rsidR="00315A76" w:rsidRPr="00684117" w:rsidRDefault="00406181" w:rsidP="00315A76">
      <w:pPr>
        <w:numPr>
          <w:ilvl w:val="0"/>
          <w:numId w:val="25"/>
        </w:numPr>
        <w:spacing w:after="120"/>
      </w:pPr>
      <w:r w:rsidRPr="00684117">
        <w:t>Tang</w:t>
      </w:r>
      <w:r w:rsidR="00315A76" w:rsidRPr="00684117">
        <w:t xml:space="preserve">, </w:t>
      </w:r>
      <w:r w:rsidRPr="00684117">
        <w:t>S</w:t>
      </w:r>
      <w:r w:rsidR="00315A76" w:rsidRPr="00684117">
        <w:t xml:space="preserve">., </w:t>
      </w:r>
      <w:r w:rsidR="00315A76" w:rsidRPr="00684117">
        <w:rPr>
          <w:b/>
          <w:bCs/>
        </w:rPr>
        <w:t xml:space="preserve">Liu, </w:t>
      </w:r>
      <w:r w:rsidRPr="00684117">
        <w:rPr>
          <w:b/>
          <w:bCs/>
        </w:rPr>
        <w:t>S</w:t>
      </w:r>
      <w:r w:rsidR="00315A76" w:rsidRPr="00684117">
        <w:t>.,</w:t>
      </w:r>
      <w:r w:rsidR="00567BE4" w:rsidRPr="00684117">
        <w:t xml:space="preserve"> Tang, D., Tao, S., Zhang, A., Pu, Y. and Zhang, T.</w:t>
      </w:r>
      <w:r w:rsidR="00315A76" w:rsidRPr="00684117">
        <w:t>, 202</w:t>
      </w:r>
      <w:r w:rsidR="00567BE4" w:rsidRPr="00684117">
        <w:t>1</w:t>
      </w:r>
      <w:r w:rsidR="00315A76" w:rsidRPr="00684117">
        <w:t xml:space="preserve">. </w:t>
      </w:r>
      <w:r w:rsidR="00615BD9" w:rsidRPr="00684117">
        <w:t>Occurrence of fluids in high dip angled coal measures: geological and geochemical assessments for southern Junggar Basin, China</w:t>
      </w:r>
      <w:r w:rsidR="00315A76" w:rsidRPr="00684117">
        <w:t xml:space="preserve">, </w:t>
      </w:r>
      <w:r w:rsidR="00315A76" w:rsidRPr="00684117">
        <w:rPr>
          <w:u w:val="single"/>
        </w:rPr>
        <w:t>Journal of Natural Gas Science and Engineering</w:t>
      </w:r>
      <w:r w:rsidR="00315A76" w:rsidRPr="00684117">
        <w:t xml:space="preserve">, </w:t>
      </w:r>
      <w:r w:rsidR="00944B47" w:rsidRPr="00684117">
        <w:t>v. 88, 103</w:t>
      </w:r>
      <w:r w:rsidR="00970FD8" w:rsidRPr="00684117">
        <w:t>827</w:t>
      </w:r>
      <w:r w:rsidR="00615BD9" w:rsidRPr="00684117">
        <w:t>.</w:t>
      </w:r>
      <w:r w:rsidR="00315A76" w:rsidRPr="00684117">
        <w:t xml:space="preserve"> </w:t>
      </w:r>
    </w:p>
    <w:p w14:paraId="45721017" w14:textId="02168B7D" w:rsidR="009049E8" w:rsidRDefault="009049E8" w:rsidP="009049E8">
      <w:pPr>
        <w:numPr>
          <w:ilvl w:val="0"/>
          <w:numId w:val="25"/>
        </w:numPr>
        <w:spacing w:after="120"/>
      </w:pPr>
      <w:r>
        <w:t xml:space="preserve">Fan, L., and </w:t>
      </w:r>
      <w:r w:rsidRPr="006C42AE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21</w:t>
      </w:r>
      <w:r w:rsidRPr="002B4736">
        <w:t xml:space="preserve">. </w:t>
      </w:r>
      <w:r>
        <w:t>A</w:t>
      </w:r>
      <w:r w:rsidRPr="00057B33">
        <w:t xml:space="preserve"> novel experimental system for accurate gas sorption and </w:t>
      </w:r>
      <w:r w:rsidRPr="009049E8">
        <w:t xml:space="preserve">its application to various shale rocks, </w:t>
      </w:r>
      <w:r w:rsidRPr="009049E8">
        <w:rPr>
          <w:u w:val="single"/>
        </w:rPr>
        <w:t>Chemical Engineering Research and Design</w:t>
      </w:r>
      <w:r w:rsidRPr="009049E8">
        <w:t xml:space="preserve">, v 165, pp 180-191. </w:t>
      </w:r>
    </w:p>
    <w:p w14:paraId="6A91FE7E" w14:textId="30FD8D01" w:rsidR="00862FA9" w:rsidRDefault="00862FA9" w:rsidP="00862FA9">
      <w:pPr>
        <w:numPr>
          <w:ilvl w:val="0"/>
          <w:numId w:val="25"/>
        </w:numPr>
        <w:spacing w:after="120"/>
      </w:pPr>
      <w:r w:rsidRPr="00684117">
        <w:t xml:space="preserve">Zhang, R., </w:t>
      </w:r>
      <w:r w:rsidRPr="00684117">
        <w:rPr>
          <w:b/>
          <w:bCs/>
        </w:rPr>
        <w:t>Liu, S</w:t>
      </w:r>
      <w:r w:rsidRPr="00684117">
        <w:t>.,</w:t>
      </w:r>
      <w:r w:rsidR="000042AC">
        <w:t xml:space="preserve"> </w:t>
      </w:r>
      <w:r w:rsidR="00BD1CEA">
        <w:rPr>
          <w:rFonts w:hint="eastAsia"/>
        </w:rPr>
        <w:t>San</w:t>
      </w:r>
      <w:r w:rsidR="00BD1CEA">
        <w:t>-</w:t>
      </w:r>
      <w:r w:rsidR="00646E38">
        <w:t xml:space="preserve">Miguel, A., Schweins, R., </w:t>
      </w:r>
      <w:r w:rsidR="004F2B1C">
        <w:t>Le-Floch, S., and Pischedda, V.,</w:t>
      </w:r>
      <w:r w:rsidRPr="00684117">
        <w:t xml:space="preserve"> 202</w:t>
      </w:r>
      <w:r w:rsidR="00B5315F" w:rsidRPr="00684117">
        <w:t>1</w:t>
      </w:r>
      <w:r w:rsidRPr="00684117">
        <w:t xml:space="preserve">. Nanoscale coal deformation and alteration of porosity and pore orientation under uniaxial compression: An </w:t>
      </w:r>
      <w:r w:rsidRPr="00684117">
        <w:rPr>
          <w:i/>
          <w:iCs/>
        </w:rPr>
        <w:t>in situ</w:t>
      </w:r>
      <w:r w:rsidRPr="00684117">
        <w:t xml:space="preserve"> SANS study, </w:t>
      </w:r>
      <w:r w:rsidRPr="00684117">
        <w:rPr>
          <w:u w:val="single"/>
        </w:rPr>
        <w:t xml:space="preserve">Rock Mechanics and Rock </w:t>
      </w:r>
      <w:r w:rsidRPr="005C5587">
        <w:rPr>
          <w:u w:val="single"/>
        </w:rPr>
        <w:t>Engineering</w:t>
      </w:r>
      <w:r w:rsidRPr="005C5587">
        <w:t xml:space="preserve">, </w:t>
      </w:r>
      <w:r w:rsidR="00990648" w:rsidRPr="005C5587">
        <w:t>v. 54</w:t>
      </w:r>
      <w:r w:rsidR="005C5587" w:rsidRPr="005C5587">
        <w:t>, pp 3593-3608</w:t>
      </w:r>
      <w:r w:rsidRPr="005C5587">
        <w:t xml:space="preserve">. </w:t>
      </w:r>
    </w:p>
    <w:p w14:paraId="647AC42D" w14:textId="38505F63" w:rsidR="00DD39B7" w:rsidRDefault="00DD39B7" w:rsidP="00DD39B7">
      <w:pPr>
        <w:numPr>
          <w:ilvl w:val="0"/>
          <w:numId w:val="25"/>
        </w:numPr>
        <w:spacing w:after="120"/>
      </w:pPr>
      <w:r>
        <w:t xml:space="preserve">Li, Y., Song, D., </w:t>
      </w:r>
      <w:r w:rsidRPr="007F0AA3">
        <w:rPr>
          <w:b/>
          <w:bCs/>
        </w:rPr>
        <w:t>Liu, S</w:t>
      </w:r>
      <w:r>
        <w:t xml:space="preserve">., Ji, X., and Hao, H., </w:t>
      </w:r>
      <w:r w:rsidRPr="002B4736">
        <w:t>20</w:t>
      </w:r>
      <w:r>
        <w:t>21</w:t>
      </w:r>
      <w:r w:rsidRPr="002B4736">
        <w:t xml:space="preserve">. </w:t>
      </w:r>
      <w:r w:rsidRPr="00DD39B7">
        <w:t>Evaluation of pore properties in coal through compressibility correction based on mercury intrusion porosimetry: A practical approach</w:t>
      </w:r>
      <w:r w:rsidRPr="002B4736">
        <w:t xml:space="preserve">, </w:t>
      </w:r>
      <w:r w:rsidRPr="002975D4">
        <w:rPr>
          <w:u w:val="single"/>
        </w:rPr>
        <w:t>Fuel</w:t>
      </w:r>
      <w:r w:rsidRPr="002975D4">
        <w:t xml:space="preserve">, </w:t>
      </w:r>
      <w:r w:rsidR="00DF2214" w:rsidRPr="002975D4">
        <w:rPr>
          <w:rFonts w:hint="eastAsia"/>
        </w:rPr>
        <w:t>v.</w:t>
      </w:r>
      <w:r w:rsidR="00DF2214" w:rsidRPr="002975D4">
        <w:t xml:space="preserve"> 291, </w:t>
      </w:r>
      <w:r w:rsidR="002975D4" w:rsidRPr="002975D4">
        <w:t>120130</w:t>
      </w:r>
      <w:r w:rsidRPr="002975D4">
        <w:t xml:space="preserve">. </w:t>
      </w:r>
    </w:p>
    <w:p w14:paraId="7BC16971" w14:textId="790FF5D3" w:rsidR="00082313" w:rsidRDefault="00082313" w:rsidP="00082313">
      <w:pPr>
        <w:numPr>
          <w:ilvl w:val="0"/>
          <w:numId w:val="25"/>
        </w:numPr>
        <w:spacing w:after="120"/>
      </w:pPr>
      <w:r w:rsidRPr="00684117">
        <w:t xml:space="preserve">Huang, Q., </w:t>
      </w:r>
      <w:r w:rsidRPr="00684117">
        <w:rPr>
          <w:b/>
          <w:bCs/>
        </w:rPr>
        <w:t>Liu, S</w:t>
      </w:r>
      <w:r w:rsidRPr="00684117">
        <w:t>., Wang, G., and Cheng, W., 202</w:t>
      </w:r>
      <w:r w:rsidR="007D4047">
        <w:t>1</w:t>
      </w:r>
      <w:r w:rsidRPr="00684117">
        <w:t xml:space="preserve">. Evaluating the changes of sorption and diffusion behaviors of </w:t>
      </w:r>
      <w:r w:rsidRPr="001B0FE7">
        <w:t>Illinois coal with various water-based fracturing fluid treatments</w:t>
      </w:r>
      <w:r w:rsidRPr="002B4736">
        <w:t xml:space="preserve">, </w:t>
      </w:r>
      <w:r>
        <w:rPr>
          <w:u w:val="single"/>
        </w:rPr>
        <w:t>Fuel</w:t>
      </w:r>
      <w:r w:rsidRPr="002B4736">
        <w:t>,</w:t>
      </w:r>
      <w:r>
        <w:t xml:space="preserve"> v. 283, paper 118884</w:t>
      </w:r>
      <w:r w:rsidRPr="002B4736">
        <w:t xml:space="preserve">. </w:t>
      </w:r>
    </w:p>
    <w:p w14:paraId="5C345B6D" w14:textId="512B4BF0" w:rsidR="0092598D" w:rsidRDefault="00DD5E84" w:rsidP="0092598D">
      <w:pPr>
        <w:numPr>
          <w:ilvl w:val="0"/>
          <w:numId w:val="25"/>
        </w:numPr>
        <w:spacing w:after="120"/>
      </w:pPr>
      <w:r>
        <w:t>Wang</w:t>
      </w:r>
      <w:r w:rsidR="0092598D" w:rsidRPr="00684117">
        <w:t xml:space="preserve">, </w:t>
      </w:r>
      <w:r>
        <w:t>Y</w:t>
      </w:r>
      <w:r w:rsidR="0092598D" w:rsidRPr="00684117">
        <w:t>.,</w:t>
      </w:r>
      <w:r>
        <w:t xml:space="preserve"> Wu, C., Qin, Y.,</w:t>
      </w:r>
      <w:r w:rsidR="0092598D" w:rsidRPr="00684117">
        <w:t xml:space="preserve"> </w:t>
      </w:r>
      <w:r w:rsidR="0092598D" w:rsidRPr="00684117">
        <w:rPr>
          <w:b/>
          <w:bCs/>
        </w:rPr>
        <w:t>Liu, S</w:t>
      </w:r>
      <w:r w:rsidR="0092598D" w:rsidRPr="00684117">
        <w:t xml:space="preserve">., </w:t>
      </w:r>
      <w:r>
        <w:t>and Zhang</w:t>
      </w:r>
      <w:r w:rsidR="0092598D" w:rsidRPr="00684117">
        <w:t xml:space="preserve">, </w:t>
      </w:r>
      <w:r>
        <w:t>R</w:t>
      </w:r>
      <w:r w:rsidR="0092598D" w:rsidRPr="00684117">
        <w:t>., 202</w:t>
      </w:r>
      <w:r w:rsidR="007D4047">
        <w:t>1</w:t>
      </w:r>
      <w:r w:rsidR="0092598D" w:rsidRPr="00684117">
        <w:t xml:space="preserve">. </w:t>
      </w:r>
      <w:r w:rsidR="007D4047" w:rsidRPr="007D4047">
        <w:t>Multi-</w:t>
      </w:r>
      <w:r w:rsidR="007D4047">
        <w:t>a</w:t>
      </w:r>
      <w:r w:rsidR="007D4047" w:rsidRPr="007D4047">
        <w:t xml:space="preserve">ngle </w:t>
      </w:r>
      <w:r w:rsidR="007D4047">
        <w:t>i</w:t>
      </w:r>
      <w:r w:rsidR="007D4047" w:rsidRPr="007D4047">
        <w:t xml:space="preserve">nvestigation of the </w:t>
      </w:r>
      <w:r w:rsidR="007D4047">
        <w:t>f</w:t>
      </w:r>
      <w:r w:rsidR="007D4047" w:rsidRPr="007D4047">
        <w:t xml:space="preserve">ractal </w:t>
      </w:r>
      <w:r w:rsidR="007D4047">
        <w:t>c</w:t>
      </w:r>
      <w:r w:rsidR="007D4047" w:rsidRPr="007D4047">
        <w:t xml:space="preserve">haracteristics of </w:t>
      </w:r>
      <w:r w:rsidR="007D4047">
        <w:t>n</w:t>
      </w:r>
      <w:r w:rsidR="007D4047" w:rsidRPr="007D4047">
        <w:t xml:space="preserve">anoscale </w:t>
      </w:r>
      <w:r w:rsidR="007D4047">
        <w:t>p</w:t>
      </w:r>
      <w:r w:rsidR="007D4047" w:rsidRPr="007D4047">
        <w:t xml:space="preserve">ores in the </w:t>
      </w:r>
      <w:r w:rsidR="007D4047">
        <w:t>l</w:t>
      </w:r>
      <w:r w:rsidR="007D4047" w:rsidRPr="007D4047">
        <w:t xml:space="preserve">ower Cambrian Niutitang </w:t>
      </w:r>
      <w:r w:rsidR="007D4047">
        <w:t>s</w:t>
      </w:r>
      <w:r w:rsidR="007D4047" w:rsidRPr="007D4047">
        <w:t xml:space="preserve">hale and </w:t>
      </w:r>
      <w:r w:rsidR="007D4047">
        <w:t>t</w:t>
      </w:r>
      <w:r w:rsidR="007D4047" w:rsidRPr="007D4047">
        <w:t xml:space="preserve">heir </w:t>
      </w:r>
      <w:r w:rsidR="007D4047">
        <w:t>i</w:t>
      </w:r>
      <w:r w:rsidR="007D4047" w:rsidRPr="007D4047">
        <w:t>mplications for CH</w:t>
      </w:r>
      <w:r w:rsidR="007D4047" w:rsidRPr="00A40279">
        <w:rPr>
          <w:vertAlign w:val="subscript"/>
        </w:rPr>
        <w:t>4</w:t>
      </w:r>
      <w:r w:rsidR="007D4047" w:rsidRPr="007D4047">
        <w:t xml:space="preserve"> </w:t>
      </w:r>
      <w:r w:rsidR="00A40279">
        <w:t>a</w:t>
      </w:r>
      <w:r w:rsidR="007D4047" w:rsidRPr="007D4047">
        <w:t>dsorption</w:t>
      </w:r>
      <w:r w:rsidR="0092598D" w:rsidRPr="002B4736">
        <w:t xml:space="preserve">, </w:t>
      </w:r>
      <w:r w:rsidR="00A40279" w:rsidRPr="00A40279">
        <w:rPr>
          <w:u w:val="single"/>
        </w:rPr>
        <w:t>Journal of Nanoscience and Nanotechnology</w:t>
      </w:r>
      <w:r w:rsidR="0092598D" w:rsidRPr="002B4736">
        <w:t>,</w:t>
      </w:r>
      <w:r w:rsidR="0092598D">
        <w:t xml:space="preserve"> v. </w:t>
      </w:r>
      <w:r w:rsidR="00742A5D">
        <w:t>21(1)</w:t>
      </w:r>
      <w:r w:rsidR="0092598D">
        <w:t>, p</w:t>
      </w:r>
      <w:r w:rsidR="00742A5D">
        <w:t>p</w:t>
      </w:r>
      <w:r w:rsidR="0092598D">
        <w:t xml:space="preserve"> </w:t>
      </w:r>
      <w:r w:rsidR="00AF7DF0" w:rsidRPr="00AF7DF0">
        <w:t>156-167</w:t>
      </w:r>
      <w:r w:rsidR="0092598D" w:rsidRPr="002B4736">
        <w:t xml:space="preserve">. </w:t>
      </w:r>
    </w:p>
    <w:p w14:paraId="7E6820DB" w14:textId="77777777" w:rsidR="00082313" w:rsidRDefault="00082313" w:rsidP="00082313">
      <w:pPr>
        <w:spacing w:after="120"/>
        <w:ind w:left="360"/>
      </w:pPr>
    </w:p>
    <w:p w14:paraId="35739D74" w14:textId="77777777" w:rsidR="00244DAE" w:rsidRPr="009D24D8" w:rsidRDefault="00244DAE" w:rsidP="00244DAE">
      <w:pPr>
        <w:spacing w:after="120" w:line="288" w:lineRule="auto"/>
        <w:rPr>
          <w:b/>
        </w:rPr>
      </w:pPr>
      <w:r>
        <w:rPr>
          <w:b/>
        </w:rPr>
        <w:t>2020</w:t>
      </w:r>
    </w:p>
    <w:p w14:paraId="64CAC372" w14:textId="305A125E" w:rsidR="00F576FB" w:rsidRDefault="00F576FB" w:rsidP="00F576FB">
      <w:pPr>
        <w:numPr>
          <w:ilvl w:val="0"/>
          <w:numId w:val="25"/>
        </w:numPr>
        <w:spacing w:after="120"/>
      </w:pPr>
      <w:r>
        <w:t xml:space="preserve">Sang, G., </w:t>
      </w:r>
      <w:r w:rsidRPr="006C42AE">
        <w:rPr>
          <w:b/>
          <w:bCs/>
        </w:rPr>
        <w:t>Liu, S</w:t>
      </w:r>
      <w:r w:rsidRPr="002B4736">
        <w:t>.</w:t>
      </w:r>
      <w:r>
        <w:t xml:space="preserve"> Elsworth, D., Zhang, R., and </w:t>
      </w:r>
      <w:r w:rsidRPr="00F576FB">
        <w:t>Bleuel</w:t>
      </w:r>
      <w:r>
        <w:t>, M.,</w:t>
      </w:r>
      <w:r w:rsidRPr="002B4736">
        <w:t xml:space="preserve"> 20</w:t>
      </w:r>
      <w:r>
        <w:t>20</w:t>
      </w:r>
      <w:r w:rsidRPr="002B4736">
        <w:t xml:space="preserve">. </w:t>
      </w:r>
      <w:r w:rsidRPr="00F576FB">
        <w:t>Pore-</w:t>
      </w:r>
      <w:r>
        <w:t>s</w:t>
      </w:r>
      <w:r w:rsidRPr="00F576FB">
        <w:t xml:space="preserve">cale </w:t>
      </w:r>
      <w:r>
        <w:t>w</w:t>
      </w:r>
      <w:r w:rsidRPr="00F576FB">
        <w:t xml:space="preserve">ater </w:t>
      </w:r>
      <w:r>
        <w:t>v</w:t>
      </w:r>
      <w:r w:rsidRPr="00F576FB">
        <w:t xml:space="preserve">apor </w:t>
      </w:r>
      <w:r>
        <w:t>c</w:t>
      </w:r>
      <w:r w:rsidRPr="00F576FB">
        <w:t xml:space="preserve">ondensation </w:t>
      </w:r>
      <w:r>
        <w:t>b</w:t>
      </w:r>
      <w:r w:rsidRPr="00F576FB">
        <w:t xml:space="preserve">ehaviors in </w:t>
      </w:r>
      <w:r>
        <w:t>s</w:t>
      </w:r>
      <w:r w:rsidRPr="00F576FB">
        <w:t xml:space="preserve">hales: </w:t>
      </w:r>
      <w:r>
        <w:t>a</w:t>
      </w:r>
      <w:r w:rsidRPr="00F576FB">
        <w:t xml:space="preserve">n </w:t>
      </w:r>
      <w:r>
        <w:t>e</w:t>
      </w:r>
      <w:r w:rsidRPr="00F576FB">
        <w:t xml:space="preserve">xperimental </w:t>
      </w:r>
      <w:r>
        <w:t>s</w:t>
      </w:r>
      <w:r w:rsidRPr="00F576FB">
        <w:t>tudy</w:t>
      </w:r>
      <w:r w:rsidRPr="002B4736">
        <w:t xml:space="preserve">, </w:t>
      </w:r>
      <w:r w:rsidRPr="00F576FB">
        <w:rPr>
          <w:u w:val="single"/>
        </w:rPr>
        <w:t xml:space="preserve">Transport in Porous </w:t>
      </w:r>
      <w:r w:rsidRPr="00C552CE">
        <w:rPr>
          <w:u w:val="single"/>
        </w:rPr>
        <w:t>Media</w:t>
      </w:r>
      <w:r w:rsidRPr="00C552CE">
        <w:t xml:space="preserve">, </w:t>
      </w:r>
      <w:r w:rsidR="00790316" w:rsidRPr="00C552CE">
        <w:t>v 135, pp</w:t>
      </w:r>
      <w:r w:rsidR="00C552CE" w:rsidRPr="00C552CE">
        <w:t xml:space="preserve"> 713-734</w:t>
      </w:r>
      <w:r w:rsidRPr="00C552CE">
        <w:t xml:space="preserve">. </w:t>
      </w:r>
    </w:p>
    <w:p w14:paraId="51B8C880" w14:textId="02A93C88" w:rsidR="005827BB" w:rsidRPr="00160E3C" w:rsidRDefault="005827BB" w:rsidP="005827BB">
      <w:pPr>
        <w:numPr>
          <w:ilvl w:val="0"/>
          <w:numId w:val="25"/>
        </w:numPr>
        <w:spacing w:after="120"/>
      </w:pPr>
      <w:r w:rsidRPr="00160E3C">
        <w:t xml:space="preserve">Yang, Y., and </w:t>
      </w:r>
      <w:r w:rsidRPr="00160E3C">
        <w:rPr>
          <w:b/>
          <w:bCs/>
        </w:rPr>
        <w:t>Liu, S</w:t>
      </w:r>
      <w:r w:rsidRPr="00160E3C">
        <w:t xml:space="preserve">., 2020. </w:t>
      </w:r>
      <w:r w:rsidR="00AA3BC5" w:rsidRPr="00160E3C">
        <w:t xml:space="preserve">Review </w:t>
      </w:r>
      <w:r w:rsidR="00191EF6" w:rsidRPr="00160E3C">
        <w:t>of shale gas sorption and its models</w:t>
      </w:r>
      <w:r w:rsidRPr="00160E3C">
        <w:t xml:space="preserve">, </w:t>
      </w:r>
      <w:r w:rsidRPr="00160E3C">
        <w:rPr>
          <w:u w:val="single"/>
        </w:rPr>
        <w:t>Energy &amp; Fuels</w:t>
      </w:r>
      <w:r w:rsidRPr="00160E3C">
        <w:t xml:space="preserve">, </w:t>
      </w:r>
      <w:r w:rsidR="007077F0" w:rsidRPr="00160E3C">
        <w:t xml:space="preserve">v 34 (12), pp </w:t>
      </w:r>
      <w:r w:rsidR="00160E3C" w:rsidRPr="00160E3C">
        <w:t>15502-15524</w:t>
      </w:r>
      <w:r w:rsidRPr="00160E3C">
        <w:t xml:space="preserve">. </w:t>
      </w:r>
    </w:p>
    <w:p w14:paraId="06059BA2" w14:textId="77777777" w:rsidR="00722C4E" w:rsidRDefault="00722C4E" w:rsidP="00722C4E">
      <w:pPr>
        <w:numPr>
          <w:ilvl w:val="0"/>
          <w:numId w:val="25"/>
        </w:numPr>
        <w:spacing w:after="120"/>
      </w:pPr>
      <w:r>
        <w:t xml:space="preserve">Zhao, Y., Liu, T., Danesh N.N., Sun, Y., </w:t>
      </w:r>
      <w:r w:rsidRPr="006C42AE">
        <w:rPr>
          <w:b/>
          <w:bCs/>
        </w:rPr>
        <w:t>Liu, S</w:t>
      </w:r>
      <w:r w:rsidRPr="002B4736">
        <w:t>.</w:t>
      </w:r>
      <w:r>
        <w:t>, and Wang, Y.,</w:t>
      </w:r>
      <w:r w:rsidRPr="002B4736">
        <w:t xml:space="preserve"> 20</w:t>
      </w:r>
      <w:r>
        <w:t>20</w:t>
      </w:r>
      <w:r w:rsidRPr="002B4736">
        <w:t xml:space="preserve">. </w:t>
      </w:r>
      <w:r w:rsidRPr="00722C4E">
        <w:t>Quantification of pore modification in coals due to pulverization using synchrotron small angle X-ray scattering</w:t>
      </w:r>
      <w:r w:rsidRPr="002B4736">
        <w:t xml:space="preserve">, </w:t>
      </w:r>
      <w:r w:rsidRPr="006C42AE">
        <w:rPr>
          <w:u w:val="single"/>
        </w:rPr>
        <w:t>Journal of Natural Gas Science and Engineering</w:t>
      </w:r>
      <w:r w:rsidRPr="002B4736">
        <w:t>,</w:t>
      </w:r>
      <w:r>
        <w:t xml:space="preserve"> v. 84, 103669</w:t>
      </w:r>
      <w:r w:rsidRPr="002B4736">
        <w:t xml:space="preserve">. </w:t>
      </w:r>
    </w:p>
    <w:p w14:paraId="203048F4" w14:textId="77777777" w:rsidR="00BC5FCA" w:rsidRDefault="00BC5FCA" w:rsidP="00BC5FCA">
      <w:pPr>
        <w:numPr>
          <w:ilvl w:val="0"/>
          <w:numId w:val="25"/>
        </w:numPr>
        <w:spacing w:after="120"/>
      </w:pPr>
      <w:r>
        <w:t xml:space="preserve">Zhao, W., Wang, K., </w:t>
      </w:r>
      <w:r w:rsidRPr="009B2078">
        <w:rPr>
          <w:b/>
        </w:rPr>
        <w:t>Liu, S.</w:t>
      </w:r>
      <w:r>
        <w:t>, Ju, Y., Zhou, H., Fan, L., Yang, Y., Cheng, Y., and Zhang, X., 2020.</w:t>
      </w:r>
      <w:r w:rsidRPr="00EC1EA3">
        <w:t xml:space="preserve"> </w:t>
      </w:r>
      <w:r w:rsidRPr="00BC5FCA">
        <w:t>Asynchronous difference in dynamic characteristics of adsorption swelling and mechanical compression of coal: Modeling and experiments</w:t>
      </w:r>
      <w:r>
        <w:t xml:space="preserve">, </w:t>
      </w:r>
      <w:r w:rsidRPr="00BC5FCA">
        <w:rPr>
          <w:u w:val="single"/>
        </w:rPr>
        <w:t>International Journal of Rock Mechanics and Mining Sciences</w:t>
      </w:r>
      <w:r>
        <w:rPr>
          <w:u w:val="single"/>
        </w:rPr>
        <w:t>,</w:t>
      </w:r>
      <w:r>
        <w:t xml:space="preserve"> v. 135, paper 104498</w:t>
      </w:r>
      <w:r w:rsidRPr="009501EE">
        <w:t xml:space="preserve">. </w:t>
      </w:r>
    </w:p>
    <w:p w14:paraId="776B8DD5" w14:textId="77777777" w:rsidR="0095090F" w:rsidRDefault="0095090F" w:rsidP="0095090F">
      <w:pPr>
        <w:numPr>
          <w:ilvl w:val="0"/>
          <w:numId w:val="25"/>
        </w:numPr>
        <w:spacing w:after="120"/>
      </w:pPr>
      <w:r>
        <w:t>Wang</w:t>
      </w:r>
      <w:r w:rsidRPr="00C90F92">
        <w:t xml:space="preserve">, </w:t>
      </w:r>
      <w:r>
        <w:t>L</w:t>
      </w:r>
      <w:r w:rsidRPr="00C90F92">
        <w:t>.,</w:t>
      </w:r>
      <w:r>
        <w:t xml:space="preserve"> Xu, H., Cao, Y., and</w:t>
      </w:r>
      <w:r w:rsidRPr="00D65856">
        <w:rPr>
          <w:b/>
          <w:bCs/>
        </w:rPr>
        <w:t xml:space="preserve"> 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bookmarkStart w:id="0" w:name="_Hlk48570944"/>
      <w:r w:rsidRPr="0095090F">
        <w:t>A poromechanical model of hydraulic fracturing volumetric</w:t>
      </w:r>
      <w:r w:rsidR="009451C4">
        <w:t xml:space="preserve"> </w:t>
      </w:r>
      <w:r w:rsidRPr="0095090F">
        <w:t>opening</w:t>
      </w:r>
      <w:bookmarkEnd w:id="0"/>
      <w:r w:rsidRPr="002B4736">
        <w:t xml:space="preserve">, </w:t>
      </w:r>
      <w:r>
        <w:rPr>
          <w:u w:val="single"/>
        </w:rPr>
        <w:t>Engineering Fracture Mechanics</w:t>
      </w:r>
      <w:r w:rsidRPr="002B4736">
        <w:t>,</w:t>
      </w:r>
      <w:r>
        <w:t xml:space="preserve"> v. 235, paper 107172</w:t>
      </w:r>
      <w:r w:rsidRPr="002B4736">
        <w:t xml:space="preserve">. </w:t>
      </w:r>
    </w:p>
    <w:p w14:paraId="742D125F" w14:textId="77777777" w:rsidR="00D65856" w:rsidRPr="00D65856" w:rsidRDefault="00D65856" w:rsidP="00C03EC8">
      <w:pPr>
        <w:numPr>
          <w:ilvl w:val="0"/>
          <w:numId w:val="25"/>
        </w:numPr>
        <w:spacing w:after="120"/>
      </w:pPr>
      <w:r>
        <w:t>Liu</w:t>
      </w:r>
      <w:r w:rsidRPr="00C90F92">
        <w:t xml:space="preserve">, </w:t>
      </w:r>
      <w:r>
        <w:t>A</w:t>
      </w:r>
      <w:r w:rsidRPr="00C90F92">
        <w:t>.,</w:t>
      </w:r>
      <w:r>
        <w:t xml:space="preserve"> Liu, P., and</w:t>
      </w:r>
      <w:r w:rsidRPr="00D65856">
        <w:rPr>
          <w:b/>
          <w:bCs/>
        </w:rPr>
        <w:t xml:space="preserve"> 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 w:rsidRPr="00D65856">
        <w:t>Gas diffusion coefficient estimation of coal: a dimensionless numerical method and its experimental validation</w:t>
      </w:r>
      <w:r w:rsidRPr="002B4736">
        <w:t xml:space="preserve">, </w:t>
      </w:r>
      <w:r w:rsidRPr="00D65856">
        <w:rPr>
          <w:u w:val="single"/>
        </w:rPr>
        <w:t xml:space="preserve">International Journal of Heat and Mass </w:t>
      </w:r>
      <w:r w:rsidRPr="00522549">
        <w:rPr>
          <w:u w:val="single"/>
        </w:rPr>
        <w:t xml:space="preserve">Transfer, v. </w:t>
      </w:r>
      <w:r w:rsidR="00522549" w:rsidRPr="00522549">
        <w:rPr>
          <w:u w:val="single"/>
        </w:rPr>
        <w:t>162</w:t>
      </w:r>
      <w:r w:rsidRPr="00522549">
        <w:rPr>
          <w:u w:val="single"/>
        </w:rPr>
        <w:t xml:space="preserve">, paper </w:t>
      </w:r>
      <w:r w:rsidR="00522549" w:rsidRPr="00522549">
        <w:rPr>
          <w:u w:val="single"/>
        </w:rPr>
        <w:t>120336</w:t>
      </w:r>
    </w:p>
    <w:p w14:paraId="0026B93B" w14:textId="77777777" w:rsidR="003C7F54" w:rsidRDefault="003C7F54" w:rsidP="00C03EC8">
      <w:pPr>
        <w:numPr>
          <w:ilvl w:val="0"/>
          <w:numId w:val="25"/>
        </w:numPr>
        <w:spacing w:after="120"/>
      </w:pPr>
      <w:r>
        <w:t>Liu</w:t>
      </w:r>
      <w:r w:rsidRPr="00C90F92">
        <w:t xml:space="preserve">, </w:t>
      </w:r>
      <w:r>
        <w:t>Y</w:t>
      </w:r>
      <w:r w:rsidRPr="00C90F92">
        <w:t>.,</w:t>
      </w:r>
      <w:r>
        <w:t xml:space="preserve"> Zhu, Y.,</w:t>
      </w:r>
      <w:r w:rsidRPr="00D65856">
        <w:rPr>
          <w:b/>
          <w:bCs/>
        </w:rPr>
        <w:t xml:space="preserve"> Liu, S</w:t>
      </w:r>
      <w:r w:rsidRPr="002B4736">
        <w:t>.</w:t>
      </w:r>
      <w:r>
        <w:t>, and Zhang, C.,</w:t>
      </w:r>
      <w:r w:rsidRPr="002B4736">
        <w:t xml:space="preserve"> 20</w:t>
      </w:r>
      <w:r>
        <w:t>20</w:t>
      </w:r>
      <w:r w:rsidRPr="002B4736">
        <w:t xml:space="preserve">. </w:t>
      </w:r>
      <w:r w:rsidRPr="003C7F54">
        <w:t xml:space="preserve">Evolution of </w:t>
      </w:r>
      <w:r>
        <w:t>a</w:t>
      </w:r>
      <w:r w:rsidRPr="003C7F54">
        <w:t xml:space="preserve">romatic </w:t>
      </w:r>
      <w:r>
        <w:t>c</w:t>
      </w:r>
      <w:r w:rsidRPr="003C7F54">
        <w:t xml:space="preserve">lusters in </w:t>
      </w:r>
      <w:r>
        <w:t>v</w:t>
      </w:r>
      <w:r w:rsidRPr="003C7F54">
        <w:t xml:space="preserve">itrinite-rich </w:t>
      </w:r>
      <w:r>
        <w:t>c</w:t>
      </w:r>
      <w:r w:rsidRPr="003C7F54">
        <w:t xml:space="preserve">oal </w:t>
      </w:r>
      <w:r w:rsidRPr="00522549">
        <w:t xml:space="preserve">during thermal maturation by using HRTEM and FT-IR measurements, </w:t>
      </w:r>
      <w:r w:rsidRPr="00522549">
        <w:rPr>
          <w:u w:val="single"/>
        </w:rPr>
        <w:t>Energy &amp; Fuels</w:t>
      </w:r>
      <w:r w:rsidRPr="00522549">
        <w:t xml:space="preserve">, </w:t>
      </w:r>
      <w:r w:rsidR="00522549" w:rsidRPr="00522549">
        <w:rPr>
          <w:rFonts w:hint="eastAsia"/>
        </w:rPr>
        <w:t>v.</w:t>
      </w:r>
      <w:r w:rsidR="00522549" w:rsidRPr="00522549">
        <w:t xml:space="preserve"> 34, pp 10781-10792</w:t>
      </w:r>
      <w:r w:rsidRPr="00522549">
        <w:t>.</w:t>
      </w:r>
      <w:r w:rsidRPr="002B4736">
        <w:t xml:space="preserve"> </w:t>
      </w:r>
    </w:p>
    <w:p w14:paraId="689CC381" w14:textId="3F72AD9F" w:rsidR="00526092" w:rsidRDefault="00526092" w:rsidP="00526092">
      <w:pPr>
        <w:numPr>
          <w:ilvl w:val="0"/>
          <w:numId w:val="25"/>
        </w:numPr>
        <w:spacing w:after="120"/>
      </w:pPr>
      <w:r>
        <w:t xml:space="preserve">Liu, A., </w:t>
      </w:r>
      <w:r w:rsidRPr="007F0AA3">
        <w:rPr>
          <w:b/>
          <w:bCs/>
        </w:rPr>
        <w:t>Liu, S</w:t>
      </w:r>
      <w:r>
        <w:t>., Wang, G., and Elsworth, D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 w:rsidRPr="00526092">
        <w:t>Continuous compaction and permeability evolution in longwall gob materials</w:t>
      </w:r>
      <w:r w:rsidRPr="002B4736">
        <w:t xml:space="preserve">, </w:t>
      </w:r>
      <w:r>
        <w:rPr>
          <w:u w:val="single"/>
        </w:rPr>
        <w:t>Rock Mechanics and Rock</w:t>
      </w:r>
      <w:r w:rsidRPr="006C42AE">
        <w:rPr>
          <w:u w:val="single"/>
        </w:rPr>
        <w:t xml:space="preserve"> </w:t>
      </w:r>
      <w:r w:rsidRPr="009914A4">
        <w:rPr>
          <w:u w:val="single"/>
        </w:rPr>
        <w:t>Engineering</w:t>
      </w:r>
      <w:r w:rsidRPr="009914A4">
        <w:t xml:space="preserve">, </w:t>
      </w:r>
      <w:r w:rsidR="00B5124C" w:rsidRPr="009914A4">
        <w:t xml:space="preserve">v 53, pp </w:t>
      </w:r>
      <w:r w:rsidR="009914A4" w:rsidRPr="009914A4">
        <w:t>5489-5510</w:t>
      </w:r>
      <w:r w:rsidRPr="009914A4">
        <w:t xml:space="preserve">. </w:t>
      </w:r>
    </w:p>
    <w:p w14:paraId="1BA128F5" w14:textId="77777777" w:rsidR="00CD145C" w:rsidRDefault="00CD145C" w:rsidP="00CD145C">
      <w:pPr>
        <w:numPr>
          <w:ilvl w:val="0"/>
          <w:numId w:val="25"/>
        </w:numPr>
        <w:spacing w:after="120"/>
      </w:pPr>
      <w:r>
        <w:t>Huang</w:t>
      </w:r>
      <w:r w:rsidRPr="00C90F92">
        <w:t xml:space="preserve">, </w:t>
      </w:r>
      <w:r>
        <w:t>Q</w:t>
      </w:r>
      <w:r w:rsidRPr="00C90F92">
        <w:t>.,</w:t>
      </w:r>
      <w:r>
        <w:t xml:space="preserve"> </w:t>
      </w:r>
      <w:r w:rsidRPr="002B4736">
        <w:rPr>
          <w:b/>
          <w:bCs/>
        </w:rPr>
        <w:t>Liu, S</w:t>
      </w:r>
      <w:r w:rsidRPr="002B4736">
        <w:t>.</w:t>
      </w:r>
      <w:r>
        <w:t>, Cheng, W., and Wang, G.,</w:t>
      </w:r>
      <w:r w:rsidRPr="002B4736">
        <w:t xml:space="preserve"> 20</w:t>
      </w:r>
      <w:r>
        <w:t>20</w:t>
      </w:r>
      <w:r w:rsidRPr="002B4736">
        <w:t xml:space="preserve">. </w:t>
      </w:r>
      <w:r w:rsidR="001B0FE7" w:rsidRPr="001B0FE7">
        <w:t>Fracture permeability damage and recovery behaviors with fracturing fluid treatment of coal: An experimental study</w:t>
      </w:r>
      <w:r w:rsidRPr="002B4736">
        <w:t xml:space="preserve">, </w:t>
      </w:r>
      <w:r>
        <w:rPr>
          <w:u w:val="single"/>
        </w:rPr>
        <w:t>Fuel</w:t>
      </w:r>
      <w:r w:rsidRPr="002B4736">
        <w:t>,</w:t>
      </w:r>
      <w:r>
        <w:t xml:space="preserve"> v. 282, paper 118809</w:t>
      </w:r>
      <w:r w:rsidRPr="002B4736">
        <w:t xml:space="preserve">. </w:t>
      </w:r>
    </w:p>
    <w:p w14:paraId="10ACF40E" w14:textId="77777777" w:rsidR="006444A6" w:rsidRDefault="006444A6" w:rsidP="006444A6">
      <w:pPr>
        <w:numPr>
          <w:ilvl w:val="0"/>
          <w:numId w:val="25"/>
        </w:numPr>
        <w:spacing w:after="120"/>
      </w:pPr>
      <w:r>
        <w:t>Sang</w:t>
      </w:r>
      <w:r w:rsidRPr="00C90F92">
        <w:t xml:space="preserve">, </w:t>
      </w:r>
      <w:r>
        <w:t>G</w:t>
      </w:r>
      <w:r w:rsidRPr="00C90F92">
        <w:t>.,</w:t>
      </w:r>
      <w:r>
        <w:t xml:space="preserve"> </w:t>
      </w:r>
      <w:r w:rsidRPr="002B4736">
        <w:rPr>
          <w:b/>
          <w:bCs/>
        </w:rPr>
        <w:t>Liu, S</w:t>
      </w:r>
      <w:r w:rsidRPr="002B4736">
        <w:t>.</w:t>
      </w:r>
      <w:r>
        <w:t>, and Elsworth, D.,</w:t>
      </w:r>
      <w:r w:rsidRPr="002B4736">
        <w:t xml:space="preserve"> 20</w:t>
      </w:r>
      <w:r>
        <w:t>20</w:t>
      </w:r>
      <w:r w:rsidRPr="002B4736">
        <w:t xml:space="preserve">. </w:t>
      </w:r>
      <w:r w:rsidRPr="006444A6">
        <w:t xml:space="preserve">Evaluation and </w:t>
      </w:r>
      <w:r>
        <w:t>m</w:t>
      </w:r>
      <w:r w:rsidRPr="006444A6">
        <w:t xml:space="preserve">odeling of </w:t>
      </w:r>
      <w:r>
        <w:t>w</w:t>
      </w:r>
      <w:r w:rsidRPr="006444A6">
        <w:t xml:space="preserve">ater </w:t>
      </w:r>
      <w:r>
        <w:t>v</w:t>
      </w:r>
      <w:r w:rsidRPr="006444A6">
        <w:t xml:space="preserve">apor </w:t>
      </w:r>
      <w:r>
        <w:t>s</w:t>
      </w:r>
      <w:r w:rsidRPr="006444A6">
        <w:t xml:space="preserve">orption and </w:t>
      </w:r>
      <w:r>
        <w:t>t</w:t>
      </w:r>
      <w:r w:rsidRPr="006444A6">
        <w:t xml:space="preserve">ransport in </w:t>
      </w:r>
      <w:r>
        <w:t>n</w:t>
      </w:r>
      <w:r w:rsidRPr="006444A6">
        <w:t xml:space="preserve">anoporous </w:t>
      </w:r>
      <w:r>
        <w:t>s</w:t>
      </w:r>
      <w:r w:rsidRPr="006444A6">
        <w:t>hale</w:t>
      </w:r>
      <w:r w:rsidRPr="002B4736">
        <w:t xml:space="preserve">, </w:t>
      </w:r>
      <w:r>
        <w:rPr>
          <w:u w:val="single"/>
        </w:rPr>
        <w:t>International Journal of Coal Geology</w:t>
      </w:r>
      <w:r w:rsidRPr="002B4736">
        <w:t>,</w:t>
      </w:r>
      <w:r>
        <w:t xml:space="preserve"> </w:t>
      </w:r>
      <w:r w:rsidR="00877A0E">
        <w:t>v. 228, paper 103553</w:t>
      </w:r>
      <w:r w:rsidRPr="002B4736">
        <w:t xml:space="preserve">. </w:t>
      </w:r>
    </w:p>
    <w:p w14:paraId="561B87A3" w14:textId="77777777" w:rsidR="000719C7" w:rsidRDefault="000719C7" w:rsidP="000719C7">
      <w:pPr>
        <w:numPr>
          <w:ilvl w:val="0"/>
          <w:numId w:val="25"/>
        </w:numPr>
        <w:spacing w:after="120"/>
      </w:pPr>
      <w:r>
        <w:t>Li</w:t>
      </w:r>
      <w:r w:rsidRPr="00C90F92">
        <w:t xml:space="preserve">, </w:t>
      </w:r>
      <w:r>
        <w:t>Y</w:t>
      </w:r>
      <w:r w:rsidRPr="00C90F92">
        <w:t>.,</w:t>
      </w:r>
      <w:r>
        <w:t xml:space="preserve"> Song, D.,</w:t>
      </w:r>
      <w:r>
        <w:rPr>
          <w:b/>
          <w:bCs/>
        </w:rPr>
        <w:t xml:space="preserve"> </w:t>
      </w:r>
      <w:r w:rsidRPr="002B4736">
        <w:rPr>
          <w:b/>
          <w:bCs/>
        </w:rPr>
        <w:t>Liu, S</w:t>
      </w:r>
      <w:r w:rsidRPr="002B4736">
        <w:t>.</w:t>
      </w:r>
      <w:r>
        <w:t>, and Pan, J.,</w:t>
      </w:r>
      <w:r w:rsidRPr="002B4736">
        <w:t xml:space="preserve"> 20</w:t>
      </w:r>
      <w:r>
        <w:t>20</w:t>
      </w:r>
      <w:r w:rsidRPr="002B4736">
        <w:t xml:space="preserve">. </w:t>
      </w:r>
      <w:r w:rsidRPr="000719C7">
        <w:t xml:space="preserve">Characterization of </w:t>
      </w:r>
      <w:r>
        <w:rPr>
          <w:rFonts w:hint="eastAsia"/>
        </w:rPr>
        <w:t>u</w:t>
      </w:r>
      <w:r w:rsidRPr="000719C7">
        <w:t>ltra-</w:t>
      </w:r>
      <w:r>
        <w:t>m</w:t>
      </w:r>
      <w:r w:rsidRPr="000719C7">
        <w:t xml:space="preserve">icropores and </w:t>
      </w:r>
      <w:r>
        <w:t>a</w:t>
      </w:r>
      <w:r w:rsidRPr="000719C7">
        <w:t xml:space="preserve">nalysis of </w:t>
      </w:r>
      <w:r>
        <w:t>t</w:t>
      </w:r>
      <w:r w:rsidRPr="000719C7">
        <w:t xml:space="preserve">heir </w:t>
      </w:r>
      <w:r>
        <w:t>e</w:t>
      </w:r>
      <w:r w:rsidRPr="000719C7">
        <w:t xml:space="preserve">volution in </w:t>
      </w:r>
      <w:r>
        <w:t>t</w:t>
      </w:r>
      <w:r w:rsidRPr="000719C7">
        <w:t xml:space="preserve">ectonically </w:t>
      </w:r>
      <w:r>
        <w:t>d</w:t>
      </w:r>
      <w:r w:rsidRPr="000719C7">
        <w:t xml:space="preserve">eformed </w:t>
      </w:r>
      <w:r>
        <w:t>c</w:t>
      </w:r>
      <w:r w:rsidRPr="000719C7">
        <w:t xml:space="preserve">oals by </w:t>
      </w:r>
      <w:r>
        <w:t>l</w:t>
      </w:r>
      <w:r w:rsidRPr="000719C7">
        <w:t>ow-</w:t>
      </w:r>
      <w:r>
        <w:t>p</w:t>
      </w:r>
      <w:r w:rsidRPr="000719C7">
        <w:t>ressure CO</w:t>
      </w:r>
      <w:r w:rsidRPr="000719C7">
        <w:rPr>
          <w:vertAlign w:val="subscript"/>
        </w:rPr>
        <w:t>2</w:t>
      </w:r>
      <w:r w:rsidRPr="000719C7">
        <w:t xml:space="preserve"> </w:t>
      </w:r>
      <w:r>
        <w:t>a</w:t>
      </w:r>
      <w:r w:rsidRPr="000719C7">
        <w:t xml:space="preserve">dsorption, XRD and HRTEM </w:t>
      </w:r>
      <w:r>
        <w:t>t</w:t>
      </w:r>
      <w:r w:rsidRPr="000719C7">
        <w:t>echniques</w:t>
      </w:r>
      <w:r w:rsidRPr="002B4736">
        <w:t xml:space="preserve">, </w:t>
      </w:r>
      <w:r>
        <w:rPr>
          <w:u w:val="single"/>
        </w:rPr>
        <w:t>Energy &amp; Fuels</w:t>
      </w:r>
      <w:r w:rsidRPr="002B4736">
        <w:t>,</w:t>
      </w:r>
      <w:r>
        <w:t xml:space="preserve"> </w:t>
      </w:r>
      <w:r w:rsidR="00522549" w:rsidRPr="00522549">
        <w:rPr>
          <w:rFonts w:hint="eastAsia"/>
        </w:rPr>
        <w:t>v.</w:t>
      </w:r>
      <w:r w:rsidR="00522549" w:rsidRPr="00522549">
        <w:t xml:space="preserve"> 34, pp </w:t>
      </w:r>
      <w:r w:rsidR="00522549">
        <w:t>9436</w:t>
      </w:r>
      <w:r w:rsidR="00522549" w:rsidRPr="00522549">
        <w:t>-</w:t>
      </w:r>
      <w:r w:rsidR="00522549">
        <w:t>9449</w:t>
      </w:r>
      <w:r w:rsidR="00522549" w:rsidRPr="00522549">
        <w:t>.</w:t>
      </w:r>
    </w:p>
    <w:p w14:paraId="792F6E26" w14:textId="77777777" w:rsidR="00395747" w:rsidRDefault="00395747" w:rsidP="00395747">
      <w:pPr>
        <w:numPr>
          <w:ilvl w:val="0"/>
          <w:numId w:val="25"/>
        </w:numPr>
        <w:spacing w:after="120"/>
      </w:pPr>
      <w:r w:rsidRPr="00C90F92">
        <w:t>Liu, A.,</w:t>
      </w:r>
      <w:r>
        <w:rPr>
          <w:b/>
          <w:bCs/>
        </w:rPr>
        <w:t xml:space="preserve"> </w:t>
      </w:r>
      <w:r w:rsidRPr="002B4736">
        <w:rPr>
          <w:b/>
          <w:bCs/>
        </w:rPr>
        <w:t>Liu, S</w:t>
      </w:r>
      <w:r w:rsidRPr="002B4736">
        <w:t>.</w:t>
      </w:r>
      <w:r>
        <w:t>, Hou, X., and Liu, P.,</w:t>
      </w:r>
      <w:r w:rsidRPr="002B4736">
        <w:t xml:space="preserve"> 20</w:t>
      </w:r>
      <w:r>
        <w:t>20</w:t>
      </w:r>
      <w:r w:rsidRPr="002B4736">
        <w:t xml:space="preserve">. </w:t>
      </w:r>
      <w:r w:rsidRPr="00395747">
        <w:t>Transient gas diffusivity evaluation and modeling for methane and helium in coal</w:t>
      </w:r>
      <w:r w:rsidRPr="002B4736">
        <w:t xml:space="preserve">, </w:t>
      </w:r>
      <w:r w:rsidRPr="00C90F92">
        <w:rPr>
          <w:u w:val="single"/>
        </w:rPr>
        <w:t>International Journal of Heat and Mass Transfer</w:t>
      </w:r>
      <w:r w:rsidRPr="002B4736">
        <w:t>,</w:t>
      </w:r>
      <w:r>
        <w:t xml:space="preserve"> v. 159, paper 120091</w:t>
      </w:r>
      <w:r w:rsidRPr="002B4736">
        <w:t xml:space="preserve">. </w:t>
      </w:r>
    </w:p>
    <w:p w14:paraId="2BA1A443" w14:textId="77777777" w:rsidR="00700159" w:rsidRDefault="00700159" w:rsidP="00700159">
      <w:pPr>
        <w:numPr>
          <w:ilvl w:val="0"/>
          <w:numId w:val="25"/>
        </w:numPr>
        <w:spacing w:after="120"/>
      </w:pPr>
      <w:r>
        <w:t xml:space="preserve">Zhao, W., Wang, K., Cheng, Y., </w:t>
      </w:r>
      <w:r w:rsidRPr="009B2078">
        <w:rPr>
          <w:b/>
        </w:rPr>
        <w:t>Liu, S.</w:t>
      </w:r>
      <w:r>
        <w:t>, and</w:t>
      </w:r>
      <w:r w:rsidRPr="00A958F5">
        <w:t xml:space="preserve"> </w:t>
      </w:r>
      <w:r w:rsidR="00690939">
        <w:t>Fan</w:t>
      </w:r>
      <w:r>
        <w:t>, L., 20</w:t>
      </w:r>
      <w:r w:rsidR="00690939">
        <w:t>20</w:t>
      </w:r>
      <w:r>
        <w:t>.</w:t>
      </w:r>
      <w:r w:rsidRPr="00EC1EA3">
        <w:t xml:space="preserve"> </w:t>
      </w:r>
      <w:r w:rsidRPr="00700159">
        <w:t>Evolution of gas transport pattern with the variation of coal particle size: Kinetic model and experiments</w:t>
      </w:r>
      <w:r>
        <w:t xml:space="preserve">, </w:t>
      </w:r>
      <w:r w:rsidRPr="00A958F5">
        <w:rPr>
          <w:u w:val="single"/>
        </w:rPr>
        <w:t>Powder Technology</w:t>
      </w:r>
      <w:r>
        <w:rPr>
          <w:u w:val="single"/>
        </w:rPr>
        <w:t>,</w:t>
      </w:r>
      <w:r>
        <w:t xml:space="preserve"> v. 367, pp 336-346</w:t>
      </w:r>
      <w:r w:rsidRPr="009501EE">
        <w:t xml:space="preserve">. </w:t>
      </w:r>
    </w:p>
    <w:p w14:paraId="73276CF0" w14:textId="77777777" w:rsidR="00A92C50" w:rsidRDefault="00A92C50" w:rsidP="00A92C50">
      <w:pPr>
        <w:numPr>
          <w:ilvl w:val="0"/>
          <w:numId w:val="25"/>
        </w:numPr>
        <w:spacing w:after="120"/>
      </w:pPr>
      <w:r>
        <w:t xml:space="preserve">Yang, Y., and </w:t>
      </w:r>
      <w:r w:rsidRPr="006C42AE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 w:rsidRPr="00A92C50">
        <w:t>Laboratory study of cryogenic treatment induced pore-scale structural alterations of Illinois coal and their implications on gas sorption and diffusion behaviors</w:t>
      </w:r>
      <w:r w:rsidRPr="002B4736">
        <w:t xml:space="preserve">, </w:t>
      </w:r>
      <w:r>
        <w:rPr>
          <w:u w:val="single"/>
        </w:rPr>
        <w:t>Journal of Petroleum Science and Engineering</w:t>
      </w:r>
      <w:r w:rsidRPr="002B4736">
        <w:t>,</w:t>
      </w:r>
      <w:r>
        <w:t xml:space="preserve"> v. 194, 107507</w:t>
      </w:r>
      <w:r w:rsidRPr="002B4736">
        <w:t xml:space="preserve">. </w:t>
      </w:r>
    </w:p>
    <w:p w14:paraId="4A8B21C8" w14:textId="77777777" w:rsidR="006E7F77" w:rsidRDefault="006E7F77" w:rsidP="006E7F77">
      <w:pPr>
        <w:numPr>
          <w:ilvl w:val="0"/>
          <w:numId w:val="25"/>
        </w:numPr>
        <w:spacing w:after="120"/>
      </w:pPr>
      <w:r>
        <w:t xml:space="preserve">Liu, T., and </w:t>
      </w:r>
      <w:r w:rsidRPr="006C42AE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 w:rsidRPr="006E7F77">
        <w:t>The impacts of coal dust on miners' health: A review</w:t>
      </w:r>
      <w:r w:rsidRPr="002B4736">
        <w:t xml:space="preserve">, </w:t>
      </w:r>
      <w:r>
        <w:rPr>
          <w:rFonts w:hint="eastAsia"/>
          <w:u w:val="single"/>
        </w:rPr>
        <w:t>Env</w:t>
      </w:r>
      <w:r>
        <w:rPr>
          <w:u w:val="single"/>
        </w:rPr>
        <w:t>ironmental Research</w:t>
      </w:r>
      <w:r w:rsidRPr="002B4736">
        <w:t>,</w:t>
      </w:r>
      <w:r>
        <w:t xml:space="preserve"> </w:t>
      </w:r>
      <w:r w:rsidR="00265CE2">
        <w:t>v. 190, paper 109849</w:t>
      </w:r>
      <w:r w:rsidRPr="002B4736">
        <w:t xml:space="preserve">. </w:t>
      </w:r>
    </w:p>
    <w:p w14:paraId="569BD364" w14:textId="77777777" w:rsidR="007F0AA3" w:rsidRDefault="007F0AA3" w:rsidP="007F0AA3">
      <w:pPr>
        <w:numPr>
          <w:ilvl w:val="0"/>
          <w:numId w:val="25"/>
        </w:numPr>
        <w:spacing w:after="120"/>
      </w:pPr>
      <w:r>
        <w:t xml:space="preserve">Liu, A., </w:t>
      </w:r>
      <w:r w:rsidRPr="007F0AA3">
        <w:rPr>
          <w:b/>
          <w:bCs/>
        </w:rPr>
        <w:t>Liu, S</w:t>
      </w:r>
      <w:r>
        <w:t>., Wang, G., and Sang, G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>
        <w:t>M</w:t>
      </w:r>
      <w:r w:rsidRPr="007F0AA3">
        <w:t>odeling of coal matrix apparent strains for sorbing gases using a transversely isotropic approach</w:t>
      </w:r>
      <w:r w:rsidRPr="002B4736">
        <w:t xml:space="preserve">, </w:t>
      </w:r>
      <w:r>
        <w:rPr>
          <w:u w:val="single"/>
        </w:rPr>
        <w:t>Rock Mechanics and Rock</w:t>
      </w:r>
      <w:r w:rsidRPr="006C42AE">
        <w:rPr>
          <w:u w:val="single"/>
        </w:rPr>
        <w:t xml:space="preserve"> Engineering</w:t>
      </w:r>
      <w:r w:rsidRPr="002B4736">
        <w:t>,</w:t>
      </w:r>
      <w:r>
        <w:t xml:space="preserve"> </w:t>
      </w:r>
      <w:r w:rsidR="00877A0E">
        <w:t>v. 53, pp 4163-4181</w:t>
      </w:r>
      <w:r w:rsidRPr="002B4736">
        <w:t xml:space="preserve">. </w:t>
      </w:r>
    </w:p>
    <w:p w14:paraId="33098616" w14:textId="77777777" w:rsidR="004C4C8D" w:rsidRDefault="004C4C8D" w:rsidP="004C4C8D">
      <w:pPr>
        <w:numPr>
          <w:ilvl w:val="0"/>
          <w:numId w:val="25"/>
        </w:numPr>
        <w:spacing w:after="120"/>
      </w:pPr>
      <w:r>
        <w:t xml:space="preserve">Liu, T., Lin, B., Fu, X., and </w:t>
      </w:r>
      <w:r w:rsidRPr="006C42AE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 w:rsidRPr="004C4C8D">
        <w:t xml:space="preserve">Organic </w:t>
      </w:r>
      <w:r>
        <w:t>g</w:t>
      </w:r>
      <w:r w:rsidRPr="004C4C8D">
        <w:t xml:space="preserve">eochemical and </w:t>
      </w:r>
      <w:r>
        <w:t>p</w:t>
      </w:r>
      <w:r w:rsidRPr="004C4C8D">
        <w:t xml:space="preserve">etrographic </w:t>
      </w:r>
      <w:r>
        <w:t>c</w:t>
      </w:r>
      <w:r w:rsidRPr="004C4C8D">
        <w:t xml:space="preserve">haracteristics of the </w:t>
      </w:r>
      <w:r>
        <w:t>c</w:t>
      </w:r>
      <w:r w:rsidRPr="004C4C8D">
        <w:t xml:space="preserve">oal </w:t>
      </w:r>
      <w:r>
        <w:t>m</w:t>
      </w:r>
      <w:r w:rsidRPr="004C4C8D">
        <w:t xml:space="preserve">easure </w:t>
      </w:r>
      <w:r>
        <w:t>s</w:t>
      </w:r>
      <w:r w:rsidRPr="004C4C8D">
        <w:t xml:space="preserve">ource </w:t>
      </w:r>
      <w:r>
        <w:t>r</w:t>
      </w:r>
      <w:r w:rsidRPr="004C4C8D">
        <w:t xml:space="preserve">ocks of Pinghu </w:t>
      </w:r>
      <w:r>
        <w:t>f</w:t>
      </w:r>
      <w:r w:rsidRPr="004C4C8D">
        <w:t xml:space="preserve">ormation in the Xihu </w:t>
      </w:r>
      <w:r>
        <w:t>s</w:t>
      </w:r>
      <w:r w:rsidRPr="004C4C8D">
        <w:t xml:space="preserve">ag of the </w:t>
      </w:r>
      <w:r>
        <w:t>e</w:t>
      </w:r>
      <w:r w:rsidRPr="004C4C8D">
        <w:t xml:space="preserve">ast China </w:t>
      </w:r>
      <w:r>
        <w:t>s</w:t>
      </w:r>
      <w:r w:rsidRPr="004C4C8D">
        <w:t xml:space="preserve">ea </w:t>
      </w:r>
      <w:r>
        <w:t>s</w:t>
      </w:r>
      <w:r w:rsidRPr="004C4C8D">
        <w:t xml:space="preserve">helf </w:t>
      </w:r>
      <w:r>
        <w:t>b</w:t>
      </w:r>
      <w:r w:rsidRPr="004C4C8D">
        <w:t xml:space="preserve">asin: Implications for </w:t>
      </w:r>
      <w:r w:rsidR="0031563F">
        <w:t>c</w:t>
      </w:r>
      <w:r w:rsidRPr="004C4C8D">
        <w:t xml:space="preserve">oal </w:t>
      </w:r>
      <w:r w:rsidR="0031563F">
        <w:t>m</w:t>
      </w:r>
      <w:r w:rsidRPr="004C4C8D">
        <w:t xml:space="preserve">easure </w:t>
      </w:r>
      <w:r w:rsidR="0031563F">
        <w:t>g</w:t>
      </w:r>
      <w:r w:rsidRPr="004C4C8D">
        <w:t xml:space="preserve">as </w:t>
      </w:r>
      <w:r w:rsidR="0031563F">
        <w:t>p</w:t>
      </w:r>
      <w:r w:rsidRPr="004C4C8D">
        <w:t>otential</w:t>
      </w:r>
      <w:r w:rsidRPr="002B4736">
        <w:t xml:space="preserve">, </w:t>
      </w:r>
      <w:r w:rsidR="0031563F" w:rsidRPr="0031563F">
        <w:rPr>
          <w:rFonts w:hint="eastAsia"/>
          <w:u w:val="single"/>
        </w:rPr>
        <w:t>Acta Geologica Sinica</w:t>
      </w:r>
      <w:r w:rsidR="0031563F">
        <w:rPr>
          <w:u w:val="single"/>
        </w:rPr>
        <w:t>-</w:t>
      </w:r>
      <w:r w:rsidR="0031563F" w:rsidRPr="0031563F">
        <w:rPr>
          <w:rFonts w:hint="eastAsia"/>
          <w:u w:val="single"/>
        </w:rPr>
        <w:t>English Edition</w:t>
      </w:r>
      <w:r w:rsidRPr="002B4736">
        <w:t>,</w:t>
      </w:r>
      <w:r>
        <w:t xml:space="preserve"> v. 9</w:t>
      </w:r>
      <w:r w:rsidR="0031563F">
        <w:t>4(2)</w:t>
      </w:r>
      <w:r>
        <w:t>,</w:t>
      </w:r>
      <w:r w:rsidR="0031563F">
        <w:t xml:space="preserve"> pp 364-375</w:t>
      </w:r>
      <w:r w:rsidRPr="002B4736">
        <w:t xml:space="preserve">. </w:t>
      </w:r>
    </w:p>
    <w:p w14:paraId="0F69BCE8" w14:textId="77777777" w:rsidR="006C42AE" w:rsidRDefault="006C42AE" w:rsidP="00EC66BC">
      <w:pPr>
        <w:numPr>
          <w:ilvl w:val="0"/>
          <w:numId w:val="25"/>
        </w:numPr>
        <w:spacing w:after="120"/>
      </w:pPr>
      <w:r>
        <w:t xml:space="preserve">Liu, T., Lin, B., Fu, X., and </w:t>
      </w:r>
      <w:r w:rsidRPr="006C42AE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20</w:t>
      </w:r>
      <w:r w:rsidRPr="002B4736">
        <w:t xml:space="preserve">. </w:t>
      </w:r>
      <w:r>
        <w:t>A new approach modeling permeability of mining-disturbed coal based on a conceptual model of equivalent fractured coal</w:t>
      </w:r>
      <w:r w:rsidRPr="002B4736">
        <w:t xml:space="preserve">, </w:t>
      </w:r>
      <w:r w:rsidRPr="006C42AE">
        <w:rPr>
          <w:u w:val="single"/>
        </w:rPr>
        <w:t>Journal of Natural Gas Science and Engineering</w:t>
      </w:r>
      <w:r w:rsidRPr="002B4736">
        <w:t>,</w:t>
      </w:r>
      <w:r w:rsidR="00E4121D">
        <w:t xml:space="preserve"> v. 79, 103366</w:t>
      </w:r>
      <w:r w:rsidRPr="002B4736">
        <w:t xml:space="preserve">. </w:t>
      </w:r>
    </w:p>
    <w:p w14:paraId="6680CB9F" w14:textId="77777777" w:rsidR="00880E06" w:rsidRDefault="00880E06" w:rsidP="00880E06">
      <w:pPr>
        <w:numPr>
          <w:ilvl w:val="0"/>
          <w:numId w:val="25"/>
        </w:numPr>
        <w:spacing w:after="120"/>
      </w:pPr>
      <w:r>
        <w:t xml:space="preserve">Sang, G., </w:t>
      </w:r>
      <w:r w:rsidRPr="002B4736">
        <w:rPr>
          <w:b/>
          <w:bCs/>
        </w:rPr>
        <w:t>Liu, S</w:t>
      </w:r>
      <w:r w:rsidRPr="002B4736">
        <w:t>.,</w:t>
      </w:r>
      <w:r>
        <w:t xml:space="preserve"> and Elsworth, D.,</w:t>
      </w:r>
      <w:r w:rsidRPr="002B4736">
        <w:t xml:space="preserve"> 20</w:t>
      </w:r>
      <w:r w:rsidR="006C42AE">
        <w:t>20</w:t>
      </w:r>
      <w:r w:rsidRPr="002B4736">
        <w:t xml:space="preserve">. </w:t>
      </w:r>
      <w:r>
        <w:t>Q</w:t>
      </w:r>
      <w:r w:rsidRPr="00880E06">
        <w:t>uantifying fatigue-damage and failure-precursors using ultrasonic coda wave interferometry</w:t>
      </w:r>
      <w:r w:rsidRPr="002B4736">
        <w:t xml:space="preserve">, </w:t>
      </w:r>
      <w:r w:rsidRPr="00880E06">
        <w:rPr>
          <w:u w:val="single"/>
        </w:rPr>
        <w:t>International Journal of Rock Mechanics and Mining Sciences</w:t>
      </w:r>
      <w:r w:rsidRPr="002B4736">
        <w:t>,</w:t>
      </w:r>
      <w:r w:rsidR="00E4121D">
        <w:t xml:space="preserve"> v. 131, 104366</w:t>
      </w:r>
      <w:r w:rsidRPr="002B4736">
        <w:t xml:space="preserve">. </w:t>
      </w:r>
    </w:p>
    <w:p w14:paraId="76108D91" w14:textId="4954B6BA" w:rsidR="00880E06" w:rsidRPr="00483D5E" w:rsidRDefault="00880E06" w:rsidP="00880E06">
      <w:pPr>
        <w:numPr>
          <w:ilvl w:val="0"/>
          <w:numId w:val="25"/>
        </w:numPr>
        <w:spacing w:after="120"/>
      </w:pPr>
      <w:r>
        <w:rPr>
          <w:rFonts w:hint="eastAsia"/>
        </w:rPr>
        <w:t>Song</w:t>
      </w:r>
      <w:r>
        <w:t xml:space="preserve">, C., and </w:t>
      </w:r>
      <w:r w:rsidRPr="000328A9">
        <w:rPr>
          <w:b/>
        </w:rPr>
        <w:t>Liu, S.</w:t>
      </w:r>
      <w:r w:rsidRPr="00D503FC">
        <w:t>, 20</w:t>
      </w:r>
      <w:r>
        <w:t>20</w:t>
      </w:r>
      <w:r w:rsidRPr="00483D5E">
        <w:t xml:space="preserve">. </w:t>
      </w:r>
      <w:r>
        <w:t>A</w:t>
      </w:r>
      <w:r w:rsidRPr="00880E06">
        <w:t xml:space="preserve"> novel approach of bulk strength enhancement through </w:t>
      </w:r>
      <w:r w:rsidRPr="000E2916">
        <w:t xml:space="preserve">microbially-mediated carbonate cementation for mylonitic coal, </w:t>
      </w:r>
      <w:r w:rsidRPr="000E2916">
        <w:rPr>
          <w:u w:val="single"/>
        </w:rPr>
        <w:t>Geomicrobiology Journal,</w:t>
      </w:r>
      <w:r w:rsidRPr="000E2916">
        <w:t xml:space="preserve"> </w:t>
      </w:r>
      <w:r w:rsidR="00AE0ECE" w:rsidRPr="000E2916">
        <w:t xml:space="preserve">v 37(8), pp </w:t>
      </w:r>
      <w:r w:rsidR="000E2916" w:rsidRPr="000E2916">
        <w:t>726-737</w:t>
      </w:r>
      <w:r w:rsidRPr="000E2916">
        <w:t xml:space="preserve">. </w:t>
      </w:r>
    </w:p>
    <w:p w14:paraId="7413E8B6" w14:textId="77777777" w:rsidR="00221F02" w:rsidRPr="00483D5E" w:rsidRDefault="00221F02" w:rsidP="00221F02">
      <w:pPr>
        <w:numPr>
          <w:ilvl w:val="0"/>
          <w:numId w:val="25"/>
        </w:numPr>
        <w:spacing w:after="120"/>
      </w:pPr>
      <w:r>
        <w:t xml:space="preserve">Liew, M., Xiao, M., </w:t>
      </w:r>
      <w:r w:rsidRPr="000328A9">
        <w:rPr>
          <w:b/>
        </w:rPr>
        <w:t>Liu, S.</w:t>
      </w:r>
      <w:r w:rsidRPr="00483D5E">
        <w:t>,</w:t>
      </w:r>
      <w:r>
        <w:t xml:space="preserve"> and Rudenko, D.</w:t>
      </w:r>
      <w:r w:rsidRPr="00D503FC">
        <w:t>, 20</w:t>
      </w:r>
      <w:r>
        <w:t>20</w:t>
      </w:r>
      <w:r w:rsidRPr="00483D5E">
        <w:t xml:space="preserve">. </w:t>
      </w:r>
      <w:r>
        <w:t>I</w:t>
      </w:r>
      <w:r w:rsidRPr="00221F02">
        <w:t>n situ seismic investigations for evaluating geotechnical properties and liquefaction potential of fine coal tailings</w:t>
      </w:r>
      <w:r w:rsidRPr="00483D5E">
        <w:t xml:space="preserve">, </w:t>
      </w:r>
      <w:r w:rsidRPr="00221F02">
        <w:rPr>
          <w:u w:val="single"/>
        </w:rPr>
        <w:t>Journal of Geotechnical and Geoenvironmental Engineering</w:t>
      </w:r>
      <w:r w:rsidRPr="000328A9">
        <w:rPr>
          <w:u w:val="single"/>
        </w:rPr>
        <w:t>,</w:t>
      </w:r>
      <w:r w:rsidRPr="00483D5E">
        <w:t xml:space="preserve"> </w:t>
      </w:r>
      <w:r>
        <w:t>v. 146(5), 04020014</w:t>
      </w:r>
      <w:r w:rsidRPr="00483D5E">
        <w:t xml:space="preserve">. </w:t>
      </w:r>
    </w:p>
    <w:p w14:paraId="3AD383D5" w14:textId="77777777" w:rsidR="004B63C6" w:rsidRPr="00483D5E" w:rsidRDefault="004B63C6" w:rsidP="004B63C6">
      <w:pPr>
        <w:numPr>
          <w:ilvl w:val="0"/>
          <w:numId w:val="25"/>
        </w:numPr>
        <w:spacing w:after="120"/>
      </w:pPr>
      <w:r>
        <w:t xml:space="preserve">Tian, Z., Lu, Y., </w:t>
      </w:r>
      <w:r w:rsidRPr="000328A9">
        <w:rPr>
          <w:b/>
        </w:rPr>
        <w:t>Liu, S.</w:t>
      </w:r>
      <w:r w:rsidRPr="00483D5E">
        <w:t>,</w:t>
      </w:r>
      <w:r>
        <w:t xml:space="preserve"> Shi, S., Li, H., and Ye, Q.</w:t>
      </w:r>
      <w:r w:rsidRPr="00D503FC">
        <w:t>, 20</w:t>
      </w:r>
      <w:r>
        <w:t>20</w:t>
      </w:r>
      <w:r w:rsidRPr="00483D5E">
        <w:t xml:space="preserve">. </w:t>
      </w:r>
      <w:r>
        <w:t>Application of inorganic solidified foam to control the coexistence of unusual methane emission and spontaneous combustion of coal in the Luwa coal mine, China</w:t>
      </w:r>
      <w:r w:rsidRPr="00483D5E">
        <w:t xml:space="preserve">, </w:t>
      </w:r>
      <w:r>
        <w:rPr>
          <w:u w:val="single"/>
        </w:rPr>
        <w:t>C</w:t>
      </w:r>
      <w:r w:rsidRPr="000328A9">
        <w:rPr>
          <w:u w:val="single"/>
        </w:rPr>
        <w:t xml:space="preserve">ombustion </w:t>
      </w:r>
      <w:r>
        <w:rPr>
          <w:u w:val="single"/>
        </w:rPr>
        <w:t>S</w:t>
      </w:r>
      <w:r w:rsidRPr="000328A9">
        <w:rPr>
          <w:u w:val="single"/>
        </w:rPr>
        <w:t xml:space="preserve">cience and </w:t>
      </w:r>
      <w:r>
        <w:rPr>
          <w:u w:val="single"/>
        </w:rPr>
        <w:t>T</w:t>
      </w:r>
      <w:r w:rsidRPr="000328A9">
        <w:rPr>
          <w:u w:val="single"/>
        </w:rPr>
        <w:t>echnology,</w:t>
      </w:r>
      <w:r w:rsidRPr="00483D5E">
        <w:t xml:space="preserve"> </w:t>
      </w:r>
      <w:r>
        <w:t>v. 192, No. 4, pp 638-656</w:t>
      </w:r>
      <w:r w:rsidRPr="00483D5E">
        <w:t xml:space="preserve">. </w:t>
      </w:r>
    </w:p>
    <w:p w14:paraId="5F7543A4" w14:textId="77777777" w:rsidR="00644E5D" w:rsidRDefault="00644E5D" w:rsidP="00644E5D">
      <w:pPr>
        <w:numPr>
          <w:ilvl w:val="0"/>
          <w:numId w:val="25"/>
        </w:numPr>
        <w:spacing w:after="120"/>
      </w:pPr>
      <w:r>
        <w:t xml:space="preserve">Wang, J., Elsworth, D., </w:t>
      </w:r>
      <w:r w:rsidRPr="002B4736">
        <w:rPr>
          <w:b/>
          <w:bCs/>
        </w:rPr>
        <w:t>Liu, S</w:t>
      </w:r>
      <w:r w:rsidRPr="002B4736">
        <w:t>.</w:t>
      </w:r>
      <w:r>
        <w:t>, and Cao, Y.,</w:t>
      </w:r>
      <w:r w:rsidRPr="002B4736">
        <w:t xml:space="preserve"> 20</w:t>
      </w:r>
      <w:r>
        <w:t>20</w:t>
      </w:r>
      <w:r w:rsidRPr="002B4736">
        <w:t xml:space="preserve">. </w:t>
      </w:r>
      <w:bookmarkStart w:id="1" w:name="_Hlk48571073"/>
      <w:r w:rsidRPr="00644E5D">
        <w:t xml:space="preserve">Reach and </w:t>
      </w:r>
      <w:r>
        <w:t>g</w:t>
      </w:r>
      <w:r w:rsidRPr="00644E5D">
        <w:t xml:space="preserve">eometry of </w:t>
      </w:r>
      <w:r>
        <w:t>d</w:t>
      </w:r>
      <w:r w:rsidRPr="00644E5D">
        <w:t xml:space="preserve">ynamic </w:t>
      </w:r>
      <w:r>
        <w:t>g</w:t>
      </w:r>
      <w:r w:rsidRPr="00644E5D">
        <w:t>as-</w:t>
      </w:r>
      <w:r>
        <w:t>d</w:t>
      </w:r>
      <w:r w:rsidRPr="00644E5D">
        <w:t xml:space="preserve">riven </w:t>
      </w:r>
      <w:r>
        <w:t>f</w:t>
      </w:r>
      <w:r w:rsidRPr="00644E5D">
        <w:t>ractures</w:t>
      </w:r>
      <w:bookmarkEnd w:id="1"/>
      <w:r w:rsidRPr="002B4736">
        <w:t xml:space="preserve">, </w:t>
      </w:r>
      <w:bookmarkStart w:id="2" w:name="_Hlk48571059"/>
      <w:r w:rsidRPr="00644E5D">
        <w:rPr>
          <w:u w:val="single"/>
        </w:rPr>
        <w:t>International Journal of Rock Mechanics and Mining Sciences</w:t>
      </w:r>
      <w:bookmarkEnd w:id="2"/>
      <w:r w:rsidRPr="002B4736">
        <w:t xml:space="preserve">, </w:t>
      </w:r>
      <w:r w:rsidR="001D35CD">
        <w:t>v. 129, paper 104287</w:t>
      </w:r>
      <w:r w:rsidRPr="002B4736">
        <w:t xml:space="preserve">. </w:t>
      </w:r>
    </w:p>
    <w:p w14:paraId="30B0CC70" w14:textId="77777777" w:rsidR="00644E5D" w:rsidRDefault="00644E5D" w:rsidP="00644E5D">
      <w:pPr>
        <w:numPr>
          <w:ilvl w:val="0"/>
          <w:numId w:val="25"/>
        </w:numPr>
        <w:spacing w:after="120"/>
      </w:pPr>
      <w:r>
        <w:rPr>
          <w:rFonts w:hint="eastAsia"/>
        </w:rPr>
        <w:t>Zhang</w:t>
      </w:r>
      <w:r>
        <w:t xml:space="preserve">, R., </w:t>
      </w:r>
      <w:r w:rsidRPr="002B4736">
        <w:rPr>
          <w:b/>
          <w:bCs/>
        </w:rPr>
        <w:t>Liu, S</w:t>
      </w:r>
      <w:r w:rsidRPr="002B4736">
        <w:t>.</w:t>
      </w:r>
      <w:r>
        <w:t>, He, L., Blach, T., and Wang, Y.,</w:t>
      </w:r>
      <w:r w:rsidRPr="002B4736">
        <w:t xml:space="preserve"> 20</w:t>
      </w:r>
      <w:r>
        <w:t>20</w:t>
      </w:r>
      <w:r w:rsidRPr="002B4736">
        <w:t xml:space="preserve">. </w:t>
      </w:r>
      <w:r w:rsidRPr="00644E5D">
        <w:t xml:space="preserve">Characterizing anisotropic pore structure and its </w:t>
      </w:r>
      <w:r w:rsidRPr="00880E06">
        <w:t>impact on gas storage and transport in coalbed methane and shale gas reservoirs, Energy&amp;</w:t>
      </w:r>
      <w:r w:rsidRPr="00880E06">
        <w:rPr>
          <w:u w:val="single"/>
        </w:rPr>
        <w:t>Fuels</w:t>
      </w:r>
      <w:r w:rsidRPr="00880E06">
        <w:t xml:space="preserve">, </w:t>
      </w:r>
      <w:r w:rsidR="00880E06" w:rsidRPr="00880E06">
        <w:t>v. 34, pp 3161-3172</w:t>
      </w:r>
      <w:r w:rsidRPr="00880E06">
        <w:t>.</w:t>
      </w:r>
      <w:r w:rsidRPr="002B4736">
        <w:t xml:space="preserve"> </w:t>
      </w:r>
    </w:p>
    <w:p w14:paraId="099FA0B5" w14:textId="77777777" w:rsidR="00530CDF" w:rsidRDefault="00530CDF" w:rsidP="00530CDF">
      <w:pPr>
        <w:numPr>
          <w:ilvl w:val="0"/>
          <w:numId w:val="25"/>
        </w:numPr>
        <w:spacing w:after="120"/>
      </w:pPr>
      <w:r>
        <w:t xml:space="preserve">Hou, X., </w:t>
      </w:r>
      <w:r w:rsidRPr="002B4736">
        <w:rPr>
          <w:b/>
          <w:bCs/>
        </w:rPr>
        <w:t>Liu, S</w:t>
      </w:r>
      <w:r w:rsidRPr="002B4736">
        <w:t>.</w:t>
      </w:r>
      <w:r>
        <w:t>, Zhu, Y.., and Yang, Y.,</w:t>
      </w:r>
      <w:r w:rsidRPr="002B4736">
        <w:t xml:space="preserve"> 20</w:t>
      </w:r>
      <w:r>
        <w:t>20</w:t>
      </w:r>
      <w:r w:rsidRPr="002B4736">
        <w:t xml:space="preserve">. </w:t>
      </w:r>
      <w:r w:rsidRPr="00530CDF">
        <w:t>Experimental and theoretical investigation on sorption kinetics and hysteresis of nitrogen, methane, and carbon dioxide in coals</w:t>
      </w:r>
      <w:r w:rsidRPr="002B4736">
        <w:t xml:space="preserve">, </w:t>
      </w:r>
      <w:r>
        <w:rPr>
          <w:u w:val="single"/>
        </w:rPr>
        <w:t>Fuel</w:t>
      </w:r>
      <w:r w:rsidRPr="002B4736">
        <w:t>, v. 2</w:t>
      </w:r>
      <w:r>
        <w:t>68</w:t>
      </w:r>
      <w:r w:rsidRPr="002B4736">
        <w:t xml:space="preserve">, </w:t>
      </w:r>
      <w:r>
        <w:t xml:space="preserve">paper </w:t>
      </w:r>
      <w:r w:rsidRPr="00530CDF">
        <w:t>117349</w:t>
      </w:r>
      <w:r w:rsidRPr="002B4736">
        <w:t xml:space="preserve">. </w:t>
      </w:r>
    </w:p>
    <w:p w14:paraId="4BE50630" w14:textId="77777777" w:rsidR="007A5EA3" w:rsidRDefault="007A5EA3" w:rsidP="00E429D1">
      <w:pPr>
        <w:numPr>
          <w:ilvl w:val="0"/>
          <w:numId w:val="25"/>
        </w:numPr>
        <w:spacing w:after="120"/>
      </w:pPr>
      <w:r>
        <w:t xml:space="preserve">Zhao, W., Wang, K., </w:t>
      </w:r>
      <w:r w:rsidRPr="007A5EA3">
        <w:rPr>
          <w:b/>
          <w:bCs/>
        </w:rPr>
        <w:t>Liu, S</w:t>
      </w:r>
      <w:r w:rsidRPr="002B4736">
        <w:t>.</w:t>
      </w:r>
      <w:r>
        <w:t>, and Cheng, Y.,</w:t>
      </w:r>
      <w:r w:rsidRPr="002B4736">
        <w:t xml:space="preserve"> 20</w:t>
      </w:r>
      <w:r>
        <w:t>20</w:t>
      </w:r>
      <w:r w:rsidRPr="002B4736">
        <w:t xml:space="preserve">. </w:t>
      </w:r>
      <w:r>
        <w:t>Gas transport through coal particles: Matrix-flux controlled or fracture-flux controlled?</w:t>
      </w:r>
      <w:r w:rsidRPr="002B4736">
        <w:t xml:space="preserve">, </w:t>
      </w:r>
      <w:bookmarkStart w:id="3" w:name="_Hlk39821035"/>
      <w:r w:rsidRPr="007A5EA3">
        <w:rPr>
          <w:u w:val="single"/>
        </w:rPr>
        <w:t>Journal of Natural Gas Science and Engineering</w:t>
      </w:r>
      <w:bookmarkEnd w:id="3"/>
      <w:r w:rsidRPr="002B4736">
        <w:t>,</w:t>
      </w:r>
      <w:r w:rsidR="00A21B36">
        <w:t xml:space="preserve"> v. 76, </w:t>
      </w:r>
      <w:r w:rsidR="0052523D">
        <w:t>paper, 103216</w:t>
      </w:r>
      <w:r w:rsidRPr="007A5EA3">
        <w:rPr>
          <w:color w:val="FF0000"/>
        </w:rPr>
        <w:t>.</w:t>
      </w:r>
      <w:r w:rsidRPr="002B4736">
        <w:t xml:space="preserve"> </w:t>
      </w:r>
    </w:p>
    <w:p w14:paraId="2C2B2F63" w14:textId="77777777" w:rsidR="00C90F92" w:rsidRDefault="00C90F92" w:rsidP="00C90F92">
      <w:pPr>
        <w:numPr>
          <w:ilvl w:val="0"/>
          <w:numId w:val="25"/>
        </w:numPr>
        <w:spacing w:after="120"/>
      </w:pPr>
      <w:r w:rsidRPr="00C90F92">
        <w:t>Liu, A.,</w:t>
      </w:r>
      <w:r>
        <w:rPr>
          <w:b/>
          <w:bCs/>
        </w:rPr>
        <w:t xml:space="preserve"> </w:t>
      </w:r>
      <w:r w:rsidRPr="002B4736">
        <w:rPr>
          <w:b/>
          <w:bCs/>
        </w:rPr>
        <w:t>Liu, S</w:t>
      </w:r>
      <w:r w:rsidRPr="002B4736">
        <w:t>.</w:t>
      </w:r>
      <w:r>
        <w:t>, Wang, G., and Elsworth, D.,</w:t>
      </w:r>
      <w:r w:rsidRPr="002B4736">
        <w:t xml:space="preserve"> 20</w:t>
      </w:r>
      <w:r>
        <w:t>20</w:t>
      </w:r>
      <w:r w:rsidRPr="002B4736">
        <w:t xml:space="preserve">. </w:t>
      </w:r>
      <w:r>
        <w:t>P</w:t>
      </w:r>
      <w:r w:rsidRPr="00C90F92">
        <w:t>redicting fugitive gas emissions from gob-to-face in longwall coal mines: coupled analytical and numerical modeling</w:t>
      </w:r>
      <w:r w:rsidRPr="002B4736">
        <w:t xml:space="preserve">, </w:t>
      </w:r>
      <w:r w:rsidRPr="00C90F92">
        <w:rPr>
          <w:u w:val="single"/>
        </w:rPr>
        <w:t>International Journal of Heat and Mass Transfer</w:t>
      </w:r>
      <w:r w:rsidRPr="002B4736">
        <w:t>,</w:t>
      </w:r>
      <w:r w:rsidR="007A5EA3">
        <w:t xml:space="preserve"> v. 150, paper 119392</w:t>
      </w:r>
      <w:r w:rsidRPr="002B4736">
        <w:t xml:space="preserve">. </w:t>
      </w:r>
    </w:p>
    <w:p w14:paraId="0FC5BB8A" w14:textId="77777777" w:rsidR="00C07E48" w:rsidRDefault="00C07E48" w:rsidP="00C07E48">
      <w:pPr>
        <w:numPr>
          <w:ilvl w:val="0"/>
          <w:numId w:val="25"/>
        </w:numPr>
        <w:spacing w:after="120"/>
      </w:pPr>
      <w:r>
        <w:t xml:space="preserve">Liu, T., </w:t>
      </w:r>
      <w:r w:rsidRPr="002B4736">
        <w:rPr>
          <w:b/>
          <w:bCs/>
        </w:rPr>
        <w:t>Liu, S</w:t>
      </w:r>
      <w:r w:rsidRPr="002B4736">
        <w:t>.</w:t>
      </w:r>
      <w:r>
        <w:t xml:space="preserve">, </w:t>
      </w:r>
      <w:r w:rsidRPr="00C07E48">
        <w:t>Lin</w:t>
      </w:r>
      <w:r>
        <w:t xml:space="preserve">, B., </w:t>
      </w:r>
      <w:r w:rsidRPr="00C07E48">
        <w:t>Fu</w:t>
      </w:r>
      <w:r>
        <w:t xml:space="preserve">, X., </w:t>
      </w:r>
      <w:r w:rsidRPr="00C07E48">
        <w:t>Zhu</w:t>
      </w:r>
      <w:r>
        <w:t>, C., Yang, W., and Zhao, Y.,</w:t>
      </w:r>
      <w:r w:rsidRPr="002B4736">
        <w:t xml:space="preserve"> 20</w:t>
      </w:r>
      <w:r>
        <w:t>20</w:t>
      </w:r>
      <w:r w:rsidRPr="002B4736">
        <w:t xml:space="preserve">. </w:t>
      </w:r>
      <w:r w:rsidRPr="00C07E48">
        <w:t>Stress response during in-situ gas depletion and its impact on permeability and stability of CBM reservoir</w:t>
      </w:r>
      <w:r w:rsidRPr="002B4736">
        <w:t xml:space="preserve">, </w:t>
      </w:r>
      <w:r>
        <w:rPr>
          <w:u w:val="single"/>
        </w:rPr>
        <w:t>Fuel</w:t>
      </w:r>
      <w:r w:rsidRPr="002B4736">
        <w:t>, v. 2</w:t>
      </w:r>
      <w:r>
        <w:t>66</w:t>
      </w:r>
      <w:r w:rsidRPr="002B4736">
        <w:t xml:space="preserve">, </w:t>
      </w:r>
      <w:r>
        <w:t xml:space="preserve">paper </w:t>
      </w:r>
      <w:r w:rsidRPr="00C07E48">
        <w:t>117083</w:t>
      </w:r>
      <w:r w:rsidRPr="002B4736">
        <w:t xml:space="preserve">. </w:t>
      </w:r>
    </w:p>
    <w:p w14:paraId="2FB8570E" w14:textId="77777777" w:rsidR="001A38F8" w:rsidRDefault="001A38F8" w:rsidP="001A38F8">
      <w:pPr>
        <w:numPr>
          <w:ilvl w:val="0"/>
          <w:numId w:val="25"/>
        </w:numPr>
        <w:spacing w:after="120"/>
      </w:pPr>
      <w:r w:rsidRPr="002B4736">
        <w:rPr>
          <w:b/>
          <w:bCs/>
        </w:rPr>
        <w:t>Liu, S</w:t>
      </w:r>
      <w:r w:rsidRPr="002B4736">
        <w:t>.</w:t>
      </w:r>
      <w:r>
        <w:t>, and Zhang, R.,</w:t>
      </w:r>
      <w:r w:rsidRPr="002B4736">
        <w:t xml:space="preserve"> 20</w:t>
      </w:r>
      <w:r>
        <w:t>20</w:t>
      </w:r>
      <w:r w:rsidRPr="002B4736">
        <w:t xml:space="preserve">. </w:t>
      </w:r>
      <w:r w:rsidRPr="001A38F8">
        <w:t>Anisotropic pore structure of shale and gas injection-induced nanoporealteration: A small-angle neutron scattering study</w:t>
      </w:r>
      <w:r w:rsidRPr="002B4736">
        <w:t xml:space="preserve">, </w:t>
      </w:r>
      <w:r w:rsidRPr="002B4736">
        <w:rPr>
          <w:u w:val="single"/>
        </w:rPr>
        <w:t>International Journal of Coal Geology</w:t>
      </w:r>
      <w:r w:rsidRPr="002B4736">
        <w:t>, v. 2</w:t>
      </w:r>
      <w:r>
        <w:t>19</w:t>
      </w:r>
      <w:r w:rsidRPr="002B4736">
        <w:t xml:space="preserve">, </w:t>
      </w:r>
      <w:r>
        <w:t>paper 103384</w:t>
      </w:r>
      <w:r w:rsidRPr="002B4736">
        <w:t xml:space="preserve">. </w:t>
      </w:r>
    </w:p>
    <w:p w14:paraId="4DF07739" w14:textId="77777777" w:rsidR="00F162AA" w:rsidRDefault="00F162AA" w:rsidP="00F162AA">
      <w:pPr>
        <w:numPr>
          <w:ilvl w:val="0"/>
          <w:numId w:val="25"/>
        </w:numPr>
        <w:spacing w:after="120"/>
      </w:pPr>
      <w:r>
        <w:t xml:space="preserve">Tian, L., Cao, Y., </w:t>
      </w:r>
      <w:r w:rsidRPr="002B4736">
        <w:rPr>
          <w:b/>
          <w:bCs/>
        </w:rPr>
        <w:t>Liu, S</w:t>
      </w:r>
      <w:r w:rsidRPr="002B4736">
        <w:t>.</w:t>
      </w:r>
      <w:r>
        <w:t>, Shi, B., Liu, J., and Elsworth, D.,</w:t>
      </w:r>
      <w:r w:rsidRPr="002B4736">
        <w:t xml:space="preserve"> 20</w:t>
      </w:r>
      <w:r>
        <w:t>20</w:t>
      </w:r>
      <w:r w:rsidRPr="002B4736">
        <w:t xml:space="preserve">. </w:t>
      </w:r>
      <w:bookmarkStart w:id="4" w:name="_Hlk48571160"/>
      <w:r w:rsidRPr="00F162AA">
        <w:t>Coalbed methane reservoir fracture evaluation through the novel passive microseismic survey and its implications on permeable and gas production</w:t>
      </w:r>
      <w:bookmarkEnd w:id="4"/>
      <w:r w:rsidRPr="002B4736">
        <w:t xml:space="preserve">, </w:t>
      </w:r>
      <w:bookmarkStart w:id="5" w:name="_Hlk48571148"/>
      <w:r w:rsidRPr="009B6FA8">
        <w:rPr>
          <w:u w:val="single"/>
        </w:rPr>
        <w:t>Journal of Natural Gas Science and Engineering</w:t>
      </w:r>
      <w:bookmarkEnd w:id="5"/>
      <w:r w:rsidRPr="002B4736">
        <w:t xml:space="preserve">, </w:t>
      </w:r>
      <w:r w:rsidR="0052523D">
        <w:t>v. 76, paper 103181</w:t>
      </w:r>
      <w:r w:rsidRPr="0052523D">
        <w:t xml:space="preserve">. </w:t>
      </w:r>
    </w:p>
    <w:p w14:paraId="1D1A95F5" w14:textId="77777777" w:rsidR="00736D0A" w:rsidRDefault="009B6FA8" w:rsidP="00736D0A">
      <w:pPr>
        <w:numPr>
          <w:ilvl w:val="0"/>
          <w:numId w:val="25"/>
        </w:numPr>
        <w:spacing w:after="120"/>
      </w:pPr>
      <w:r>
        <w:t>Chakraborty, N.</w:t>
      </w:r>
      <w:r w:rsidR="00736D0A">
        <w:t>,</w:t>
      </w:r>
      <w:r>
        <w:t xml:space="preserve"> Karpyn, Z., </w:t>
      </w:r>
      <w:r w:rsidR="00736D0A" w:rsidRPr="002B4736">
        <w:rPr>
          <w:b/>
          <w:bCs/>
        </w:rPr>
        <w:t>Liu, S</w:t>
      </w:r>
      <w:r w:rsidR="00736D0A" w:rsidRPr="002B4736">
        <w:t>.</w:t>
      </w:r>
      <w:r w:rsidR="00736D0A">
        <w:t>,</w:t>
      </w:r>
      <w:r>
        <w:t xml:space="preserve"> Yoon, H., and Dewers, T</w:t>
      </w:r>
      <w:r w:rsidR="00736D0A">
        <w:t>.,</w:t>
      </w:r>
      <w:r w:rsidR="00736D0A" w:rsidRPr="002B4736">
        <w:t xml:space="preserve"> 20</w:t>
      </w:r>
      <w:r w:rsidR="00736D0A">
        <w:t>20</w:t>
      </w:r>
      <w:r w:rsidR="00736D0A" w:rsidRPr="002B4736">
        <w:t xml:space="preserve">. </w:t>
      </w:r>
      <w:r w:rsidRPr="009B6FA8">
        <w:t>Experimental evidence of gas densification and enhanced storage in nanoporous shales</w:t>
      </w:r>
      <w:r w:rsidR="00736D0A" w:rsidRPr="002B4736">
        <w:t xml:space="preserve">, </w:t>
      </w:r>
      <w:r w:rsidRPr="009B6FA8">
        <w:rPr>
          <w:u w:val="single"/>
        </w:rPr>
        <w:t>Journal of Natural Gas Science and Engineering</w:t>
      </w:r>
      <w:r w:rsidR="00736D0A" w:rsidRPr="002B4736">
        <w:t xml:space="preserve">, </w:t>
      </w:r>
      <w:r w:rsidR="0052523D">
        <w:t>v. 76, paper 10312</w:t>
      </w:r>
      <w:r w:rsidR="0052523D" w:rsidRPr="0052523D">
        <w:t>0</w:t>
      </w:r>
      <w:r w:rsidR="00736D0A" w:rsidRPr="0052523D">
        <w:t>.</w:t>
      </w:r>
      <w:r w:rsidR="00736D0A" w:rsidRPr="002B4736">
        <w:t xml:space="preserve"> </w:t>
      </w:r>
    </w:p>
    <w:p w14:paraId="1FF7A016" w14:textId="77777777" w:rsidR="00244DAE" w:rsidRDefault="00244DAE" w:rsidP="00244DAE">
      <w:pPr>
        <w:numPr>
          <w:ilvl w:val="0"/>
          <w:numId w:val="25"/>
        </w:numPr>
        <w:spacing w:after="120"/>
      </w:pPr>
      <w:r>
        <w:t xml:space="preserve">Wang, Y., Zhu, Y., Zhang, R., Anovitz, L. Bleuel, M., </w:t>
      </w:r>
      <w:r w:rsidRPr="002B4736">
        <w:rPr>
          <w:b/>
          <w:bCs/>
        </w:rPr>
        <w:t>Liu, S</w:t>
      </w:r>
      <w:r w:rsidRPr="002B4736">
        <w:t>.</w:t>
      </w:r>
      <w:r>
        <w:t>, and Chen, S.,</w:t>
      </w:r>
      <w:r w:rsidRPr="002B4736">
        <w:t xml:space="preserve"> 20</w:t>
      </w:r>
      <w:r>
        <w:t>20</w:t>
      </w:r>
      <w:r w:rsidRPr="002B4736">
        <w:t xml:space="preserve">. </w:t>
      </w:r>
      <w:r w:rsidRPr="00244DAE">
        <w:t>SANS coupled with fluid invasion approaches for characterization of overall nanopore structure and mesopore connectivity of organic-rich marine shales in China</w:t>
      </w:r>
      <w:r w:rsidRPr="002B4736">
        <w:t xml:space="preserve">, </w:t>
      </w:r>
      <w:r w:rsidRPr="002B4736">
        <w:rPr>
          <w:u w:val="single"/>
        </w:rPr>
        <w:t>International Journal of Coal Geology</w:t>
      </w:r>
      <w:r w:rsidRPr="002B4736">
        <w:t>, v. 2</w:t>
      </w:r>
      <w:r>
        <w:t>17</w:t>
      </w:r>
      <w:r w:rsidRPr="002B4736">
        <w:t xml:space="preserve">, </w:t>
      </w:r>
      <w:r>
        <w:t>paper 103343</w:t>
      </w:r>
      <w:r w:rsidRPr="002B4736">
        <w:t xml:space="preserve">. </w:t>
      </w:r>
    </w:p>
    <w:p w14:paraId="79C53BCA" w14:textId="77777777" w:rsidR="00244DAE" w:rsidRDefault="00244DAE" w:rsidP="00244DAE">
      <w:pPr>
        <w:numPr>
          <w:ilvl w:val="0"/>
          <w:numId w:val="25"/>
        </w:numPr>
        <w:spacing w:after="120"/>
      </w:pPr>
      <w:r>
        <w:t xml:space="preserve">Hou, X., </w:t>
      </w:r>
      <w:r w:rsidRPr="002B4736">
        <w:rPr>
          <w:b/>
          <w:bCs/>
        </w:rPr>
        <w:t>Liu, S</w:t>
      </w:r>
      <w:r w:rsidRPr="002B4736">
        <w:t>.</w:t>
      </w:r>
      <w:r>
        <w:t>, Zhu, Y.., and Yang, Y.,</w:t>
      </w:r>
      <w:r w:rsidRPr="002B4736">
        <w:t xml:space="preserve"> 20</w:t>
      </w:r>
      <w:r>
        <w:t>20</w:t>
      </w:r>
      <w:r w:rsidRPr="002B4736">
        <w:t xml:space="preserve">. </w:t>
      </w:r>
      <w:r w:rsidRPr="00244DAE">
        <w:t>Evaluation of gas contents for a multi-seam deep coalbed methane reservoir and their geological controls: In situ direct method versus indirect method</w:t>
      </w:r>
      <w:r w:rsidRPr="002B4736">
        <w:t xml:space="preserve">, </w:t>
      </w:r>
      <w:r>
        <w:rPr>
          <w:u w:val="single"/>
        </w:rPr>
        <w:t>Fuel</w:t>
      </w:r>
      <w:r w:rsidRPr="002B4736">
        <w:t>, v. 2</w:t>
      </w:r>
      <w:r>
        <w:t>65</w:t>
      </w:r>
      <w:r w:rsidRPr="002B4736">
        <w:t xml:space="preserve">, </w:t>
      </w:r>
      <w:r>
        <w:t>paper 116917</w:t>
      </w:r>
      <w:r w:rsidRPr="002B4736">
        <w:t xml:space="preserve">. </w:t>
      </w:r>
    </w:p>
    <w:p w14:paraId="1E939F62" w14:textId="77777777" w:rsidR="005817F0" w:rsidRPr="009D24D8" w:rsidRDefault="005817F0" w:rsidP="005817F0">
      <w:pPr>
        <w:spacing w:after="120" w:line="288" w:lineRule="auto"/>
        <w:rPr>
          <w:b/>
        </w:rPr>
      </w:pPr>
      <w:r>
        <w:rPr>
          <w:b/>
        </w:rPr>
        <w:t>2019</w:t>
      </w:r>
    </w:p>
    <w:p w14:paraId="205634C4" w14:textId="77777777" w:rsidR="002A08DC" w:rsidRDefault="002A08DC" w:rsidP="002A08DC">
      <w:pPr>
        <w:numPr>
          <w:ilvl w:val="0"/>
          <w:numId w:val="25"/>
        </w:numPr>
        <w:spacing w:after="120"/>
      </w:pPr>
      <w:r>
        <w:t xml:space="preserve">Pia., G. Cai, J., Zhang, Z., and </w:t>
      </w:r>
      <w:r w:rsidRPr="002A08DC">
        <w:rPr>
          <w:b/>
          <w:bCs/>
        </w:rPr>
        <w:t>Liu, S</w:t>
      </w:r>
      <w:r w:rsidRPr="002B4736">
        <w:t>.</w:t>
      </w:r>
      <w:r>
        <w:t>,</w:t>
      </w:r>
      <w:r w:rsidRPr="002B4736">
        <w:t xml:space="preserve"> 20</w:t>
      </w:r>
      <w:r>
        <w:t>19</w:t>
      </w:r>
      <w:r w:rsidRPr="002B4736">
        <w:t xml:space="preserve">. </w:t>
      </w:r>
      <w:r>
        <w:t>Advances in Modelling of Heat and Mass Transfer in Porous Materials</w:t>
      </w:r>
      <w:r w:rsidRPr="002B4736">
        <w:t xml:space="preserve">, </w:t>
      </w:r>
      <w:r>
        <w:t xml:space="preserve">Editorial, </w:t>
      </w:r>
      <w:r w:rsidRPr="002A08DC">
        <w:rPr>
          <w:u w:val="single"/>
        </w:rPr>
        <w:t>Advances in Materials Science and Engineering</w:t>
      </w:r>
      <w:r w:rsidRPr="002A08DC">
        <w:t>, 2 page</w:t>
      </w:r>
      <w:r>
        <w:t>s</w:t>
      </w:r>
      <w:r w:rsidRPr="002A08DC">
        <w:t>.</w:t>
      </w:r>
      <w:r w:rsidRPr="002B4736">
        <w:t xml:space="preserve"> </w:t>
      </w:r>
    </w:p>
    <w:p w14:paraId="26330597" w14:textId="77777777" w:rsidR="00142891" w:rsidRDefault="00142891" w:rsidP="00142891">
      <w:pPr>
        <w:numPr>
          <w:ilvl w:val="0"/>
          <w:numId w:val="25"/>
        </w:numPr>
        <w:spacing w:after="120"/>
      </w:pPr>
      <w:r>
        <w:t>Fan, L.,</w:t>
      </w:r>
      <w:r w:rsidRPr="002B4736">
        <w:t xml:space="preserve"> and </w:t>
      </w:r>
      <w:r w:rsidRPr="002B4736">
        <w:rPr>
          <w:b/>
          <w:bCs/>
        </w:rPr>
        <w:t>Liu, S</w:t>
      </w:r>
      <w:r w:rsidRPr="002B4736">
        <w:t>., 201</w:t>
      </w:r>
      <w:r>
        <w:t>9</w:t>
      </w:r>
      <w:r w:rsidRPr="002B4736">
        <w:t xml:space="preserve">. </w:t>
      </w:r>
      <w:r w:rsidRPr="00142891">
        <w:t>Evaluation of permeability damage for stressed coal with cyclic loading: An experimental study</w:t>
      </w:r>
      <w:r w:rsidRPr="002B4736">
        <w:t xml:space="preserve">, </w:t>
      </w:r>
      <w:r w:rsidRPr="002B4736">
        <w:rPr>
          <w:u w:val="single"/>
        </w:rPr>
        <w:t>International Journal of Coal Geology</w:t>
      </w:r>
      <w:r w:rsidRPr="002B4736">
        <w:t>, v. 2</w:t>
      </w:r>
      <w:r>
        <w:t>16</w:t>
      </w:r>
      <w:r w:rsidRPr="002B4736">
        <w:t xml:space="preserve">, </w:t>
      </w:r>
      <w:r>
        <w:t xml:space="preserve">paper </w:t>
      </w:r>
      <w:r w:rsidRPr="00142891">
        <w:t>103338</w:t>
      </w:r>
      <w:r w:rsidRPr="002B4736">
        <w:t xml:space="preserve">. </w:t>
      </w:r>
    </w:p>
    <w:p w14:paraId="0E6A4926" w14:textId="77777777" w:rsidR="00E963C9" w:rsidRPr="00483D5E" w:rsidRDefault="00E963C9" w:rsidP="00E963C9">
      <w:pPr>
        <w:numPr>
          <w:ilvl w:val="0"/>
          <w:numId w:val="25"/>
        </w:numPr>
        <w:spacing w:after="120"/>
      </w:pPr>
      <w:r>
        <w:t xml:space="preserve">Wang, G., Shen, J., </w:t>
      </w:r>
      <w:r w:rsidRPr="00827F65">
        <w:rPr>
          <w:b/>
        </w:rPr>
        <w:t>Liu, S.</w:t>
      </w:r>
      <w:r w:rsidRPr="00483D5E">
        <w:t>,</w:t>
      </w:r>
      <w:r>
        <w:t xml:space="preserve"> Jiang, C., </w:t>
      </w:r>
      <w:r w:rsidRPr="00D503FC">
        <w:t xml:space="preserve">and </w:t>
      </w:r>
      <w:r>
        <w:t>Qin</w:t>
      </w:r>
      <w:r w:rsidRPr="00D503FC">
        <w:t xml:space="preserve">, </w:t>
      </w:r>
      <w:r>
        <w:t>X</w:t>
      </w:r>
      <w:r w:rsidRPr="00D503FC">
        <w:t>., 2019</w:t>
      </w:r>
      <w:r w:rsidRPr="00483D5E">
        <w:t xml:space="preserve">. </w:t>
      </w:r>
      <w:r w:rsidRPr="00E963C9">
        <w:t>Three-dimensional modeling and analysis of macro-pore structure of coal using combined X-ray CT imaging and fractal theory</w:t>
      </w:r>
      <w:r w:rsidRPr="00446A3F">
        <w:t xml:space="preserve">, </w:t>
      </w:r>
      <w:r w:rsidRPr="00446A3F">
        <w:rPr>
          <w:u w:val="single"/>
        </w:rPr>
        <w:t>International Journal of Rock Mechanics and Mining Sciences,</w:t>
      </w:r>
      <w:r w:rsidRPr="00446A3F">
        <w:t xml:space="preserve"> v </w:t>
      </w:r>
      <w:r>
        <w:t>123</w:t>
      </w:r>
      <w:r w:rsidRPr="00446A3F">
        <w:t xml:space="preserve">, </w:t>
      </w:r>
      <w:r>
        <w:t>paper 104082</w:t>
      </w:r>
      <w:r w:rsidRPr="00446A3F">
        <w:t>.</w:t>
      </w:r>
      <w:r w:rsidRPr="00483D5E">
        <w:t xml:space="preserve"> </w:t>
      </w:r>
    </w:p>
    <w:p w14:paraId="1E8501BC" w14:textId="77777777" w:rsidR="00CE280D" w:rsidRDefault="00CE280D" w:rsidP="00CE280D">
      <w:pPr>
        <w:numPr>
          <w:ilvl w:val="0"/>
          <w:numId w:val="25"/>
        </w:numPr>
        <w:spacing w:after="120"/>
      </w:pPr>
      <w:r>
        <w:t xml:space="preserve">Sang, G., </w:t>
      </w:r>
      <w:r w:rsidRPr="002B4736">
        <w:rPr>
          <w:b/>
          <w:bCs/>
        </w:rPr>
        <w:t>Liu, S</w:t>
      </w:r>
      <w:r w:rsidRPr="002B4736">
        <w:t>.,</w:t>
      </w:r>
      <w:r>
        <w:t xml:space="preserve"> and Elsworth, D.,</w:t>
      </w:r>
      <w:r w:rsidRPr="002B4736">
        <w:t xml:space="preserve"> 201</w:t>
      </w:r>
      <w:r>
        <w:t>9</w:t>
      </w:r>
      <w:r w:rsidRPr="002B4736">
        <w:t xml:space="preserve">. </w:t>
      </w:r>
      <w:r>
        <w:t>W</w:t>
      </w:r>
      <w:r w:rsidRPr="00CE280D">
        <w:t>ater vapor sorption properties of illinois shales under dynamic water vapor conditions: experimentation and modeling</w:t>
      </w:r>
      <w:r w:rsidRPr="002B4736">
        <w:t xml:space="preserve">, </w:t>
      </w:r>
      <w:r>
        <w:rPr>
          <w:u w:val="single"/>
        </w:rPr>
        <w:t>Water Resources Research</w:t>
      </w:r>
      <w:r w:rsidRPr="002B4736">
        <w:t>,</w:t>
      </w:r>
      <w:r w:rsidR="00E60769">
        <w:t xml:space="preserve"> article</w:t>
      </w:r>
      <w:r w:rsidRPr="002B4736">
        <w:t xml:space="preserve"> </w:t>
      </w:r>
      <w:r>
        <w:t>10.1029/2019WR024992</w:t>
      </w:r>
      <w:r w:rsidRPr="002B4736">
        <w:t xml:space="preserve">. </w:t>
      </w:r>
    </w:p>
    <w:p w14:paraId="6FA05559" w14:textId="77777777" w:rsidR="002B4736" w:rsidRDefault="002B4736" w:rsidP="00636E86">
      <w:pPr>
        <w:numPr>
          <w:ilvl w:val="0"/>
          <w:numId w:val="25"/>
        </w:numPr>
        <w:spacing w:after="120"/>
      </w:pPr>
      <w:r>
        <w:t>Fan, L.,</w:t>
      </w:r>
      <w:r w:rsidRPr="002B4736">
        <w:t xml:space="preserve"> and </w:t>
      </w:r>
      <w:r w:rsidRPr="002B4736">
        <w:rPr>
          <w:b/>
          <w:bCs/>
        </w:rPr>
        <w:t>Liu, S</w:t>
      </w:r>
      <w:r w:rsidRPr="002B4736">
        <w:t>., 201</w:t>
      </w:r>
      <w:r w:rsidR="00CE280D">
        <w:t>9</w:t>
      </w:r>
      <w:r w:rsidRPr="002B4736">
        <w:t xml:space="preserve">. Fluid-dependent shear slip behaviors of coal fractures and their implications on fracture frictional strength reduction and permeability evolutions, </w:t>
      </w:r>
      <w:r w:rsidRPr="002B4736">
        <w:rPr>
          <w:u w:val="single"/>
        </w:rPr>
        <w:t>International Journal of Coal Geology</w:t>
      </w:r>
      <w:r w:rsidRPr="002B4736">
        <w:t>, v. 2</w:t>
      </w:r>
      <w:r>
        <w:t>12</w:t>
      </w:r>
      <w:r w:rsidRPr="002B4736">
        <w:t xml:space="preserve">, </w:t>
      </w:r>
      <w:r>
        <w:t>paper 103235</w:t>
      </w:r>
      <w:r w:rsidRPr="002B4736">
        <w:t xml:space="preserve">. </w:t>
      </w:r>
    </w:p>
    <w:p w14:paraId="74F71F2E" w14:textId="77777777" w:rsidR="00304682" w:rsidRPr="00483D5E" w:rsidRDefault="00304682" w:rsidP="005A6124">
      <w:pPr>
        <w:numPr>
          <w:ilvl w:val="0"/>
          <w:numId w:val="25"/>
        </w:numPr>
        <w:spacing w:after="120"/>
      </w:pPr>
      <w:r>
        <w:t xml:space="preserve">Liu, H., Sang, S., </w:t>
      </w:r>
      <w:r w:rsidRPr="00304682">
        <w:rPr>
          <w:b/>
        </w:rPr>
        <w:t>Liu, S.</w:t>
      </w:r>
      <w:r w:rsidRPr="00D503FC">
        <w:t>,</w:t>
      </w:r>
      <w:r>
        <w:t xml:space="preserve"> Wu, H., Lan, T., Xu, H., and Ren, B.,</w:t>
      </w:r>
      <w:r w:rsidRPr="00D503FC">
        <w:t xml:space="preserve"> 2019</w:t>
      </w:r>
      <w:r w:rsidRPr="00483D5E">
        <w:t xml:space="preserve">. </w:t>
      </w:r>
      <w:r>
        <w:t>Supercritical-CO</w:t>
      </w:r>
      <w:r w:rsidRPr="00304682">
        <w:rPr>
          <w:vertAlign w:val="subscript"/>
        </w:rPr>
        <w:t>2</w:t>
      </w:r>
      <w:r>
        <w:t xml:space="preserve"> adsorption quantification and modeling for a deep coalbed methane reservoir in the southern Qinshui Basin, China</w:t>
      </w:r>
      <w:r w:rsidRPr="00483D5E">
        <w:t xml:space="preserve">, </w:t>
      </w:r>
      <w:r>
        <w:rPr>
          <w:u w:val="single"/>
        </w:rPr>
        <w:t xml:space="preserve">ACS </w:t>
      </w:r>
      <w:r w:rsidRPr="00304682">
        <w:rPr>
          <w:u w:val="single"/>
        </w:rPr>
        <w:t>Omega,</w:t>
      </w:r>
      <w:r w:rsidRPr="00304682">
        <w:t xml:space="preserve"> v 4, pp 11685-11700.</w:t>
      </w:r>
      <w:r w:rsidRPr="00483D5E">
        <w:t xml:space="preserve"> </w:t>
      </w:r>
    </w:p>
    <w:p w14:paraId="47741E9F" w14:textId="77777777" w:rsidR="00B061C2" w:rsidRPr="00483D5E" w:rsidRDefault="00B061C2" w:rsidP="00B061C2">
      <w:pPr>
        <w:numPr>
          <w:ilvl w:val="0"/>
          <w:numId w:val="25"/>
        </w:numPr>
        <w:spacing w:after="120"/>
      </w:pPr>
      <w:r>
        <w:t xml:space="preserve">Yang, Y., and </w:t>
      </w:r>
      <w:r w:rsidRPr="00827F65">
        <w:rPr>
          <w:b/>
        </w:rPr>
        <w:t>Liu, S.</w:t>
      </w:r>
      <w:r w:rsidRPr="00D503FC">
        <w:t>, 2019</w:t>
      </w:r>
      <w:r w:rsidRPr="00483D5E">
        <w:t xml:space="preserve">. </w:t>
      </w:r>
      <w:r w:rsidR="00A609AC">
        <w:t>E</w:t>
      </w:r>
      <w:r w:rsidR="00F20F4E" w:rsidRPr="00F20F4E">
        <w:t xml:space="preserve">stimation and modeling of pressure-dependent gas </w:t>
      </w:r>
      <w:r w:rsidR="00F20F4E" w:rsidRPr="008E609E">
        <w:t>diffusion coefficient for coal: a fractal theory-based approach</w:t>
      </w:r>
      <w:r w:rsidRPr="008E609E">
        <w:t xml:space="preserve">, </w:t>
      </w:r>
      <w:r w:rsidRPr="008E609E">
        <w:rPr>
          <w:u w:val="single"/>
        </w:rPr>
        <w:t>Fuel,</w:t>
      </w:r>
      <w:r w:rsidRPr="008E609E">
        <w:t xml:space="preserve"> </w:t>
      </w:r>
      <w:r w:rsidR="008E609E" w:rsidRPr="008E609E">
        <w:t>v 253, pp 588-606</w:t>
      </w:r>
      <w:r w:rsidRPr="008E609E">
        <w:t>.</w:t>
      </w:r>
      <w:r w:rsidRPr="00483D5E">
        <w:t xml:space="preserve"> </w:t>
      </w:r>
    </w:p>
    <w:p w14:paraId="4CC79DCA" w14:textId="77777777" w:rsidR="002E1663" w:rsidRPr="00483D5E" w:rsidRDefault="002E1663" w:rsidP="002E1663">
      <w:pPr>
        <w:numPr>
          <w:ilvl w:val="0"/>
          <w:numId w:val="25"/>
        </w:numPr>
        <w:spacing w:after="120"/>
      </w:pPr>
      <w:r>
        <w:t xml:space="preserve">Zhao, W., Cheng, Y., Pan, Z., Wang, K., and </w:t>
      </w:r>
      <w:r w:rsidRPr="00827F65">
        <w:rPr>
          <w:b/>
        </w:rPr>
        <w:t>Liu, S.</w:t>
      </w:r>
      <w:r w:rsidRPr="00D503FC">
        <w:t>, 2019</w:t>
      </w:r>
      <w:r w:rsidRPr="00483D5E">
        <w:t xml:space="preserve">. </w:t>
      </w:r>
      <w:r w:rsidRPr="002E1663">
        <w:t>Gas diffusion in coal particles: A review of mathematical models and their applications</w:t>
      </w:r>
      <w:r w:rsidRPr="00483D5E">
        <w:t xml:space="preserve">, </w:t>
      </w:r>
      <w:r>
        <w:rPr>
          <w:u w:val="single"/>
        </w:rPr>
        <w:t>Fuel</w:t>
      </w:r>
      <w:r w:rsidRPr="009B7AFA">
        <w:rPr>
          <w:u w:val="single"/>
        </w:rPr>
        <w:t>,</w:t>
      </w:r>
      <w:r w:rsidRPr="009B7AFA">
        <w:t xml:space="preserve"> v </w:t>
      </w:r>
      <w:r>
        <w:t>252</w:t>
      </w:r>
      <w:r w:rsidRPr="009B7AFA">
        <w:t xml:space="preserve">, pp </w:t>
      </w:r>
      <w:r>
        <w:t>77-100</w:t>
      </w:r>
      <w:r w:rsidRPr="009B7AFA">
        <w:t>.</w:t>
      </w:r>
      <w:r w:rsidRPr="00483D5E">
        <w:t xml:space="preserve"> </w:t>
      </w:r>
    </w:p>
    <w:p w14:paraId="20FD3B08" w14:textId="77777777" w:rsidR="009B7AFA" w:rsidRPr="00483D5E" w:rsidRDefault="009B7AFA" w:rsidP="009B7AFA">
      <w:pPr>
        <w:numPr>
          <w:ilvl w:val="0"/>
          <w:numId w:val="25"/>
        </w:numPr>
        <w:spacing w:after="120"/>
      </w:pPr>
      <w:r>
        <w:t xml:space="preserve">Huang, Q., </w:t>
      </w:r>
      <w:r w:rsidRPr="00827F65">
        <w:rPr>
          <w:b/>
        </w:rPr>
        <w:t>Liu, S.</w:t>
      </w:r>
      <w:r w:rsidRPr="00483D5E">
        <w:t>,</w:t>
      </w:r>
      <w:r>
        <w:t xml:space="preserve"> Wang, G., Wu., B., Yang, Y., </w:t>
      </w:r>
      <w:r w:rsidRPr="00D503FC">
        <w:t xml:space="preserve">and </w:t>
      </w:r>
      <w:r>
        <w:t>Liu</w:t>
      </w:r>
      <w:r w:rsidRPr="00D503FC">
        <w:t xml:space="preserve">, </w:t>
      </w:r>
      <w:r>
        <w:t>Y</w:t>
      </w:r>
      <w:r w:rsidRPr="00D503FC">
        <w:t>., 2019</w:t>
      </w:r>
      <w:r w:rsidRPr="00483D5E">
        <w:t xml:space="preserve">. </w:t>
      </w:r>
      <w:r w:rsidRPr="009B7AFA">
        <w:t>Gas sorption and diffusion damages by guar-based fracturing fluid for CBM reservoirs</w:t>
      </w:r>
      <w:r w:rsidRPr="00483D5E">
        <w:t xml:space="preserve">, </w:t>
      </w:r>
      <w:r>
        <w:rPr>
          <w:u w:val="single"/>
        </w:rPr>
        <w:t>Fuel</w:t>
      </w:r>
      <w:r w:rsidRPr="009B7AFA">
        <w:rPr>
          <w:u w:val="single"/>
        </w:rPr>
        <w:t>,</w:t>
      </w:r>
      <w:r w:rsidRPr="009B7AFA">
        <w:t xml:space="preserve"> v </w:t>
      </w:r>
      <w:r>
        <w:t>251</w:t>
      </w:r>
      <w:r w:rsidRPr="009B7AFA">
        <w:t xml:space="preserve">, pp </w:t>
      </w:r>
      <w:r>
        <w:t>30-44</w:t>
      </w:r>
      <w:r w:rsidRPr="009B7AFA">
        <w:t>.</w:t>
      </w:r>
      <w:r w:rsidRPr="00483D5E">
        <w:t xml:space="preserve"> </w:t>
      </w:r>
    </w:p>
    <w:p w14:paraId="2DCE63EB" w14:textId="77777777" w:rsidR="00EF1FF1" w:rsidRPr="00483D5E" w:rsidRDefault="00EF1FF1" w:rsidP="00EF1FF1">
      <w:pPr>
        <w:numPr>
          <w:ilvl w:val="0"/>
          <w:numId w:val="25"/>
        </w:numPr>
        <w:spacing w:after="120"/>
      </w:pPr>
      <w:r>
        <w:t xml:space="preserve">Huang, Q., </w:t>
      </w:r>
      <w:r w:rsidRPr="00827F65">
        <w:rPr>
          <w:b/>
        </w:rPr>
        <w:t>Liu, S.</w:t>
      </w:r>
      <w:r w:rsidRPr="00483D5E">
        <w:t>,</w:t>
      </w:r>
      <w:r>
        <w:t xml:space="preserve"> Wang, G., Wu., B., </w:t>
      </w:r>
      <w:r w:rsidRPr="00D503FC">
        <w:t xml:space="preserve">and </w:t>
      </w:r>
      <w:r>
        <w:t>Zhang</w:t>
      </w:r>
      <w:r w:rsidRPr="00D503FC">
        <w:t xml:space="preserve">, </w:t>
      </w:r>
      <w:r>
        <w:t>Y</w:t>
      </w:r>
      <w:r w:rsidRPr="00D503FC">
        <w:t>., 2019</w:t>
      </w:r>
      <w:r w:rsidRPr="00483D5E">
        <w:t xml:space="preserve">. </w:t>
      </w:r>
      <w:r w:rsidRPr="00EF1FF1">
        <w:t>Coalbed methane reservoir stimulation using guar-based fracturing fluid: a review</w:t>
      </w:r>
      <w:r w:rsidRPr="00483D5E">
        <w:t xml:space="preserve">, </w:t>
      </w:r>
      <w:r w:rsidRPr="00EF1FF1">
        <w:rPr>
          <w:u w:val="single"/>
        </w:rPr>
        <w:t xml:space="preserve">Journal of Natural Gas Science &amp; </w:t>
      </w:r>
      <w:r w:rsidRPr="009B7AFA">
        <w:rPr>
          <w:u w:val="single"/>
        </w:rPr>
        <w:t>Engineering,</w:t>
      </w:r>
      <w:r w:rsidRPr="009B7AFA">
        <w:t xml:space="preserve"> </w:t>
      </w:r>
      <w:r w:rsidR="009B7AFA" w:rsidRPr="009B7AFA">
        <w:t>v 66, pp 107-125</w:t>
      </w:r>
      <w:r w:rsidRPr="009B7AFA">
        <w:t>.</w:t>
      </w:r>
      <w:r w:rsidRPr="00483D5E">
        <w:t xml:space="preserve"> </w:t>
      </w:r>
    </w:p>
    <w:p w14:paraId="61DC092F" w14:textId="77777777" w:rsidR="00491E71" w:rsidRPr="00483D5E" w:rsidRDefault="00491E71" w:rsidP="00491E71">
      <w:pPr>
        <w:numPr>
          <w:ilvl w:val="0"/>
          <w:numId w:val="25"/>
        </w:numPr>
        <w:spacing w:after="120"/>
      </w:pPr>
      <w:r>
        <w:t xml:space="preserve">Zhao, Y., Zhu, G., </w:t>
      </w:r>
      <w:r w:rsidRPr="00827F65">
        <w:rPr>
          <w:b/>
        </w:rPr>
        <w:t>Liu, S.</w:t>
      </w:r>
      <w:r w:rsidRPr="00483D5E">
        <w:t>,</w:t>
      </w:r>
      <w:r>
        <w:t xml:space="preserve"> Wang, Y., </w:t>
      </w:r>
      <w:r w:rsidRPr="00D503FC">
        <w:t xml:space="preserve">and </w:t>
      </w:r>
      <w:r>
        <w:t>Zhang</w:t>
      </w:r>
      <w:r w:rsidRPr="00D503FC">
        <w:t xml:space="preserve">, </w:t>
      </w:r>
      <w:r>
        <w:t>C</w:t>
      </w:r>
      <w:r w:rsidRPr="00D503FC">
        <w:t>., 2019</w:t>
      </w:r>
      <w:r w:rsidRPr="00483D5E">
        <w:t xml:space="preserve">. </w:t>
      </w:r>
      <w:r w:rsidRPr="00491E71">
        <w:t xml:space="preserve">Effects of </w:t>
      </w:r>
      <w:r>
        <w:t>p</w:t>
      </w:r>
      <w:r w:rsidRPr="00491E71">
        <w:t xml:space="preserve">ore </w:t>
      </w:r>
      <w:r>
        <w:t>s</w:t>
      </w:r>
      <w:r w:rsidRPr="00491E71">
        <w:t xml:space="preserve">tructure on </w:t>
      </w:r>
      <w:r>
        <w:t>s</w:t>
      </w:r>
      <w:r w:rsidRPr="00491E71">
        <w:t>tress-</w:t>
      </w:r>
      <w:r>
        <w:t>d</w:t>
      </w:r>
      <w:r w:rsidRPr="00491E71">
        <w:t xml:space="preserve">ependent </w:t>
      </w:r>
      <w:r>
        <w:t>f</w:t>
      </w:r>
      <w:r w:rsidRPr="00491E71">
        <w:t xml:space="preserve">luid </w:t>
      </w:r>
      <w:r>
        <w:t>f</w:t>
      </w:r>
      <w:r w:rsidRPr="00491E71">
        <w:t xml:space="preserve">low in </w:t>
      </w:r>
      <w:r>
        <w:t>s</w:t>
      </w:r>
      <w:r w:rsidRPr="00491E71">
        <w:t xml:space="preserve">ynthetic </w:t>
      </w:r>
      <w:r>
        <w:t>p</w:t>
      </w:r>
      <w:r w:rsidRPr="00491E71">
        <w:t xml:space="preserve">orous </w:t>
      </w:r>
      <w:r>
        <w:t>r</w:t>
      </w:r>
      <w:r w:rsidRPr="00491E71">
        <w:t xml:space="preserve">ocks </w:t>
      </w:r>
      <w:r>
        <w:t>u</w:t>
      </w:r>
      <w:r w:rsidRPr="00491E71">
        <w:t xml:space="preserve">sing </w:t>
      </w:r>
      <w:r>
        <w:t>m</w:t>
      </w:r>
      <w:r w:rsidRPr="00491E71">
        <w:t xml:space="preserve">icrofocus X-ray </w:t>
      </w:r>
      <w:r>
        <w:t>c</w:t>
      </w:r>
      <w:r w:rsidRPr="00491E71">
        <w:t xml:space="preserve">omputed </w:t>
      </w:r>
      <w:r>
        <w:t>t</w:t>
      </w:r>
      <w:r w:rsidRPr="00491E71">
        <w:t>omography</w:t>
      </w:r>
      <w:r w:rsidRPr="00483D5E">
        <w:t xml:space="preserve">, </w:t>
      </w:r>
      <w:r>
        <w:rPr>
          <w:u w:val="single"/>
        </w:rPr>
        <w:t xml:space="preserve">Transport in Porous </w:t>
      </w:r>
      <w:r w:rsidRPr="008E609E">
        <w:rPr>
          <w:u w:val="single"/>
        </w:rPr>
        <w:t>Media,</w:t>
      </w:r>
      <w:r w:rsidRPr="008E609E">
        <w:t xml:space="preserve"> </w:t>
      </w:r>
      <w:r w:rsidR="008E609E" w:rsidRPr="008E609E">
        <w:t>v 128, pp 653-675</w:t>
      </w:r>
      <w:r w:rsidRPr="008E609E">
        <w:t>.</w:t>
      </w:r>
      <w:r w:rsidRPr="00483D5E">
        <w:t xml:space="preserve"> </w:t>
      </w:r>
    </w:p>
    <w:p w14:paraId="51592F9B" w14:textId="77777777" w:rsidR="00827F65" w:rsidRPr="00483D5E" w:rsidRDefault="00827F65" w:rsidP="00827F65">
      <w:pPr>
        <w:numPr>
          <w:ilvl w:val="0"/>
          <w:numId w:val="25"/>
        </w:numPr>
        <w:spacing w:after="120"/>
      </w:pPr>
      <w:r>
        <w:t xml:space="preserve">Zhao, Y., Song, H., </w:t>
      </w:r>
      <w:r w:rsidRPr="00827F65">
        <w:rPr>
          <w:b/>
        </w:rPr>
        <w:t>Liu, S.</w:t>
      </w:r>
      <w:r w:rsidRPr="00483D5E">
        <w:t>,</w:t>
      </w:r>
      <w:r>
        <w:t xml:space="preserve"> Zhang, C., Dou, L., </w:t>
      </w:r>
      <w:r w:rsidRPr="00D503FC">
        <w:t xml:space="preserve">and </w:t>
      </w:r>
      <w:r>
        <w:t>Cao</w:t>
      </w:r>
      <w:r w:rsidRPr="00D503FC">
        <w:t xml:space="preserve">, </w:t>
      </w:r>
      <w:r>
        <w:t>A</w:t>
      </w:r>
      <w:r w:rsidRPr="00D503FC">
        <w:t>., 2019</w:t>
      </w:r>
      <w:r w:rsidRPr="00483D5E">
        <w:t xml:space="preserve">. </w:t>
      </w:r>
      <w:r>
        <w:t xml:space="preserve">Mechanical </w:t>
      </w:r>
      <w:r w:rsidRPr="00446A3F">
        <w:t xml:space="preserve">anisotropy of coal with considerations of realistic microstructures and external loading directions, </w:t>
      </w:r>
      <w:r w:rsidRPr="00446A3F">
        <w:rPr>
          <w:u w:val="single"/>
        </w:rPr>
        <w:t>International Journal of Rock Mechanics and Mining Sciences,</w:t>
      </w:r>
      <w:r w:rsidRPr="00446A3F">
        <w:t xml:space="preserve"> </w:t>
      </w:r>
      <w:r w:rsidR="00446A3F" w:rsidRPr="00446A3F">
        <w:t>v 116, pp 111-121</w:t>
      </w:r>
      <w:r w:rsidRPr="00446A3F">
        <w:t>.</w:t>
      </w:r>
      <w:r w:rsidRPr="00483D5E">
        <w:t xml:space="preserve"> </w:t>
      </w:r>
    </w:p>
    <w:p w14:paraId="65843DD9" w14:textId="77777777" w:rsidR="00D00467" w:rsidRPr="00483D5E" w:rsidRDefault="00D00467" w:rsidP="00D00467">
      <w:pPr>
        <w:numPr>
          <w:ilvl w:val="0"/>
          <w:numId w:val="25"/>
        </w:numPr>
        <w:spacing w:after="120"/>
      </w:pPr>
      <w:r w:rsidRPr="00D00467">
        <w:t>Salam, S., Xiao, M., Khosravifar, A., Liew, M.,</w:t>
      </w:r>
      <w:r>
        <w:rPr>
          <w:b/>
        </w:rPr>
        <w:t xml:space="preserve"> </w:t>
      </w:r>
      <w:r w:rsidRPr="00483D5E">
        <w:rPr>
          <w:b/>
        </w:rPr>
        <w:t>Liu, S.</w:t>
      </w:r>
      <w:r w:rsidRPr="00483D5E">
        <w:t>,</w:t>
      </w:r>
      <w:r>
        <w:t xml:space="preserve"> </w:t>
      </w:r>
      <w:r w:rsidRPr="00D503FC">
        <w:t xml:space="preserve">and </w:t>
      </w:r>
      <w:r>
        <w:t>Rostami</w:t>
      </w:r>
      <w:r w:rsidRPr="00D503FC">
        <w:t xml:space="preserve">, </w:t>
      </w:r>
      <w:r>
        <w:t>J</w:t>
      </w:r>
      <w:r w:rsidRPr="00D503FC">
        <w:t>., 2019</w:t>
      </w:r>
      <w:r w:rsidRPr="00483D5E">
        <w:t xml:space="preserve">. </w:t>
      </w:r>
      <w:r w:rsidRPr="00D00467">
        <w:t xml:space="preserve">Characterizations of </w:t>
      </w:r>
      <w:r>
        <w:t>s</w:t>
      </w:r>
      <w:r w:rsidRPr="00D00467">
        <w:t xml:space="preserve">tatic and </w:t>
      </w:r>
      <w:r>
        <w:t>d</w:t>
      </w:r>
      <w:r w:rsidRPr="00D00467">
        <w:t xml:space="preserve">ynamic </w:t>
      </w:r>
      <w:r>
        <w:t>g</w:t>
      </w:r>
      <w:r w:rsidRPr="00D00467">
        <w:t xml:space="preserve">eotechnical </w:t>
      </w:r>
      <w:r>
        <w:t>p</w:t>
      </w:r>
      <w:r w:rsidRPr="00D00467">
        <w:t xml:space="preserve">roperties and </w:t>
      </w:r>
      <w:r>
        <w:t>b</w:t>
      </w:r>
      <w:r w:rsidRPr="00D00467">
        <w:t xml:space="preserve">ehaviors of </w:t>
      </w:r>
      <w:r>
        <w:t>f</w:t>
      </w:r>
      <w:r w:rsidRPr="00D00467">
        <w:t xml:space="preserve">ine </w:t>
      </w:r>
      <w:r>
        <w:t>c</w:t>
      </w:r>
      <w:r w:rsidRPr="00D00467">
        <w:t xml:space="preserve">oal </w:t>
      </w:r>
      <w:r>
        <w:t>r</w:t>
      </w:r>
      <w:r w:rsidRPr="00D00467">
        <w:t>efuse</w:t>
      </w:r>
      <w:r w:rsidRPr="00483D5E">
        <w:t xml:space="preserve">, </w:t>
      </w:r>
      <w:r w:rsidRPr="00D00467">
        <w:rPr>
          <w:u w:val="single"/>
        </w:rPr>
        <w:t>Canadian Geotechnical Journal</w:t>
      </w:r>
      <w:r>
        <w:rPr>
          <w:u w:val="single"/>
        </w:rPr>
        <w:t>,</w:t>
      </w:r>
      <w:r w:rsidRPr="00483D5E">
        <w:t xml:space="preserve"> </w:t>
      </w:r>
      <w:r w:rsidR="002A6069">
        <w:t>v 56, No. 12, pp 1901-1916</w:t>
      </w:r>
      <w:r w:rsidRPr="00483D5E">
        <w:t xml:space="preserve">. </w:t>
      </w:r>
    </w:p>
    <w:p w14:paraId="1D45A74B" w14:textId="77777777" w:rsidR="00AE3FD6" w:rsidRPr="00483D5E" w:rsidRDefault="00AE3FD6" w:rsidP="00AE3FD6">
      <w:pPr>
        <w:numPr>
          <w:ilvl w:val="0"/>
          <w:numId w:val="25"/>
        </w:numPr>
        <w:spacing w:after="120"/>
      </w:pPr>
      <w:r w:rsidRPr="00483D5E">
        <w:rPr>
          <w:b/>
        </w:rPr>
        <w:t>Liu, S.</w:t>
      </w:r>
      <w:r w:rsidRPr="00483D5E">
        <w:t>,</w:t>
      </w:r>
      <w:r>
        <w:t xml:space="preserve"> </w:t>
      </w:r>
      <w:r w:rsidR="00D503FC" w:rsidRPr="00D503FC">
        <w:t>Zhang, R., Karpyn, Z., Hongkyu, Y. and Dewers, T., 2019</w:t>
      </w:r>
      <w:r w:rsidRPr="00483D5E">
        <w:t xml:space="preserve">. </w:t>
      </w:r>
      <w:r w:rsidR="00D503FC" w:rsidRPr="00D503FC">
        <w:t>Investigation of Accessible Pore Structure Evolution under Pressurization and Adsorption for Coal and Shale Using Small-Angle Neutron Scattering</w:t>
      </w:r>
      <w:r w:rsidRPr="00483D5E">
        <w:t xml:space="preserve">, </w:t>
      </w:r>
      <w:r w:rsidR="00D503FC" w:rsidRPr="00D503FC">
        <w:rPr>
          <w:u w:val="single"/>
        </w:rPr>
        <w:t>Energy</w:t>
      </w:r>
      <w:r w:rsidR="00D503FC" w:rsidRPr="00491E71">
        <w:rPr>
          <w:u w:val="single"/>
        </w:rPr>
        <w:t>&amp;Fuels</w:t>
      </w:r>
      <w:r w:rsidRPr="00491E71">
        <w:rPr>
          <w:u w:val="single"/>
        </w:rPr>
        <w:t>,</w:t>
      </w:r>
      <w:r w:rsidRPr="00491E71">
        <w:t xml:space="preserve"> </w:t>
      </w:r>
      <w:r w:rsidR="00491E71" w:rsidRPr="00491E71">
        <w:t>v 33, pp 837-847</w:t>
      </w:r>
      <w:r w:rsidRPr="00491E71">
        <w:t>.</w:t>
      </w:r>
      <w:r w:rsidRPr="00483D5E">
        <w:t xml:space="preserve"> </w:t>
      </w:r>
    </w:p>
    <w:p w14:paraId="142FAC95" w14:textId="77777777" w:rsidR="007C625E" w:rsidRPr="00483D5E" w:rsidRDefault="007C625E" w:rsidP="007C625E">
      <w:pPr>
        <w:numPr>
          <w:ilvl w:val="0"/>
          <w:numId w:val="25"/>
        </w:numPr>
        <w:spacing w:after="120"/>
      </w:pPr>
      <w:r>
        <w:t>Qin, L., Zhai, C., Xu, J.,</w:t>
      </w:r>
      <w:r w:rsidRPr="00483D5E">
        <w:t xml:space="preserve"> </w:t>
      </w:r>
      <w:r w:rsidRPr="00483D5E">
        <w:rPr>
          <w:b/>
        </w:rPr>
        <w:t>Liu, S.</w:t>
      </w:r>
      <w:r w:rsidRPr="00483D5E">
        <w:t>,</w:t>
      </w:r>
      <w:r>
        <w:t xml:space="preserve"> Zhong, C., and Yu, G., </w:t>
      </w:r>
      <w:r w:rsidRPr="00483D5E">
        <w:t xml:space="preserve">2019. </w:t>
      </w:r>
      <w:r w:rsidRPr="007C625E">
        <w:t>Evolution of the pore structure in coal subjected to freeze−thaw using liquid nitrogen to enhance coalbed methane extraction</w:t>
      </w:r>
      <w:r w:rsidRPr="00483D5E">
        <w:t xml:space="preserve">, </w:t>
      </w:r>
      <w:r>
        <w:rPr>
          <w:u w:val="single"/>
        </w:rPr>
        <w:t>Journal of Petroleum Science and Engineering</w:t>
      </w:r>
      <w:r w:rsidRPr="00483D5E">
        <w:rPr>
          <w:u w:val="single"/>
        </w:rPr>
        <w:t>,</w:t>
      </w:r>
      <w:r w:rsidRPr="00483D5E">
        <w:t xml:space="preserve"> v. </w:t>
      </w:r>
      <w:r>
        <w:t>175</w:t>
      </w:r>
      <w:r w:rsidRPr="00483D5E">
        <w:t xml:space="preserve">, pp </w:t>
      </w:r>
      <w:r>
        <w:t>129-139</w:t>
      </w:r>
      <w:r w:rsidRPr="00483D5E">
        <w:t xml:space="preserve">. </w:t>
      </w:r>
    </w:p>
    <w:p w14:paraId="03FC9CC9" w14:textId="77777777" w:rsidR="00483D5E" w:rsidRPr="00483D5E" w:rsidRDefault="00483D5E" w:rsidP="00483D5E">
      <w:pPr>
        <w:numPr>
          <w:ilvl w:val="0"/>
          <w:numId w:val="25"/>
        </w:numPr>
        <w:spacing w:after="120"/>
      </w:pPr>
      <w:r>
        <w:t>Zhao, Y., Peng, L.,</w:t>
      </w:r>
      <w:r w:rsidRPr="00483D5E">
        <w:t xml:space="preserve"> </w:t>
      </w:r>
      <w:r w:rsidRPr="00483D5E">
        <w:rPr>
          <w:b/>
        </w:rPr>
        <w:t>Liu, S.</w:t>
      </w:r>
      <w:r w:rsidRPr="00483D5E">
        <w:t>,</w:t>
      </w:r>
      <w:r>
        <w:t xml:space="preserve"> Cao, B., Sun, Y., and Hou, B., </w:t>
      </w:r>
      <w:r w:rsidRPr="00483D5E">
        <w:t xml:space="preserve">2019. Pore structure characterization of shales using synchrotron SAXS and NMR cryoporometry, </w:t>
      </w:r>
      <w:r>
        <w:rPr>
          <w:u w:val="single"/>
        </w:rPr>
        <w:t>Marine and Petroleum Geology</w:t>
      </w:r>
      <w:r w:rsidRPr="00483D5E">
        <w:rPr>
          <w:u w:val="single"/>
        </w:rPr>
        <w:t>,</w:t>
      </w:r>
      <w:r w:rsidRPr="00483D5E">
        <w:t xml:space="preserve"> v. </w:t>
      </w:r>
      <w:r>
        <w:t>102</w:t>
      </w:r>
      <w:r w:rsidRPr="00483D5E">
        <w:t xml:space="preserve">, pp </w:t>
      </w:r>
      <w:r>
        <w:t>116-125</w:t>
      </w:r>
      <w:r w:rsidRPr="00483D5E">
        <w:t xml:space="preserve">. </w:t>
      </w:r>
    </w:p>
    <w:p w14:paraId="0D177788" w14:textId="77777777" w:rsidR="00483D5E" w:rsidRPr="00483D5E" w:rsidRDefault="00483D5E" w:rsidP="00483D5E">
      <w:pPr>
        <w:numPr>
          <w:ilvl w:val="0"/>
          <w:numId w:val="25"/>
        </w:numPr>
        <w:spacing w:after="120"/>
      </w:pPr>
      <w:r>
        <w:t>Xu, H</w:t>
      </w:r>
      <w:r w:rsidRPr="00483D5E">
        <w:t>.,</w:t>
      </w:r>
      <w:r>
        <w:t xml:space="preserve"> Zhou, W., Zhang, R.,</w:t>
      </w:r>
      <w:r w:rsidRPr="00483D5E">
        <w:t xml:space="preserve"> </w:t>
      </w:r>
      <w:r w:rsidRPr="00483D5E">
        <w:rPr>
          <w:b/>
        </w:rPr>
        <w:t>Liu, S.</w:t>
      </w:r>
      <w:r w:rsidRPr="00483D5E">
        <w:t>,</w:t>
      </w:r>
      <w:r>
        <w:t xml:space="preserve"> and Zhou, Q.,</w:t>
      </w:r>
      <w:r w:rsidRPr="00483D5E">
        <w:t xml:space="preserve"> 2019. Characterizations of pore, mineral and petrographic properties of marine shale using multiple techniques and their implications on gas storage capability for Sichuan Longmaxi gas shale field in China, </w:t>
      </w:r>
      <w:r w:rsidRPr="00483D5E">
        <w:rPr>
          <w:u w:val="single"/>
        </w:rPr>
        <w:t>Fuel,</w:t>
      </w:r>
      <w:r w:rsidRPr="00483D5E">
        <w:t xml:space="preserve"> v. 241, pp </w:t>
      </w:r>
      <w:r>
        <w:t>360-371</w:t>
      </w:r>
      <w:r w:rsidRPr="00483D5E">
        <w:t xml:space="preserve">. </w:t>
      </w:r>
    </w:p>
    <w:p w14:paraId="58514BD6" w14:textId="77777777" w:rsidR="00C9018F" w:rsidRPr="00483D5E" w:rsidRDefault="00C9018F" w:rsidP="00C9018F">
      <w:pPr>
        <w:numPr>
          <w:ilvl w:val="0"/>
          <w:numId w:val="25"/>
        </w:numPr>
        <w:spacing w:after="120"/>
      </w:pPr>
      <w:r w:rsidRPr="00483D5E">
        <w:t xml:space="preserve">Yang, Y., </w:t>
      </w:r>
      <w:r w:rsidRPr="00483D5E">
        <w:rPr>
          <w:b/>
        </w:rPr>
        <w:t>Liu, S.</w:t>
      </w:r>
      <w:r w:rsidRPr="00483D5E">
        <w:t>,</w:t>
      </w:r>
      <w:r w:rsidRPr="00483D5E">
        <w:rPr>
          <w:b/>
        </w:rPr>
        <w:t xml:space="preserve"> </w:t>
      </w:r>
      <w:r w:rsidRPr="00483D5E">
        <w:t>Zhao, W.,</w:t>
      </w:r>
      <w:r w:rsidRPr="00483D5E">
        <w:rPr>
          <w:b/>
        </w:rPr>
        <w:t xml:space="preserve"> </w:t>
      </w:r>
      <w:r w:rsidRPr="00483D5E">
        <w:t xml:space="preserve">and Wang, L., 2019. Intrinsic relationship between Langmuir sorption volume and pressure for coal: experimental and thermodynamic modeling study, </w:t>
      </w:r>
      <w:r w:rsidRPr="00483D5E">
        <w:rPr>
          <w:u w:val="single"/>
        </w:rPr>
        <w:t>Fuel,</w:t>
      </w:r>
      <w:r w:rsidRPr="00483D5E">
        <w:t xml:space="preserve"> </w:t>
      </w:r>
      <w:r w:rsidR="00483D5E" w:rsidRPr="00483D5E">
        <w:t>v. 241, pp 105-117</w:t>
      </w:r>
      <w:r w:rsidRPr="00483D5E">
        <w:t xml:space="preserve">. </w:t>
      </w:r>
    </w:p>
    <w:p w14:paraId="41D729C2" w14:textId="77777777" w:rsidR="005817F0" w:rsidRPr="00C9018F" w:rsidRDefault="005817F0" w:rsidP="005817F0">
      <w:pPr>
        <w:numPr>
          <w:ilvl w:val="0"/>
          <w:numId w:val="25"/>
        </w:numPr>
        <w:spacing w:after="120"/>
      </w:pPr>
      <w:bookmarkStart w:id="6" w:name="_Hlk1026805"/>
      <w:r>
        <w:t xml:space="preserve">Lu, T., </w:t>
      </w:r>
      <w:r w:rsidRPr="00C938F9">
        <w:rPr>
          <w:b/>
        </w:rPr>
        <w:t>Liu, S.</w:t>
      </w:r>
      <w:r w:rsidRPr="003F1BBD">
        <w:t>,</w:t>
      </w:r>
      <w:r w:rsidRPr="00C938F9">
        <w:rPr>
          <w:b/>
        </w:rPr>
        <w:t xml:space="preserve"> </w:t>
      </w:r>
      <w:r w:rsidRPr="003F1BBD">
        <w:t xml:space="preserve">and </w:t>
      </w:r>
      <w:r>
        <w:t>Li, Z</w:t>
      </w:r>
      <w:r w:rsidRPr="003F1BBD">
        <w:t>.</w:t>
      </w:r>
      <w:r>
        <w:t>, 2019.</w:t>
      </w:r>
      <w:r w:rsidRPr="00EC1EA3">
        <w:t xml:space="preserve"> </w:t>
      </w:r>
      <w:r w:rsidRPr="005817F0">
        <w:t>A new approach to model shale gas production behavior by considering coupled multiple flow mechanisms for multiple fractured horizontal well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>Fuel</w:t>
      </w:r>
      <w:r w:rsidRPr="00C938F9">
        <w:rPr>
          <w:color w:val="000000"/>
          <w:u w:val="single"/>
        </w:rPr>
        <w:t>,</w:t>
      </w:r>
      <w:r w:rsidRPr="00C938F9">
        <w:rPr>
          <w:color w:val="000000"/>
        </w:rPr>
        <w:t xml:space="preserve"> </w:t>
      </w:r>
      <w:r>
        <w:rPr>
          <w:color w:val="000000"/>
        </w:rPr>
        <w:t>v 237, pp 283-297</w:t>
      </w:r>
      <w:r w:rsidRPr="00C938F9">
        <w:rPr>
          <w:color w:val="000000"/>
        </w:rPr>
        <w:t xml:space="preserve">. </w:t>
      </w:r>
    </w:p>
    <w:bookmarkEnd w:id="6"/>
    <w:p w14:paraId="7669C938" w14:textId="77777777" w:rsidR="00156CA4" w:rsidRPr="009D24D8" w:rsidRDefault="00156CA4" w:rsidP="00156CA4">
      <w:pPr>
        <w:spacing w:after="120" w:line="288" w:lineRule="auto"/>
        <w:rPr>
          <w:b/>
        </w:rPr>
      </w:pPr>
      <w:r>
        <w:rPr>
          <w:b/>
        </w:rPr>
        <w:t>2018</w:t>
      </w:r>
    </w:p>
    <w:p w14:paraId="53597010" w14:textId="77777777" w:rsidR="00483D5E" w:rsidRPr="00F727EE" w:rsidRDefault="00483D5E" w:rsidP="00483D5E">
      <w:pPr>
        <w:numPr>
          <w:ilvl w:val="0"/>
          <w:numId w:val="25"/>
        </w:numPr>
        <w:spacing w:after="120"/>
      </w:pPr>
      <w:bookmarkStart w:id="7" w:name="_Hlk529521432"/>
      <w:r>
        <w:t xml:space="preserve">Wang, Y., Qin, Y., Zhang, R., He, L., Anovitz, L., Bleuel, M., Midner, D., </w:t>
      </w:r>
      <w:r w:rsidRPr="00C938F9">
        <w:rPr>
          <w:b/>
        </w:rPr>
        <w:t>Liu, S.</w:t>
      </w:r>
      <w:r w:rsidRPr="003F1BBD">
        <w:t>,</w:t>
      </w:r>
      <w:r w:rsidRPr="00C938F9">
        <w:rPr>
          <w:b/>
        </w:rPr>
        <w:t xml:space="preserve"> </w:t>
      </w:r>
      <w:r w:rsidRPr="003F1BBD">
        <w:t xml:space="preserve">and </w:t>
      </w:r>
      <w:r>
        <w:t>Zhu, Y</w:t>
      </w:r>
      <w:r w:rsidRPr="003F1BBD">
        <w:t>.</w:t>
      </w:r>
      <w:r>
        <w:t>, 2018.</w:t>
      </w:r>
      <w:r w:rsidRPr="00EC1EA3">
        <w:t xml:space="preserve"> </w:t>
      </w:r>
      <w:r w:rsidRPr="00C9018F">
        <w:t>Evaluation of nanoscale accessible pore structures for improved prediction of gas production potential in Chinese marine shales</w:t>
      </w:r>
      <w:r w:rsidRPr="00C938F9">
        <w:rPr>
          <w:color w:val="000000"/>
        </w:rPr>
        <w:t xml:space="preserve">, </w:t>
      </w:r>
      <w:r>
        <w:rPr>
          <w:color w:val="000000"/>
        </w:rPr>
        <w:t>Energy&amp;</w:t>
      </w:r>
      <w:r>
        <w:rPr>
          <w:color w:val="000000"/>
          <w:u w:val="single"/>
        </w:rPr>
        <w:t>Fuels</w:t>
      </w:r>
      <w:r w:rsidRPr="00483D5E">
        <w:rPr>
          <w:color w:val="000000"/>
        </w:rPr>
        <w:t>, v 32, pp 12447-12461</w:t>
      </w:r>
      <w:r>
        <w:rPr>
          <w:color w:val="000000"/>
        </w:rPr>
        <w:t>.</w:t>
      </w:r>
    </w:p>
    <w:p w14:paraId="292D066E" w14:textId="77777777" w:rsidR="000C013E" w:rsidRDefault="000C013E" w:rsidP="000C013E">
      <w:pPr>
        <w:numPr>
          <w:ilvl w:val="0"/>
          <w:numId w:val="25"/>
        </w:numPr>
        <w:spacing w:after="120"/>
      </w:pPr>
      <w:bookmarkStart w:id="8" w:name="_Hlk1027043"/>
      <w:r>
        <w:t xml:space="preserve">Sang, G., </w:t>
      </w:r>
      <w:r w:rsidRPr="00C938F9">
        <w:rPr>
          <w:b/>
        </w:rPr>
        <w:t>Liu, S.</w:t>
      </w:r>
      <w:r>
        <w:t xml:space="preserve">, Zhang, R., Elsworth, D., </w:t>
      </w:r>
      <w:r w:rsidRPr="003F1BBD">
        <w:t xml:space="preserve">and </w:t>
      </w:r>
      <w:r>
        <w:t>He, L</w:t>
      </w:r>
      <w:r w:rsidRPr="003F1BBD">
        <w:t>.</w:t>
      </w:r>
      <w:r>
        <w:t>, 201</w:t>
      </w:r>
      <w:r w:rsidR="00D503FC">
        <w:t>8</w:t>
      </w:r>
      <w:r>
        <w:t>.</w:t>
      </w:r>
      <w:r w:rsidRPr="00EC1EA3">
        <w:t xml:space="preserve"> </w:t>
      </w:r>
      <w:r w:rsidRPr="00F727EE">
        <w:t>Nanopore characterization of mine roof shales by SANS, nitrogen adsorption, and mercury intrusion: Impact on water adsorption/retention behavior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 xml:space="preserve">International Journal of Coal </w:t>
      </w:r>
      <w:r w:rsidRPr="000C013E">
        <w:rPr>
          <w:u w:val="single"/>
        </w:rPr>
        <w:t>Geology,</w:t>
      </w:r>
      <w:r w:rsidRPr="000C013E">
        <w:t xml:space="preserve"> v. 200, pp 173-185.</w:t>
      </w:r>
      <w:r w:rsidRPr="00C938F9">
        <w:rPr>
          <w:color w:val="000000"/>
        </w:rPr>
        <w:t xml:space="preserve"> </w:t>
      </w:r>
    </w:p>
    <w:bookmarkEnd w:id="8"/>
    <w:p w14:paraId="3F5C8406" w14:textId="77777777" w:rsidR="00435336" w:rsidRDefault="00435336" w:rsidP="00435336">
      <w:pPr>
        <w:numPr>
          <w:ilvl w:val="0"/>
          <w:numId w:val="25"/>
        </w:numPr>
        <w:spacing w:after="120"/>
      </w:pPr>
      <w:r>
        <w:t xml:space="preserve">Liu, Y., Zhu, Y., </w:t>
      </w:r>
      <w:r w:rsidRPr="00C938F9">
        <w:rPr>
          <w:b/>
        </w:rPr>
        <w:t>Liu, S.</w:t>
      </w:r>
      <w:r w:rsidRPr="003F1BBD">
        <w:t>,</w:t>
      </w:r>
      <w:r w:rsidRPr="00C938F9">
        <w:rPr>
          <w:b/>
        </w:rPr>
        <w:t xml:space="preserve"> </w:t>
      </w:r>
      <w:r w:rsidRPr="00435336">
        <w:t xml:space="preserve">Chen, S., Li, W., </w:t>
      </w:r>
      <w:r w:rsidRPr="003F1BBD">
        <w:t xml:space="preserve">and </w:t>
      </w:r>
      <w:r>
        <w:t>Wang, Y</w:t>
      </w:r>
      <w:r w:rsidRPr="003F1BBD">
        <w:t>.</w:t>
      </w:r>
      <w:r>
        <w:t>, 2018.</w:t>
      </w:r>
      <w:r w:rsidRPr="00EC1EA3">
        <w:t xml:space="preserve"> </w:t>
      </w:r>
      <w:r w:rsidRPr="00435336">
        <w:t>Molecular structure controls on micropore evolution in coal vitrinite during coalification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>International Journal of Coal Geology</w:t>
      </w:r>
      <w:r w:rsidRPr="00C938F9">
        <w:rPr>
          <w:color w:val="000000"/>
          <w:u w:val="single"/>
        </w:rPr>
        <w:t>,</w:t>
      </w:r>
      <w:r w:rsidRPr="00C938F9">
        <w:rPr>
          <w:color w:val="000000"/>
        </w:rPr>
        <w:t xml:space="preserve"> </w:t>
      </w:r>
      <w:r>
        <w:rPr>
          <w:color w:val="000000"/>
        </w:rPr>
        <w:t>v 199, pp 19-30</w:t>
      </w:r>
      <w:r w:rsidRPr="00C938F9">
        <w:rPr>
          <w:color w:val="000000"/>
        </w:rPr>
        <w:t xml:space="preserve">. </w:t>
      </w:r>
    </w:p>
    <w:bookmarkEnd w:id="7"/>
    <w:p w14:paraId="5B41C0C1" w14:textId="77777777" w:rsidR="00435336" w:rsidRDefault="00435336" w:rsidP="00435336">
      <w:pPr>
        <w:numPr>
          <w:ilvl w:val="0"/>
          <w:numId w:val="25"/>
        </w:numPr>
        <w:spacing w:after="120"/>
      </w:pPr>
      <w:r>
        <w:t xml:space="preserve">Zhi, S., Elsworth, D., Wang, J., Gan, Q., and </w:t>
      </w:r>
      <w:r w:rsidRPr="00C938F9">
        <w:rPr>
          <w:b/>
        </w:rPr>
        <w:t>Liu, S.</w:t>
      </w:r>
      <w:r w:rsidRPr="003F1BBD">
        <w:t>,</w:t>
      </w:r>
      <w:r>
        <w:t xml:space="preserve"> 2018.</w:t>
      </w:r>
      <w:r w:rsidRPr="00EC1EA3">
        <w:t xml:space="preserve"> </w:t>
      </w:r>
      <w:r w:rsidRPr="00435336">
        <w:t xml:space="preserve">Hydraulic </w:t>
      </w:r>
      <w:r>
        <w:t>f</w:t>
      </w:r>
      <w:r w:rsidRPr="00435336">
        <w:t xml:space="preserve">racturing for </w:t>
      </w:r>
      <w:r>
        <w:t>i</w:t>
      </w:r>
      <w:r w:rsidRPr="00435336">
        <w:t xml:space="preserve">mproved </w:t>
      </w:r>
      <w:r>
        <w:t>nutrient delivery in m</w:t>
      </w:r>
      <w:r w:rsidRPr="00435336">
        <w:t>icrobially-</w:t>
      </w:r>
      <w:r>
        <w:t>e</w:t>
      </w:r>
      <w:r w:rsidRPr="00435336">
        <w:t xml:space="preserve">nhanced </w:t>
      </w:r>
      <w:r>
        <w:t>c</w:t>
      </w:r>
      <w:r w:rsidRPr="00435336">
        <w:t>oalbed-</w:t>
      </w:r>
      <w:r>
        <w:t>m</w:t>
      </w:r>
      <w:r w:rsidRPr="00435336">
        <w:t xml:space="preserve">ethane (MECBM) </w:t>
      </w:r>
      <w:r>
        <w:t>p</w:t>
      </w:r>
      <w:r w:rsidRPr="00435336">
        <w:t>ro</w:t>
      </w:r>
      <w:r w:rsidRPr="000C013E">
        <w:t xml:space="preserve">duction, </w:t>
      </w:r>
      <w:r w:rsidRPr="000C013E">
        <w:rPr>
          <w:u w:val="single"/>
        </w:rPr>
        <w:t>International Journal of natural Gas Science and Engineering,</w:t>
      </w:r>
      <w:r w:rsidRPr="000C013E">
        <w:t xml:space="preserve"> </w:t>
      </w:r>
      <w:r w:rsidR="000C013E" w:rsidRPr="000C013E">
        <w:t>v. 60, pp 294-311</w:t>
      </w:r>
      <w:r w:rsidRPr="000C013E">
        <w:t>.</w:t>
      </w:r>
      <w:r w:rsidRPr="00C938F9">
        <w:rPr>
          <w:color w:val="000000"/>
        </w:rPr>
        <w:t xml:space="preserve"> </w:t>
      </w:r>
    </w:p>
    <w:p w14:paraId="048C9F82" w14:textId="77777777" w:rsidR="00435336" w:rsidRDefault="00435336" w:rsidP="006E206C">
      <w:pPr>
        <w:numPr>
          <w:ilvl w:val="0"/>
          <w:numId w:val="25"/>
        </w:numPr>
        <w:spacing w:after="120"/>
      </w:pPr>
      <w:r>
        <w:t xml:space="preserve">Zhao, Y., Wang, H., </w:t>
      </w:r>
      <w:r w:rsidRPr="00C938F9">
        <w:rPr>
          <w:b/>
        </w:rPr>
        <w:t>Liu, S.</w:t>
      </w:r>
      <w:r w:rsidRPr="003F1BBD">
        <w:t>,</w:t>
      </w:r>
      <w:r w:rsidR="006E206C">
        <w:t xml:space="preserve"> Mu, Z., and Lu, Z., </w:t>
      </w:r>
      <w:r>
        <w:t>2018.</w:t>
      </w:r>
      <w:r w:rsidRPr="00EC1EA3">
        <w:t xml:space="preserve"> </w:t>
      </w:r>
      <w:r w:rsidR="006E206C" w:rsidRPr="006E206C">
        <w:t>Dynamic failure risk of coal pillar formed by irregular shape longwall face: A case study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 xml:space="preserve">International Journal of </w:t>
      </w:r>
      <w:r w:rsidR="006E206C">
        <w:rPr>
          <w:color w:val="000000"/>
          <w:u w:val="single"/>
        </w:rPr>
        <w:t xml:space="preserve">Mining Science and </w:t>
      </w:r>
      <w:r w:rsidR="006E206C" w:rsidRPr="006E206C">
        <w:rPr>
          <w:u w:val="single"/>
        </w:rPr>
        <w:t>Technology</w:t>
      </w:r>
      <w:r w:rsidRPr="006E206C">
        <w:rPr>
          <w:u w:val="single"/>
        </w:rPr>
        <w:t>,</w:t>
      </w:r>
      <w:r w:rsidRPr="006E206C">
        <w:t xml:space="preserve"> </w:t>
      </w:r>
      <w:r w:rsidR="006E206C" w:rsidRPr="006E206C">
        <w:t>v 28(5), pp 775-781</w:t>
      </w:r>
      <w:r w:rsidRPr="006E206C">
        <w:t>.</w:t>
      </w:r>
      <w:r w:rsidRPr="00C938F9">
        <w:rPr>
          <w:color w:val="000000"/>
        </w:rPr>
        <w:t xml:space="preserve"> </w:t>
      </w:r>
    </w:p>
    <w:p w14:paraId="21CFE737" w14:textId="77777777" w:rsidR="006E206C" w:rsidRDefault="006E206C" w:rsidP="006E206C">
      <w:pPr>
        <w:numPr>
          <w:ilvl w:val="0"/>
          <w:numId w:val="25"/>
        </w:numPr>
        <w:spacing w:after="120"/>
      </w:pPr>
      <w:r>
        <w:t>Abdelmalek, B</w:t>
      </w:r>
      <w:r w:rsidRPr="00CC0336">
        <w:t>.,</w:t>
      </w:r>
      <w:r>
        <w:t xml:space="preserve"> Karpyn, Z., </w:t>
      </w:r>
      <w:r w:rsidRPr="005D3A0C">
        <w:rPr>
          <w:b/>
        </w:rPr>
        <w:t>Liu, S.</w:t>
      </w:r>
      <w:r>
        <w:t>, Yoon, H., and Dewers, T., 2018.</w:t>
      </w:r>
      <w:r w:rsidRPr="00EC1EA3">
        <w:t xml:space="preserve"> </w:t>
      </w:r>
      <w:r w:rsidRPr="002C769D">
        <w:t>Gas permeability measurements from pressure-pulse decay laboratory data using Pseudo-pressure and Pseudo-time transformations</w:t>
      </w:r>
      <w:r>
        <w:t xml:space="preserve">, </w:t>
      </w:r>
      <w:r>
        <w:rPr>
          <w:u w:val="single"/>
        </w:rPr>
        <w:t>Journal of Petroleum Exploration and Production Technology</w:t>
      </w:r>
      <w:r>
        <w:t>, v 8(3), pp 839-847.</w:t>
      </w:r>
      <w:r w:rsidRPr="009501EE">
        <w:t xml:space="preserve"> </w:t>
      </w:r>
    </w:p>
    <w:p w14:paraId="3FE5EA2B" w14:textId="77777777" w:rsidR="006E206C" w:rsidRDefault="006E206C" w:rsidP="006E206C">
      <w:pPr>
        <w:numPr>
          <w:ilvl w:val="0"/>
          <w:numId w:val="25"/>
        </w:numPr>
        <w:spacing w:after="120"/>
      </w:pPr>
      <w:r>
        <w:t xml:space="preserve">Liew, M, Xiao, M., and </w:t>
      </w:r>
      <w:r w:rsidRPr="005D3A0C">
        <w:rPr>
          <w:b/>
        </w:rPr>
        <w:t>Liu, S.</w:t>
      </w:r>
      <w:r>
        <w:t>, 2018.</w:t>
      </w:r>
      <w:r w:rsidRPr="00EC1EA3">
        <w:t xml:space="preserve"> </w:t>
      </w:r>
      <w:r w:rsidRPr="006E206C">
        <w:t>Characterization of physical and mineralogical properties of anthracite and bituminous coal tailings</w:t>
      </w:r>
      <w:r>
        <w:t xml:space="preserve">, </w:t>
      </w:r>
      <w:r w:rsidRPr="006E206C">
        <w:rPr>
          <w:u w:val="single"/>
        </w:rPr>
        <w:t>International Journal</w:t>
      </w:r>
      <w:r>
        <w:rPr>
          <w:u w:val="single"/>
        </w:rPr>
        <w:t xml:space="preserve"> of Coal Preparation and Utilization</w:t>
      </w:r>
      <w:r>
        <w:t xml:space="preserve">, </w:t>
      </w:r>
      <w:r w:rsidRPr="006E206C">
        <w:rPr>
          <w:color w:val="FF0000"/>
        </w:rPr>
        <w:t>in press.</w:t>
      </w:r>
    </w:p>
    <w:p w14:paraId="72554E82" w14:textId="77777777" w:rsidR="006E206C" w:rsidRDefault="006E206C" w:rsidP="006E206C">
      <w:pPr>
        <w:numPr>
          <w:ilvl w:val="0"/>
          <w:numId w:val="25"/>
        </w:numPr>
        <w:spacing w:after="120"/>
      </w:pPr>
      <w:r>
        <w:t xml:space="preserve">Liu, Y., Zhu, Y., </w:t>
      </w:r>
      <w:r w:rsidRPr="00387718">
        <w:rPr>
          <w:b/>
        </w:rPr>
        <w:t>Liu, S.</w:t>
      </w:r>
      <w:r w:rsidRPr="003F1BBD">
        <w:t>,</w:t>
      </w:r>
      <w:r w:rsidRPr="00387718">
        <w:rPr>
          <w:b/>
        </w:rPr>
        <w:t xml:space="preserve"> </w:t>
      </w:r>
      <w:r w:rsidRPr="006E206C">
        <w:t xml:space="preserve">and </w:t>
      </w:r>
      <w:r>
        <w:t>Wu, L., 2018.</w:t>
      </w:r>
      <w:r w:rsidRPr="00EC1EA3">
        <w:t xml:space="preserve"> </w:t>
      </w:r>
      <w:r w:rsidRPr="006E206C">
        <w:t>A hierarchical methane adsorption characterization through a multiscale approach by considering the macromolecular structure and pore size distribution</w:t>
      </w:r>
      <w:r w:rsidRPr="00387718">
        <w:rPr>
          <w:color w:val="000000"/>
        </w:rPr>
        <w:t xml:space="preserve">, </w:t>
      </w:r>
      <w:r>
        <w:rPr>
          <w:color w:val="000000"/>
          <w:u w:val="single"/>
        </w:rPr>
        <w:t>Marine and Petroleum Geology</w:t>
      </w:r>
      <w:r w:rsidRPr="00387718">
        <w:rPr>
          <w:color w:val="000000"/>
          <w:u w:val="single"/>
        </w:rPr>
        <w:t>,</w:t>
      </w:r>
      <w:r w:rsidRPr="00387718">
        <w:rPr>
          <w:color w:val="000000"/>
        </w:rPr>
        <w:t xml:space="preserve"> </w:t>
      </w:r>
      <w:r>
        <w:rPr>
          <w:color w:val="000000"/>
        </w:rPr>
        <w:t>v 96, pp 304-314</w:t>
      </w:r>
      <w:r w:rsidRPr="00387718">
        <w:rPr>
          <w:color w:val="000000"/>
        </w:rPr>
        <w:t xml:space="preserve">. </w:t>
      </w:r>
    </w:p>
    <w:p w14:paraId="4DB1B7BA" w14:textId="77777777" w:rsidR="00435336" w:rsidRDefault="00B72F42" w:rsidP="00506B9F">
      <w:pPr>
        <w:numPr>
          <w:ilvl w:val="0"/>
          <w:numId w:val="25"/>
        </w:numPr>
        <w:spacing w:after="120"/>
      </w:pPr>
      <w:r>
        <w:t xml:space="preserve">Xu, J., Zhai, C.,Qin, L., and </w:t>
      </w:r>
      <w:r w:rsidRPr="00B72F42">
        <w:rPr>
          <w:b/>
        </w:rPr>
        <w:t>Liu, S.</w:t>
      </w:r>
      <w:r>
        <w:t>, 2018.</w:t>
      </w:r>
      <w:r w:rsidRPr="00EC1EA3">
        <w:t xml:space="preserve"> </w:t>
      </w:r>
      <w:r w:rsidRPr="00BE7860">
        <w:t>Pulse hydraulic fracturing technology and its application in coalbed methane extraction</w:t>
      </w:r>
      <w:r>
        <w:t xml:space="preserve">, </w:t>
      </w:r>
      <w:r w:rsidRPr="00B72F42">
        <w:rPr>
          <w:u w:val="single"/>
        </w:rPr>
        <w:t>International Journal of Oil, Gas and Coal Technology,</w:t>
      </w:r>
      <w:r>
        <w:t xml:space="preserve"> v 19(1), pp 115-133</w:t>
      </w:r>
      <w:r w:rsidRPr="009501EE">
        <w:t xml:space="preserve">. </w:t>
      </w:r>
    </w:p>
    <w:p w14:paraId="35E246FE" w14:textId="77777777" w:rsidR="00506B9F" w:rsidRDefault="00506B9F" w:rsidP="00506B9F">
      <w:pPr>
        <w:numPr>
          <w:ilvl w:val="0"/>
          <w:numId w:val="25"/>
        </w:numPr>
        <w:spacing w:after="120"/>
      </w:pPr>
      <w:bookmarkStart w:id="9" w:name="_Hlk1026890"/>
      <w:r>
        <w:t xml:space="preserve">Wang, Y., </w:t>
      </w:r>
      <w:r w:rsidRPr="00C938F9">
        <w:rPr>
          <w:b/>
        </w:rPr>
        <w:t>Liu, S.</w:t>
      </w:r>
      <w:r w:rsidRPr="003F1BBD">
        <w:t>,</w:t>
      </w:r>
      <w:r w:rsidRPr="00C938F9">
        <w:rPr>
          <w:b/>
        </w:rPr>
        <w:t xml:space="preserve"> </w:t>
      </w:r>
      <w:r w:rsidRPr="003F1BBD">
        <w:t xml:space="preserve">and </w:t>
      </w:r>
      <w:r>
        <w:t>Zhao, Y</w:t>
      </w:r>
      <w:r w:rsidRPr="003F1BBD">
        <w:t>.</w:t>
      </w:r>
      <w:r>
        <w:t>, 2018.</w:t>
      </w:r>
      <w:r w:rsidRPr="00EC1EA3">
        <w:t xml:space="preserve"> </w:t>
      </w:r>
      <w:r w:rsidRPr="00506B9F">
        <w:t>Modeling of Permeability for Ultra-Tight Coal and Shale Matrix: A Multi-Mechanistic Flow Approach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>Fuel</w:t>
      </w:r>
      <w:r w:rsidRPr="00C938F9">
        <w:rPr>
          <w:color w:val="000000"/>
          <w:u w:val="single"/>
        </w:rPr>
        <w:t>,</w:t>
      </w:r>
      <w:r w:rsidRPr="00C938F9">
        <w:rPr>
          <w:color w:val="000000"/>
        </w:rPr>
        <w:t xml:space="preserve"> </w:t>
      </w:r>
      <w:r w:rsidR="00901776">
        <w:rPr>
          <w:color w:val="000000"/>
        </w:rPr>
        <w:t>v 232, pp 60-70</w:t>
      </w:r>
      <w:r w:rsidRPr="00C938F9">
        <w:rPr>
          <w:color w:val="000000"/>
        </w:rPr>
        <w:t xml:space="preserve">. </w:t>
      </w:r>
    </w:p>
    <w:bookmarkEnd w:id="9"/>
    <w:p w14:paraId="44CA51BE" w14:textId="77777777" w:rsidR="00C938F9" w:rsidRDefault="00C938F9" w:rsidP="00C938F9">
      <w:pPr>
        <w:numPr>
          <w:ilvl w:val="0"/>
          <w:numId w:val="25"/>
        </w:numPr>
        <w:spacing w:after="120"/>
      </w:pPr>
      <w:r>
        <w:t xml:space="preserve">Liu, P.,Qin, Y., </w:t>
      </w:r>
      <w:r w:rsidRPr="00C938F9">
        <w:rPr>
          <w:b/>
        </w:rPr>
        <w:t>Liu, S.</w:t>
      </w:r>
      <w:r w:rsidRPr="003F1BBD">
        <w:t>,</w:t>
      </w:r>
      <w:r w:rsidRPr="00C938F9">
        <w:rPr>
          <w:b/>
        </w:rPr>
        <w:t xml:space="preserve"> </w:t>
      </w:r>
      <w:r w:rsidRPr="003F1BBD">
        <w:t xml:space="preserve">and </w:t>
      </w:r>
      <w:r>
        <w:t>Hao, Y</w:t>
      </w:r>
      <w:r w:rsidRPr="003F1BBD">
        <w:t>.</w:t>
      </w:r>
      <w:r>
        <w:t>, 2018.</w:t>
      </w:r>
      <w:r w:rsidRPr="00EC1EA3">
        <w:t xml:space="preserve"> </w:t>
      </w:r>
      <w:r w:rsidRPr="00C938F9">
        <w:t>Numerical modeling of gas flow in coal using a modified dual-porosity model: A multi-mechanistic approach and finite difference method</w:t>
      </w:r>
      <w:r w:rsidRPr="00C938F9">
        <w:rPr>
          <w:color w:val="000000"/>
        </w:rPr>
        <w:t xml:space="preserve">, </w:t>
      </w:r>
      <w:r>
        <w:rPr>
          <w:color w:val="000000"/>
          <w:u w:val="single"/>
        </w:rPr>
        <w:t>Rock Mechanics and Rock Engineering</w:t>
      </w:r>
      <w:r w:rsidRPr="00C938F9">
        <w:rPr>
          <w:color w:val="000000"/>
          <w:u w:val="single"/>
        </w:rPr>
        <w:t>,</w:t>
      </w:r>
      <w:r w:rsidRPr="00C938F9">
        <w:rPr>
          <w:color w:val="000000"/>
        </w:rPr>
        <w:t xml:space="preserve"> accepted. </w:t>
      </w:r>
    </w:p>
    <w:p w14:paraId="20AECD34" w14:textId="77777777" w:rsidR="00C23684" w:rsidRDefault="00C23684" w:rsidP="00C23684">
      <w:pPr>
        <w:numPr>
          <w:ilvl w:val="0"/>
          <w:numId w:val="25"/>
        </w:numPr>
        <w:spacing w:after="120"/>
      </w:pPr>
      <w:r>
        <w:t xml:space="preserve">Zhao, Y., Zhu, G., Zhang, C.., </w:t>
      </w:r>
      <w:r w:rsidRPr="00387718">
        <w:rPr>
          <w:b/>
        </w:rPr>
        <w:t>Liu, S.</w:t>
      </w:r>
      <w:r w:rsidRPr="003F1BBD">
        <w:t>,</w:t>
      </w:r>
      <w:r w:rsidRPr="00387718">
        <w:rPr>
          <w:b/>
        </w:rPr>
        <w:t xml:space="preserve"> </w:t>
      </w:r>
      <w:r w:rsidRPr="00C23684">
        <w:t>Elsworth, D.,</w:t>
      </w:r>
      <w:r>
        <w:rPr>
          <w:b/>
        </w:rPr>
        <w:t xml:space="preserve"> </w:t>
      </w:r>
      <w:r w:rsidRPr="003F1BBD">
        <w:t xml:space="preserve">and </w:t>
      </w:r>
      <w:r>
        <w:t>Zhang, T</w:t>
      </w:r>
      <w:r w:rsidRPr="003F1BBD">
        <w:t>.</w:t>
      </w:r>
      <w:r>
        <w:t>, 2018.</w:t>
      </w:r>
      <w:r w:rsidRPr="00EC1EA3">
        <w:t xml:space="preserve"> </w:t>
      </w:r>
      <w:r w:rsidRPr="00C23684">
        <w:t>Pore-scale reconstruction and simulation of non-Darcy flow in synthetic porous rocks</w:t>
      </w:r>
      <w:r w:rsidRPr="00387718">
        <w:rPr>
          <w:color w:val="000000"/>
        </w:rPr>
        <w:t xml:space="preserve">, </w:t>
      </w:r>
      <w:r>
        <w:rPr>
          <w:color w:val="000000"/>
          <w:u w:val="single"/>
        </w:rPr>
        <w:t>Journal of Geophysical Research – Solid Earth</w:t>
      </w:r>
      <w:r w:rsidRPr="00387718">
        <w:rPr>
          <w:color w:val="000000"/>
          <w:u w:val="single"/>
        </w:rPr>
        <w:t>,</w:t>
      </w:r>
      <w:r w:rsidRPr="00387718">
        <w:rPr>
          <w:color w:val="000000"/>
        </w:rPr>
        <w:t xml:space="preserve"> </w:t>
      </w:r>
      <w:r w:rsidR="00506B9F">
        <w:rPr>
          <w:color w:val="000000"/>
        </w:rPr>
        <w:t>v 123, pp 2770-2786, 2017JB015296</w:t>
      </w:r>
      <w:r w:rsidRPr="00387718">
        <w:rPr>
          <w:color w:val="000000"/>
        </w:rPr>
        <w:t xml:space="preserve">. </w:t>
      </w:r>
    </w:p>
    <w:p w14:paraId="6D02FBEF" w14:textId="77777777" w:rsidR="003F1BBD" w:rsidRDefault="00387718" w:rsidP="00387718">
      <w:pPr>
        <w:numPr>
          <w:ilvl w:val="0"/>
          <w:numId w:val="25"/>
        </w:numPr>
        <w:spacing w:after="120"/>
      </w:pPr>
      <w:r>
        <w:t>Liu</w:t>
      </w:r>
      <w:r w:rsidR="003F1BBD">
        <w:t xml:space="preserve">, Y., Zhu, Y., </w:t>
      </w:r>
      <w:r w:rsidR="003F1BBD" w:rsidRPr="00387718">
        <w:rPr>
          <w:b/>
        </w:rPr>
        <w:t>Liu, S.</w:t>
      </w:r>
      <w:r w:rsidR="003F1BBD" w:rsidRPr="003F1BBD">
        <w:t>,</w:t>
      </w:r>
      <w:r w:rsidR="003F1BBD" w:rsidRPr="00387718">
        <w:rPr>
          <w:b/>
        </w:rPr>
        <w:t xml:space="preserve"> </w:t>
      </w:r>
      <w:r w:rsidRPr="00387718">
        <w:t xml:space="preserve">Wu, L., </w:t>
      </w:r>
      <w:r w:rsidR="003F1BBD" w:rsidRPr="003F1BBD">
        <w:t xml:space="preserve">and </w:t>
      </w:r>
      <w:r>
        <w:t>Tang, X</w:t>
      </w:r>
      <w:r w:rsidR="003F1BBD" w:rsidRPr="003F1BBD">
        <w:t>.</w:t>
      </w:r>
      <w:r w:rsidR="003F1BBD">
        <w:t>, 2018.</w:t>
      </w:r>
      <w:r w:rsidR="003F1BBD" w:rsidRPr="00EC1EA3">
        <w:t xml:space="preserve"> </w:t>
      </w:r>
      <w:r>
        <w:t>Temperature effect on gas adsorption capacity in different sized pores of coal: Experiment and numerical modeling</w:t>
      </w:r>
      <w:r w:rsidR="003F1BBD" w:rsidRPr="00387718">
        <w:rPr>
          <w:color w:val="000000"/>
        </w:rPr>
        <w:t xml:space="preserve">, </w:t>
      </w:r>
      <w:r>
        <w:rPr>
          <w:color w:val="000000"/>
          <w:u w:val="single"/>
        </w:rPr>
        <w:t>Journal of Petroleum Science and Engineering</w:t>
      </w:r>
      <w:r w:rsidR="003F1BBD" w:rsidRPr="00387718">
        <w:rPr>
          <w:color w:val="000000"/>
          <w:u w:val="single"/>
        </w:rPr>
        <w:t>,</w:t>
      </w:r>
      <w:r w:rsidR="003F1BBD" w:rsidRPr="00387718">
        <w:rPr>
          <w:color w:val="000000"/>
        </w:rPr>
        <w:t xml:space="preserve"> </w:t>
      </w:r>
      <w:r w:rsidR="00FB6C79">
        <w:rPr>
          <w:color w:val="000000"/>
        </w:rPr>
        <w:t>v 165, pp 821-830</w:t>
      </w:r>
      <w:r w:rsidR="003F1BBD" w:rsidRPr="00387718">
        <w:rPr>
          <w:color w:val="000000"/>
        </w:rPr>
        <w:t xml:space="preserve">. </w:t>
      </w:r>
    </w:p>
    <w:p w14:paraId="2687FAEF" w14:textId="77777777" w:rsidR="003F1BBD" w:rsidRDefault="003F1BBD" w:rsidP="003F1BBD">
      <w:pPr>
        <w:numPr>
          <w:ilvl w:val="0"/>
          <w:numId w:val="25"/>
        </w:numPr>
        <w:spacing w:after="120"/>
      </w:pPr>
      <w:r>
        <w:t xml:space="preserve">Wang, Y., Wu, C., Zhu, Y., Chen, S., </w:t>
      </w:r>
      <w:r w:rsidRPr="00A52F56">
        <w:rPr>
          <w:b/>
        </w:rPr>
        <w:t>Liu, S.</w:t>
      </w:r>
      <w:r w:rsidRPr="003F1BBD">
        <w:t>,</w:t>
      </w:r>
      <w:r>
        <w:rPr>
          <w:b/>
        </w:rPr>
        <w:t xml:space="preserve"> </w:t>
      </w:r>
      <w:r w:rsidRPr="003F1BBD">
        <w:t>and Zhang, R.</w:t>
      </w:r>
      <w:r>
        <w:t>, 2018.</w:t>
      </w:r>
      <w:r w:rsidRPr="00EC1EA3">
        <w:t xml:space="preserve"> </w:t>
      </w:r>
      <w:r w:rsidRPr="003F1BBD">
        <w:t>Morphology and fractal characterization of multiscale pore structures for organic-rich lacustrine shale reservoirs</w:t>
      </w:r>
      <w:r w:rsidRPr="003F1BBD">
        <w:rPr>
          <w:color w:val="000000"/>
        </w:rPr>
        <w:t xml:space="preserve">, </w:t>
      </w:r>
      <w:r>
        <w:rPr>
          <w:color w:val="000000"/>
          <w:u w:val="single"/>
        </w:rPr>
        <w:t>Fractals</w:t>
      </w:r>
      <w:r w:rsidRPr="003F1BBD">
        <w:rPr>
          <w:color w:val="000000"/>
          <w:u w:val="single"/>
        </w:rPr>
        <w:t>,</w:t>
      </w:r>
      <w:r w:rsidRPr="003F1BBD">
        <w:rPr>
          <w:color w:val="000000"/>
        </w:rPr>
        <w:t xml:space="preserve"> p</w:t>
      </w:r>
      <w:r>
        <w:rPr>
          <w:color w:val="000000"/>
        </w:rPr>
        <w:t>. 1840013</w:t>
      </w:r>
      <w:r w:rsidRPr="003F1BBD">
        <w:rPr>
          <w:color w:val="000000"/>
        </w:rPr>
        <w:t xml:space="preserve">. </w:t>
      </w:r>
    </w:p>
    <w:p w14:paraId="49B26715" w14:textId="77777777" w:rsidR="002B1222" w:rsidRDefault="002B1222" w:rsidP="002B1222">
      <w:pPr>
        <w:numPr>
          <w:ilvl w:val="0"/>
          <w:numId w:val="25"/>
        </w:numPr>
        <w:spacing w:after="120"/>
      </w:pPr>
      <w:r>
        <w:t xml:space="preserve">Fan, L., and </w:t>
      </w:r>
      <w:r w:rsidRPr="00A52F56">
        <w:rPr>
          <w:b/>
        </w:rPr>
        <w:t>Liu, S.</w:t>
      </w:r>
      <w:r>
        <w:t>, 2018.</w:t>
      </w:r>
      <w:r w:rsidRPr="00EC1EA3">
        <w:t xml:space="preserve"> </w:t>
      </w:r>
      <w:r w:rsidRPr="002B1222">
        <w:t>Numerical prediction of in situ horizontal stress evolution in coalbed methane reservoirs by considering both poroelastic and sorption induced s</w:t>
      </w:r>
      <w:r w:rsidRPr="00C3542E">
        <w:rPr>
          <w:color w:val="000000"/>
        </w:rPr>
        <w:t xml:space="preserve">train effects, </w:t>
      </w:r>
      <w:r w:rsidRPr="00C3542E">
        <w:rPr>
          <w:color w:val="000000"/>
          <w:u w:val="single"/>
        </w:rPr>
        <w:t>International Journal of Rock Mechanics and Mining Sciences,</w:t>
      </w:r>
      <w:r w:rsidRPr="00C3542E">
        <w:rPr>
          <w:color w:val="000000"/>
        </w:rPr>
        <w:t xml:space="preserve"> v. </w:t>
      </w:r>
      <w:r w:rsidR="003F1BBD" w:rsidRPr="00C3542E">
        <w:rPr>
          <w:color w:val="000000"/>
        </w:rPr>
        <w:t>104</w:t>
      </w:r>
      <w:r w:rsidRPr="00C3542E">
        <w:rPr>
          <w:color w:val="000000"/>
        </w:rPr>
        <w:t xml:space="preserve">, pp </w:t>
      </w:r>
      <w:r w:rsidR="003F1BBD" w:rsidRPr="00C3542E">
        <w:rPr>
          <w:color w:val="000000"/>
        </w:rPr>
        <w:t>156-164</w:t>
      </w:r>
      <w:r w:rsidRPr="00C3542E">
        <w:rPr>
          <w:color w:val="000000"/>
        </w:rPr>
        <w:t xml:space="preserve">. </w:t>
      </w:r>
    </w:p>
    <w:p w14:paraId="5C297CAD" w14:textId="77777777" w:rsidR="00A52F56" w:rsidRDefault="00A52F56" w:rsidP="00A52F56">
      <w:pPr>
        <w:numPr>
          <w:ilvl w:val="0"/>
          <w:numId w:val="25"/>
        </w:numPr>
        <w:spacing w:after="120"/>
      </w:pPr>
      <w:r>
        <w:t xml:space="preserve">Zhai, C., Xu, J., </w:t>
      </w:r>
      <w:r w:rsidRPr="00A52F56">
        <w:rPr>
          <w:b/>
        </w:rPr>
        <w:t>Liu, S.</w:t>
      </w:r>
      <w:r>
        <w:t>, and Qin, L., 2018.</w:t>
      </w:r>
      <w:r w:rsidRPr="00EC1EA3">
        <w:t xml:space="preserve"> </w:t>
      </w:r>
      <w:r w:rsidRPr="00A52F56">
        <w:t>Fracturing mechanism of coal-like rock specimens under the effect of nonexplosive expansion</w:t>
      </w:r>
      <w:r>
        <w:t xml:space="preserve">, </w:t>
      </w:r>
      <w:r w:rsidRPr="00A52F56">
        <w:rPr>
          <w:u w:val="single"/>
        </w:rPr>
        <w:t>International Journal of Rock Mechanics and Mining Sciences,</w:t>
      </w:r>
      <w:r>
        <w:t xml:space="preserve"> v. 103, pp 145-154</w:t>
      </w:r>
      <w:r w:rsidRPr="009501EE">
        <w:t xml:space="preserve">. </w:t>
      </w:r>
    </w:p>
    <w:p w14:paraId="3EA0CFD7" w14:textId="77777777" w:rsidR="00A52F56" w:rsidRDefault="00A52F56" w:rsidP="00A52F56">
      <w:pPr>
        <w:numPr>
          <w:ilvl w:val="0"/>
          <w:numId w:val="25"/>
        </w:numPr>
        <w:spacing w:after="120"/>
      </w:pPr>
      <w:r>
        <w:t xml:space="preserve">Meng, Y., </w:t>
      </w:r>
      <w:r w:rsidRPr="00A52F56">
        <w:rPr>
          <w:b/>
        </w:rPr>
        <w:t>Liu, S.</w:t>
      </w:r>
      <w:r>
        <w:t>, and Li, Z., 2018.</w:t>
      </w:r>
      <w:r w:rsidRPr="00EC1EA3">
        <w:t xml:space="preserve"> </w:t>
      </w:r>
      <w:r w:rsidRPr="00A52F56">
        <w:t>Experimental study on sorption induced strain and permeability evolutions and their implications in the anthracite coalbed methane production</w:t>
      </w:r>
      <w:r>
        <w:t xml:space="preserve">, </w:t>
      </w:r>
      <w:r w:rsidRPr="00A52F56">
        <w:rPr>
          <w:u w:val="single"/>
        </w:rPr>
        <w:t>Journal of Petroleum Science and Engineering,</w:t>
      </w:r>
      <w:r>
        <w:t xml:space="preserve"> </w:t>
      </w:r>
      <w:r w:rsidR="003F1BBD">
        <w:t>v. 164, pp. 515-522</w:t>
      </w:r>
      <w:r w:rsidRPr="009501EE">
        <w:t xml:space="preserve">. </w:t>
      </w:r>
    </w:p>
    <w:p w14:paraId="3A524086" w14:textId="77777777" w:rsidR="00A958F5" w:rsidRDefault="00A958F5" w:rsidP="00A958F5">
      <w:pPr>
        <w:numPr>
          <w:ilvl w:val="0"/>
          <w:numId w:val="25"/>
        </w:numPr>
        <w:spacing w:after="120"/>
      </w:pPr>
      <w:r>
        <w:t>Qin, L., Zhai, C.,</w:t>
      </w:r>
      <w:r w:rsidRPr="00A958F5">
        <w:t xml:space="preserve"> </w:t>
      </w:r>
      <w:r>
        <w:t xml:space="preserve">Xu, J., </w:t>
      </w:r>
      <w:r w:rsidRPr="009B2078">
        <w:rPr>
          <w:b/>
        </w:rPr>
        <w:t>Liu, S.</w:t>
      </w:r>
      <w:r>
        <w:t>, Xu, J., Wu, J., and Dong, R., 2018.</w:t>
      </w:r>
      <w:r w:rsidRPr="00EC1EA3">
        <w:t xml:space="preserve"> </w:t>
      </w:r>
      <w:r w:rsidRPr="00A958F5">
        <w:t>Fractal dimensions of low rank coal subjected to liquid nitrogen freeze-thaw based on nuclear magnetic resonance applied for coalbed methane recovery</w:t>
      </w:r>
      <w:r>
        <w:t xml:space="preserve">, </w:t>
      </w:r>
      <w:r w:rsidRPr="00A958F5">
        <w:rPr>
          <w:u w:val="single"/>
        </w:rPr>
        <w:t>Powder Technology</w:t>
      </w:r>
      <w:r>
        <w:rPr>
          <w:u w:val="single"/>
        </w:rPr>
        <w:t>,</w:t>
      </w:r>
      <w:r>
        <w:t xml:space="preserve"> v. 325, pp 11-20</w:t>
      </w:r>
      <w:r w:rsidRPr="009501EE">
        <w:t xml:space="preserve">. </w:t>
      </w:r>
    </w:p>
    <w:p w14:paraId="00823138" w14:textId="77777777" w:rsidR="00A958F5" w:rsidRDefault="00A958F5" w:rsidP="00A958F5">
      <w:pPr>
        <w:numPr>
          <w:ilvl w:val="0"/>
          <w:numId w:val="25"/>
        </w:numPr>
        <w:spacing w:after="120"/>
      </w:pPr>
      <w:r>
        <w:t>Zhai, C.,</w:t>
      </w:r>
      <w:r w:rsidRPr="00A958F5">
        <w:t xml:space="preserve"> </w:t>
      </w:r>
      <w:r>
        <w:t xml:space="preserve">Xu, J., </w:t>
      </w:r>
      <w:r w:rsidRPr="009B2078">
        <w:rPr>
          <w:b/>
        </w:rPr>
        <w:t>Liu, S.</w:t>
      </w:r>
      <w:r>
        <w:t>, and</w:t>
      </w:r>
      <w:r w:rsidRPr="00A958F5">
        <w:t xml:space="preserve"> </w:t>
      </w:r>
      <w:r>
        <w:t>Qin, L., 2018.</w:t>
      </w:r>
      <w:r w:rsidRPr="00EC1EA3">
        <w:t xml:space="preserve"> </w:t>
      </w:r>
      <w:r w:rsidRPr="00A958F5">
        <w:t>Investigation of the discharge law for drill cuttings used for coal outburst prediction based on different borehole diameters under various side stresses</w:t>
      </w:r>
      <w:r>
        <w:t xml:space="preserve">, </w:t>
      </w:r>
      <w:r w:rsidRPr="00A958F5">
        <w:rPr>
          <w:u w:val="single"/>
        </w:rPr>
        <w:t>Powder Technology</w:t>
      </w:r>
      <w:r>
        <w:rPr>
          <w:u w:val="single"/>
        </w:rPr>
        <w:t>,</w:t>
      </w:r>
      <w:r>
        <w:t xml:space="preserve"> v. 325, pp 396-404</w:t>
      </w:r>
      <w:r w:rsidRPr="009501EE">
        <w:t xml:space="preserve">. </w:t>
      </w:r>
    </w:p>
    <w:p w14:paraId="1DA6F156" w14:textId="77777777" w:rsidR="00A958F5" w:rsidRDefault="00A958F5" w:rsidP="00A958F5">
      <w:pPr>
        <w:numPr>
          <w:ilvl w:val="0"/>
          <w:numId w:val="25"/>
        </w:numPr>
        <w:spacing w:after="120"/>
      </w:pPr>
      <w:r>
        <w:t xml:space="preserve">Zhao, Y., Sun, Y., </w:t>
      </w:r>
      <w:r w:rsidRPr="009B2078">
        <w:rPr>
          <w:b/>
        </w:rPr>
        <w:t>Liu, S.</w:t>
      </w:r>
      <w:r>
        <w:t>, Chen, Z., and Yuan, L., 2018.</w:t>
      </w:r>
      <w:r w:rsidRPr="00EC1EA3">
        <w:t xml:space="preserve"> </w:t>
      </w:r>
      <w:r w:rsidRPr="00A958F5">
        <w:t>Pore structure characterization of coal by synchrotron radiation nano-CT</w:t>
      </w:r>
      <w:r>
        <w:t xml:space="preserve">, </w:t>
      </w:r>
      <w:r>
        <w:rPr>
          <w:u w:val="single"/>
        </w:rPr>
        <w:t>Fuel,</w:t>
      </w:r>
      <w:r>
        <w:t xml:space="preserve"> v. 215, pp 102-110</w:t>
      </w:r>
      <w:r w:rsidRPr="009501EE">
        <w:t xml:space="preserve">. </w:t>
      </w:r>
    </w:p>
    <w:p w14:paraId="2885285E" w14:textId="77777777" w:rsidR="00A958F5" w:rsidRDefault="00A958F5" w:rsidP="00A958F5">
      <w:pPr>
        <w:numPr>
          <w:ilvl w:val="0"/>
          <w:numId w:val="25"/>
        </w:numPr>
        <w:spacing w:after="120"/>
      </w:pPr>
      <w:r>
        <w:t xml:space="preserve">Qin, L., Zhai, C., </w:t>
      </w:r>
      <w:r w:rsidRPr="009B2078">
        <w:rPr>
          <w:b/>
        </w:rPr>
        <w:t>Liu, S.</w:t>
      </w:r>
      <w:r>
        <w:t>, and Xu, J., 2018.</w:t>
      </w:r>
      <w:r w:rsidRPr="00EC1EA3">
        <w:t xml:space="preserve"> </w:t>
      </w:r>
      <w:r w:rsidRPr="00A958F5">
        <w:t>Infrared thermal image and heat transfer characteristics of coal injected with liquid nitrogen under triaxial loading for coalbed methane recovery</w:t>
      </w:r>
      <w:r>
        <w:t xml:space="preserve">, </w:t>
      </w:r>
      <w:r w:rsidRPr="00A958F5">
        <w:rPr>
          <w:u w:val="single"/>
        </w:rPr>
        <w:t>International Journal of Heat and Mass Transfer</w:t>
      </w:r>
      <w:r>
        <w:rPr>
          <w:u w:val="single"/>
        </w:rPr>
        <w:t>,</w:t>
      </w:r>
      <w:r>
        <w:t xml:space="preserve"> v. 118, pp 1231-1242</w:t>
      </w:r>
      <w:r w:rsidRPr="009501EE">
        <w:t xml:space="preserve">. </w:t>
      </w:r>
    </w:p>
    <w:p w14:paraId="176A5F00" w14:textId="77777777" w:rsidR="00FC4577" w:rsidRDefault="00FC4577" w:rsidP="00FC4577">
      <w:pPr>
        <w:numPr>
          <w:ilvl w:val="0"/>
          <w:numId w:val="25"/>
        </w:numPr>
        <w:spacing w:after="120"/>
      </w:pPr>
      <w:r>
        <w:t xml:space="preserve">Qin, L., Zhai, C., </w:t>
      </w:r>
      <w:r w:rsidRPr="009B2078">
        <w:rPr>
          <w:b/>
        </w:rPr>
        <w:t>Liu, S.</w:t>
      </w:r>
      <w:r>
        <w:t>, and Xu, J., 2018.</w:t>
      </w:r>
      <w:r w:rsidRPr="00EC1EA3">
        <w:t xml:space="preserve"> </w:t>
      </w:r>
      <w:r w:rsidRPr="00FC4577">
        <w:t>Mechanical behavior and fracture spatial propagation of coal injected with liquid nitrogen under triaxial stress applied for coalbed methane recovery</w:t>
      </w:r>
      <w:r>
        <w:t xml:space="preserve">, </w:t>
      </w:r>
      <w:r>
        <w:rPr>
          <w:u w:val="single"/>
        </w:rPr>
        <w:t>Engineering Geology</w:t>
      </w:r>
      <w:r w:rsidRPr="009B2078">
        <w:rPr>
          <w:u w:val="single"/>
        </w:rPr>
        <w:t>,</w:t>
      </w:r>
      <w:r>
        <w:t xml:space="preserve"> v. 233, pp 1-10</w:t>
      </w:r>
      <w:r w:rsidRPr="009501EE">
        <w:t xml:space="preserve">. </w:t>
      </w:r>
    </w:p>
    <w:p w14:paraId="66CB51B6" w14:textId="77777777" w:rsidR="00FC4577" w:rsidRDefault="00FC4577" w:rsidP="00FC4577">
      <w:pPr>
        <w:numPr>
          <w:ilvl w:val="0"/>
          <w:numId w:val="25"/>
        </w:numPr>
        <w:spacing w:after="120"/>
      </w:pPr>
      <w:r>
        <w:t xml:space="preserve">Xu, J., Zhai, C., </w:t>
      </w:r>
      <w:r w:rsidRPr="009B2078">
        <w:rPr>
          <w:b/>
        </w:rPr>
        <w:t>Liu, S.</w:t>
      </w:r>
      <w:r>
        <w:t>, Qin, L., and Dong, R., 2018.</w:t>
      </w:r>
      <w:r w:rsidRPr="00EC1EA3">
        <w:t xml:space="preserve"> </w:t>
      </w:r>
      <w:r w:rsidRPr="00FC4577">
        <w:t>Investigation of temperature effects from LCO</w:t>
      </w:r>
      <w:r w:rsidRPr="00FC4577">
        <w:rPr>
          <w:vertAlign w:val="subscript"/>
        </w:rPr>
        <w:t>2</w:t>
      </w:r>
      <w:r w:rsidRPr="00FC4577">
        <w:t xml:space="preserve"> with different cycle parameters on the coal pore variation based on infrared thermal imagery and low-field nuclear magnetic resonance</w:t>
      </w:r>
      <w:r>
        <w:t xml:space="preserve">, </w:t>
      </w:r>
      <w:r>
        <w:rPr>
          <w:u w:val="single"/>
        </w:rPr>
        <w:t>Fuel</w:t>
      </w:r>
      <w:r w:rsidRPr="009B2078">
        <w:rPr>
          <w:u w:val="single"/>
        </w:rPr>
        <w:t>,</w:t>
      </w:r>
      <w:r>
        <w:t xml:space="preserve"> v. 215, pp 528-540</w:t>
      </w:r>
      <w:r w:rsidRPr="009501EE">
        <w:t xml:space="preserve">. </w:t>
      </w:r>
    </w:p>
    <w:p w14:paraId="210A98FC" w14:textId="77777777" w:rsidR="00FC4577" w:rsidRDefault="00FC4577" w:rsidP="00FC4577">
      <w:pPr>
        <w:numPr>
          <w:ilvl w:val="0"/>
          <w:numId w:val="25"/>
        </w:numPr>
        <w:spacing w:after="120"/>
      </w:pPr>
      <w:r>
        <w:t xml:space="preserve">Wang, Y., Zhu, Y., </w:t>
      </w:r>
      <w:r w:rsidRPr="009B2078">
        <w:rPr>
          <w:b/>
        </w:rPr>
        <w:t>Liu, S.</w:t>
      </w:r>
      <w:r>
        <w:t>, Chen, S., and Zhang, R., 2018.</w:t>
      </w:r>
      <w:r w:rsidRPr="00EC1EA3">
        <w:t xml:space="preserve"> </w:t>
      </w:r>
      <w:r w:rsidRPr="00FC4577">
        <w:t xml:space="preserve">Comparative study of nanoscale pore structure of Lower Paleozoic marine shales in the Middle-Upper </w:t>
      </w:r>
      <w:r w:rsidRPr="000C013E">
        <w:t xml:space="preserve">Yangtze area, China: Implications for gas production potential, </w:t>
      </w:r>
      <w:r w:rsidRPr="000C013E">
        <w:rPr>
          <w:u w:val="single"/>
        </w:rPr>
        <w:t>Geological Journal,</w:t>
      </w:r>
      <w:r w:rsidRPr="000C013E">
        <w:t xml:space="preserve"> </w:t>
      </w:r>
      <w:r w:rsidR="000C013E" w:rsidRPr="000C013E">
        <w:t>v. 53(6), pp 2413-2426</w:t>
      </w:r>
      <w:r w:rsidRPr="000C013E">
        <w:t>.</w:t>
      </w:r>
      <w:r w:rsidRPr="009501EE">
        <w:t xml:space="preserve"> </w:t>
      </w:r>
    </w:p>
    <w:p w14:paraId="2E9BBFE2" w14:textId="77777777" w:rsidR="00FC4577" w:rsidRDefault="00FC4577" w:rsidP="00FC4577">
      <w:pPr>
        <w:numPr>
          <w:ilvl w:val="0"/>
          <w:numId w:val="25"/>
        </w:numPr>
        <w:spacing w:after="120"/>
      </w:pPr>
      <w:r>
        <w:t xml:space="preserve">Liu, P., Qin, Y., </w:t>
      </w:r>
      <w:r w:rsidRPr="009B2078">
        <w:rPr>
          <w:b/>
        </w:rPr>
        <w:t>Liu, S.</w:t>
      </w:r>
      <w:r>
        <w:t>, and Hao, Y., 2018.</w:t>
      </w:r>
      <w:r w:rsidRPr="00EC1EA3">
        <w:t xml:space="preserve"> </w:t>
      </w:r>
      <w:r w:rsidRPr="00FC4577">
        <w:t>Non-linear gas desorption and transport behavior in coal matrix: Experiments and numerical modeling</w:t>
      </w:r>
      <w:r>
        <w:t xml:space="preserve">, </w:t>
      </w:r>
      <w:r>
        <w:rPr>
          <w:u w:val="single"/>
        </w:rPr>
        <w:t>Fuel</w:t>
      </w:r>
      <w:r w:rsidRPr="009B2078">
        <w:rPr>
          <w:u w:val="single"/>
        </w:rPr>
        <w:t>,</w:t>
      </w:r>
      <w:r>
        <w:t xml:space="preserve"> v. 214, pp 1-13</w:t>
      </w:r>
      <w:r w:rsidRPr="009501EE">
        <w:t xml:space="preserve">. </w:t>
      </w:r>
    </w:p>
    <w:p w14:paraId="281D0DC1" w14:textId="77777777" w:rsidR="00156CA4" w:rsidRDefault="00156CA4" w:rsidP="00156CA4">
      <w:pPr>
        <w:numPr>
          <w:ilvl w:val="0"/>
          <w:numId w:val="25"/>
        </w:numPr>
        <w:spacing w:after="120"/>
      </w:pPr>
      <w:r>
        <w:t xml:space="preserve">Guan, C., </w:t>
      </w:r>
      <w:r w:rsidRPr="009B2078">
        <w:rPr>
          <w:b/>
        </w:rPr>
        <w:t>Liu, S.</w:t>
      </w:r>
      <w:r>
        <w:t>, Li, C., Wang, Y., and Zhao, Y., 2018.</w:t>
      </w:r>
      <w:r w:rsidRPr="00EC1EA3">
        <w:t xml:space="preserve"> </w:t>
      </w:r>
      <w:r w:rsidRPr="00156CA4">
        <w:t>The temperature effect on the methane and CO2 adsorption capacities of Illinois coal</w:t>
      </w:r>
      <w:r>
        <w:t xml:space="preserve">, </w:t>
      </w:r>
      <w:r>
        <w:rPr>
          <w:u w:val="single"/>
        </w:rPr>
        <w:t>Fuel</w:t>
      </w:r>
      <w:r w:rsidRPr="009B2078">
        <w:rPr>
          <w:u w:val="single"/>
        </w:rPr>
        <w:t>,</w:t>
      </w:r>
      <w:r>
        <w:t xml:space="preserve"> v. 211, pp 241-250</w:t>
      </w:r>
      <w:r w:rsidRPr="009501EE">
        <w:t xml:space="preserve">. </w:t>
      </w:r>
    </w:p>
    <w:p w14:paraId="7DA577FB" w14:textId="77777777" w:rsidR="00EB7774" w:rsidRPr="009D24D8" w:rsidRDefault="00EB7774" w:rsidP="009D24D8">
      <w:pPr>
        <w:spacing w:after="120" w:line="288" w:lineRule="auto"/>
        <w:rPr>
          <w:b/>
        </w:rPr>
      </w:pPr>
      <w:r>
        <w:rPr>
          <w:b/>
        </w:rPr>
        <w:t>2017</w:t>
      </w:r>
    </w:p>
    <w:p w14:paraId="4FF8D457" w14:textId="77777777" w:rsidR="00A52F56" w:rsidRDefault="00A52F56" w:rsidP="00A52F56">
      <w:pPr>
        <w:numPr>
          <w:ilvl w:val="0"/>
          <w:numId w:val="25"/>
        </w:numPr>
        <w:spacing w:after="120"/>
      </w:pPr>
      <w:r>
        <w:t xml:space="preserve">Tong, S., Dong, Y., Zhang, Q., Elsworth, D., and </w:t>
      </w:r>
      <w:r w:rsidRPr="009B2078">
        <w:rPr>
          <w:b/>
        </w:rPr>
        <w:t>Liu, S.</w:t>
      </w:r>
      <w:r>
        <w:t>, 2017.</w:t>
      </w:r>
      <w:r w:rsidRPr="00EC1EA3">
        <w:t xml:space="preserve"> </w:t>
      </w:r>
      <w:r w:rsidRPr="005A74F0">
        <w:t>Quantitative Analysis of Nano-pore Structural Characteristics of Lower Paleozoic Shale, Chongqing (Southwestern China)-Combining FIB-SEM and NMR Cryoporometry</w:t>
      </w:r>
      <w:r>
        <w:t xml:space="preserve">, </w:t>
      </w:r>
      <w:r>
        <w:rPr>
          <w:u w:val="single"/>
        </w:rPr>
        <w:t>Energy&amp;Fuels</w:t>
      </w:r>
      <w:r w:rsidRPr="009B2078">
        <w:rPr>
          <w:u w:val="single"/>
        </w:rPr>
        <w:t>,</w:t>
      </w:r>
      <w:r>
        <w:t xml:space="preserve"> v. 31(12), pp 13317-13328</w:t>
      </w:r>
      <w:r w:rsidRPr="009501EE">
        <w:t xml:space="preserve">. </w:t>
      </w:r>
    </w:p>
    <w:p w14:paraId="17F6E6B3" w14:textId="77777777" w:rsidR="00C0730C" w:rsidRDefault="00C0730C" w:rsidP="00C0730C">
      <w:pPr>
        <w:numPr>
          <w:ilvl w:val="0"/>
          <w:numId w:val="25"/>
        </w:numPr>
        <w:spacing w:after="120"/>
      </w:pPr>
      <w:r>
        <w:t xml:space="preserve">Sang, G., Elsworth, D., </w:t>
      </w:r>
      <w:r w:rsidRPr="00D23D50">
        <w:rPr>
          <w:b/>
        </w:rPr>
        <w:t>Liu, S.</w:t>
      </w:r>
      <w:r>
        <w:rPr>
          <w:b/>
        </w:rPr>
        <w:t>,</w:t>
      </w:r>
      <w:r>
        <w:t xml:space="preserve"> and Harpalani, S., 2017.</w:t>
      </w:r>
      <w:r w:rsidRPr="00EC1EA3">
        <w:t xml:space="preserve"> </w:t>
      </w:r>
      <w:r w:rsidRPr="00C0730C">
        <w:t>Characterization of swelling modulus and effective stress coefficient accommodating sorption-induced swelling in coal</w:t>
      </w:r>
      <w:r>
        <w:t xml:space="preserve">, </w:t>
      </w:r>
      <w:r w:rsidRPr="00EB7774">
        <w:rPr>
          <w:u w:val="single"/>
        </w:rPr>
        <w:t>Energy&amp;Fuels</w:t>
      </w:r>
      <w:r w:rsidRPr="00EB7774">
        <w:t>, v. 31(</w:t>
      </w:r>
      <w:r>
        <w:t>9</w:t>
      </w:r>
      <w:r w:rsidRPr="00EB7774">
        <w:t xml:space="preserve">), pp </w:t>
      </w:r>
      <w:r>
        <w:t>8843</w:t>
      </w:r>
      <w:r w:rsidRPr="00EB7774">
        <w:t>-</w:t>
      </w:r>
      <w:r>
        <w:t>8851</w:t>
      </w:r>
      <w:r w:rsidRPr="00EB7774">
        <w:t xml:space="preserve">. </w:t>
      </w:r>
    </w:p>
    <w:p w14:paraId="75FD1360" w14:textId="77777777" w:rsidR="009B2078" w:rsidRDefault="009B2078" w:rsidP="009B2078">
      <w:pPr>
        <w:numPr>
          <w:ilvl w:val="0"/>
          <w:numId w:val="25"/>
        </w:numPr>
        <w:spacing w:after="120"/>
      </w:pPr>
      <w:r>
        <w:t xml:space="preserve">Xu, J., Zhai, C., </w:t>
      </w:r>
      <w:r w:rsidRPr="009B2078">
        <w:rPr>
          <w:b/>
        </w:rPr>
        <w:t>Liu, S.</w:t>
      </w:r>
      <w:r>
        <w:t>, and Wu, S., 2017.</w:t>
      </w:r>
      <w:r w:rsidRPr="00EC1EA3">
        <w:t xml:space="preserve"> </w:t>
      </w:r>
      <w:r>
        <w:t>Pore variation of three different metamorphic coals by multiple freezing-thawing cycles of liquid CO</w:t>
      </w:r>
      <w:r w:rsidRPr="009B2078">
        <w:rPr>
          <w:vertAlign w:val="subscript"/>
        </w:rPr>
        <w:t>2</w:t>
      </w:r>
      <w:r>
        <w:t xml:space="preserve"> injection for coalbed methane recovery, </w:t>
      </w:r>
      <w:r>
        <w:rPr>
          <w:u w:val="single"/>
        </w:rPr>
        <w:t>Fuel</w:t>
      </w:r>
      <w:r w:rsidRPr="009B2078">
        <w:rPr>
          <w:u w:val="single"/>
        </w:rPr>
        <w:t>,</w:t>
      </w:r>
      <w:r>
        <w:t xml:space="preserve"> v. 208, pp 41-51</w:t>
      </w:r>
      <w:r w:rsidRPr="009501EE">
        <w:t xml:space="preserve">. </w:t>
      </w:r>
    </w:p>
    <w:p w14:paraId="08DD4C7B" w14:textId="77777777" w:rsidR="005D3A0C" w:rsidRDefault="005D3A0C" w:rsidP="005D3A0C">
      <w:pPr>
        <w:numPr>
          <w:ilvl w:val="0"/>
          <w:numId w:val="25"/>
        </w:numPr>
        <w:spacing w:after="120"/>
      </w:pPr>
      <w:r>
        <w:t>Zhang, R</w:t>
      </w:r>
      <w:r w:rsidRPr="00CC0336">
        <w:t>.,</w:t>
      </w:r>
      <w:r>
        <w:t xml:space="preserve"> </w:t>
      </w:r>
      <w:r w:rsidRPr="005D3A0C">
        <w:rPr>
          <w:b/>
        </w:rPr>
        <w:t>Liu, S.</w:t>
      </w:r>
      <w:r>
        <w:t>, and Wang, Y., 2017.</w:t>
      </w:r>
      <w:r w:rsidRPr="00EC1EA3">
        <w:t xml:space="preserve"> </w:t>
      </w:r>
      <w:r w:rsidRPr="005D3A0C">
        <w:t>Fractal evolution under in situ pressure and sorption conditions for coal and shale</w:t>
      </w:r>
      <w:r>
        <w:t xml:space="preserve">, </w:t>
      </w:r>
      <w:r w:rsidRPr="005D3A0C">
        <w:rPr>
          <w:u w:val="single"/>
        </w:rPr>
        <w:t>Scientific Reports</w:t>
      </w:r>
      <w:r>
        <w:t xml:space="preserve">, </w:t>
      </w:r>
      <w:r w:rsidR="00901776">
        <w:t>v. 7, Article number 8971</w:t>
      </w:r>
      <w:r w:rsidRPr="009501EE">
        <w:t xml:space="preserve">. </w:t>
      </w:r>
    </w:p>
    <w:p w14:paraId="2CCBAEE0" w14:textId="77777777" w:rsidR="006A0E57" w:rsidRDefault="00C71F5F" w:rsidP="000614B0">
      <w:pPr>
        <w:numPr>
          <w:ilvl w:val="0"/>
          <w:numId w:val="25"/>
        </w:numPr>
        <w:spacing w:after="120"/>
      </w:pPr>
      <w:r>
        <w:t>Zhai, C.,</w:t>
      </w:r>
      <w:r w:rsidR="000614B0">
        <w:t xml:space="preserve"> Wu, S.,</w:t>
      </w:r>
      <w:r w:rsidR="006A0E57">
        <w:t xml:space="preserve"> </w:t>
      </w:r>
      <w:r w:rsidR="006A0E57" w:rsidRPr="000614B0">
        <w:rPr>
          <w:b/>
        </w:rPr>
        <w:t>Liu, S.</w:t>
      </w:r>
      <w:r w:rsidR="006A0E57">
        <w:t xml:space="preserve">, </w:t>
      </w:r>
      <w:r w:rsidR="000614B0">
        <w:t xml:space="preserve">Qin, L., </w:t>
      </w:r>
      <w:r w:rsidR="006A0E57">
        <w:t xml:space="preserve">and </w:t>
      </w:r>
      <w:r>
        <w:t>Xu, J</w:t>
      </w:r>
      <w:r w:rsidR="006A0E57">
        <w:t>., 2017.</w:t>
      </w:r>
      <w:r w:rsidR="006A0E57" w:rsidRPr="00EC1EA3">
        <w:t xml:space="preserve"> </w:t>
      </w:r>
      <w:r w:rsidR="000614B0">
        <w:t>Experimental study on coal pore structure deterioration under freeze–thaw cycles</w:t>
      </w:r>
      <w:r w:rsidR="006A0E57">
        <w:t xml:space="preserve">, </w:t>
      </w:r>
      <w:r w:rsidR="000614B0" w:rsidRPr="000614B0">
        <w:rPr>
          <w:u w:val="single"/>
        </w:rPr>
        <w:t>Environmental Earth Sciences</w:t>
      </w:r>
      <w:r w:rsidR="000614B0">
        <w:rPr>
          <w:u w:val="single"/>
        </w:rPr>
        <w:t>,</w:t>
      </w:r>
      <w:r w:rsidR="006A0E57">
        <w:t xml:space="preserve"> </w:t>
      </w:r>
      <w:r w:rsidR="00901776">
        <w:t>volume 76(15), 507</w:t>
      </w:r>
      <w:r w:rsidR="006A0E57" w:rsidRPr="009501EE">
        <w:t xml:space="preserve">. </w:t>
      </w:r>
    </w:p>
    <w:p w14:paraId="1D0096F4" w14:textId="77777777" w:rsidR="000614B0" w:rsidRDefault="000614B0" w:rsidP="000614B0">
      <w:pPr>
        <w:numPr>
          <w:ilvl w:val="0"/>
          <w:numId w:val="25"/>
        </w:numPr>
        <w:spacing w:after="120"/>
      </w:pPr>
      <w:r>
        <w:t>Qin, L</w:t>
      </w:r>
      <w:r w:rsidRPr="00CC0336">
        <w:t>.,</w:t>
      </w:r>
      <w:r>
        <w:t xml:space="preserve"> Zhai, C., </w:t>
      </w:r>
      <w:r w:rsidRPr="00EC1EA3">
        <w:rPr>
          <w:b/>
        </w:rPr>
        <w:t>Liu, S.</w:t>
      </w:r>
      <w:r>
        <w:t>, and Xu, J., 2017.</w:t>
      </w:r>
      <w:r w:rsidRPr="00EC1EA3">
        <w:t xml:space="preserve"> </w:t>
      </w:r>
      <w:r w:rsidRPr="00C71F5F">
        <w:t>Factors controlling the mechanical properties degradation and permeability of coal subjected to liquid nitrogen freeze-thaw</w:t>
      </w:r>
      <w:r>
        <w:t xml:space="preserve">, </w:t>
      </w:r>
      <w:r>
        <w:rPr>
          <w:u w:val="single"/>
        </w:rPr>
        <w:t>Scientific Reports</w:t>
      </w:r>
      <w:r>
        <w:t>, v. 7, Article number; 3675</w:t>
      </w:r>
      <w:r w:rsidRPr="009501EE">
        <w:t xml:space="preserve">. </w:t>
      </w:r>
    </w:p>
    <w:p w14:paraId="3AABBE5F" w14:textId="77777777" w:rsidR="00BC6384" w:rsidRDefault="00BC6384" w:rsidP="00BC6384">
      <w:pPr>
        <w:numPr>
          <w:ilvl w:val="0"/>
          <w:numId w:val="25"/>
        </w:numPr>
        <w:spacing w:after="120"/>
      </w:pPr>
      <w:r>
        <w:t>Zhang, R</w:t>
      </w:r>
      <w:r w:rsidRPr="00CC0336">
        <w:t>.,</w:t>
      </w:r>
      <w:r>
        <w:t xml:space="preserve"> </w:t>
      </w:r>
      <w:r w:rsidRPr="00EC1EA3">
        <w:rPr>
          <w:b/>
        </w:rPr>
        <w:t>Liu, S.</w:t>
      </w:r>
      <w:r>
        <w:t>, Bahadur, J., Elsworth, D., Wang, Y., Hu, G., and Liang, Y., 2017.</w:t>
      </w:r>
      <w:r w:rsidRPr="00EC1EA3">
        <w:t xml:space="preserve"> </w:t>
      </w:r>
      <w:r w:rsidRPr="00ED60D3">
        <w:t>Changes in pore structure of coal caused by coal-to-gas bioconversion</w:t>
      </w:r>
      <w:r>
        <w:t xml:space="preserve">, </w:t>
      </w:r>
      <w:r>
        <w:rPr>
          <w:u w:val="single"/>
        </w:rPr>
        <w:t>Scientific Reports</w:t>
      </w:r>
      <w:r>
        <w:t>, v. 7, Article number; 3840</w:t>
      </w:r>
      <w:r w:rsidRPr="009501EE">
        <w:t xml:space="preserve">. </w:t>
      </w:r>
    </w:p>
    <w:p w14:paraId="69B31109" w14:textId="77777777" w:rsidR="00ED60D3" w:rsidRDefault="00BC6384" w:rsidP="00BC6384">
      <w:pPr>
        <w:numPr>
          <w:ilvl w:val="0"/>
          <w:numId w:val="25"/>
        </w:numPr>
        <w:spacing w:after="120"/>
      </w:pPr>
      <w:r>
        <w:t>Li, S., Tang, J., Ding, Y.,</w:t>
      </w:r>
      <w:r w:rsidR="00ED60D3">
        <w:t xml:space="preserve"> </w:t>
      </w:r>
      <w:r w:rsidR="00ED60D3" w:rsidRPr="00EC1EA3">
        <w:rPr>
          <w:b/>
        </w:rPr>
        <w:t>Liu, S.</w:t>
      </w:r>
      <w:r w:rsidR="00ED60D3">
        <w:t>,</w:t>
      </w:r>
      <w:r>
        <w:t xml:space="preserve"> Liu, G., and Cai, B., </w:t>
      </w:r>
      <w:r w:rsidR="00ED60D3">
        <w:t>2017.</w:t>
      </w:r>
      <w:r w:rsidR="00ED60D3" w:rsidRPr="00EC1EA3">
        <w:t xml:space="preserve"> </w:t>
      </w:r>
      <w:r w:rsidRPr="00BC6384">
        <w:t xml:space="preserve">Recovery of </w:t>
      </w:r>
      <w:r>
        <w:t>l</w:t>
      </w:r>
      <w:r w:rsidRPr="00BC6384">
        <w:t xml:space="preserve">ow </w:t>
      </w:r>
      <w:r>
        <w:t>p</w:t>
      </w:r>
      <w:r w:rsidRPr="00BC6384">
        <w:t xml:space="preserve">ermeability </w:t>
      </w:r>
      <w:r>
        <w:t>r</w:t>
      </w:r>
      <w:r w:rsidRPr="00BC6384">
        <w:t xml:space="preserve">eservoirs </w:t>
      </w:r>
      <w:r>
        <w:t>c</w:t>
      </w:r>
      <w:r w:rsidRPr="00BC6384">
        <w:t xml:space="preserve">onsidering </w:t>
      </w:r>
      <w:r>
        <w:t>w</w:t>
      </w:r>
      <w:r w:rsidRPr="00BC6384">
        <w:t xml:space="preserve">ell </w:t>
      </w:r>
      <w:r>
        <w:t>s</w:t>
      </w:r>
      <w:r w:rsidRPr="00BC6384">
        <w:t>hut-</w:t>
      </w:r>
      <w:r>
        <w:t>i</w:t>
      </w:r>
      <w:r w:rsidRPr="00BC6384">
        <w:t xml:space="preserve">ns and </w:t>
      </w:r>
      <w:r>
        <w:t>s</w:t>
      </w:r>
      <w:r w:rsidRPr="00BC6384">
        <w:t xml:space="preserve">urfactant </w:t>
      </w:r>
      <w:r>
        <w:t>a</w:t>
      </w:r>
      <w:r w:rsidRPr="00BC6384">
        <w:t>dditivities</w:t>
      </w:r>
      <w:r w:rsidR="00ED60D3">
        <w:t xml:space="preserve">, </w:t>
      </w:r>
      <w:r>
        <w:rPr>
          <w:u w:val="single"/>
        </w:rPr>
        <w:t>Energies</w:t>
      </w:r>
      <w:r w:rsidR="00BD46AD">
        <w:t xml:space="preserve">, v. </w:t>
      </w:r>
      <w:r>
        <w:t>10(6)</w:t>
      </w:r>
      <w:r w:rsidR="00ED60D3">
        <w:t xml:space="preserve">, </w:t>
      </w:r>
      <w:r w:rsidR="00BD46AD">
        <w:t xml:space="preserve">Article number; </w:t>
      </w:r>
      <w:r>
        <w:t>1279</w:t>
      </w:r>
      <w:r w:rsidR="00ED60D3" w:rsidRPr="009501EE">
        <w:t xml:space="preserve">. </w:t>
      </w:r>
    </w:p>
    <w:p w14:paraId="15A16DE6" w14:textId="77777777" w:rsidR="00FA6DA3" w:rsidRDefault="00E8186E" w:rsidP="00FA6DA3">
      <w:pPr>
        <w:numPr>
          <w:ilvl w:val="0"/>
          <w:numId w:val="25"/>
        </w:numPr>
        <w:spacing w:after="120"/>
      </w:pPr>
      <w:r>
        <w:t xml:space="preserve">Xu, J., Zhai, C., </w:t>
      </w:r>
      <w:r w:rsidRPr="00D23D50">
        <w:rPr>
          <w:b/>
        </w:rPr>
        <w:t>Liu, S.</w:t>
      </w:r>
      <w:r>
        <w:rPr>
          <w:b/>
        </w:rPr>
        <w:t>,</w:t>
      </w:r>
      <w:r>
        <w:t xml:space="preserve"> Qin, L., and Sun, Y., 2017.</w:t>
      </w:r>
      <w:r w:rsidRPr="00EC1EA3">
        <w:t xml:space="preserve"> </w:t>
      </w:r>
      <w:r w:rsidRPr="00E8186E">
        <w:t>Feasibility investigation of cryogenic effect from liquid carbon dioxide multi cycle fracturing technology in coalbed methane recovery</w:t>
      </w:r>
      <w:r>
        <w:t xml:space="preserve">, </w:t>
      </w:r>
      <w:r>
        <w:rPr>
          <w:u w:val="single"/>
        </w:rPr>
        <w:t>Fuel</w:t>
      </w:r>
      <w:r>
        <w:t xml:space="preserve">, </w:t>
      </w:r>
      <w:r w:rsidRPr="00E8186E">
        <w:t>v. 20</w:t>
      </w:r>
      <w:r>
        <w:t>6</w:t>
      </w:r>
      <w:r w:rsidRPr="00E8186E">
        <w:t xml:space="preserve">, pp </w:t>
      </w:r>
      <w:r>
        <w:t>371</w:t>
      </w:r>
      <w:r w:rsidRPr="00E8186E">
        <w:t>-</w:t>
      </w:r>
      <w:r>
        <w:t>380</w:t>
      </w:r>
      <w:r w:rsidRPr="00E8186E">
        <w:t xml:space="preserve">. </w:t>
      </w:r>
    </w:p>
    <w:p w14:paraId="6D01CC0C" w14:textId="77777777" w:rsidR="00FA6DA3" w:rsidRDefault="00FA6DA3" w:rsidP="00FA6DA3">
      <w:pPr>
        <w:numPr>
          <w:ilvl w:val="0"/>
          <w:numId w:val="25"/>
        </w:numPr>
        <w:spacing w:after="120"/>
      </w:pPr>
      <w:r>
        <w:t xml:space="preserve">Zhao, Y., Xue, S., Han, S., Chen, Z., </w:t>
      </w:r>
      <w:r w:rsidRPr="00D23D50">
        <w:rPr>
          <w:b/>
        </w:rPr>
        <w:t>Liu, S.</w:t>
      </w:r>
      <w:r>
        <w:rPr>
          <w:b/>
        </w:rPr>
        <w:t>,</w:t>
      </w:r>
      <w:r>
        <w:t xml:space="preserve"> Elsworth, D., He, L., Cai, J., Liu, Y., and Chen, D., 2017.</w:t>
      </w:r>
      <w:r w:rsidRPr="00EC1EA3">
        <w:t xml:space="preserve"> </w:t>
      </w:r>
      <w:r w:rsidRPr="00FA6DA3">
        <w:rPr>
          <w:rFonts w:hint="eastAsia"/>
        </w:rPr>
        <w:t>Effects of microstructure on water imbibition in sandstones using X</w:t>
      </w:r>
      <w:r w:rsidRPr="00FA6DA3">
        <w:rPr>
          <w:rFonts w:hint="eastAsia"/>
        </w:rPr>
        <w:t>‐</w:t>
      </w:r>
      <w:r w:rsidRPr="00FA6DA3">
        <w:rPr>
          <w:rFonts w:hint="eastAsia"/>
        </w:rPr>
        <w:t>ray computed tomography and neutron radiography</w:t>
      </w:r>
      <w:r>
        <w:t xml:space="preserve">, </w:t>
      </w:r>
      <w:r>
        <w:rPr>
          <w:u w:val="single"/>
        </w:rPr>
        <w:t>Journal of Geophysical Research - Solid</w:t>
      </w:r>
      <w:r w:rsidRPr="00EB7774">
        <w:rPr>
          <w:u w:val="single"/>
        </w:rPr>
        <w:t xml:space="preserve"> Earth</w:t>
      </w:r>
      <w:r w:rsidRPr="00EB7774">
        <w:t xml:space="preserve">, v. </w:t>
      </w:r>
      <w:r w:rsidR="00EB7774" w:rsidRPr="00EB7774">
        <w:t>122,</w:t>
      </w:r>
      <w:r w:rsidRPr="00EB7774">
        <w:t xml:space="preserve"> </w:t>
      </w:r>
      <w:r w:rsidR="00EB7774" w:rsidRPr="00EB7774">
        <w:t>2016JB013786</w:t>
      </w:r>
      <w:r w:rsidRPr="00EB7774">
        <w:t xml:space="preserve">. </w:t>
      </w:r>
    </w:p>
    <w:p w14:paraId="78FDCABD" w14:textId="77777777" w:rsidR="00FA6DA3" w:rsidRDefault="00FA6DA3" w:rsidP="00FA6DA3">
      <w:pPr>
        <w:numPr>
          <w:ilvl w:val="0"/>
          <w:numId w:val="25"/>
        </w:numPr>
        <w:spacing w:after="120"/>
      </w:pPr>
      <w:r>
        <w:t xml:space="preserve">Zhang, Q., Dong, Y., </w:t>
      </w:r>
      <w:r w:rsidRPr="00D23D50">
        <w:rPr>
          <w:b/>
        </w:rPr>
        <w:t>Liu, S.</w:t>
      </w:r>
      <w:r>
        <w:rPr>
          <w:b/>
        </w:rPr>
        <w:t>,</w:t>
      </w:r>
      <w:r>
        <w:t xml:space="preserve"> Elsworth, D., and Zhao, Y., 2017.</w:t>
      </w:r>
      <w:r w:rsidRPr="00EC1EA3">
        <w:t xml:space="preserve"> </w:t>
      </w:r>
      <w:r w:rsidRPr="00FA6DA3">
        <w:t>Shale pore characterization using NMR Cryoporometry with octamethylcyclotetrasiloxane as the probe liquid</w:t>
      </w:r>
      <w:r>
        <w:t xml:space="preserve">, </w:t>
      </w:r>
      <w:r w:rsidRPr="00EB7774">
        <w:rPr>
          <w:u w:val="single"/>
        </w:rPr>
        <w:t>Energy&amp;Fuels</w:t>
      </w:r>
      <w:r w:rsidRPr="00EB7774">
        <w:t xml:space="preserve">, v. </w:t>
      </w:r>
      <w:r w:rsidR="00EB7774" w:rsidRPr="00EB7774">
        <w:t>31(7)</w:t>
      </w:r>
      <w:r w:rsidRPr="00EB7774">
        <w:t xml:space="preserve">, pp </w:t>
      </w:r>
      <w:r w:rsidR="00EB7774" w:rsidRPr="00EB7774">
        <w:t>6951-6959</w:t>
      </w:r>
      <w:r w:rsidRPr="00EB7774">
        <w:t xml:space="preserve">. </w:t>
      </w:r>
    </w:p>
    <w:p w14:paraId="3B57A188" w14:textId="77777777" w:rsidR="006A0E57" w:rsidRDefault="006A0E57" w:rsidP="006A0E57">
      <w:pPr>
        <w:numPr>
          <w:ilvl w:val="0"/>
          <w:numId w:val="25"/>
        </w:numPr>
        <w:spacing w:after="120"/>
      </w:pPr>
      <w:r>
        <w:t>Wang, L.</w:t>
      </w:r>
      <w:r w:rsidRPr="004D5995">
        <w:t>,</w:t>
      </w:r>
      <w:r>
        <w:t xml:space="preserve"> Chen, E., </w:t>
      </w:r>
      <w:r w:rsidRPr="004D5995">
        <w:rPr>
          <w:b/>
        </w:rPr>
        <w:t>Liu, S.</w:t>
      </w:r>
      <w:r w:rsidRPr="004D5995">
        <w:t xml:space="preserve">, </w:t>
      </w:r>
      <w:r>
        <w:t>Cheng, Y., Cheng, L., Chen, M., and Guo, H.</w:t>
      </w:r>
      <w:r w:rsidRPr="004D5995">
        <w:t>, 201</w:t>
      </w:r>
      <w:r>
        <w:t>7</w:t>
      </w:r>
      <w:r w:rsidRPr="004D5995">
        <w:t xml:space="preserve">. </w:t>
      </w:r>
      <w:r w:rsidRPr="006A0E57">
        <w:t>Experimental study on the effect of inherent moisture on hard coal adsorption–desorption characteristics</w:t>
      </w:r>
      <w:r w:rsidRPr="004D5995">
        <w:t xml:space="preserve">, </w:t>
      </w:r>
      <w:r w:rsidRPr="006A0E57">
        <w:rPr>
          <w:u w:val="single"/>
        </w:rPr>
        <w:t>Adsorption</w:t>
      </w:r>
      <w:r w:rsidRPr="004D5995">
        <w:t xml:space="preserve">, </w:t>
      </w:r>
      <w:r>
        <w:t>v. 23(5), pp 723-742.</w:t>
      </w:r>
    </w:p>
    <w:p w14:paraId="60D4B8A3" w14:textId="77777777" w:rsidR="00827253" w:rsidRDefault="00827253" w:rsidP="00827253">
      <w:pPr>
        <w:numPr>
          <w:ilvl w:val="0"/>
          <w:numId w:val="25"/>
        </w:numPr>
        <w:spacing w:after="120"/>
      </w:pPr>
      <w:r>
        <w:t>Cao, Y</w:t>
      </w:r>
      <w:r w:rsidRPr="00CC0336">
        <w:t>.,</w:t>
      </w:r>
      <w:r>
        <w:t xml:space="preserve"> Zhang, J., Zhai, H., Fu, G., Tian, L., and </w:t>
      </w:r>
      <w:r w:rsidRPr="00D23D50">
        <w:rPr>
          <w:b/>
        </w:rPr>
        <w:t>Liu, S.</w:t>
      </w:r>
      <w:r>
        <w:t>, 2017.</w:t>
      </w:r>
      <w:r w:rsidRPr="00EC1EA3">
        <w:t xml:space="preserve"> </w:t>
      </w:r>
      <w:r w:rsidRPr="00BB5D54">
        <w:t>CO</w:t>
      </w:r>
      <w:r w:rsidRPr="00BB5D54">
        <w:rPr>
          <w:vertAlign w:val="subscript"/>
        </w:rPr>
        <w:t>2</w:t>
      </w:r>
      <w:r w:rsidRPr="00BB5D54">
        <w:t xml:space="preserve"> gas fracturing: A novel reservoir stimulation technology in low permeability gassy coal seams</w:t>
      </w:r>
      <w:r>
        <w:t xml:space="preserve">, </w:t>
      </w:r>
      <w:r>
        <w:rPr>
          <w:u w:val="single"/>
        </w:rPr>
        <w:t>Fuel</w:t>
      </w:r>
      <w:r>
        <w:t xml:space="preserve">, </w:t>
      </w:r>
      <w:r w:rsidRPr="00E8186E">
        <w:t xml:space="preserve">v. 203, pp 197-207. </w:t>
      </w:r>
    </w:p>
    <w:p w14:paraId="4D27DF79" w14:textId="77777777" w:rsidR="002D3664" w:rsidRDefault="002D3664" w:rsidP="002D3664">
      <w:pPr>
        <w:numPr>
          <w:ilvl w:val="0"/>
          <w:numId w:val="25"/>
        </w:numPr>
        <w:spacing w:after="120"/>
      </w:pPr>
      <w:r>
        <w:t>Fan, L</w:t>
      </w:r>
      <w:r w:rsidRPr="00CC0336">
        <w:t>.,</w:t>
      </w:r>
      <w:r>
        <w:t xml:space="preserve"> and </w:t>
      </w:r>
      <w:r w:rsidRPr="00EC1EA3">
        <w:rPr>
          <w:b/>
        </w:rPr>
        <w:t>Liu, S.</w:t>
      </w:r>
      <w:r>
        <w:t>, 2017.</w:t>
      </w:r>
      <w:r w:rsidRPr="00EC1EA3">
        <w:t xml:space="preserve"> </w:t>
      </w:r>
      <w:r w:rsidRPr="002D3664">
        <w:t>A conceptual model to characterize and model compaction behavior and permeability evolution of broken rock mass in coal mine gobs</w:t>
      </w:r>
      <w:r>
        <w:t xml:space="preserve">, </w:t>
      </w:r>
      <w:r w:rsidRPr="002D3664">
        <w:rPr>
          <w:u w:val="single"/>
        </w:rPr>
        <w:t>I</w:t>
      </w:r>
      <w:r w:rsidRPr="00505CFE">
        <w:rPr>
          <w:u w:val="single"/>
        </w:rPr>
        <w:t>nternational Journal of Coal Geology</w:t>
      </w:r>
      <w:r>
        <w:t>, v. 172, pp 60-70</w:t>
      </w:r>
      <w:r w:rsidRPr="009501EE">
        <w:t xml:space="preserve">. </w:t>
      </w:r>
    </w:p>
    <w:p w14:paraId="0DB5017F" w14:textId="77777777" w:rsidR="002D3664" w:rsidRPr="00BD23CE" w:rsidRDefault="002D3664" w:rsidP="002D3664">
      <w:pPr>
        <w:numPr>
          <w:ilvl w:val="0"/>
          <w:numId w:val="25"/>
        </w:numPr>
        <w:spacing w:after="120"/>
      </w:pPr>
      <w:r>
        <w:t>Wang</w:t>
      </w:r>
      <w:r w:rsidRPr="00BD23CE">
        <w:t xml:space="preserve">, </w:t>
      </w:r>
      <w:r>
        <w:t>L</w:t>
      </w:r>
      <w:r w:rsidRPr="004971F9">
        <w:t>.,</w:t>
      </w:r>
      <w:r>
        <w:t xml:space="preserve"> </w:t>
      </w:r>
      <w:r w:rsidRPr="002D3664">
        <w:rPr>
          <w:b/>
        </w:rPr>
        <w:t>Liu, S.</w:t>
      </w:r>
      <w:r>
        <w:t xml:space="preserve">, Cheng, Y., Yin, G., Zhang, D., and Guo, P., 2017. Reservoir reconstruction technologies for coalbed methane recovery in deep and multiple seams, </w:t>
      </w:r>
      <w:r w:rsidRPr="002D3664">
        <w:rPr>
          <w:u w:val="single"/>
        </w:rPr>
        <w:t>International Journal of Mining Science and Technology</w:t>
      </w:r>
      <w:r>
        <w:t xml:space="preserve">, </w:t>
      </w:r>
      <w:r w:rsidR="006C02E1">
        <w:t>v. 27(2), pp 277-284</w:t>
      </w:r>
      <w:r>
        <w:t>.</w:t>
      </w:r>
    </w:p>
    <w:p w14:paraId="7407251F" w14:textId="77777777" w:rsidR="00C30AE6" w:rsidRPr="007531F1" w:rsidRDefault="00C30AE6" w:rsidP="00C30AE6">
      <w:pPr>
        <w:numPr>
          <w:ilvl w:val="0"/>
          <w:numId w:val="25"/>
        </w:numPr>
        <w:spacing w:after="120"/>
      </w:pPr>
      <w:r>
        <w:t xml:space="preserve">Chakraborty, N., Karpyn, Z., </w:t>
      </w:r>
      <w:r w:rsidRPr="00C30AE6">
        <w:rPr>
          <w:b/>
        </w:rPr>
        <w:t>Liu, S.</w:t>
      </w:r>
      <w:r>
        <w:t xml:space="preserve">, and Yoon, H., 2017. </w:t>
      </w:r>
      <w:r w:rsidRPr="00C30AE6">
        <w:t>Permeability evolution of shale during spontaneous imbibition</w:t>
      </w:r>
      <w:r>
        <w:t xml:space="preserve">, </w:t>
      </w:r>
      <w:r w:rsidRPr="007531F1">
        <w:rPr>
          <w:u w:val="single"/>
        </w:rPr>
        <w:t>Journal of Natural Gas Science and Engineering</w:t>
      </w:r>
      <w:r>
        <w:t xml:space="preserve">, </w:t>
      </w:r>
      <w:r w:rsidR="002D3664">
        <w:t>v. 38, pp 590-596</w:t>
      </w:r>
      <w:r>
        <w:t xml:space="preserve">. </w:t>
      </w:r>
    </w:p>
    <w:p w14:paraId="51281B1C" w14:textId="77777777" w:rsidR="00B66216" w:rsidRDefault="00B66216" w:rsidP="00E05030">
      <w:pPr>
        <w:numPr>
          <w:ilvl w:val="0"/>
          <w:numId w:val="25"/>
        </w:numPr>
        <w:spacing w:after="120"/>
      </w:pPr>
      <w:r>
        <w:t>Zhang, R</w:t>
      </w:r>
      <w:r w:rsidRPr="00CC0336">
        <w:t>.,</w:t>
      </w:r>
      <w:r>
        <w:t xml:space="preserve"> and </w:t>
      </w:r>
      <w:r w:rsidRPr="00EC1EA3">
        <w:rPr>
          <w:b/>
        </w:rPr>
        <w:t>Liu, S.</w:t>
      </w:r>
      <w:r>
        <w:t>, 2017.</w:t>
      </w:r>
      <w:r w:rsidRPr="00EC1EA3">
        <w:t xml:space="preserve"> </w:t>
      </w:r>
      <w:r w:rsidRPr="00B66216">
        <w:t>Experimental and theoretical cha</w:t>
      </w:r>
      <w:r w:rsidR="00791DD0">
        <w:t>racterization of methane and CO</w:t>
      </w:r>
      <w:r w:rsidRPr="00791DD0">
        <w:rPr>
          <w:vertAlign w:val="subscript"/>
        </w:rPr>
        <w:t>2</w:t>
      </w:r>
      <w:r w:rsidRPr="00B66216">
        <w:t xml:space="preserve"> sorption hysteresis in coals based on Langmuir desorption</w:t>
      </w:r>
      <w:r>
        <w:t xml:space="preserve">, </w:t>
      </w:r>
      <w:r w:rsidRPr="00505CFE">
        <w:rPr>
          <w:u w:val="single"/>
        </w:rPr>
        <w:t>International Journal of Coal Geology</w:t>
      </w:r>
      <w:r>
        <w:t>, v. 171, pp 49-60</w:t>
      </w:r>
      <w:r w:rsidRPr="009501EE">
        <w:t xml:space="preserve">. </w:t>
      </w:r>
    </w:p>
    <w:p w14:paraId="0AA4DCF6" w14:textId="77777777" w:rsidR="00363747" w:rsidRDefault="00363747" w:rsidP="00E05030">
      <w:pPr>
        <w:numPr>
          <w:ilvl w:val="0"/>
          <w:numId w:val="25"/>
        </w:numPr>
        <w:spacing w:after="120"/>
      </w:pPr>
      <w:r w:rsidRPr="004D5995">
        <w:t>Qin, L.</w:t>
      </w:r>
      <w:r>
        <w:t xml:space="preserve">, </w:t>
      </w:r>
      <w:r w:rsidRPr="004D5995">
        <w:t xml:space="preserve">Zhai, C., </w:t>
      </w:r>
      <w:r w:rsidRPr="00363747">
        <w:rPr>
          <w:b/>
        </w:rPr>
        <w:t>Liu, S.</w:t>
      </w:r>
      <w:r w:rsidRPr="004D5995">
        <w:t xml:space="preserve">, Xu, J., </w:t>
      </w:r>
      <w:r>
        <w:t>Yu, G</w:t>
      </w:r>
      <w:r w:rsidRPr="004D5995">
        <w:t>.</w:t>
      </w:r>
      <w:r w:rsidR="00C30AE6">
        <w:t>,</w:t>
      </w:r>
      <w:r>
        <w:t xml:space="preserve"> and Sun, Y.</w:t>
      </w:r>
      <w:r w:rsidRPr="004D5995">
        <w:t>, 201</w:t>
      </w:r>
      <w:r>
        <w:t>7</w:t>
      </w:r>
      <w:r w:rsidRPr="004D5995">
        <w:t xml:space="preserve">. </w:t>
      </w:r>
      <w:r w:rsidRPr="00363747">
        <w:t>Changes in the petrophysical properties of coal subjected to liquid nitrogen freeze-thaw–A nuclear magnetic resonance investigation</w:t>
      </w:r>
      <w:r w:rsidRPr="004D5995">
        <w:t xml:space="preserve">, </w:t>
      </w:r>
      <w:r w:rsidRPr="00363747">
        <w:rPr>
          <w:u w:val="single"/>
        </w:rPr>
        <w:t>Fuel</w:t>
      </w:r>
      <w:r w:rsidRPr="004D5995">
        <w:t xml:space="preserve">, </w:t>
      </w:r>
      <w:r>
        <w:t>v. 194, pp 102-114</w:t>
      </w:r>
      <w:r w:rsidRPr="004D5995">
        <w:t>.</w:t>
      </w:r>
    </w:p>
    <w:p w14:paraId="71BD9066" w14:textId="77777777" w:rsidR="00E41810" w:rsidRDefault="00E41810" w:rsidP="000132C7">
      <w:pPr>
        <w:numPr>
          <w:ilvl w:val="0"/>
          <w:numId w:val="25"/>
        </w:numPr>
        <w:spacing w:after="120"/>
      </w:pPr>
      <w:r>
        <w:t>Wang, L.</w:t>
      </w:r>
      <w:r w:rsidRPr="004D5995">
        <w:t>,</w:t>
      </w:r>
      <w:r>
        <w:t xml:space="preserve"> </w:t>
      </w:r>
      <w:r w:rsidRPr="004D5995">
        <w:rPr>
          <w:b/>
        </w:rPr>
        <w:t>Liu, S.</w:t>
      </w:r>
      <w:r w:rsidRPr="004D5995">
        <w:t xml:space="preserve">, </w:t>
      </w:r>
      <w:r>
        <w:t>Cheng, Y., Yin, G., Guo, P., and Mou, J.</w:t>
      </w:r>
      <w:r w:rsidRPr="004D5995">
        <w:t>, 201</w:t>
      </w:r>
      <w:r>
        <w:t>7</w:t>
      </w:r>
      <w:r w:rsidRPr="004D5995">
        <w:t xml:space="preserve">. </w:t>
      </w:r>
      <w:r w:rsidR="000132C7" w:rsidRPr="000132C7">
        <w:t>The effects of magma intrusion on localized stress distribution and its implications for coal mine outburst hazards</w:t>
      </w:r>
      <w:r w:rsidRPr="004D5995">
        <w:t xml:space="preserve">, </w:t>
      </w:r>
      <w:r>
        <w:rPr>
          <w:u w:val="single"/>
        </w:rPr>
        <w:t>Engineering Geology</w:t>
      </w:r>
      <w:r w:rsidRPr="004D5995">
        <w:t xml:space="preserve">, </w:t>
      </w:r>
      <w:r w:rsidR="00363747">
        <w:t>v. 218, pp 12-21</w:t>
      </w:r>
      <w:r>
        <w:t>.</w:t>
      </w:r>
    </w:p>
    <w:p w14:paraId="10597A64" w14:textId="77777777" w:rsidR="003E4760" w:rsidRDefault="003E4760" w:rsidP="00E05030">
      <w:pPr>
        <w:numPr>
          <w:ilvl w:val="0"/>
          <w:numId w:val="25"/>
        </w:numPr>
        <w:spacing w:after="120"/>
      </w:pPr>
      <w:r>
        <w:t>Zhao, Y.</w:t>
      </w:r>
      <w:r w:rsidRPr="004D5995">
        <w:t>,</w:t>
      </w:r>
      <w:r>
        <w:t xml:space="preserve"> Sun, Y.,</w:t>
      </w:r>
      <w:r w:rsidRPr="004D5995">
        <w:t xml:space="preserve"> </w:t>
      </w:r>
      <w:r w:rsidRPr="004D5995">
        <w:rPr>
          <w:b/>
        </w:rPr>
        <w:t>Liu, S.</w:t>
      </w:r>
      <w:r w:rsidRPr="004D5995">
        <w:t xml:space="preserve">, </w:t>
      </w:r>
      <w:r>
        <w:t>Wang, K., Jiang, Y.</w:t>
      </w:r>
      <w:r w:rsidRPr="004D5995">
        <w:t>, 201</w:t>
      </w:r>
      <w:r>
        <w:t>7</w:t>
      </w:r>
      <w:r w:rsidRPr="004D5995">
        <w:t xml:space="preserve">. </w:t>
      </w:r>
      <w:r w:rsidRPr="003E4760">
        <w:t>Pore structure characterization of coal by NMR cryoporometry</w:t>
      </w:r>
      <w:r w:rsidRPr="004D5995">
        <w:t xml:space="preserve">, </w:t>
      </w:r>
      <w:r w:rsidRPr="004D5995">
        <w:rPr>
          <w:u w:val="single"/>
        </w:rPr>
        <w:t>Fuel</w:t>
      </w:r>
      <w:r w:rsidRPr="004D5995">
        <w:t xml:space="preserve">, </w:t>
      </w:r>
      <w:r w:rsidR="001D2367">
        <w:t>v. 190, pp 359-369.</w:t>
      </w:r>
    </w:p>
    <w:p w14:paraId="53B90001" w14:textId="77777777" w:rsidR="00C30AE6" w:rsidRDefault="00C30AE6" w:rsidP="00E05030">
      <w:pPr>
        <w:numPr>
          <w:ilvl w:val="0"/>
          <w:numId w:val="25"/>
        </w:numPr>
        <w:spacing w:after="120"/>
      </w:pPr>
      <w:r>
        <w:t>Wang, S.</w:t>
      </w:r>
      <w:r w:rsidRPr="004D5995">
        <w:t xml:space="preserve">, </w:t>
      </w:r>
      <w:r w:rsidRPr="004D5995">
        <w:rPr>
          <w:b/>
        </w:rPr>
        <w:t>Liu, S.</w:t>
      </w:r>
      <w:r w:rsidRPr="004D5995">
        <w:t xml:space="preserve">, </w:t>
      </w:r>
      <w:r>
        <w:t>Sun, Y., Jiang, D</w:t>
      </w:r>
      <w:r w:rsidRPr="004D5995">
        <w:t xml:space="preserve">., and </w:t>
      </w:r>
      <w:r>
        <w:t>Zhang, X</w:t>
      </w:r>
      <w:r w:rsidRPr="004D5995">
        <w:t>., 201</w:t>
      </w:r>
      <w:r>
        <w:t>7</w:t>
      </w:r>
      <w:r w:rsidRPr="004D5995">
        <w:t xml:space="preserve">. </w:t>
      </w:r>
      <w:r w:rsidRPr="000E1A73">
        <w:t>Investigation of coal components of Late Permian different ranks bark coal using AFM and Micro-FTIR</w:t>
      </w:r>
      <w:r w:rsidRPr="004D5995">
        <w:t xml:space="preserve">, </w:t>
      </w:r>
      <w:r w:rsidRPr="004D5995">
        <w:rPr>
          <w:u w:val="single"/>
        </w:rPr>
        <w:t>Fuel</w:t>
      </w:r>
      <w:r w:rsidRPr="004D5995">
        <w:t xml:space="preserve">, </w:t>
      </w:r>
      <w:r>
        <w:t>v. 187, pp 51-57</w:t>
      </w:r>
      <w:r w:rsidRPr="004D5995">
        <w:t>.</w:t>
      </w:r>
    </w:p>
    <w:p w14:paraId="7B42109C" w14:textId="77777777" w:rsidR="000569FC" w:rsidRDefault="000569FC" w:rsidP="000569FC">
      <w:pPr>
        <w:spacing w:after="120" w:line="288" w:lineRule="auto"/>
        <w:rPr>
          <w:b/>
        </w:rPr>
      </w:pPr>
    </w:p>
    <w:p w14:paraId="3084203E" w14:textId="77777777" w:rsidR="000569FC" w:rsidRPr="009D24D8" w:rsidRDefault="000569FC" w:rsidP="000569FC">
      <w:pPr>
        <w:spacing w:after="120" w:line="288" w:lineRule="auto"/>
        <w:rPr>
          <w:b/>
        </w:rPr>
      </w:pPr>
      <w:r>
        <w:rPr>
          <w:b/>
        </w:rPr>
        <w:t>2016</w:t>
      </w:r>
    </w:p>
    <w:p w14:paraId="57D5AFD5" w14:textId="77777777" w:rsidR="003E4760" w:rsidRPr="003E4760" w:rsidRDefault="003E4760" w:rsidP="00E05030">
      <w:pPr>
        <w:numPr>
          <w:ilvl w:val="0"/>
          <w:numId w:val="25"/>
        </w:numPr>
        <w:spacing w:after="120"/>
      </w:pPr>
      <w:r>
        <w:t>Wang, S.</w:t>
      </w:r>
      <w:r w:rsidRPr="004D5995">
        <w:t xml:space="preserve">, </w:t>
      </w:r>
      <w:r>
        <w:t xml:space="preserve">and </w:t>
      </w:r>
      <w:r w:rsidRPr="004D5995">
        <w:rPr>
          <w:b/>
        </w:rPr>
        <w:t>Liu, S.</w:t>
      </w:r>
      <w:r w:rsidRPr="004D5995">
        <w:t>, 201</w:t>
      </w:r>
      <w:r>
        <w:t>6</w:t>
      </w:r>
      <w:r w:rsidRPr="004D5995">
        <w:t xml:space="preserve">. </w:t>
      </w:r>
      <w:r>
        <w:t>E</w:t>
      </w:r>
      <w:r w:rsidRPr="003E4760">
        <w:t>stimation of pressure-dependent diffusive permeability of coal using methane diffusion coefficient: laboratory measurements and modeling</w:t>
      </w:r>
      <w:r w:rsidRPr="004D5995">
        <w:t xml:space="preserve">, </w:t>
      </w:r>
      <w:r>
        <w:t>Energy&amp;</w:t>
      </w:r>
      <w:r w:rsidRPr="004D5995">
        <w:rPr>
          <w:u w:val="single"/>
        </w:rPr>
        <w:t>Fuel</w:t>
      </w:r>
      <w:r>
        <w:rPr>
          <w:u w:val="single"/>
        </w:rPr>
        <w:t>s</w:t>
      </w:r>
      <w:r w:rsidRPr="004D5995">
        <w:t xml:space="preserve">, </w:t>
      </w:r>
      <w:r w:rsidR="001D2367">
        <w:t>v. 30(11), pp 8968-8976</w:t>
      </w:r>
      <w:r w:rsidRPr="003E4760">
        <w:t>.</w:t>
      </w:r>
    </w:p>
    <w:p w14:paraId="3BC758E5" w14:textId="77777777" w:rsidR="000E1A73" w:rsidRPr="004D5995" w:rsidRDefault="000E1A73" w:rsidP="00E05030">
      <w:pPr>
        <w:numPr>
          <w:ilvl w:val="0"/>
          <w:numId w:val="25"/>
        </w:numPr>
        <w:spacing w:after="120"/>
      </w:pPr>
      <w:r w:rsidRPr="004D5995">
        <w:t>Qin, L.</w:t>
      </w:r>
      <w:r>
        <w:t xml:space="preserve">, </w:t>
      </w:r>
      <w:r w:rsidRPr="004D5995">
        <w:t xml:space="preserve">Zhai, C., </w:t>
      </w:r>
      <w:r w:rsidRPr="004D5995">
        <w:rPr>
          <w:b/>
        </w:rPr>
        <w:t>Liu, S.</w:t>
      </w:r>
      <w:r w:rsidRPr="004D5995">
        <w:t xml:space="preserve">, Xu, J., Tang, Z., and </w:t>
      </w:r>
      <w:r>
        <w:t>Yu, G</w:t>
      </w:r>
      <w:r w:rsidRPr="004D5995">
        <w:t xml:space="preserve">., 2016. </w:t>
      </w:r>
      <w:r w:rsidRPr="000E1A73">
        <w:t>Failure mechanism of coal after cryogenic freezing with cyclic liquid nitrogen and its influences on coalbed methane exploitation</w:t>
      </w:r>
      <w:r w:rsidRPr="004D5995">
        <w:t xml:space="preserve">, </w:t>
      </w:r>
      <w:r w:rsidRPr="004D5995">
        <w:rPr>
          <w:u w:val="single"/>
        </w:rPr>
        <w:t>Energy&amp;Fuels</w:t>
      </w:r>
      <w:r w:rsidRPr="004D5995">
        <w:t xml:space="preserve">, </w:t>
      </w:r>
      <w:r w:rsidR="001D2367">
        <w:t>v. 30(10), pp 8567-8578</w:t>
      </w:r>
      <w:r w:rsidRPr="004D5995">
        <w:t>.</w:t>
      </w:r>
    </w:p>
    <w:p w14:paraId="69AA0CD9" w14:textId="77777777" w:rsidR="004D5995" w:rsidRPr="004D5995" w:rsidRDefault="004D5995" w:rsidP="00E05030">
      <w:pPr>
        <w:numPr>
          <w:ilvl w:val="0"/>
          <w:numId w:val="25"/>
        </w:numPr>
        <w:spacing w:after="120"/>
      </w:pPr>
      <w:r w:rsidRPr="004D5995">
        <w:t xml:space="preserve">Zhai, C., Qin, L., </w:t>
      </w:r>
      <w:r w:rsidRPr="004D5995">
        <w:rPr>
          <w:b/>
        </w:rPr>
        <w:t>Liu, S.</w:t>
      </w:r>
      <w:r w:rsidRPr="004D5995">
        <w:t xml:space="preserve">, Xu, J., Tang, Z., and Wu, S., 2016. Pore structure in coal: Pore evolution after cryogenic freezing with cyclic liquid nitrogen injection and its implication on coalbed methane extraction, </w:t>
      </w:r>
      <w:r w:rsidRPr="004D5995">
        <w:rPr>
          <w:u w:val="single"/>
        </w:rPr>
        <w:t>Energy&amp;Fuels</w:t>
      </w:r>
      <w:r w:rsidRPr="004D5995">
        <w:t xml:space="preserve">, </w:t>
      </w:r>
      <w:r w:rsidR="000E1A73">
        <w:t>v. 30(7), pp 6009-6020</w:t>
      </w:r>
      <w:r w:rsidRPr="004D5995">
        <w:t>.</w:t>
      </w:r>
      <w:r w:rsidR="00BD40EA">
        <w:t xml:space="preserve"> (*Top 25 Most Cited Article of the Energy&amp;Fuels Journal)</w:t>
      </w:r>
    </w:p>
    <w:p w14:paraId="3BBBE1DC" w14:textId="77777777" w:rsidR="00DE35FD" w:rsidRDefault="00DE35FD" w:rsidP="00E05030">
      <w:pPr>
        <w:numPr>
          <w:ilvl w:val="0"/>
          <w:numId w:val="25"/>
        </w:numPr>
        <w:spacing w:after="120"/>
      </w:pPr>
      <w:r>
        <w:t>Wang, Y</w:t>
      </w:r>
      <w:r w:rsidRPr="00CC0336">
        <w:t>.</w:t>
      </w:r>
      <w:r>
        <w:t>, Zhu, Y.</w:t>
      </w:r>
      <w:r w:rsidRPr="00CC0336">
        <w:t>,</w:t>
      </w:r>
      <w:r>
        <w:t xml:space="preserve"> </w:t>
      </w:r>
      <w:r w:rsidRPr="00DE35FD">
        <w:rPr>
          <w:b/>
        </w:rPr>
        <w:t>Liu, S.</w:t>
      </w:r>
      <w:r>
        <w:t xml:space="preserve">, and Zhang, R., 2016. </w:t>
      </w:r>
      <w:r w:rsidRPr="00DE35FD">
        <w:t>Pore characterization and its impact on methane adsorption capacity for organic</w:t>
      </w:r>
      <w:r w:rsidRPr="00DE35FD">
        <w:rPr>
          <w:rFonts w:hint="eastAsia"/>
        </w:rPr>
        <w:t>-rich</w:t>
      </w:r>
      <w:r w:rsidRPr="00DE35FD">
        <w:t xml:space="preserve"> marine shales</w:t>
      </w:r>
      <w:r>
        <w:t xml:space="preserve">, </w:t>
      </w:r>
      <w:r w:rsidRPr="00DE35FD">
        <w:rPr>
          <w:u w:val="single"/>
        </w:rPr>
        <w:t>Fuel</w:t>
      </w:r>
      <w:r>
        <w:t xml:space="preserve">, </w:t>
      </w:r>
      <w:r w:rsidR="004D5995">
        <w:t>v 181, pp 227-237</w:t>
      </w:r>
      <w:r w:rsidRPr="009501EE">
        <w:t xml:space="preserve">. </w:t>
      </w:r>
    </w:p>
    <w:p w14:paraId="31D48685" w14:textId="77777777" w:rsidR="00A57812" w:rsidRDefault="00A57812" w:rsidP="00E05030">
      <w:pPr>
        <w:numPr>
          <w:ilvl w:val="0"/>
          <w:numId w:val="25"/>
        </w:numPr>
        <w:spacing w:after="120"/>
      </w:pPr>
      <w:r w:rsidRPr="00CC0336">
        <w:rPr>
          <w:b/>
        </w:rPr>
        <w:t>Liu, S.</w:t>
      </w:r>
      <w:r>
        <w:t xml:space="preserve">, Harpalani, S., and Wang, Y., 2016. </w:t>
      </w:r>
      <w:r w:rsidR="00995311" w:rsidRPr="00995311">
        <w:rPr>
          <w:color w:val="000000"/>
        </w:rPr>
        <w:t>Anisotropy characteristics of coal shrinkage/swelling and its impact on coal permeability evolution with CO</w:t>
      </w:r>
      <w:r w:rsidR="00995311" w:rsidRPr="00995311">
        <w:rPr>
          <w:color w:val="000000"/>
          <w:vertAlign w:val="subscript"/>
        </w:rPr>
        <w:t>2</w:t>
      </w:r>
      <w:r w:rsidR="00995311" w:rsidRPr="00995311">
        <w:rPr>
          <w:color w:val="000000"/>
        </w:rPr>
        <w:t xml:space="preserve"> injection</w:t>
      </w:r>
      <w:r>
        <w:t xml:space="preserve">, </w:t>
      </w:r>
      <w:r w:rsidRPr="00A57812">
        <w:rPr>
          <w:u w:val="single"/>
        </w:rPr>
        <w:t>Greenhouse Gases: Science and Technology</w:t>
      </w:r>
      <w:r>
        <w:t xml:space="preserve">, </w:t>
      </w:r>
      <w:r w:rsidR="00662AB0">
        <w:t>v 6, pp 1-18</w:t>
      </w:r>
      <w:r w:rsidRPr="009501EE">
        <w:t>.</w:t>
      </w:r>
    </w:p>
    <w:p w14:paraId="41396EBD" w14:textId="0F512222" w:rsidR="00E608B9" w:rsidRDefault="00E608B9" w:rsidP="00E05030">
      <w:pPr>
        <w:numPr>
          <w:ilvl w:val="0"/>
          <w:numId w:val="25"/>
        </w:numPr>
        <w:spacing w:after="120"/>
      </w:pPr>
      <w:r>
        <w:t>Wang, Y</w:t>
      </w:r>
      <w:r w:rsidRPr="00CC0336">
        <w:t>.</w:t>
      </w:r>
      <w:r>
        <w:t>, Zhu, Y.</w:t>
      </w:r>
      <w:r w:rsidRPr="00CC0336">
        <w:t>,</w:t>
      </w:r>
      <w:r>
        <w:t xml:space="preserve"> </w:t>
      </w:r>
      <w:r w:rsidRPr="00CC0336">
        <w:rPr>
          <w:b/>
        </w:rPr>
        <w:t>Liu, S.</w:t>
      </w:r>
      <w:r>
        <w:t xml:space="preserve">, and Zhang, R., 2016. Methane adsorption measurements and modeling for organic-rich marine shale samples, </w:t>
      </w:r>
      <w:r>
        <w:rPr>
          <w:u w:val="single"/>
        </w:rPr>
        <w:t>Fuel</w:t>
      </w:r>
      <w:r>
        <w:t xml:space="preserve">, </w:t>
      </w:r>
      <w:r w:rsidR="00995311">
        <w:t>172, 301-309</w:t>
      </w:r>
      <w:r w:rsidR="00995311" w:rsidRPr="009501EE">
        <w:t>.</w:t>
      </w:r>
      <w:r w:rsidRPr="009501EE">
        <w:t xml:space="preserve"> </w:t>
      </w:r>
    </w:p>
    <w:p w14:paraId="535A1B01" w14:textId="77777777" w:rsidR="006E1A86" w:rsidRDefault="006E1A86" w:rsidP="00E05030">
      <w:pPr>
        <w:numPr>
          <w:ilvl w:val="0"/>
          <w:numId w:val="25"/>
        </w:numPr>
        <w:spacing w:after="120"/>
      </w:pPr>
      <w:r w:rsidRPr="00CC0336">
        <w:t>Zhao, Y.,</w:t>
      </w:r>
      <w:r>
        <w:t xml:space="preserve"> </w:t>
      </w:r>
      <w:r w:rsidRPr="00CC0336">
        <w:rPr>
          <w:b/>
        </w:rPr>
        <w:t>Liu, S.</w:t>
      </w:r>
      <w:r>
        <w:t>, Jiang, Y</w:t>
      </w:r>
      <w:r w:rsidR="000E1A73">
        <w:t>., Wang, K., and Huang, Y., 2016</w:t>
      </w:r>
      <w:r>
        <w:t xml:space="preserve">. </w:t>
      </w:r>
      <w:r w:rsidRPr="00EB574B">
        <w:t xml:space="preserve">Dynamic </w:t>
      </w:r>
      <w:r>
        <w:t>t</w:t>
      </w:r>
      <w:r w:rsidRPr="00EB574B">
        <w:t xml:space="preserve">ensile </w:t>
      </w:r>
      <w:r>
        <w:t>s</w:t>
      </w:r>
      <w:r w:rsidRPr="00EB574B">
        <w:t xml:space="preserve">trength of </w:t>
      </w:r>
      <w:r>
        <w:t>c</w:t>
      </w:r>
      <w:r w:rsidRPr="00EB574B">
        <w:t xml:space="preserve">oal under </w:t>
      </w:r>
      <w:r>
        <w:t>d</w:t>
      </w:r>
      <w:r w:rsidRPr="00EB574B">
        <w:t xml:space="preserve">ry and </w:t>
      </w:r>
      <w:r>
        <w:t>s</w:t>
      </w:r>
      <w:r w:rsidRPr="00EB574B">
        <w:t xml:space="preserve">aturated </w:t>
      </w:r>
      <w:r>
        <w:t>c</w:t>
      </w:r>
      <w:r w:rsidRPr="00EB574B">
        <w:t>onditions</w:t>
      </w:r>
      <w:r>
        <w:t xml:space="preserve">, </w:t>
      </w:r>
      <w:r w:rsidRPr="00EB574B">
        <w:rPr>
          <w:u w:val="single"/>
        </w:rPr>
        <w:t>Rock Mechanics and Rock Engineering</w:t>
      </w:r>
      <w:r>
        <w:t xml:space="preserve">, </w:t>
      </w:r>
      <w:r w:rsidR="000E1A73">
        <w:t>v. 19, pp 1709-1720</w:t>
      </w:r>
      <w:r w:rsidRPr="009501EE">
        <w:t xml:space="preserve">. </w:t>
      </w:r>
    </w:p>
    <w:p w14:paraId="42CAE71B" w14:textId="77777777" w:rsidR="000569FC" w:rsidRDefault="000569FC" w:rsidP="000569FC">
      <w:pPr>
        <w:spacing w:after="120" w:line="288" w:lineRule="auto"/>
        <w:rPr>
          <w:b/>
        </w:rPr>
      </w:pPr>
    </w:p>
    <w:p w14:paraId="7D10C64E" w14:textId="77777777" w:rsidR="000569FC" w:rsidRDefault="000569FC" w:rsidP="000569FC">
      <w:pPr>
        <w:spacing w:after="120" w:line="288" w:lineRule="auto"/>
      </w:pPr>
      <w:r>
        <w:rPr>
          <w:b/>
        </w:rPr>
        <w:t>2015</w:t>
      </w:r>
    </w:p>
    <w:p w14:paraId="079493D4" w14:textId="77777777" w:rsidR="00EB574B" w:rsidRDefault="005D0EF5" w:rsidP="00E05030">
      <w:pPr>
        <w:numPr>
          <w:ilvl w:val="0"/>
          <w:numId w:val="25"/>
        </w:numPr>
        <w:spacing w:after="120"/>
      </w:pPr>
      <w:r>
        <w:t>Zhang, R</w:t>
      </w:r>
      <w:r w:rsidR="00EB574B" w:rsidRPr="00CC0336">
        <w:t>.,</w:t>
      </w:r>
      <w:r w:rsidR="00EB574B">
        <w:t xml:space="preserve"> </w:t>
      </w:r>
      <w:r w:rsidR="00EB574B" w:rsidRPr="00CC0336">
        <w:rPr>
          <w:b/>
        </w:rPr>
        <w:t>Liu, S.</w:t>
      </w:r>
      <w:r w:rsidR="00EB574B">
        <w:t xml:space="preserve">, </w:t>
      </w:r>
      <w:r>
        <w:t>Bahadur, J., Elsworth, D</w:t>
      </w:r>
      <w:r w:rsidR="00EB574B">
        <w:t xml:space="preserve">., </w:t>
      </w:r>
      <w:r>
        <w:t xml:space="preserve">Melnichenko, Y., He, L., </w:t>
      </w:r>
      <w:r w:rsidR="00EB574B">
        <w:t>and</w:t>
      </w:r>
      <w:r>
        <w:t xml:space="preserve"> W</w:t>
      </w:r>
      <w:r w:rsidR="00EB574B">
        <w:t>ang, Y., 201</w:t>
      </w:r>
      <w:r w:rsidR="006E1A86">
        <w:t>5</w:t>
      </w:r>
      <w:r w:rsidR="00EB574B">
        <w:t xml:space="preserve">. </w:t>
      </w:r>
      <w:r w:rsidR="006E1A86" w:rsidRPr="006E1A86">
        <w:t>Estimation and modeling of coal pore accessibility using small angle neutron scattering</w:t>
      </w:r>
      <w:r w:rsidR="00EB574B">
        <w:t xml:space="preserve">, </w:t>
      </w:r>
      <w:r w:rsidR="006E1A86">
        <w:rPr>
          <w:u w:val="single"/>
        </w:rPr>
        <w:t>Fuel</w:t>
      </w:r>
      <w:r w:rsidR="006E1A86">
        <w:t>, v. 161, pp. 323-332</w:t>
      </w:r>
      <w:r w:rsidR="00EB574B" w:rsidRPr="009501EE">
        <w:t xml:space="preserve">. </w:t>
      </w:r>
    </w:p>
    <w:p w14:paraId="69F7D84C" w14:textId="77777777" w:rsidR="00505CFE" w:rsidRPr="007531F1" w:rsidRDefault="00505CFE" w:rsidP="00E05030">
      <w:pPr>
        <w:numPr>
          <w:ilvl w:val="0"/>
          <w:numId w:val="25"/>
        </w:numPr>
        <w:spacing w:after="120"/>
      </w:pPr>
      <w:r>
        <w:t xml:space="preserve">Wang, L., Cheng, L., Cheng, Y., </w:t>
      </w:r>
      <w:r w:rsidRPr="00505CFE">
        <w:rPr>
          <w:b/>
        </w:rPr>
        <w:t>Liu, S.</w:t>
      </w:r>
      <w:r>
        <w:t xml:space="preserve">, Guo, P., Jin, K. and Jiang, H., 2015. </w:t>
      </w:r>
      <w:r w:rsidRPr="00505CFE">
        <w:t>A new method for accurate and rapid measurement of underground coal seam gas content</w:t>
      </w:r>
      <w:r>
        <w:t xml:space="preserve">, </w:t>
      </w:r>
      <w:r w:rsidRPr="007531F1">
        <w:rPr>
          <w:u w:val="single"/>
        </w:rPr>
        <w:t>Journal of Natural Gas Science and Engineering</w:t>
      </w:r>
      <w:r>
        <w:t>, v. 26, pp</w:t>
      </w:r>
      <w:r w:rsidR="00EB574B">
        <w:t>.</w:t>
      </w:r>
      <w:r>
        <w:t xml:space="preserve"> 1388-1398. </w:t>
      </w:r>
    </w:p>
    <w:p w14:paraId="6431C2DC" w14:textId="77777777" w:rsidR="00EF5E05" w:rsidRDefault="00EF5E05" w:rsidP="00E05030">
      <w:pPr>
        <w:numPr>
          <w:ilvl w:val="0"/>
          <w:numId w:val="25"/>
        </w:numPr>
        <w:spacing w:after="120"/>
      </w:pPr>
      <w:r>
        <w:t xml:space="preserve">Wang, Y., </w:t>
      </w:r>
      <w:r w:rsidRPr="00505CFE">
        <w:rPr>
          <w:b/>
        </w:rPr>
        <w:t>Liu, S.</w:t>
      </w:r>
      <w:r>
        <w:t xml:space="preserve">, and Elsworth, D., 2015. </w:t>
      </w:r>
      <w:r w:rsidRPr="00EF5E05">
        <w:t>Laboratory investigations of gas flow behaviors in tight anthracite and evaluation of different pulse-decay methods on permeability estimation</w:t>
      </w:r>
      <w:r>
        <w:t xml:space="preserve">, </w:t>
      </w:r>
      <w:r w:rsidRPr="00505CFE">
        <w:rPr>
          <w:u w:val="single"/>
        </w:rPr>
        <w:t>International Journal of Coal Geology</w:t>
      </w:r>
      <w:r>
        <w:t xml:space="preserve">, v. 149, pp 118-128. </w:t>
      </w:r>
    </w:p>
    <w:p w14:paraId="640D574C" w14:textId="77777777" w:rsidR="000A5619" w:rsidRDefault="000A5619" w:rsidP="00E05030">
      <w:pPr>
        <w:numPr>
          <w:ilvl w:val="0"/>
          <w:numId w:val="25"/>
        </w:numPr>
        <w:spacing w:after="120"/>
      </w:pPr>
      <w:r w:rsidRPr="00805080">
        <w:t>Lu, C., Dou, L., Zhang, N., Lutynski, M. and</w:t>
      </w:r>
      <w:r w:rsidRPr="000A5619">
        <w:rPr>
          <w:b/>
        </w:rPr>
        <w:t xml:space="preserve"> Liu, S</w:t>
      </w:r>
      <w:r w:rsidRPr="000A5619">
        <w:t>.</w:t>
      </w:r>
      <w:r w:rsidRPr="00805080">
        <w:t xml:space="preserve">. </w:t>
      </w:r>
      <w:r w:rsidRPr="000A5619">
        <w:t>(2015)</w:t>
      </w:r>
      <w:r w:rsidRPr="00805080">
        <w:t xml:space="preserve">. Shock and vibration induced by mining extraction. </w:t>
      </w:r>
      <w:r w:rsidRPr="006C02E1">
        <w:rPr>
          <w:i/>
        </w:rPr>
        <w:t>Shock and Vibration</w:t>
      </w:r>
      <w:r w:rsidRPr="000A5619">
        <w:t xml:space="preserve"> –</w:t>
      </w:r>
      <w:r w:rsidRPr="006C02E1">
        <w:rPr>
          <w:i/>
        </w:rPr>
        <w:t xml:space="preserve"> Special Issue on Mining</w:t>
      </w:r>
      <w:r w:rsidRPr="000A5619">
        <w:t xml:space="preserve"> </w:t>
      </w:r>
      <w:r w:rsidRPr="006C02E1">
        <w:rPr>
          <w:i/>
        </w:rPr>
        <w:t>Induced Mine Vibration.</w:t>
      </w:r>
      <w:r w:rsidRPr="00805080">
        <w:t xml:space="preserve"> DOI: http://dx.doi.org/10.1155/2015/320804</w:t>
      </w:r>
    </w:p>
    <w:p w14:paraId="6EDAF598" w14:textId="77777777" w:rsidR="000569FC" w:rsidRDefault="007531F1" w:rsidP="00E05030">
      <w:pPr>
        <w:numPr>
          <w:ilvl w:val="0"/>
          <w:numId w:val="25"/>
        </w:numPr>
        <w:spacing w:after="120"/>
      </w:pPr>
      <w:r>
        <w:t xml:space="preserve">Deng, C., Tang, D., </w:t>
      </w:r>
      <w:r w:rsidRPr="007531F1">
        <w:rPr>
          <w:b/>
        </w:rPr>
        <w:t>Liu, S.</w:t>
      </w:r>
      <w:r>
        <w:t xml:space="preserve">, Xu, H., and Tao, S., 2015. Characterization of mineral composition and its influence on microstructure and sorption capacity of coal, </w:t>
      </w:r>
      <w:r w:rsidRPr="007531F1">
        <w:rPr>
          <w:u w:val="single"/>
        </w:rPr>
        <w:t>Journal of Natural Gas Science and Engineering</w:t>
      </w:r>
      <w:r>
        <w:t>, v. 25, 46-57.</w:t>
      </w:r>
    </w:p>
    <w:p w14:paraId="610CB324" w14:textId="77777777" w:rsidR="000569FC" w:rsidRDefault="000569FC" w:rsidP="000569FC">
      <w:pPr>
        <w:spacing w:after="120"/>
      </w:pPr>
    </w:p>
    <w:p w14:paraId="3F414DB6" w14:textId="77777777" w:rsidR="007531F1" w:rsidRPr="007531F1" w:rsidRDefault="000569FC" w:rsidP="000569FC">
      <w:pPr>
        <w:spacing w:after="120" w:line="288" w:lineRule="auto"/>
      </w:pPr>
      <w:r>
        <w:rPr>
          <w:b/>
        </w:rPr>
        <w:t>2014</w:t>
      </w:r>
    </w:p>
    <w:p w14:paraId="474F0C98" w14:textId="77777777" w:rsidR="009501EE" w:rsidRDefault="009501EE" w:rsidP="00E05030">
      <w:pPr>
        <w:numPr>
          <w:ilvl w:val="0"/>
          <w:numId w:val="25"/>
        </w:numPr>
        <w:spacing w:after="120"/>
      </w:pPr>
      <w:r w:rsidRPr="00A55307">
        <w:rPr>
          <w:rFonts w:hint="eastAsia"/>
          <w:b/>
        </w:rPr>
        <w:t>Liu, S.</w:t>
      </w:r>
      <w:r>
        <w:rPr>
          <w:rFonts w:hint="eastAsia"/>
        </w:rPr>
        <w:t>, and</w:t>
      </w:r>
      <w:r w:rsidRPr="00D401F8">
        <w:rPr>
          <w:rFonts w:hint="eastAsia"/>
        </w:rPr>
        <w:t xml:space="preserve"> </w:t>
      </w:r>
      <w:r>
        <w:rPr>
          <w:rFonts w:hint="eastAsia"/>
        </w:rPr>
        <w:t>Harpalani, S.</w:t>
      </w:r>
      <w:r>
        <w:t xml:space="preserve">, </w:t>
      </w:r>
      <w:r>
        <w:rPr>
          <w:rFonts w:hint="eastAsia"/>
        </w:rPr>
        <w:t>201</w:t>
      </w:r>
      <w:r>
        <w:t>4</w:t>
      </w:r>
      <w:r>
        <w:rPr>
          <w:rFonts w:hint="eastAsia"/>
        </w:rPr>
        <w:t xml:space="preserve">. </w:t>
      </w:r>
      <w:r w:rsidRPr="009501EE">
        <w:t xml:space="preserve">Evaluation of </w:t>
      </w:r>
      <w:r w:rsidRPr="009501EE">
        <w:rPr>
          <w:i/>
        </w:rPr>
        <w:t>in situ</w:t>
      </w:r>
      <w:r w:rsidRPr="009501EE">
        <w:t xml:space="preserve"> stress changes with gas depletion of coalbed methane reservoirs</w:t>
      </w:r>
      <w:r>
        <w:t>,</w:t>
      </w:r>
      <w:r>
        <w:rPr>
          <w:rFonts w:hint="eastAsia"/>
        </w:rPr>
        <w:t xml:space="preserve"> </w:t>
      </w:r>
      <w:r w:rsidRPr="00CC0336">
        <w:rPr>
          <w:u w:val="single"/>
        </w:rPr>
        <w:t>Journal of Geophysical Research – Solid Earth,</w:t>
      </w:r>
      <w:r>
        <w:t xml:space="preserve"> </w:t>
      </w:r>
      <w:r w:rsidR="00427434">
        <w:t xml:space="preserve">v. 119(8), </w:t>
      </w:r>
      <w:r w:rsidR="00505CFE">
        <w:t xml:space="preserve">pp </w:t>
      </w:r>
      <w:r w:rsidR="00427434">
        <w:t>6263-6276</w:t>
      </w:r>
      <w:r w:rsidR="004B3EF1">
        <w:t>.</w:t>
      </w:r>
      <w:r w:rsidR="00427434">
        <w:t xml:space="preserve"> </w:t>
      </w:r>
      <w:r>
        <w:t xml:space="preserve"> </w:t>
      </w:r>
    </w:p>
    <w:p w14:paraId="3EA2F604" w14:textId="77777777" w:rsidR="00CC0336" w:rsidRDefault="009501EE" w:rsidP="00E05030">
      <w:pPr>
        <w:numPr>
          <w:ilvl w:val="0"/>
          <w:numId w:val="25"/>
        </w:numPr>
        <w:spacing w:after="120"/>
      </w:pPr>
      <w:r w:rsidRPr="00CC0336">
        <w:t>Zhao, Y.,</w:t>
      </w:r>
      <w:r>
        <w:t xml:space="preserve"> </w:t>
      </w:r>
      <w:r w:rsidRPr="00CC0336">
        <w:rPr>
          <w:b/>
        </w:rPr>
        <w:t>Liu, S.</w:t>
      </w:r>
      <w:r>
        <w:t xml:space="preserve">, Zhao, G., Elsworth, D., Jiang, Y., and Han, J., 2014. </w:t>
      </w:r>
      <w:r w:rsidRPr="009501EE">
        <w:t xml:space="preserve">Failure </w:t>
      </w:r>
      <w:r>
        <w:t>m</w:t>
      </w:r>
      <w:r w:rsidRPr="009501EE">
        <w:t xml:space="preserve">echanisms in </w:t>
      </w:r>
      <w:r>
        <w:t>c</w:t>
      </w:r>
      <w:r w:rsidRPr="009501EE">
        <w:t xml:space="preserve">oal: </w:t>
      </w:r>
      <w:r>
        <w:t>d</w:t>
      </w:r>
      <w:r w:rsidRPr="009501EE">
        <w:t xml:space="preserve">ependence on </w:t>
      </w:r>
      <w:r>
        <w:t>s</w:t>
      </w:r>
      <w:r w:rsidRPr="009501EE">
        <w:t xml:space="preserve">train-rate and </w:t>
      </w:r>
      <w:r>
        <w:t>m</w:t>
      </w:r>
      <w:r w:rsidRPr="009501EE">
        <w:t>icrostructure</w:t>
      </w:r>
      <w:r>
        <w:t xml:space="preserve">, </w:t>
      </w:r>
      <w:r w:rsidRPr="00CC0336">
        <w:rPr>
          <w:u w:val="single"/>
        </w:rPr>
        <w:t>Journal of Geophysical Research – Solid Earth</w:t>
      </w:r>
      <w:r w:rsidRPr="009501EE">
        <w:t xml:space="preserve">, </w:t>
      </w:r>
      <w:r w:rsidR="004B3EF1">
        <w:t xml:space="preserve">v. 119(9), </w:t>
      </w:r>
      <w:r w:rsidR="00505CFE">
        <w:t xml:space="preserve">pp. </w:t>
      </w:r>
      <w:r w:rsidR="004B3EF1">
        <w:t>6924-6</w:t>
      </w:r>
      <w:r w:rsidR="00F96484">
        <w:t>9</w:t>
      </w:r>
      <w:r w:rsidR="004B3EF1">
        <w:t>35</w:t>
      </w:r>
      <w:r w:rsidRPr="009501EE">
        <w:t xml:space="preserve">. </w:t>
      </w:r>
    </w:p>
    <w:p w14:paraId="0CC4C648" w14:textId="77777777" w:rsidR="000611D9" w:rsidRDefault="000611D9" w:rsidP="00E05030">
      <w:pPr>
        <w:numPr>
          <w:ilvl w:val="0"/>
          <w:numId w:val="25"/>
        </w:numPr>
        <w:spacing w:after="120"/>
      </w:pPr>
      <w:r w:rsidRPr="00CC0336">
        <w:t>Zhao, Y.,</w:t>
      </w:r>
      <w:r>
        <w:t xml:space="preserve"> </w:t>
      </w:r>
      <w:r w:rsidRPr="00CC0336">
        <w:rPr>
          <w:b/>
        </w:rPr>
        <w:t>Liu, S.</w:t>
      </w:r>
      <w:r>
        <w:t xml:space="preserve">, Elsworth, D., Jiang, Y., and Zhu, J., 2014. </w:t>
      </w:r>
      <w:r w:rsidRPr="000611D9">
        <w:t>Pore Structure Characterization of Coal by Synchrotron Small-Angle X</w:t>
      </w:r>
      <w:r w:rsidRPr="000611D9">
        <w:rPr>
          <w:rFonts w:ascii="MS Mincho" w:hAnsi="MS Mincho" w:cs="MS Mincho"/>
        </w:rPr>
        <w:t>‑</w:t>
      </w:r>
      <w:r w:rsidRPr="000611D9">
        <w:t>ray Scattering and Transmission Electron Microscopy</w:t>
      </w:r>
      <w:r>
        <w:t xml:space="preserve">, </w:t>
      </w:r>
      <w:r w:rsidRPr="000611D9">
        <w:rPr>
          <w:u w:val="single"/>
        </w:rPr>
        <w:t>Energy&amp;Fuels</w:t>
      </w:r>
      <w:r>
        <w:t xml:space="preserve">, v. 28(6), </w:t>
      </w:r>
      <w:r w:rsidR="00505CFE">
        <w:t xml:space="preserve">pp. </w:t>
      </w:r>
      <w:r>
        <w:t xml:space="preserve">3704-3711. </w:t>
      </w:r>
    </w:p>
    <w:p w14:paraId="73F76EED" w14:textId="77777777" w:rsidR="009501EE" w:rsidRDefault="009501EE" w:rsidP="00E05030">
      <w:pPr>
        <w:numPr>
          <w:ilvl w:val="0"/>
          <w:numId w:val="25"/>
        </w:numPr>
        <w:spacing w:after="120"/>
      </w:pPr>
      <w:r w:rsidRPr="00CC0336">
        <w:rPr>
          <w:rFonts w:hint="eastAsia"/>
          <w:b/>
        </w:rPr>
        <w:t>Liu, S.</w:t>
      </w:r>
      <w:r>
        <w:rPr>
          <w:rFonts w:hint="eastAsia"/>
        </w:rPr>
        <w:t>, and</w:t>
      </w:r>
      <w:r w:rsidRPr="00D401F8">
        <w:rPr>
          <w:rFonts w:hint="eastAsia"/>
        </w:rPr>
        <w:t xml:space="preserve"> </w:t>
      </w:r>
      <w:r>
        <w:rPr>
          <w:rFonts w:hint="eastAsia"/>
        </w:rPr>
        <w:t>Harpalani, S.</w:t>
      </w:r>
      <w:r>
        <w:t xml:space="preserve">, </w:t>
      </w:r>
      <w:r>
        <w:rPr>
          <w:rFonts w:hint="eastAsia"/>
        </w:rPr>
        <w:t>201</w:t>
      </w:r>
      <w:r>
        <w:t>4</w:t>
      </w:r>
      <w:r>
        <w:rPr>
          <w:rFonts w:hint="eastAsia"/>
        </w:rPr>
        <w:t xml:space="preserve">. </w:t>
      </w:r>
      <w:r>
        <w:t xml:space="preserve">Compressibility of </w:t>
      </w:r>
      <w:r w:rsidR="00CC0336">
        <w:t>s</w:t>
      </w:r>
      <w:r>
        <w:t xml:space="preserve">orptive </w:t>
      </w:r>
      <w:r w:rsidR="00CC0336">
        <w:t>p</w:t>
      </w:r>
      <w:r>
        <w:t xml:space="preserve">orous </w:t>
      </w:r>
      <w:r w:rsidR="00CC0336">
        <w:t>m</w:t>
      </w:r>
      <w:r>
        <w:t xml:space="preserve">edia: </w:t>
      </w:r>
      <w:r w:rsidR="00CC0336">
        <w:t>p</w:t>
      </w:r>
      <w:r>
        <w:t xml:space="preserve">art I – </w:t>
      </w:r>
      <w:r w:rsidR="00CC0336">
        <w:t>b</w:t>
      </w:r>
      <w:r>
        <w:t xml:space="preserve">ackground and </w:t>
      </w:r>
      <w:r w:rsidR="00CC0336">
        <w:t>t</w:t>
      </w:r>
      <w:r>
        <w:t>heory</w:t>
      </w:r>
      <w:r w:rsidRPr="00CC0336">
        <w:t>,</w:t>
      </w:r>
      <w:r w:rsidR="00CC0336" w:rsidRPr="00CC0336">
        <w:rPr>
          <w:rFonts w:hint="eastAsia"/>
        </w:rPr>
        <w:t xml:space="preserve"> </w:t>
      </w:r>
      <w:r w:rsidRPr="00CC0336">
        <w:rPr>
          <w:u w:val="single"/>
        </w:rPr>
        <w:t>AAPG Bulletin</w:t>
      </w:r>
      <w:r>
        <w:t>,</w:t>
      </w:r>
      <w:r w:rsidR="00CC0336">
        <w:t xml:space="preserve"> v. 98, No. 9, 1761-1772</w:t>
      </w:r>
      <w:r>
        <w:t>.</w:t>
      </w:r>
      <w:r w:rsidR="00CC0336">
        <w:t xml:space="preserve"> </w:t>
      </w:r>
    </w:p>
    <w:p w14:paraId="766771D5" w14:textId="77777777" w:rsidR="009501EE" w:rsidRDefault="009501EE" w:rsidP="00E05030">
      <w:pPr>
        <w:numPr>
          <w:ilvl w:val="0"/>
          <w:numId w:val="25"/>
        </w:numPr>
        <w:spacing w:after="120"/>
      </w:pPr>
      <w:r w:rsidRPr="00A55307">
        <w:rPr>
          <w:rFonts w:hint="eastAsia"/>
          <w:b/>
        </w:rPr>
        <w:t>Liu, S.</w:t>
      </w:r>
      <w:r>
        <w:rPr>
          <w:rFonts w:hint="eastAsia"/>
        </w:rPr>
        <w:t>, and</w:t>
      </w:r>
      <w:r w:rsidRPr="00D401F8">
        <w:rPr>
          <w:rFonts w:hint="eastAsia"/>
        </w:rPr>
        <w:t xml:space="preserve"> </w:t>
      </w:r>
      <w:r>
        <w:rPr>
          <w:rFonts w:hint="eastAsia"/>
        </w:rPr>
        <w:t>Harpalani, S.</w:t>
      </w:r>
      <w:r>
        <w:t xml:space="preserve">, </w:t>
      </w:r>
      <w:r>
        <w:rPr>
          <w:rFonts w:hint="eastAsia"/>
        </w:rPr>
        <w:t>201</w:t>
      </w:r>
      <w:r>
        <w:t>4</w:t>
      </w:r>
      <w:r>
        <w:rPr>
          <w:rFonts w:hint="eastAsia"/>
        </w:rPr>
        <w:t xml:space="preserve">. </w:t>
      </w:r>
      <w:r>
        <w:t xml:space="preserve">Compressibility of </w:t>
      </w:r>
      <w:r w:rsidR="00CC0336">
        <w:t>s</w:t>
      </w:r>
      <w:r>
        <w:t xml:space="preserve">orptive </w:t>
      </w:r>
      <w:r w:rsidR="00CC0336">
        <w:t>p</w:t>
      </w:r>
      <w:r>
        <w:t xml:space="preserve">orous </w:t>
      </w:r>
      <w:r w:rsidR="00CC0336">
        <w:t>m</w:t>
      </w:r>
      <w:r>
        <w:t xml:space="preserve">edia: </w:t>
      </w:r>
      <w:r w:rsidR="00CC0336">
        <w:t>p</w:t>
      </w:r>
      <w:r>
        <w:t xml:space="preserve">art II – </w:t>
      </w:r>
      <w:r w:rsidR="00CC0336">
        <w:t>e</w:t>
      </w:r>
      <w:r>
        <w:t xml:space="preserve">xperimental </w:t>
      </w:r>
      <w:r w:rsidR="00CC0336">
        <w:t>s</w:t>
      </w:r>
      <w:r>
        <w:t xml:space="preserve">tudy on </w:t>
      </w:r>
      <w:r w:rsidR="00CC0336">
        <w:t>c</w:t>
      </w:r>
      <w:r>
        <w:t>oal,</w:t>
      </w:r>
      <w:r>
        <w:rPr>
          <w:rFonts w:hint="eastAsia"/>
        </w:rPr>
        <w:t xml:space="preserve"> </w:t>
      </w:r>
      <w:r w:rsidRPr="00CC0336">
        <w:rPr>
          <w:u w:val="single"/>
        </w:rPr>
        <w:t>AAPG Bulletin</w:t>
      </w:r>
      <w:r>
        <w:t xml:space="preserve">, </w:t>
      </w:r>
      <w:r w:rsidR="00CC0336">
        <w:t xml:space="preserve">v. 98, No. 9, </w:t>
      </w:r>
      <w:r w:rsidR="00505CFE">
        <w:t xml:space="preserve">pp. </w:t>
      </w:r>
      <w:r w:rsidR="00CC0336">
        <w:t>1773-1788</w:t>
      </w:r>
      <w:r>
        <w:t>.</w:t>
      </w:r>
      <w:r w:rsidR="00CC0336">
        <w:t xml:space="preserve"> </w:t>
      </w:r>
    </w:p>
    <w:p w14:paraId="7986DC68" w14:textId="77777777" w:rsidR="009501EE" w:rsidRDefault="009501EE" w:rsidP="00E05030">
      <w:pPr>
        <w:numPr>
          <w:ilvl w:val="0"/>
          <w:numId w:val="25"/>
        </w:numPr>
        <w:spacing w:after="120"/>
      </w:pPr>
      <w:r w:rsidRPr="00A55307">
        <w:rPr>
          <w:rFonts w:hint="eastAsia"/>
          <w:b/>
        </w:rPr>
        <w:t>Liu, S.</w:t>
      </w:r>
      <w:r>
        <w:rPr>
          <w:rFonts w:hint="eastAsia"/>
        </w:rPr>
        <w:t>, and</w:t>
      </w:r>
      <w:r w:rsidRPr="00D401F8">
        <w:rPr>
          <w:rFonts w:hint="eastAsia"/>
        </w:rPr>
        <w:t xml:space="preserve"> </w:t>
      </w:r>
      <w:r>
        <w:rPr>
          <w:rFonts w:hint="eastAsia"/>
        </w:rPr>
        <w:t>Harpalani, S.</w:t>
      </w:r>
      <w:r>
        <w:t xml:space="preserve">, </w:t>
      </w:r>
      <w:r>
        <w:rPr>
          <w:rFonts w:hint="eastAsia"/>
        </w:rPr>
        <w:t>201</w:t>
      </w:r>
      <w:r w:rsidR="00CC0336">
        <w:t>4</w:t>
      </w:r>
      <w:r>
        <w:rPr>
          <w:rFonts w:hint="eastAsia"/>
        </w:rPr>
        <w:t xml:space="preserve">. Determination of the </w:t>
      </w:r>
      <w:r w:rsidR="00CC0336">
        <w:t>e</w:t>
      </w:r>
      <w:r>
        <w:rPr>
          <w:rFonts w:hint="eastAsia"/>
        </w:rPr>
        <w:t xml:space="preserve">ffective </w:t>
      </w:r>
      <w:r w:rsidR="00CC0336">
        <w:t>s</w:t>
      </w:r>
      <w:r>
        <w:rPr>
          <w:rFonts w:hint="eastAsia"/>
        </w:rPr>
        <w:t xml:space="preserve">tress </w:t>
      </w:r>
      <w:r w:rsidR="00CC0336">
        <w:t>l</w:t>
      </w:r>
      <w:r>
        <w:rPr>
          <w:rFonts w:hint="eastAsia"/>
        </w:rPr>
        <w:t xml:space="preserve">aw for </w:t>
      </w:r>
      <w:r w:rsidR="00CC0336">
        <w:t>d</w:t>
      </w:r>
      <w:r>
        <w:rPr>
          <w:rFonts w:hint="eastAsia"/>
        </w:rPr>
        <w:t xml:space="preserve">eformation in </w:t>
      </w:r>
      <w:r w:rsidR="00CC0336">
        <w:t>c</w:t>
      </w:r>
      <w:r>
        <w:rPr>
          <w:rFonts w:hint="eastAsia"/>
        </w:rPr>
        <w:t xml:space="preserve">oalbed </w:t>
      </w:r>
      <w:r w:rsidR="00CC0336">
        <w:t>m</w:t>
      </w:r>
      <w:r>
        <w:rPr>
          <w:rFonts w:hint="eastAsia"/>
        </w:rPr>
        <w:t xml:space="preserve">ethane </w:t>
      </w:r>
      <w:r w:rsidR="00CC0336">
        <w:t>r</w:t>
      </w:r>
      <w:r>
        <w:rPr>
          <w:rFonts w:hint="eastAsia"/>
        </w:rPr>
        <w:t>eservoirs</w:t>
      </w:r>
      <w:r>
        <w:t>,</w:t>
      </w:r>
      <w:r>
        <w:rPr>
          <w:rFonts w:hint="eastAsia"/>
        </w:rPr>
        <w:t xml:space="preserve"> </w:t>
      </w:r>
      <w:r w:rsidRPr="00CC0336">
        <w:rPr>
          <w:u w:val="single"/>
        </w:rPr>
        <w:t>Rock Mechanics and Rock Engineering</w:t>
      </w:r>
      <w:r>
        <w:t xml:space="preserve">, </w:t>
      </w:r>
      <w:r w:rsidR="00CC0336">
        <w:t>v. 47(5)</w:t>
      </w:r>
      <w:r w:rsidR="009866EB">
        <w:t xml:space="preserve">, </w:t>
      </w:r>
      <w:r w:rsidR="00505CFE">
        <w:t xml:space="preserve">pp. </w:t>
      </w:r>
      <w:r w:rsidR="009866EB">
        <w:t>1809-1820</w:t>
      </w:r>
      <w:r>
        <w:t>.</w:t>
      </w:r>
      <w:r w:rsidR="009866EB">
        <w:t xml:space="preserve"> </w:t>
      </w:r>
    </w:p>
    <w:p w14:paraId="45C26E81" w14:textId="77777777" w:rsidR="000569FC" w:rsidRDefault="000569FC" w:rsidP="000569FC">
      <w:pPr>
        <w:spacing w:after="120"/>
        <w:rPr>
          <w:b/>
        </w:rPr>
      </w:pPr>
    </w:p>
    <w:p w14:paraId="4F1613EB" w14:textId="77777777" w:rsidR="000569FC" w:rsidRDefault="000569FC" w:rsidP="000569FC">
      <w:pPr>
        <w:spacing w:after="120" w:line="288" w:lineRule="auto"/>
      </w:pPr>
      <w:r>
        <w:rPr>
          <w:b/>
        </w:rPr>
        <w:t xml:space="preserve">2013 </w:t>
      </w:r>
    </w:p>
    <w:p w14:paraId="1D06FC09" w14:textId="77777777" w:rsidR="009501EE" w:rsidRDefault="009501EE" w:rsidP="00E05030">
      <w:pPr>
        <w:numPr>
          <w:ilvl w:val="0"/>
          <w:numId w:val="25"/>
        </w:numPr>
        <w:spacing w:after="120"/>
      </w:pPr>
      <w:r w:rsidRPr="00A55307">
        <w:rPr>
          <w:rFonts w:hint="eastAsia"/>
          <w:b/>
        </w:rPr>
        <w:t>Liu, S.</w:t>
      </w:r>
      <w:r>
        <w:rPr>
          <w:rFonts w:hint="eastAsia"/>
        </w:rPr>
        <w:t>, and</w:t>
      </w:r>
      <w:r w:rsidRPr="00D401F8">
        <w:rPr>
          <w:rFonts w:hint="eastAsia"/>
        </w:rPr>
        <w:t xml:space="preserve"> </w:t>
      </w:r>
      <w:r>
        <w:rPr>
          <w:rFonts w:hint="eastAsia"/>
        </w:rPr>
        <w:t>Harpalani, S.</w:t>
      </w:r>
      <w:r>
        <w:t xml:space="preserve">, </w:t>
      </w:r>
      <w:r>
        <w:rPr>
          <w:rFonts w:hint="eastAsia"/>
        </w:rPr>
        <w:t>201</w:t>
      </w:r>
      <w:r>
        <w:t>3</w:t>
      </w:r>
      <w:r>
        <w:rPr>
          <w:rFonts w:hint="eastAsia"/>
        </w:rPr>
        <w:t xml:space="preserve">. Permeability </w:t>
      </w:r>
      <w:r w:rsidR="009866EB">
        <w:t>p</w:t>
      </w:r>
      <w:r>
        <w:t>rediction</w:t>
      </w:r>
      <w:r>
        <w:rPr>
          <w:rFonts w:hint="eastAsia"/>
        </w:rPr>
        <w:t xml:space="preserve"> of </w:t>
      </w:r>
      <w:r w:rsidR="009866EB">
        <w:t>c</w:t>
      </w:r>
      <w:r>
        <w:rPr>
          <w:rFonts w:hint="eastAsia"/>
        </w:rPr>
        <w:t xml:space="preserve">oalbed </w:t>
      </w:r>
      <w:r w:rsidR="009866EB">
        <w:t>m</w:t>
      </w:r>
      <w:r>
        <w:rPr>
          <w:rFonts w:hint="eastAsia"/>
        </w:rPr>
        <w:t xml:space="preserve">ethane </w:t>
      </w:r>
      <w:r w:rsidR="009866EB">
        <w:t>r</w:t>
      </w:r>
      <w:r>
        <w:rPr>
          <w:rFonts w:hint="eastAsia"/>
        </w:rPr>
        <w:t xml:space="preserve">eservoirs during </w:t>
      </w:r>
      <w:r w:rsidR="009866EB">
        <w:t>p</w:t>
      </w:r>
      <w:r>
        <w:rPr>
          <w:rFonts w:hint="eastAsia"/>
        </w:rPr>
        <w:t xml:space="preserve">rimary </w:t>
      </w:r>
      <w:r w:rsidR="009866EB">
        <w:t>d</w:t>
      </w:r>
      <w:r>
        <w:rPr>
          <w:rFonts w:hint="eastAsia"/>
        </w:rPr>
        <w:t>epletion</w:t>
      </w:r>
      <w:r>
        <w:t>,</w:t>
      </w:r>
      <w:r>
        <w:rPr>
          <w:rFonts w:hint="eastAsia"/>
        </w:rPr>
        <w:t xml:space="preserve"> </w:t>
      </w:r>
      <w:r w:rsidRPr="009866EB">
        <w:rPr>
          <w:u w:val="single"/>
        </w:rPr>
        <w:t>International Journal of Coal Geology</w:t>
      </w:r>
      <w:r>
        <w:t xml:space="preserve">, 113, </w:t>
      </w:r>
      <w:r w:rsidR="00505CFE">
        <w:t xml:space="preserve">pp. </w:t>
      </w:r>
      <w:r>
        <w:t>1-10.</w:t>
      </w:r>
      <w:r w:rsidR="009866EB">
        <w:t xml:space="preserve"> </w:t>
      </w:r>
    </w:p>
    <w:p w14:paraId="2FFF9AB2" w14:textId="77777777" w:rsidR="009501EE" w:rsidRDefault="009501EE" w:rsidP="00E05030">
      <w:pPr>
        <w:numPr>
          <w:ilvl w:val="0"/>
          <w:numId w:val="25"/>
        </w:numPr>
        <w:spacing w:after="120"/>
      </w:pPr>
      <w:r w:rsidRPr="003D4464">
        <w:rPr>
          <w:b/>
        </w:rPr>
        <w:t>Liu, S</w:t>
      </w:r>
      <w:r>
        <w:rPr>
          <w:b/>
        </w:rPr>
        <w:t>.</w:t>
      </w:r>
      <w:r>
        <w:t xml:space="preserve"> and Harpalani, S. 2013</w:t>
      </w:r>
      <w:r w:rsidRPr="003D4464">
        <w:t xml:space="preserve">. </w:t>
      </w:r>
      <w:r>
        <w:t xml:space="preserve">A </w:t>
      </w:r>
      <w:r w:rsidR="00E77516">
        <w:t>n</w:t>
      </w:r>
      <w:r>
        <w:t xml:space="preserve">ew </w:t>
      </w:r>
      <w:r w:rsidR="00E77516">
        <w:t>t</w:t>
      </w:r>
      <w:r>
        <w:t xml:space="preserve">heoretical </w:t>
      </w:r>
      <w:r w:rsidR="00E77516">
        <w:t>a</w:t>
      </w:r>
      <w:r>
        <w:t xml:space="preserve">pproach to </w:t>
      </w:r>
      <w:r w:rsidR="00E77516">
        <w:t>m</w:t>
      </w:r>
      <w:r>
        <w:t xml:space="preserve">odel </w:t>
      </w:r>
      <w:r w:rsidR="00E77516">
        <w:t>s</w:t>
      </w:r>
      <w:r>
        <w:t xml:space="preserve">orption </w:t>
      </w:r>
      <w:r w:rsidR="00E77516">
        <w:t>i</w:t>
      </w:r>
      <w:r>
        <w:t xml:space="preserve">nduced </w:t>
      </w:r>
      <w:r w:rsidR="00E77516">
        <w:t>c</w:t>
      </w:r>
      <w:r>
        <w:t xml:space="preserve">oal </w:t>
      </w:r>
      <w:r w:rsidR="00E77516">
        <w:t>s</w:t>
      </w:r>
      <w:r>
        <w:t xml:space="preserve">hrinkage and </w:t>
      </w:r>
      <w:r w:rsidR="00E77516">
        <w:t>s</w:t>
      </w:r>
      <w:r>
        <w:t>welling</w:t>
      </w:r>
      <w:r w:rsidR="00E77516">
        <w:t>,</w:t>
      </w:r>
      <w:r>
        <w:t xml:space="preserve"> </w:t>
      </w:r>
      <w:r w:rsidR="00E77516" w:rsidRPr="00E77516">
        <w:rPr>
          <w:u w:val="single"/>
        </w:rPr>
        <w:t>AAPG</w:t>
      </w:r>
      <w:r w:rsidRPr="00E77516">
        <w:rPr>
          <w:u w:val="single"/>
        </w:rPr>
        <w:t xml:space="preserve"> Bulletin</w:t>
      </w:r>
      <w:r>
        <w:t xml:space="preserve">, v. 97, No. 7, </w:t>
      </w:r>
      <w:r w:rsidR="00505CFE">
        <w:t xml:space="preserve">pp. </w:t>
      </w:r>
      <w:r>
        <w:t>1033-1049.</w:t>
      </w:r>
      <w:r w:rsidR="00E77516">
        <w:t xml:space="preserve"> </w:t>
      </w:r>
    </w:p>
    <w:p w14:paraId="7BDE65B1" w14:textId="77777777" w:rsidR="000569FC" w:rsidRDefault="000569FC" w:rsidP="000569FC">
      <w:pPr>
        <w:spacing w:after="120"/>
        <w:rPr>
          <w:b/>
        </w:rPr>
      </w:pPr>
    </w:p>
    <w:p w14:paraId="1DF03F00" w14:textId="77777777" w:rsidR="000569FC" w:rsidRPr="009D24D8" w:rsidRDefault="009638B9" w:rsidP="000569FC">
      <w:pPr>
        <w:spacing w:after="120" w:line="288" w:lineRule="auto"/>
        <w:rPr>
          <w:b/>
        </w:rPr>
      </w:pPr>
      <w:r>
        <w:rPr>
          <w:b/>
        </w:rPr>
        <w:t>2012</w:t>
      </w:r>
    </w:p>
    <w:p w14:paraId="24AD94AE" w14:textId="77777777" w:rsidR="009501EE" w:rsidRDefault="009501EE" w:rsidP="00E05030">
      <w:pPr>
        <w:numPr>
          <w:ilvl w:val="0"/>
          <w:numId w:val="25"/>
        </w:numPr>
        <w:spacing w:after="120"/>
      </w:pPr>
      <w:r w:rsidRPr="003D4464">
        <w:t xml:space="preserve">Mitra, A., Harpalani, S., and </w:t>
      </w:r>
      <w:r w:rsidRPr="003D4464">
        <w:rPr>
          <w:b/>
        </w:rPr>
        <w:t>Liu, S</w:t>
      </w:r>
      <w:r>
        <w:t>., 2012</w:t>
      </w:r>
      <w:r w:rsidRPr="003D4464">
        <w:t xml:space="preserve">. </w:t>
      </w:r>
      <w:r w:rsidRPr="00681FA8">
        <w:t xml:space="preserve">Laboratory </w:t>
      </w:r>
      <w:r w:rsidR="00E77516">
        <w:t>m</w:t>
      </w:r>
      <w:r w:rsidRPr="00681FA8">
        <w:t xml:space="preserve">easurement and </w:t>
      </w:r>
      <w:r w:rsidR="00E77516">
        <w:t>m</w:t>
      </w:r>
      <w:r w:rsidRPr="00681FA8">
        <w:t xml:space="preserve">odeling of </w:t>
      </w:r>
      <w:r w:rsidR="00E77516">
        <w:t>c</w:t>
      </w:r>
      <w:r w:rsidRPr="00681FA8">
        <w:t xml:space="preserve">oal </w:t>
      </w:r>
      <w:r w:rsidR="00E77516">
        <w:t>p</w:t>
      </w:r>
      <w:r w:rsidRPr="00681FA8">
        <w:t>ermeabil</w:t>
      </w:r>
      <w:r>
        <w:t xml:space="preserve">ity with </w:t>
      </w:r>
      <w:r w:rsidR="00E77516">
        <w:t>c</w:t>
      </w:r>
      <w:r>
        <w:t xml:space="preserve">ontinued </w:t>
      </w:r>
      <w:r w:rsidR="00E77516">
        <w:t>m</w:t>
      </w:r>
      <w:r>
        <w:t xml:space="preserve">ethane </w:t>
      </w:r>
      <w:r w:rsidR="00E77516">
        <w:t>p</w:t>
      </w:r>
      <w:r>
        <w:t xml:space="preserve">roduction: </w:t>
      </w:r>
      <w:r w:rsidR="00E77516">
        <w:t>p</w:t>
      </w:r>
      <w:r>
        <w:t xml:space="preserve">art 1 – </w:t>
      </w:r>
      <w:r w:rsidR="00E77516">
        <w:t>l</w:t>
      </w:r>
      <w:r>
        <w:t xml:space="preserve">aboratory </w:t>
      </w:r>
      <w:r w:rsidR="00E77516">
        <w:t>r</w:t>
      </w:r>
      <w:r>
        <w:t xml:space="preserve">esults. </w:t>
      </w:r>
      <w:r w:rsidRPr="00E77516">
        <w:rPr>
          <w:u w:val="single"/>
        </w:rPr>
        <w:t>Fuel</w:t>
      </w:r>
      <w:r>
        <w:t xml:space="preserve">, </w:t>
      </w:r>
      <w:r w:rsidR="00E77516">
        <w:t>v. 94,</w:t>
      </w:r>
      <w:r>
        <w:t xml:space="preserve"> </w:t>
      </w:r>
      <w:r w:rsidR="00505CFE">
        <w:t xml:space="preserve">pp. </w:t>
      </w:r>
      <w:r>
        <w:t>110-116.</w:t>
      </w:r>
      <w:r w:rsidR="00E77516">
        <w:t xml:space="preserve"> </w:t>
      </w:r>
    </w:p>
    <w:p w14:paraId="322D9B19" w14:textId="77777777" w:rsidR="009501EE" w:rsidRDefault="009501EE" w:rsidP="00E05030">
      <w:pPr>
        <w:numPr>
          <w:ilvl w:val="0"/>
          <w:numId w:val="25"/>
        </w:numPr>
        <w:spacing w:after="120"/>
      </w:pPr>
      <w:r w:rsidRPr="003D4464">
        <w:rPr>
          <w:b/>
        </w:rPr>
        <w:t>Liu, S</w:t>
      </w:r>
      <w:r>
        <w:rPr>
          <w:b/>
        </w:rPr>
        <w:t>.</w:t>
      </w:r>
      <w:r w:rsidRPr="00681FA8">
        <w:t xml:space="preserve">, Harpalani, S., and </w:t>
      </w:r>
      <w:r>
        <w:t>Pillalamarry, M</w:t>
      </w:r>
      <w:r w:rsidRPr="00681FA8">
        <w:t>., 201</w:t>
      </w:r>
      <w:r>
        <w:t>2</w:t>
      </w:r>
      <w:r w:rsidRPr="00681FA8">
        <w:t xml:space="preserve">. Laboratory </w:t>
      </w:r>
      <w:r w:rsidR="00E77516">
        <w:t>m</w:t>
      </w:r>
      <w:r w:rsidRPr="00681FA8">
        <w:t xml:space="preserve">easurement and </w:t>
      </w:r>
      <w:r w:rsidR="00E77516">
        <w:t>m</w:t>
      </w:r>
      <w:r w:rsidRPr="00681FA8">
        <w:t xml:space="preserve">odeling of </w:t>
      </w:r>
      <w:r w:rsidR="00E77516">
        <w:t>c</w:t>
      </w:r>
      <w:r w:rsidRPr="00681FA8">
        <w:t xml:space="preserve">oal </w:t>
      </w:r>
      <w:r w:rsidR="00E77516">
        <w:t>p</w:t>
      </w:r>
      <w:r w:rsidRPr="00681FA8">
        <w:t>ermeabil</w:t>
      </w:r>
      <w:r>
        <w:t xml:space="preserve">ity with </w:t>
      </w:r>
      <w:r w:rsidR="00E77516">
        <w:t>c</w:t>
      </w:r>
      <w:r>
        <w:t xml:space="preserve">ontinued </w:t>
      </w:r>
      <w:r w:rsidR="00E77516">
        <w:t>m</w:t>
      </w:r>
      <w:r>
        <w:t xml:space="preserve">ethane </w:t>
      </w:r>
      <w:r w:rsidR="00E77516">
        <w:t>p</w:t>
      </w:r>
      <w:r>
        <w:t xml:space="preserve">roduction: </w:t>
      </w:r>
      <w:r w:rsidR="00E77516">
        <w:t>p</w:t>
      </w:r>
      <w:r>
        <w:t xml:space="preserve">art 2 – </w:t>
      </w:r>
      <w:r w:rsidR="00E77516">
        <w:t>m</w:t>
      </w:r>
      <w:r>
        <w:t xml:space="preserve">odeling </w:t>
      </w:r>
      <w:r w:rsidR="00E77516">
        <w:t>r</w:t>
      </w:r>
      <w:r>
        <w:t>esults</w:t>
      </w:r>
      <w:r w:rsidR="00E77516">
        <w:t>,</w:t>
      </w:r>
      <w:r>
        <w:t xml:space="preserve"> </w:t>
      </w:r>
      <w:r w:rsidRPr="00E77516">
        <w:rPr>
          <w:u w:val="single"/>
        </w:rPr>
        <w:t>Fuel</w:t>
      </w:r>
      <w:r>
        <w:t xml:space="preserve">, </w:t>
      </w:r>
      <w:r w:rsidR="00E77516">
        <w:t>v. 94,</w:t>
      </w:r>
      <w:r>
        <w:t xml:space="preserve"> </w:t>
      </w:r>
      <w:r w:rsidR="00505CFE">
        <w:t xml:space="preserve">pp. </w:t>
      </w:r>
      <w:r>
        <w:t>117-124.</w:t>
      </w:r>
      <w:r w:rsidR="00E77516">
        <w:t xml:space="preserve"> </w:t>
      </w:r>
    </w:p>
    <w:p w14:paraId="1AA3D74A" w14:textId="77777777" w:rsidR="009638B9" w:rsidRDefault="009638B9" w:rsidP="009638B9">
      <w:pPr>
        <w:spacing w:after="120"/>
        <w:rPr>
          <w:b/>
        </w:rPr>
      </w:pPr>
    </w:p>
    <w:p w14:paraId="1A86F71F" w14:textId="77777777" w:rsidR="009638B9" w:rsidRPr="009D24D8" w:rsidRDefault="009638B9" w:rsidP="009638B9">
      <w:pPr>
        <w:spacing w:after="120" w:line="288" w:lineRule="auto"/>
        <w:rPr>
          <w:b/>
        </w:rPr>
      </w:pPr>
      <w:r>
        <w:rPr>
          <w:b/>
        </w:rPr>
        <w:t>2011</w:t>
      </w:r>
    </w:p>
    <w:p w14:paraId="46C30D72" w14:textId="77777777" w:rsidR="009501EE" w:rsidRDefault="009501EE" w:rsidP="00E05030">
      <w:pPr>
        <w:numPr>
          <w:ilvl w:val="0"/>
          <w:numId w:val="25"/>
        </w:numPr>
        <w:spacing w:after="120"/>
      </w:pPr>
      <w:r>
        <w:rPr>
          <w:rFonts w:hint="eastAsia"/>
        </w:rPr>
        <w:t xml:space="preserve">Pillalamarry, M., Harpalani, S., and </w:t>
      </w:r>
      <w:r w:rsidRPr="00B62503">
        <w:rPr>
          <w:rFonts w:hint="eastAsia"/>
          <w:b/>
        </w:rPr>
        <w:t>Liu, S</w:t>
      </w:r>
      <w:r w:rsidRPr="00B62503">
        <w:rPr>
          <w:b/>
        </w:rPr>
        <w:t>.</w:t>
      </w:r>
      <w:r w:rsidRPr="00A21386">
        <w:rPr>
          <w:rFonts w:hint="eastAsia"/>
        </w:rPr>
        <w:t>,</w:t>
      </w:r>
      <w:r>
        <w:rPr>
          <w:rFonts w:hint="eastAsia"/>
        </w:rPr>
        <w:t xml:space="preserve"> 2011. Gas </w:t>
      </w:r>
      <w:r w:rsidR="00E77516">
        <w:t>d</w:t>
      </w:r>
      <w:r>
        <w:rPr>
          <w:rFonts w:hint="eastAsia"/>
        </w:rPr>
        <w:t xml:space="preserve">iffusion </w:t>
      </w:r>
      <w:r w:rsidR="00E77516">
        <w:t>b</w:t>
      </w:r>
      <w:r>
        <w:rPr>
          <w:rFonts w:hint="eastAsia"/>
        </w:rPr>
        <w:t xml:space="preserve">ehavior of </w:t>
      </w:r>
      <w:r w:rsidR="00E77516">
        <w:t>c</w:t>
      </w:r>
      <w:r>
        <w:rPr>
          <w:rFonts w:hint="eastAsia"/>
        </w:rPr>
        <w:t xml:space="preserve">oal and </w:t>
      </w:r>
      <w:r w:rsidR="00E77516">
        <w:t>i</w:t>
      </w:r>
      <w:r>
        <w:rPr>
          <w:rFonts w:hint="eastAsia"/>
        </w:rPr>
        <w:t xml:space="preserve">ts </w:t>
      </w:r>
      <w:r w:rsidR="00E77516">
        <w:t>i</w:t>
      </w:r>
      <w:r>
        <w:rPr>
          <w:rFonts w:hint="eastAsia"/>
        </w:rPr>
        <w:t xml:space="preserve">mpact on </w:t>
      </w:r>
      <w:r w:rsidR="00E77516">
        <w:t>p</w:t>
      </w:r>
      <w:r>
        <w:rPr>
          <w:rFonts w:hint="eastAsia"/>
        </w:rPr>
        <w:t xml:space="preserve">roduction from </w:t>
      </w:r>
      <w:r w:rsidR="00E77516">
        <w:t>c</w:t>
      </w:r>
      <w:r>
        <w:rPr>
          <w:rFonts w:hint="eastAsia"/>
        </w:rPr>
        <w:t xml:space="preserve">oalbed </w:t>
      </w:r>
      <w:r w:rsidR="00E77516">
        <w:t>m</w:t>
      </w:r>
      <w:r>
        <w:rPr>
          <w:rFonts w:hint="eastAsia"/>
        </w:rPr>
        <w:t xml:space="preserve">ethane </w:t>
      </w:r>
      <w:r w:rsidR="00E77516">
        <w:t>r</w:t>
      </w:r>
      <w:r>
        <w:rPr>
          <w:rFonts w:hint="eastAsia"/>
        </w:rPr>
        <w:t xml:space="preserve">eservoirs, </w:t>
      </w:r>
      <w:r w:rsidRPr="00E77516">
        <w:rPr>
          <w:rFonts w:hint="eastAsia"/>
          <w:u w:val="single"/>
        </w:rPr>
        <w:t>International Journal of Coal Geology</w:t>
      </w:r>
      <w:r>
        <w:rPr>
          <w:rFonts w:hint="eastAsia"/>
        </w:rPr>
        <w:t xml:space="preserve">, </w:t>
      </w:r>
      <w:r w:rsidR="00E77516">
        <w:t xml:space="preserve">v. </w:t>
      </w:r>
      <w:r>
        <w:t xml:space="preserve">86(4), </w:t>
      </w:r>
      <w:r w:rsidR="00505CFE">
        <w:t xml:space="preserve">pp. </w:t>
      </w:r>
      <w:r>
        <w:t xml:space="preserve">342-348. </w:t>
      </w:r>
    </w:p>
    <w:p w14:paraId="43E79632" w14:textId="77777777" w:rsidR="009501EE" w:rsidRDefault="009501EE" w:rsidP="00E05030">
      <w:pPr>
        <w:numPr>
          <w:ilvl w:val="0"/>
          <w:numId w:val="25"/>
        </w:numPr>
        <w:spacing w:after="120"/>
      </w:pPr>
      <w:r>
        <w:rPr>
          <w:rFonts w:hint="eastAsia"/>
        </w:rPr>
        <w:t xml:space="preserve">Ma, Q., Harpalani, S., and </w:t>
      </w:r>
      <w:r w:rsidRPr="00E43C67">
        <w:rPr>
          <w:rFonts w:hint="eastAsia"/>
          <w:b/>
        </w:rPr>
        <w:t>Liu, S</w:t>
      </w:r>
      <w:r>
        <w:rPr>
          <w:b/>
        </w:rPr>
        <w:t>.</w:t>
      </w:r>
      <w:r>
        <w:rPr>
          <w:rFonts w:hint="eastAsia"/>
        </w:rPr>
        <w:t xml:space="preserve">, 2011. A </w:t>
      </w:r>
      <w:r w:rsidR="00E77516">
        <w:t>s</w:t>
      </w:r>
      <w:r>
        <w:rPr>
          <w:rFonts w:hint="eastAsia"/>
        </w:rPr>
        <w:t xml:space="preserve">implified </w:t>
      </w:r>
      <w:r w:rsidR="00E77516">
        <w:t>p</w:t>
      </w:r>
      <w:r>
        <w:rPr>
          <w:rFonts w:hint="eastAsia"/>
        </w:rPr>
        <w:t xml:space="preserve">ermeability </w:t>
      </w:r>
      <w:r w:rsidR="00E77516">
        <w:t>m</w:t>
      </w:r>
      <w:r>
        <w:rPr>
          <w:rFonts w:hint="eastAsia"/>
        </w:rPr>
        <w:t xml:space="preserve">odel for </w:t>
      </w:r>
      <w:r w:rsidR="00E77516">
        <w:t>c</w:t>
      </w:r>
      <w:r>
        <w:rPr>
          <w:rFonts w:hint="eastAsia"/>
        </w:rPr>
        <w:t xml:space="preserve">oalbed </w:t>
      </w:r>
      <w:r w:rsidR="00E77516">
        <w:t>m</w:t>
      </w:r>
      <w:r>
        <w:rPr>
          <w:rFonts w:hint="eastAsia"/>
        </w:rPr>
        <w:t xml:space="preserve">ethane </w:t>
      </w:r>
      <w:r w:rsidR="00E77516">
        <w:t>r</w:t>
      </w:r>
      <w:r>
        <w:rPr>
          <w:rFonts w:hint="eastAsia"/>
        </w:rPr>
        <w:t xml:space="preserve">eservoirs </w:t>
      </w:r>
      <w:r w:rsidR="00E77516">
        <w:t>b</w:t>
      </w:r>
      <w:r>
        <w:rPr>
          <w:rFonts w:hint="eastAsia"/>
        </w:rPr>
        <w:t xml:space="preserve">ased on </w:t>
      </w:r>
      <w:r w:rsidR="00E77516">
        <w:t>m</w:t>
      </w:r>
      <w:r>
        <w:rPr>
          <w:rFonts w:hint="eastAsia"/>
        </w:rPr>
        <w:t xml:space="preserve">atchstick </w:t>
      </w:r>
      <w:r w:rsidR="00E77516">
        <w:t>s</w:t>
      </w:r>
      <w:r>
        <w:rPr>
          <w:rFonts w:hint="eastAsia"/>
        </w:rPr>
        <w:t xml:space="preserve">train and </w:t>
      </w:r>
      <w:r w:rsidR="00E77516">
        <w:t>c</w:t>
      </w:r>
      <w:r>
        <w:rPr>
          <w:rFonts w:hint="eastAsia"/>
        </w:rPr>
        <w:t xml:space="preserve">onstant </w:t>
      </w:r>
      <w:r w:rsidR="00E77516">
        <w:t>v</w:t>
      </w:r>
      <w:r>
        <w:rPr>
          <w:rFonts w:hint="eastAsia"/>
        </w:rPr>
        <w:t xml:space="preserve">olume </w:t>
      </w:r>
      <w:r w:rsidR="00E77516">
        <w:t>t</w:t>
      </w:r>
      <w:r>
        <w:rPr>
          <w:rFonts w:hint="eastAsia"/>
        </w:rPr>
        <w:t xml:space="preserve">heory, </w:t>
      </w:r>
      <w:r w:rsidR="00E77516" w:rsidRPr="00E77516">
        <w:rPr>
          <w:u w:val="single"/>
        </w:rPr>
        <w:t>I</w:t>
      </w:r>
      <w:r w:rsidRPr="00E77516">
        <w:rPr>
          <w:rFonts w:hint="eastAsia"/>
          <w:u w:val="single"/>
        </w:rPr>
        <w:t>nternational Journal of Coal Geology</w:t>
      </w:r>
      <w:r>
        <w:rPr>
          <w:rFonts w:hint="eastAsia"/>
        </w:rPr>
        <w:t xml:space="preserve">, </w:t>
      </w:r>
      <w:r w:rsidR="00E77516">
        <w:t xml:space="preserve">v. </w:t>
      </w:r>
      <w:r>
        <w:rPr>
          <w:rFonts w:hint="eastAsia"/>
        </w:rPr>
        <w:t xml:space="preserve">85(1), </w:t>
      </w:r>
      <w:r w:rsidR="00505CFE">
        <w:t xml:space="preserve">pp. </w:t>
      </w:r>
      <w:r>
        <w:rPr>
          <w:rFonts w:hint="eastAsia"/>
        </w:rPr>
        <w:t>43-48.</w:t>
      </w:r>
      <w:r w:rsidR="00E77516">
        <w:t xml:space="preserve"> </w:t>
      </w:r>
    </w:p>
    <w:p w14:paraId="2679D674" w14:textId="77777777" w:rsidR="00400AD6" w:rsidRDefault="00400AD6" w:rsidP="00400AD6">
      <w:pPr>
        <w:spacing w:after="120"/>
      </w:pPr>
    </w:p>
    <w:p w14:paraId="2B24F543" w14:textId="77777777" w:rsidR="00400AD6" w:rsidRDefault="00400AD6" w:rsidP="00400AD6">
      <w:pPr>
        <w:spacing w:after="120" w:line="288" w:lineRule="auto"/>
        <w:rPr>
          <w:b/>
        </w:rPr>
      </w:pPr>
      <w:r>
        <w:rPr>
          <w:b/>
        </w:rPr>
        <w:t xml:space="preserve">Google Scholar Page: </w:t>
      </w:r>
      <w:hyperlink r:id="rId12" w:history="1">
        <w:r w:rsidRPr="00EE1F18">
          <w:rPr>
            <w:rStyle w:val="Hyperlink"/>
            <w:b/>
          </w:rPr>
          <w:t>https://scholar.google.com/citations?user=o7ViyhYAAAAJ&amp;hl=en</w:t>
        </w:r>
      </w:hyperlink>
    </w:p>
    <w:p w14:paraId="43E1CC01" w14:textId="77777777" w:rsidR="00400AD6" w:rsidRDefault="00400AD6" w:rsidP="00400AD6">
      <w:pPr>
        <w:spacing w:after="120"/>
      </w:pPr>
    </w:p>
    <w:p w14:paraId="485C12D6" w14:textId="77777777" w:rsidR="0053210D" w:rsidRDefault="0053210D" w:rsidP="0053210D">
      <w:pPr>
        <w:spacing w:after="120" w:line="288" w:lineRule="auto"/>
        <w:rPr>
          <w:b/>
        </w:rPr>
      </w:pPr>
      <w:r>
        <w:rPr>
          <w:b/>
        </w:rPr>
        <w:t>B. Final Technical Reports</w:t>
      </w:r>
    </w:p>
    <w:p w14:paraId="7C8AE009" w14:textId="164C61B9" w:rsidR="00DD7000" w:rsidRPr="00645311" w:rsidRDefault="00DD7000" w:rsidP="00DD7000">
      <w:pPr>
        <w:numPr>
          <w:ilvl w:val="0"/>
          <w:numId w:val="27"/>
        </w:numPr>
        <w:spacing w:before="100" w:beforeAutospacing="1" w:after="120"/>
        <w:rPr>
          <w:sz w:val="22"/>
          <w:szCs w:val="22"/>
        </w:rPr>
      </w:pPr>
      <w:r w:rsidRPr="00645311">
        <w:rPr>
          <w:b/>
          <w:bCs/>
        </w:rPr>
        <w:t>Liu, S.</w:t>
      </w:r>
      <w:r>
        <w:t xml:space="preserve">, </w:t>
      </w:r>
      <w:r w:rsidR="00256E1A">
        <w:t>Liu</w:t>
      </w:r>
      <w:r>
        <w:t xml:space="preserve">, </w:t>
      </w:r>
      <w:r w:rsidR="00256E1A">
        <w:t>A</w:t>
      </w:r>
      <w:r>
        <w:t>.,</w:t>
      </w:r>
      <w:r w:rsidR="00CB5709">
        <w:t xml:space="preserve"> Sang, G.,</w:t>
      </w:r>
      <w:r>
        <w:t xml:space="preserve"> and </w:t>
      </w:r>
      <w:r w:rsidR="00CB5709">
        <w:t>Elsworth</w:t>
      </w:r>
      <w:r>
        <w:t xml:space="preserve">, </w:t>
      </w:r>
      <w:r w:rsidR="00CB5709">
        <w:t>D</w:t>
      </w:r>
      <w:r>
        <w:t>., 202</w:t>
      </w:r>
      <w:r w:rsidR="00CB5709">
        <w:t>1</w:t>
      </w:r>
      <w:r>
        <w:t xml:space="preserve">. </w:t>
      </w:r>
      <w:r w:rsidR="005B04D5">
        <w:t>B</w:t>
      </w:r>
      <w:r w:rsidR="005B04D5" w:rsidRPr="005B04D5">
        <w:t>uilding capacity and enhancing long-term coal mine weak roof stability through characterization and modeling of time-dependent and moisture-sensitive failure in shale</w:t>
      </w:r>
      <w:r>
        <w:t xml:space="preserve">. Final Technical Report to </w:t>
      </w:r>
      <w:r w:rsidR="005F1357" w:rsidRPr="005F1357">
        <w:t xml:space="preserve">National Institute for Occupational Safety &amp; Health </w:t>
      </w:r>
      <w:r>
        <w:t xml:space="preserve">(Grant Number: </w:t>
      </w:r>
      <w:r w:rsidR="00605FB0" w:rsidRPr="00605FB0">
        <w:t>2016-N-17733</w:t>
      </w:r>
      <w:r>
        <w:t xml:space="preserve">). Page </w:t>
      </w:r>
      <w:r w:rsidR="005F1357">
        <w:t>269</w:t>
      </w:r>
      <w:r>
        <w:t xml:space="preserve">. </w:t>
      </w:r>
    </w:p>
    <w:p w14:paraId="0F4B78BB" w14:textId="77777777" w:rsidR="00645311" w:rsidRPr="00645311" w:rsidRDefault="00645311" w:rsidP="00E367B7">
      <w:pPr>
        <w:numPr>
          <w:ilvl w:val="0"/>
          <w:numId w:val="27"/>
        </w:numPr>
        <w:spacing w:before="100" w:beforeAutospacing="1" w:after="120"/>
        <w:rPr>
          <w:sz w:val="22"/>
          <w:szCs w:val="22"/>
        </w:rPr>
      </w:pPr>
      <w:r w:rsidRPr="00645311">
        <w:rPr>
          <w:b/>
          <w:bCs/>
        </w:rPr>
        <w:t>Liu, S.</w:t>
      </w:r>
      <w:r>
        <w:t xml:space="preserve">, Elsworth, D., and Harpalani, S., 2020. Control of Hazardous Gas Emissions to Longwall Face and Bleeder System: Laboratory Experiments, Modeling and Field Monitoring. Final Technical Report to </w:t>
      </w:r>
      <w:r w:rsidRPr="006C73E2">
        <w:t xml:space="preserve">Alpha Foundation </w:t>
      </w:r>
      <w:r>
        <w:t>f</w:t>
      </w:r>
      <w:r w:rsidRPr="006C73E2">
        <w:t xml:space="preserve">or The Improvement </w:t>
      </w:r>
      <w:r>
        <w:t>o</w:t>
      </w:r>
      <w:r w:rsidRPr="006C73E2">
        <w:t xml:space="preserve">f Mine Safety </w:t>
      </w:r>
      <w:r>
        <w:t>a</w:t>
      </w:r>
      <w:r w:rsidRPr="006C73E2">
        <w:t>nd Health</w:t>
      </w:r>
      <w:r>
        <w:t xml:space="preserve"> (Grant Number: AFC719-27). Page 97. </w:t>
      </w:r>
    </w:p>
    <w:p w14:paraId="5D63615E" w14:textId="77777777" w:rsidR="006C73E2" w:rsidRPr="006C73E2" w:rsidRDefault="0053210D" w:rsidP="0053210D">
      <w:pPr>
        <w:numPr>
          <w:ilvl w:val="0"/>
          <w:numId w:val="27"/>
        </w:numPr>
        <w:spacing w:before="100" w:beforeAutospacing="1" w:after="120"/>
        <w:rPr>
          <w:sz w:val="22"/>
          <w:szCs w:val="22"/>
        </w:rPr>
      </w:pPr>
      <w:r>
        <w:rPr>
          <w:b/>
          <w:bCs/>
        </w:rPr>
        <w:t>Liu, S.</w:t>
      </w:r>
      <w:r>
        <w:t xml:space="preserve">, </w:t>
      </w:r>
      <w:r w:rsidR="003B1931">
        <w:t>Ko</w:t>
      </w:r>
      <w:r w:rsidR="006C73E2">
        <w:t>hler, J., Fan, L., and Zeglen, E.</w:t>
      </w:r>
      <w:r>
        <w:t xml:space="preserve">, 2019. </w:t>
      </w:r>
      <w:r w:rsidR="006C73E2" w:rsidRPr="006C73E2">
        <w:t>Development of Guidance for The Selection and Use of Atmospheric Monitoring Systems to Improve Decision-Making during Routine and Post-Accident Operations</w:t>
      </w:r>
      <w:r>
        <w:t>. </w:t>
      </w:r>
      <w:r w:rsidR="006C73E2">
        <w:t xml:space="preserve">Final Technical Report to </w:t>
      </w:r>
      <w:r w:rsidR="006C73E2" w:rsidRPr="006C73E2">
        <w:t xml:space="preserve">Alpha Foundation </w:t>
      </w:r>
      <w:r w:rsidR="006C73E2">
        <w:t>f</w:t>
      </w:r>
      <w:r w:rsidR="006C73E2" w:rsidRPr="006C73E2">
        <w:t xml:space="preserve">or The Improvement </w:t>
      </w:r>
      <w:r w:rsidR="006C73E2">
        <w:t>o</w:t>
      </w:r>
      <w:r w:rsidR="006C73E2" w:rsidRPr="006C73E2">
        <w:t xml:space="preserve">f Mine Safety </w:t>
      </w:r>
      <w:r w:rsidR="006C73E2">
        <w:t>a</w:t>
      </w:r>
      <w:r w:rsidR="006C73E2" w:rsidRPr="006C73E2">
        <w:t>nd Health</w:t>
      </w:r>
      <w:r w:rsidR="006C73E2">
        <w:t xml:space="preserve"> (Grant Number: AFC215-01). Page 61. </w:t>
      </w:r>
    </w:p>
    <w:p w14:paraId="489B3F45" w14:textId="77777777" w:rsidR="0053210D" w:rsidRPr="00AB1F60" w:rsidRDefault="00AB1F60" w:rsidP="00AB1F60">
      <w:pPr>
        <w:numPr>
          <w:ilvl w:val="0"/>
          <w:numId w:val="27"/>
        </w:numPr>
        <w:spacing w:before="100" w:beforeAutospacing="1" w:after="120"/>
      </w:pPr>
      <w:r w:rsidRPr="00AB1F60">
        <w:t>Xiao, M., Liew, M., Salam, S.,</w:t>
      </w:r>
      <w:r>
        <w:rPr>
          <w:b/>
          <w:bCs/>
        </w:rPr>
        <w:t xml:space="preserve"> Liu, S.</w:t>
      </w:r>
      <w:r>
        <w:t xml:space="preserve">, and Rostami, J., 2019. Field Investigation and Stability Analysis of Coal Slurry Impoundments. Final Technical Report to US Department of Interior – Office of Surface Mining Reclamation and Enforcement (Rep. No. S16AC20074). Page 249. </w:t>
      </w:r>
    </w:p>
    <w:p w14:paraId="06D71808" w14:textId="77777777" w:rsidR="0053210D" w:rsidRPr="00E77516" w:rsidRDefault="0053210D" w:rsidP="0053210D">
      <w:pPr>
        <w:spacing w:after="120" w:line="288" w:lineRule="auto"/>
        <w:rPr>
          <w:b/>
        </w:rPr>
      </w:pPr>
    </w:p>
    <w:p w14:paraId="04C195D8" w14:textId="77777777" w:rsidR="009501EE" w:rsidRPr="00E77516" w:rsidRDefault="0053210D" w:rsidP="00E77516">
      <w:pPr>
        <w:spacing w:after="120" w:line="288" w:lineRule="auto"/>
        <w:rPr>
          <w:b/>
        </w:rPr>
      </w:pPr>
      <w:r>
        <w:rPr>
          <w:b/>
        </w:rPr>
        <w:t>C</w:t>
      </w:r>
      <w:r w:rsidR="00144805">
        <w:rPr>
          <w:b/>
        </w:rPr>
        <w:t xml:space="preserve">. </w:t>
      </w:r>
      <w:r w:rsidR="009501EE" w:rsidRPr="00E77516">
        <w:rPr>
          <w:rFonts w:hint="eastAsia"/>
          <w:b/>
        </w:rPr>
        <w:t>Conference Proceedings</w:t>
      </w:r>
      <w:r w:rsidR="005B719E">
        <w:rPr>
          <w:b/>
        </w:rPr>
        <w:t xml:space="preserve"> and Posters</w:t>
      </w:r>
    </w:p>
    <w:p w14:paraId="21B9E0EC" w14:textId="1BD72E0B" w:rsidR="00B25205" w:rsidRPr="00CA379A" w:rsidRDefault="00B25205" w:rsidP="00B25205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 w:rsidRPr="00CA379A">
        <w:t>Yang, Y.,</w:t>
      </w:r>
      <w:r w:rsidRPr="00CA379A">
        <w:rPr>
          <w:b/>
          <w:bCs/>
        </w:rPr>
        <w:t> Liu, S.</w:t>
      </w:r>
      <w:r w:rsidRPr="00CA379A">
        <w:t xml:space="preserve">, </w:t>
      </w:r>
      <w:r w:rsidR="002B5BE7">
        <w:t xml:space="preserve">and Liu, A., </w:t>
      </w:r>
      <w:r w:rsidRPr="00CA379A">
        <w:t>202</w:t>
      </w:r>
      <w:r w:rsidR="002B5BE7">
        <w:t>2</w:t>
      </w:r>
      <w:r w:rsidRPr="00CA379A">
        <w:t xml:space="preserve">. </w:t>
      </w:r>
      <w:r w:rsidR="002B5BE7" w:rsidRPr="002B5BE7">
        <w:t xml:space="preserve">Evaluating The Pressure-Dependent Equivalent Permeability Evolutions </w:t>
      </w:r>
      <w:r w:rsidR="00F91626">
        <w:t>f</w:t>
      </w:r>
      <w:r w:rsidR="002B5BE7" w:rsidRPr="002B5BE7">
        <w:t xml:space="preserve">or Shale Matrix: Experiments </w:t>
      </w:r>
      <w:r w:rsidR="00F91626">
        <w:t>a</w:t>
      </w:r>
      <w:r w:rsidR="002B5BE7" w:rsidRPr="002B5BE7">
        <w:t>nd Modeling</w:t>
      </w:r>
      <w:r w:rsidRPr="00CA379A">
        <w:t>. </w:t>
      </w:r>
      <w:r w:rsidR="00DF4EB0" w:rsidRPr="00DF4EB0">
        <w:rPr>
          <w:u w:val="single"/>
        </w:rPr>
        <w:t>SPE Western Regional Meeting</w:t>
      </w:r>
      <w:r w:rsidRPr="00CA379A">
        <w:t xml:space="preserve">. </w:t>
      </w:r>
      <w:r w:rsidR="004107AE">
        <w:t>Bakersfield</w:t>
      </w:r>
      <w:r w:rsidRPr="00CA379A">
        <w:t>,</w:t>
      </w:r>
      <w:r w:rsidR="004107AE">
        <w:t xml:space="preserve"> California, </w:t>
      </w:r>
      <w:r w:rsidR="007044B5">
        <w:t>USA, April 26-28</w:t>
      </w:r>
      <w:r w:rsidRPr="00CA379A">
        <w:t>, 202</w:t>
      </w:r>
      <w:r w:rsidR="007044B5">
        <w:t>2</w:t>
      </w:r>
      <w:r w:rsidRPr="00CA379A">
        <w:t xml:space="preserve">, </w:t>
      </w:r>
      <w:r w:rsidR="00417E77" w:rsidRPr="00417E77">
        <w:t>SPE-209291</w:t>
      </w:r>
      <w:r w:rsidR="00417E77">
        <w:t>.</w:t>
      </w:r>
    </w:p>
    <w:p w14:paraId="0BBC4DDC" w14:textId="598AF518" w:rsidR="003A7CEE" w:rsidRPr="00CA379A" w:rsidRDefault="003A7CEE" w:rsidP="003A7CEE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 w:rsidRPr="00CA379A">
        <w:t>Yang, Y.,</w:t>
      </w:r>
      <w:r w:rsidRPr="00CA379A">
        <w:rPr>
          <w:b/>
          <w:bCs/>
        </w:rPr>
        <w:t> Liu, S.</w:t>
      </w:r>
      <w:r w:rsidRPr="00CA379A">
        <w:t>, 202</w:t>
      </w:r>
      <w:r w:rsidR="000C3375" w:rsidRPr="00CA379A">
        <w:t>1</w:t>
      </w:r>
      <w:r w:rsidRPr="00CA379A">
        <w:t>. Quantification of Temperature-Dependent Sorption Kinetics in Shale Gas Reservoirs: Experiment and Theory. </w:t>
      </w:r>
      <w:r w:rsidRPr="00CA379A">
        <w:rPr>
          <w:u w:val="single"/>
        </w:rPr>
        <w:t>SPE Annual Technical Conference and Exhibition,</w:t>
      </w:r>
      <w:r w:rsidRPr="00CA379A">
        <w:t xml:space="preserve"> Dubai, UAE, September 21-23, 2021, SPE-205897-MS.</w:t>
      </w:r>
    </w:p>
    <w:p w14:paraId="3CE82131" w14:textId="225EE16D" w:rsidR="00144D89" w:rsidRPr="00CA379A" w:rsidRDefault="00D94E71" w:rsidP="00144D89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 w:rsidRPr="00CA379A">
        <w:t>Liu</w:t>
      </w:r>
      <w:r w:rsidR="00144D89" w:rsidRPr="00CA379A">
        <w:t xml:space="preserve">, </w:t>
      </w:r>
      <w:r w:rsidRPr="00CA379A">
        <w:t>A</w:t>
      </w:r>
      <w:r w:rsidR="00144D89" w:rsidRPr="00CA379A">
        <w:t>.,</w:t>
      </w:r>
      <w:r w:rsidR="00144D89" w:rsidRPr="00CA379A">
        <w:rPr>
          <w:b/>
          <w:bCs/>
        </w:rPr>
        <w:t> Liu, S.</w:t>
      </w:r>
      <w:r w:rsidR="00144D89" w:rsidRPr="00CA379A">
        <w:t>, 202</w:t>
      </w:r>
      <w:r w:rsidR="000C3375" w:rsidRPr="00CA379A">
        <w:t>1</w:t>
      </w:r>
      <w:r w:rsidR="00144D89" w:rsidRPr="00CA379A">
        <w:t>.</w:t>
      </w:r>
      <w:r w:rsidRPr="00CA379A">
        <w:t xml:space="preserve"> Development of Time-Dependent Rock-Fluid-Geomechanics Model and Software Suites: Application for Time-Dependent Shaly Roof Stability Analysis</w:t>
      </w:r>
      <w:r w:rsidR="00144D89" w:rsidRPr="00CA379A">
        <w:t>. </w:t>
      </w:r>
      <w:r w:rsidR="00C867B2" w:rsidRPr="00CA379A">
        <w:rPr>
          <w:u w:val="single"/>
        </w:rPr>
        <w:t xml:space="preserve">The 2021 International Conference on Ground Control in Mining, </w:t>
      </w:r>
      <w:r w:rsidR="00C867B2" w:rsidRPr="00CA379A">
        <w:t>Canonsburg, PA, USA, July 27-29, 202</w:t>
      </w:r>
      <w:r w:rsidR="002E61A9" w:rsidRPr="00CA379A">
        <w:t xml:space="preserve">1. </w:t>
      </w:r>
    </w:p>
    <w:p w14:paraId="48225580" w14:textId="72A4CB30" w:rsidR="00D61059" w:rsidRPr="00CA379A" w:rsidRDefault="000C3375" w:rsidP="00AF68AC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 w:rsidRPr="00CA379A">
        <w:t>Gendrue</w:t>
      </w:r>
      <w:r w:rsidR="00245111" w:rsidRPr="00CA379A">
        <w:t xml:space="preserve">, </w:t>
      </w:r>
      <w:r w:rsidRPr="00CA379A">
        <w:t>N</w:t>
      </w:r>
      <w:r w:rsidR="00245111" w:rsidRPr="00CA379A">
        <w:t>.,</w:t>
      </w:r>
      <w:r w:rsidR="00245111" w:rsidRPr="00CA379A">
        <w:rPr>
          <w:b/>
          <w:bCs/>
        </w:rPr>
        <w:t> Liu, S.</w:t>
      </w:r>
      <w:r w:rsidR="00245111" w:rsidRPr="00CA379A">
        <w:t>,</w:t>
      </w:r>
      <w:r w:rsidRPr="00CA379A">
        <w:t xml:space="preserve"> Bhattacharyya, S., Spellman, C.,</w:t>
      </w:r>
      <w:r w:rsidR="00245111" w:rsidRPr="00CA379A">
        <w:t xml:space="preserve"> 202</w:t>
      </w:r>
      <w:r w:rsidRPr="00CA379A">
        <w:t>1</w:t>
      </w:r>
      <w:r w:rsidR="00245111" w:rsidRPr="00CA379A">
        <w:t xml:space="preserve">. </w:t>
      </w:r>
      <w:r w:rsidR="00D61059" w:rsidRPr="00CA379A">
        <w:t>Field Survey of Mine Ventilation System for Large Opening Underground Mines: Pressure, Relative Humidity and Temperature</w:t>
      </w:r>
      <w:r w:rsidR="00245111" w:rsidRPr="00CA379A">
        <w:t>. </w:t>
      </w:r>
      <w:r w:rsidR="00D61059" w:rsidRPr="00CA379A">
        <w:rPr>
          <w:u w:val="single"/>
        </w:rPr>
        <w:t xml:space="preserve">The 18th North American Mine Ventilation Symposium, </w:t>
      </w:r>
      <w:r w:rsidR="00D61059" w:rsidRPr="00CA379A">
        <w:t>June 12-17, 2021, Rapid City, S</w:t>
      </w:r>
      <w:r w:rsidR="002E61A9" w:rsidRPr="00CA379A">
        <w:t>outh Dakota</w:t>
      </w:r>
      <w:r w:rsidR="00D61059" w:rsidRPr="00CA379A">
        <w:t>, USA (Virtual)</w:t>
      </w:r>
      <w:r w:rsidR="002E61A9" w:rsidRPr="00CA379A">
        <w:t>.</w:t>
      </w:r>
    </w:p>
    <w:p w14:paraId="119E3605" w14:textId="4798B346" w:rsidR="001D7010" w:rsidRPr="00D61059" w:rsidRDefault="001D7010" w:rsidP="00AF68AC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>
        <w:t>Sang, G.,</w:t>
      </w:r>
      <w:r w:rsidRPr="00D61059">
        <w:rPr>
          <w:b/>
          <w:bCs/>
        </w:rPr>
        <w:t> Liu, S.</w:t>
      </w:r>
      <w:r>
        <w:t xml:space="preserve">, 2020. </w:t>
      </w:r>
      <w:r w:rsidRPr="001D7010">
        <w:t xml:space="preserve">Carbonate </w:t>
      </w:r>
      <w:r>
        <w:t>c</w:t>
      </w:r>
      <w:r w:rsidRPr="001D7010">
        <w:t>aprock-</w:t>
      </w:r>
      <w:r>
        <w:t>b</w:t>
      </w:r>
      <w:r w:rsidRPr="001D7010">
        <w:t>rine-CO</w:t>
      </w:r>
      <w:r w:rsidRPr="00D61059">
        <w:rPr>
          <w:vertAlign w:val="subscript"/>
        </w:rPr>
        <w:t>2</w:t>
      </w:r>
      <w:r w:rsidRPr="001D7010">
        <w:t xml:space="preserve"> </w:t>
      </w:r>
      <w:r>
        <w:t>i</w:t>
      </w:r>
      <w:r w:rsidRPr="001D7010">
        <w:t xml:space="preserve">nteraction: Alteration of </w:t>
      </w:r>
      <w:r>
        <w:t>h</w:t>
      </w:r>
      <w:r w:rsidRPr="001D7010">
        <w:t xml:space="preserve">ydromechanical </w:t>
      </w:r>
      <w:r>
        <w:t>p</w:t>
      </w:r>
      <w:r w:rsidRPr="001D7010">
        <w:t>roperties</w:t>
      </w:r>
      <w:r>
        <w:t>. </w:t>
      </w:r>
      <w:r w:rsidRPr="00D61059">
        <w:rPr>
          <w:u w:val="single"/>
        </w:rPr>
        <w:t>SPE Annual Technical Conference and Exhibition, 26-29 October</w:t>
      </w:r>
      <w:r>
        <w:t xml:space="preserve"> 2020. Virtual Meeting, </w:t>
      </w:r>
      <w:r w:rsidRPr="001D7010">
        <w:t>SPE-201353-MS</w:t>
      </w:r>
      <w:r>
        <w:t>.</w:t>
      </w:r>
    </w:p>
    <w:p w14:paraId="7D8B1A48" w14:textId="77777777" w:rsidR="001D7010" w:rsidRDefault="001D7010" w:rsidP="001D7010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>
        <w:t>Liu, A.,</w:t>
      </w:r>
      <w:r>
        <w:rPr>
          <w:b/>
          <w:bCs/>
        </w:rPr>
        <w:t> Liu, S.</w:t>
      </w:r>
      <w:r>
        <w:t>, Sang, G., 2020. C</w:t>
      </w:r>
      <w:r w:rsidRPr="001D7010">
        <w:t>haracterizing gas-water transport behavior in tight shale and its application on the well productivity</w:t>
      </w:r>
      <w:r>
        <w:t>. </w:t>
      </w:r>
      <w:r w:rsidRPr="001D7010">
        <w:rPr>
          <w:u w:val="single"/>
        </w:rPr>
        <w:t>SPE Annual Technical Conference and Exhibition, 26-29 October</w:t>
      </w:r>
      <w:r>
        <w:t xml:space="preserve"> 2020. Virtual Meeting, SPE-201651-MS.</w:t>
      </w:r>
    </w:p>
    <w:p w14:paraId="5C7C2C66" w14:textId="77777777" w:rsidR="005E7C9B" w:rsidRDefault="005E7C9B" w:rsidP="0053210D">
      <w:pPr>
        <w:numPr>
          <w:ilvl w:val="0"/>
          <w:numId w:val="33"/>
        </w:numPr>
        <w:spacing w:before="100" w:beforeAutospacing="1" w:after="120"/>
        <w:rPr>
          <w:sz w:val="22"/>
          <w:szCs w:val="22"/>
        </w:rPr>
      </w:pPr>
      <w:r>
        <w:t>Liu, P.,</w:t>
      </w:r>
      <w:r>
        <w:rPr>
          <w:b/>
          <w:bCs/>
        </w:rPr>
        <w:t> Liu, S.</w:t>
      </w:r>
      <w:r>
        <w:t>, Yin, G., 201</w:t>
      </w:r>
      <w:r w:rsidR="008E6862">
        <w:t>9</w:t>
      </w:r>
      <w:r>
        <w:t>. A numerical approach to upgrade the estimation of gas diffusion coefficient in coal matrix. </w:t>
      </w:r>
      <w:r>
        <w:rPr>
          <w:u w:val="single"/>
        </w:rPr>
        <w:t>The 53</w:t>
      </w:r>
      <w:r>
        <w:rPr>
          <w:u w:val="single"/>
          <w:vertAlign w:val="superscript"/>
        </w:rPr>
        <w:t>th</w:t>
      </w:r>
      <w:r>
        <w:rPr>
          <w:u w:val="single"/>
        </w:rPr>
        <w:t> US Rock Mechanics/Geomechanics Symposium</w:t>
      </w:r>
      <w:r>
        <w:t>, New York, NY, USA, 22-26 June 2019. Paper 19-1847.</w:t>
      </w:r>
    </w:p>
    <w:p w14:paraId="22C022CB" w14:textId="77777777" w:rsidR="00B17319" w:rsidRDefault="00B17319" w:rsidP="0053210D">
      <w:pPr>
        <w:numPr>
          <w:ilvl w:val="0"/>
          <w:numId w:val="33"/>
        </w:numPr>
        <w:spacing w:after="120"/>
        <w:jc w:val="both"/>
        <w:rPr>
          <w:rFonts w:eastAsia="Times New Roman"/>
          <w:sz w:val="22"/>
          <w:szCs w:val="22"/>
        </w:rPr>
      </w:pPr>
      <w:bookmarkStart w:id="10" w:name="_Hlk13395768"/>
      <w:r>
        <w:rPr>
          <w:rFonts w:eastAsia="Times New Roman"/>
        </w:rPr>
        <w:t>Fan, L., and</w:t>
      </w:r>
      <w:r>
        <w:rPr>
          <w:rFonts w:eastAsia="Times New Roman"/>
          <w:b/>
          <w:bCs/>
        </w:rPr>
        <w:t xml:space="preserve"> Liu, S.</w:t>
      </w:r>
      <w:r>
        <w:rPr>
          <w:rFonts w:eastAsia="Times New Roman"/>
        </w:rPr>
        <w:t xml:space="preserve">, 2019. Gas saturated coal failure envelope establishment through single core multistage triaxial loading tests. </w:t>
      </w:r>
      <w:r>
        <w:rPr>
          <w:rFonts w:eastAsia="Times New Roman"/>
          <w:u w:val="single"/>
        </w:rPr>
        <w:t>The 53</w:t>
      </w:r>
      <w:r>
        <w:rPr>
          <w:rFonts w:eastAsia="Times New Roman"/>
          <w:u w:val="single"/>
          <w:vertAlign w:val="superscript"/>
        </w:rPr>
        <w:t>th</w:t>
      </w:r>
      <w:r>
        <w:rPr>
          <w:rFonts w:eastAsia="Times New Roman"/>
          <w:u w:val="single"/>
        </w:rPr>
        <w:t xml:space="preserve"> US Rock Mechanics/Geomechanics Symposium</w:t>
      </w:r>
      <w:r>
        <w:rPr>
          <w:rFonts w:eastAsia="Times New Roman"/>
        </w:rPr>
        <w:t>, New York City, NY, USA, 23-26 June 2019. Paper 19-450.</w:t>
      </w:r>
    </w:p>
    <w:bookmarkEnd w:id="10"/>
    <w:p w14:paraId="40038223" w14:textId="77777777" w:rsidR="0021273C" w:rsidRPr="0021273C" w:rsidRDefault="0021273C" w:rsidP="0053210D">
      <w:pPr>
        <w:numPr>
          <w:ilvl w:val="0"/>
          <w:numId w:val="33"/>
        </w:numPr>
        <w:spacing w:after="120"/>
        <w:rPr>
          <w:rFonts w:eastAsia="Times New Roman"/>
        </w:rPr>
      </w:pPr>
      <w:r w:rsidRPr="0021273C">
        <w:rPr>
          <w:rFonts w:eastAsia="Times New Roman"/>
        </w:rPr>
        <w:t>Yang, Y.,</w:t>
      </w:r>
      <w:r>
        <w:rPr>
          <w:rFonts w:eastAsia="Times New Roman"/>
        </w:rPr>
        <w:t xml:space="preserve"> and</w:t>
      </w:r>
      <w:r w:rsidRPr="0021273C">
        <w:rPr>
          <w:rFonts w:eastAsia="Times New Roman"/>
        </w:rPr>
        <w:t xml:space="preserve"> </w:t>
      </w:r>
      <w:r w:rsidRPr="0021273C">
        <w:rPr>
          <w:rFonts w:eastAsia="Times New Roman"/>
          <w:b/>
          <w:bCs/>
        </w:rPr>
        <w:t>Liu, S.</w:t>
      </w:r>
      <w:r w:rsidRPr="0021273C">
        <w:rPr>
          <w:rFonts w:eastAsia="Times New Roman"/>
        </w:rPr>
        <w:t xml:space="preserve">, 2019. Micropore volume modification for coal using non-contaminating cryogenic liquid nitrogen and its impact on sorption and diffusion behaviors. </w:t>
      </w:r>
      <w:r w:rsidRPr="0021273C">
        <w:rPr>
          <w:rFonts w:eastAsia="Times New Roman"/>
          <w:u w:val="single"/>
        </w:rPr>
        <w:t>The 53</w:t>
      </w:r>
      <w:r w:rsidRPr="0021273C">
        <w:rPr>
          <w:rFonts w:eastAsia="Times New Roman"/>
          <w:u w:val="single"/>
          <w:vertAlign w:val="superscript"/>
        </w:rPr>
        <w:t>rd</w:t>
      </w:r>
      <w:r w:rsidRPr="0021273C">
        <w:rPr>
          <w:rFonts w:eastAsia="Times New Roman"/>
          <w:u w:val="single"/>
        </w:rPr>
        <w:t xml:space="preserve"> US Rock Mechanics/Geomechanics Symposium</w:t>
      </w:r>
      <w:r w:rsidRPr="0021273C">
        <w:rPr>
          <w:rFonts w:eastAsia="Times New Roman"/>
        </w:rPr>
        <w:t>, New York City, NY, USA, 23-26 June 2019. Paper 19-A280.</w:t>
      </w:r>
    </w:p>
    <w:p w14:paraId="61A461FD" w14:textId="77777777" w:rsidR="0021273C" w:rsidRDefault="0021273C" w:rsidP="0053210D">
      <w:pPr>
        <w:numPr>
          <w:ilvl w:val="0"/>
          <w:numId w:val="33"/>
        </w:numPr>
        <w:spacing w:after="120"/>
        <w:rPr>
          <w:rFonts w:eastAsia="Times New Roman"/>
          <w:sz w:val="22"/>
          <w:szCs w:val="22"/>
        </w:rPr>
      </w:pPr>
      <w:r>
        <w:rPr>
          <w:rFonts w:eastAsia="Times New Roman"/>
        </w:rPr>
        <w:t xml:space="preserve">Liu, A., and </w:t>
      </w:r>
      <w:r w:rsidRPr="0021273C">
        <w:rPr>
          <w:rFonts w:eastAsia="Times New Roman"/>
          <w:b/>
          <w:bCs/>
        </w:rPr>
        <w:t>Liu, S.</w:t>
      </w:r>
      <w:r>
        <w:rPr>
          <w:rFonts w:eastAsia="Times New Roman"/>
        </w:rPr>
        <w:t xml:space="preserve">, 2019. Modeling of anisotropic sorption-induced coal deformations. </w:t>
      </w:r>
      <w:r>
        <w:rPr>
          <w:rFonts w:eastAsia="Times New Roman"/>
          <w:u w:val="single"/>
        </w:rPr>
        <w:t>The 53</w:t>
      </w:r>
      <w:r>
        <w:rPr>
          <w:rFonts w:eastAsia="Times New Roman"/>
          <w:u w:val="single"/>
          <w:vertAlign w:val="superscript"/>
        </w:rPr>
        <w:t>th</w:t>
      </w:r>
      <w:r>
        <w:rPr>
          <w:rFonts w:eastAsia="Times New Roman"/>
          <w:u w:val="single"/>
        </w:rPr>
        <w:t xml:space="preserve"> US Rock Mechanics/Geomechanics Symposium</w:t>
      </w:r>
      <w:r>
        <w:rPr>
          <w:rFonts w:eastAsia="Times New Roman"/>
        </w:rPr>
        <w:t>, New York, NY, USA, 23-26 June 2019. Paper 19-506.</w:t>
      </w:r>
    </w:p>
    <w:p w14:paraId="7A50089D" w14:textId="77777777" w:rsidR="0021273C" w:rsidRPr="0021273C" w:rsidRDefault="0021273C" w:rsidP="0053210D">
      <w:pPr>
        <w:numPr>
          <w:ilvl w:val="0"/>
          <w:numId w:val="33"/>
        </w:numPr>
        <w:spacing w:after="120"/>
        <w:rPr>
          <w:rFonts w:eastAsia="Times New Roman"/>
          <w:sz w:val="22"/>
          <w:szCs w:val="22"/>
        </w:rPr>
      </w:pPr>
      <w:r w:rsidRPr="0021273C">
        <w:rPr>
          <w:rFonts w:eastAsia="Times New Roman"/>
        </w:rPr>
        <w:t xml:space="preserve">Huang, Q., and </w:t>
      </w:r>
      <w:r w:rsidRPr="0021273C">
        <w:rPr>
          <w:rFonts w:eastAsia="Times New Roman"/>
          <w:b/>
          <w:bCs/>
        </w:rPr>
        <w:t>Liu, S.</w:t>
      </w:r>
      <w:r w:rsidRPr="0021273C">
        <w:rPr>
          <w:rFonts w:eastAsia="Times New Roman"/>
        </w:rPr>
        <w:t xml:space="preserve">, 2019. Permeability damage of coal for guar gel fracturing operation. </w:t>
      </w:r>
      <w:r w:rsidRPr="0021273C">
        <w:rPr>
          <w:rFonts w:eastAsia="Times New Roman"/>
          <w:u w:val="single"/>
        </w:rPr>
        <w:t>The 53</w:t>
      </w:r>
      <w:r w:rsidRPr="0021273C">
        <w:rPr>
          <w:rFonts w:eastAsia="Times New Roman"/>
          <w:u w:val="single"/>
          <w:vertAlign w:val="superscript"/>
        </w:rPr>
        <w:t>rd</w:t>
      </w:r>
      <w:r w:rsidRPr="0021273C">
        <w:rPr>
          <w:rFonts w:eastAsia="Times New Roman"/>
          <w:u w:val="single"/>
        </w:rPr>
        <w:t xml:space="preserve"> US Rock Mechanics/Geomechanics Symposium</w:t>
      </w:r>
      <w:r w:rsidRPr="0021273C">
        <w:rPr>
          <w:rFonts w:eastAsia="Times New Roman"/>
        </w:rPr>
        <w:t>, New York, NY, USA, 23-26 June 2019. Paper 19-293.</w:t>
      </w:r>
    </w:p>
    <w:p w14:paraId="6B6769D7" w14:textId="77777777" w:rsidR="0021273C" w:rsidRDefault="0021273C" w:rsidP="0053210D">
      <w:pPr>
        <w:numPr>
          <w:ilvl w:val="0"/>
          <w:numId w:val="33"/>
        </w:numPr>
        <w:spacing w:after="120"/>
        <w:rPr>
          <w:rFonts w:eastAsia="Times New Roman"/>
          <w:sz w:val="22"/>
          <w:szCs w:val="22"/>
        </w:rPr>
      </w:pPr>
      <w:bookmarkStart w:id="11" w:name="_Hlk13395760"/>
      <w:r>
        <w:rPr>
          <w:rFonts w:eastAsia="Times New Roman"/>
        </w:rPr>
        <w:t xml:space="preserve">Sang, G., </w:t>
      </w:r>
      <w:r>
        <w:rPr>
          <w:rFonts w:eastAsia="Times New Roman"/>
          <w:b/>
          <w:bCs/>
        </w:rPr>
        <w:t>Liu, S.</w:t>
      </w:r>
      <w:r>
        <w:rPr>
          <w:rFonts w:eastAsia="Times New Roman"/>
        </w:rPr>
        <w:t xml:space="preserve">, and Elsworth, D., 2019. Dynamic water vapor sorption on Marcellus shales: equilibrium, thermodynamic and kinetic analyses. </w:t>
      </w:r>
      <w:r>
        <w:rPr>
          <w:rFonts w:eastAsia="Times New Roman"/>
          <w:u w:val="single"/>
        </w:rPr>
        <w:t>The 53</w:t>
      </w:r>
      <w:r>
        <w:rPr>
          <w:rFonts w:eastAsia="Times New Roman"/>
          <w:u w:val="single"/>
          <w:vertAlign w:val="superscript"/>
        </w:rPr>
        <w:t>rd</w:t>
      </w:r>
      <w:r>
        <w:rPr>
          <w:rFonts w:eastAsia="Times New Roman"/>
          <w:u w:val="single"/>
        </w:rPr>
        <w:t xml:space="preserve"> US Rock Mechanics/Geomechanics Symposium</w:t>
      </w:r>
      <w:r>
        <w:rPr>
          <w:rFonts w:eastAsia="Times New Roman"/>
        </w:rPr>
        <w:t>, New York City, USA, 23-26 June 2019. Paper 19-339.</w:t>
      </w:r>
    </w:p>
    <w:bookmarkEnd w:id="11"/>
    <w:p w14:paraId="79545237" w14:textId="77777777" w:rsidR="0021273C" w:rsidRDefault="0021273C" w:rsidP="0053210D">
      <w:pPr>
        <w:numPr>
          <w:ilvl w:val="0"/>
          <w:numId w:val="33"/>
        </w:numPr>
        <w:spacing w:after="120"/>
        <w:rPr>
          <w:rFonts w:eastAsia="Times New Roman"/>
          <w:sz w:val="22"/>
          <w:szCs w:val="22"/>
        </w:rPr>
      </w:pPr>
      <w:r>
        <w:rPr>
          <w:rFonts w:eastAsia="Times New Roman"/>
        </w:rPr>
        <w:t>Zhang, R., and</w:t>
      </w:r>
      <w:r>
        <w:rPr>
          <w:rFonts w:eastAsia="Times New Roman"/>
          <w:b/>
          <w:bCs/>
        </w:rPr>
        <w:t xml:space="preserve"> Liu, S.</w:t>
      </w:r>
      <w:r>
        <w:rPr>
          <w:rFonts w:eastAsia="Times New Roman"/>
        </w:rPr>
        <w:t xml:space="preserve">, 2019. Nanoscale coal deformation and its geomechanics effect on pore structure evolution under hydrostatic and uniaxial compression conditions. </w:t>
      </w:r>
      <w:r>
        <w:rPr>
          <w:rFonts w:eastAsia="Times New Roman"/>
          <w:u w:val="single"/>
        </w:rPr>
        <w:t>The 53</w:t>
      </w:r>
      <w:r>
        <w:rPr>
          <w:rFonts w:eastAsia="Times New Roman"/>
          <w:u w:val="single"/>
          <w:vertAlign w:val="superscript"/>
        </w:rPr>
        <w:t>th</w:t>
      </w:r>
      <w:r>
        <w:rPr>
          <w:rFonts w:eastAsia="Times New Roman"/>
          <w:u w:val="single"/>
        </w:rPr>
        <w:t xml:space="preserve"> US Rock Mechanics/Geomechanics Symposium</w:t>
      </w:r>
      <w:r>
        <w:rPr>
          <w:rFonts w:eastAsia="Times New Roman"/>
        </w:rPr>
        <w:t>, New York City, NY, USA, 23-26 June 2019. Paper 19-442.</w:t>
      </w:r>
    </w:p>
    <w:p w14:paraId="32E30496" w14:textId="77777777" w:rsidR="00FE502B" w:rsidRDefault="0001053F" w:rsidP="0053210D">
      <w:pPr>
        <w:numPr>
          <w:ilvl w:val="0"/>
          <w:numId w:val="33"/>
        </w:numPr>
        <w:spacing w:after="120"/>
      </w:pPr>
      <w:r>
        <w:t>Wang, G</w:t>
      </w:r>
      <w:r w:rsidR="00FE502B">
        <w:t>.,</w:t>
      </w:r>
      <w:r>
        <w:t xml:space="preserve"> Xu, H.,</w:t>
      </w:r>
      <w:r w:rsidR="00FE502B" w:rsidRPr="00FE502B">
        <w:rPr>
          <w:b/>
        </w:rPr>
        <w:t xml:space="preserve"> Liu, S.</w:t>
      </w:r>
      <w:r w:rsidR="00FE502B" w:rsidRPr="00D922C4">
        <w:t>,</w:t>
      </w:r>
      <w:r w:rsidR="00FE502B">
        <w:t xml:space="preserve"> and </w:t>
      </w:r>
      <w:r>
        <w:t>Fan, L</w:t>
      </w:r>
      <w:r w:rsidR="00FE502B">
        <w:t xml:space="preserve">., 2018. </w:t>
      </w:r>
      <w:r w:rsidR="001E450F" w:rsidRPr="001E450F">
        <w:t xml:space="preserve">A </w:t>
      </w:r>
      <w:r w:rsidR="001E450F">
        <w:t>n</w:t>
      </w:r>
      <w:r w:rsidR="001E450F" w:rsidRPr="001E450F">
        <w:t xml:space="preserve">ovel SEM-based </w:t>
      </w:r>
      <w:r w:rsidR="001E450F">
        <w:t>h</w:t>
      </w:r>
      <w:r w:rsidR="001E450F" w:rsidRPr="001E450F">
        <w:t xml:space="preserve">eterogeneous </w:t>
      </w:r>
      <w:r w:rsidR="001E450F">
        <w:t>c</w:t>
      </w:r>
      <w:r w:rsidR="001E450F" w:rsidRPr="001E450F">
        <w:t xml:space="preserve">oal </w:t>
      </w:r>
      <w:r w:rsidR="001E450F">
        <w:t>m</w:t>
      </w:r>
      <w:r w:rsidR="001E450F" w:rsidRPr="001E450F">
        <w:t xml:space="preserve">icro-structure </w:t>
      </w:r>
      <w:r w:rsidR="001E450F">
        <w:t>r</w:t>
      </w:r>
      <w:r w:rsidR="001E450F" w:rsidRPr="001E450F">
        <w:t xml:space="preserve">econstruction and </w:t>
      </w:r>
      <w:r w:rsidR="001E450F">
        <w:t>i</w:t>
      </w:r>
      <w:r w:rsidR="001E450F" w:rsidRPr="001E450F">
        <w:t xml:space="preserve">ts </w:t>
      </w:r>
      <w:r w:rsidR="001E450F">
        <w:t>a</w:t>
      </w:r>
      <w:r w:rsidR="001E450F" w:rsidRPr="001E450F">
        <w:t xml:space="preserve">pplication on </w:t>
      </w:r>
      <w:r w:rsidR="001E450F">
        <w:t>m</w:t>
      </w:r>
      <w:r w:rsidR="001E450F" w:rsidRPr="001E450F">
        <w:t xml:space="preserve">odeling of </w:t>
      </w:r>
      <w:r w:rsidR="001E450F">
        <w:t>d</w:t>
      </w:r>
      <w:r w:rsidR="001E450F" w:rsidRPr="001E450F">
        <w:t xml:space="preserve">eformation and </w:t>
      </w:r>
      <w:r w:rsidR="001E450F">
        <w:t>f</w:t>
      </w:r>
      <w:r w:rsidR="001E450F" w:rsidRPr="001E450F">
        <w:t xml:space="preserve">ailure </w:t>
      </w:r>
      <w:r w:rsidR="001E450F">
        <w:t>b</w:t>
      </w:r>
      <w:r w:rsidR="001E450F" w:rsidRPr="001E450F">
        <w:t>ehaviors</w:t>
      </w:r>
      <w:r w:rsidR="00FE502B" w:rsidRPr="00D922C4">
        <w:t xml:space="preserve">. </w:t>
      </w:r>
      <w:r w:rsidR="00FE502B" w:rsidRPr="003630A4">
        <w:rPr>
          <w:u w:val="single"/>
        </w:rPr>
        <w:t>The 5</w:t>
      </w:r>
      <w:r w:rsidR="00FE502B">
        <w:rPr>
          <w:u w:val="single"/>
        </w:rPr>
        <w:t>2</w:t>
      </w:r>
      <w:r w:rsidR="00FE502B" w:rsidRPr="003630A4">
        <w:rPr>
          <w:u w:val="single"/>
          <w:vertAlign w:val="superscript"/>
        </w:rPr>
        <w:t>th</w:t>
      </w:r>
      <w:r w:rsidR="00FE502B" w:rsidRPr="003630A4">
        <w:rPr>
          <w:u w:val="single"/>
        </w:rPr>
        <w:t xml:space="preserve"> US Rock Mechan</w:t>
      </w:r>
      <w:r w:rsidR="00FE502B" w:rsidRPr="00E02542">
        <w:rPr>
          <w:u w:val="single"/>
        </w:rPr>
        <w:t>ics/Geomechanics Symposium</w:t>
      </w:r>
      <w:r w:rsidR="00FE502B">
        <w:t>, Seattle, WA, USA, 17-20 June 2018. Paper 1</w:t>
      </w:r>
      <w:r w:rsidR="001E450F">
        <w:t>8</w:t>
      </w:r>
      <w:r w:rsidR="00FE502B">
        <w:t>-3</w:t>
      </w:r>
      <w:r w:rsidR="001E450F">
        <w:t>87</w:t>
      </w:r>
      <w:r w:rsidR="00FE502B">
        <w:t>.</w:t>
      </w:r>
    </w:p>
    <w:p w14:paraId="4A33CB07" w14:textId="77777777" w:rsidR="00FE502B" w:rsidRDefault="006947DC" w:rsidP="0053210D">
      <w:pPr>
        <w:numPr>
          <w:ilvl w:val="0"/>
          <w:numId w:val="33"/>
        </w:numPr>
        <w:spacing w:after="120"/>
      </w:pPr>
      <w:r>
        <w:t>Yang, Y</w:t>
      </w:r>
      <w:r w:rsidR="00FE502B">
        <w:t>.,</w:t>
      </w:r>
      <w:r w:rsidR="00FE502B" w:rsidRPr="00FE502B">
        <w:rPr>
          <w:b/>
        </w:rPr>
        <w:t xml:space="preserve"> Liu, S.</w:t>
      </w:r>
      <w:r w:rsidR="00FE502B" w:rsidRPr="00D922C4">
        <w:t>,</w:t>
      </w:r>
      <w:r w:rsidR="00FE502B">
        <w:t xml:space="preserve"> Zha</w:t>
      </w:r>
      <w:r>
        <w:t>o</w:t>
      </w:r>
      <w:r w:rsidR="00FE502B">
        <w:t xml:space="preserve">, </w:t>
      </w:r>
      <w:r>
        <w:t>W</w:t>
      </w:r>
      <w:r w:rsidR="00FE502B">
        <w:t>.</w:t>
      </w:r>
      <w:r w:rsidR="0001053F">
        <w:t xml:space="preserve">, and </w:t>
      </w:r>
      <w:r>
        <w:t>Wang</w:t>
      </w:r>
      <w:r w:rsidR="0001053F">
        <w:t>, L</w:t>
      </w:r>
      <w:r w:rsidR="00FE502B">
        <w:t xml:space="preserve">., 2018. </w:t>
      </w:r>
      <w:r>
        <w:t>Gas sorption and diffusion characteristics of tectonically deformed coals and their implications on gas drainage and outburst control</w:t>
      </w:r>
      <w:r w:rsidR="00FE502B" w:rsidRPr="00D922C4">
        <w:t xml:space="preserve">. </w:t>
      </w:r>
      <w:r w:rsidR="00FE502B" w:rsidRPr="003630A4">
        <w:rPr>
          <w:u w:val="single"/>
        </w:rPr>
        <w:t>The 5</w:t>
      </w:r>
      <w:r w:rsidR="00FE502B">
        <w:rPr>
          <w:u w:val="single"/>
        </w:rPr>
        <w:t>2</w:t>
      </w:r>
      <w:r w:rsidR="00FE502B" w:rsidRPr="003630A4">
        <w:rPr>
          <w:u w:val="single"/>
          <w:vertAlign w:val="superscript"/>
        </w:rPr>
        <w:t>th</w:t>
      </w:r>
      <w:r w:rsidR="00FE502B" w:rsidRPr="003630A4">
        <w:rPr>
          <w:u w:val="single"/>
        </w:rPr>
        <w:t xml:space="preserve"> US Rock Mechan</w:t>
      </w:r>
      <w:r w:rsidR="00FE502B" w:rsidRPr="00E02542">
        <w:rPr>
          <w:u w:val="single"/>
        </w:rPr>
        <w:t>ics/Geomechanics Symposium</w:t>
      </w:r>
      <w:r w:rsidR="00FE502B">
        <w:t>, Seattle, WA, USA, 17-20 June 2018. Paper 1</w:t>
      </w:r>
      <w:r w:rsidR="00492329">
        <w:t>8</w:t>
      </w:r>
      <w:r w:rsidR="00FE502B">
        <w:t>-</w:t>
      </w:r>
      <w:r w:rsidR="00DD006C">
        <w:t>786</w:t>
      </w:r>
      <w:r w:rsidR="00FE502B">
        <w:t>.</w:t>
      </w:r>
    </w:p>
    <w:p w14:paraId="4000B1E5" w14:textId="77777777" w:rsidR="00FE502B" w:rsidRDefault="00786A36" w:rsidP="0053210D">
      <w:pPr>
        <w:numPr>
          <w:ilvl w:val="0"/>
          <w:numId w:val="33"/>
        </w:numPr>
        <w:spacing w:after="120"/>
      </w:pPr>
      <w:r>
        <w:t>Sang, G.,</w:t>
      </w:r>
      <w:r w:rsidRPr="00FE502B">
        <w:rPr>
          <w:b/>
        </w:rPr>
        <w:t xml:space="preserve"> Liu, S.</w:t>
      </w:r>
      <w:r w:rsidRPr="00D922C4">
        <w:t>,</w:t>
      </w:r>
      <w:r>
        <w:t xml:space="preserve"> Zhang, R., and Elsworth, D., 2018. Pore characterization of mine shales by low pressure nitrogen adsorption and mercury intrusion porosimetry: </w:t>
      </w:r>
      <w:r w:rsidR="00FE502B">
        <w:t>I</w:t>
      </w:r>
      <w:r>
        <w:t>mplication on water retention behavior of shales</w:t>
      </w:r>
      <w:r w:rsidRPr="00D922C4">
        <w:t xml:space="preserve">. </w:t>
      </w:r>
      <w:r w:rsidR="00FE502B" w:rsidRPr="003630A4">
        <w:rPr>
          <w:u w:val="single"/>
        </w:rPr>
        <w:t>The 5</w:t>
      </w:r>
      <w:r w:rsidR="00FE502B">
        <w:rPr>
          <w:u w:val="single"/>
        </w:rPr>
        <w:t>2</w:t>
      </w:r>
      <w:r w:rsidR="00FE502B" w:rsidRPr="003630A4">
        <w:rPr>
          <w:u w:val="single"/>
          <w:vertAlign w:val="superscript"/>
        </w:rPr>
        <w:t>th</w:t>
      </w:r>
      <w:r w:rsidR="00FE502B" w:rsidRPr="003630A4">
        <w:rPr>
          <w:u w:val="single"/>
        </w:rPr>
        <w:t xml:space="preserve"> US Rock Mechan</w:t>
      </w:r>
      <w:r w:rsidR="00FE502B" w:rsidRPr="00E02542">
        <w:rPr>
          <w:u w:val="single"/>
        </w:rPr>
        <w:t>ics/Geomechanics Symposium</w:t>
      </w:r>
      <w:r w:rsidR="00FE502B">
        <w:t>, Seattle, WA, USA, 17-20 June 2018. Paper 1</w:t>
      </w:r>
      <w:r w:rsidR="001E450F">
        <w:t>8</w:t>
      </w:r>
      <w:r w:rsidR="00FE502B">
        <w:t>-318.</w:t>
      </w:r>
    </w:p>
    <w:p w14:paraId="75B57CAC" w14:textId="77777777" w:rsidR="00D13C9E" w:rsidRDefault="00D13C9E" w:rsidP="0053210D">
      <w:pPr>
        <w:numPr>
          <w:ilvl w:val="0"/>
          <w:numId w:val="33"/>
        </w:numPr>
        <w:spacing w:after="120"/>
      </w:pPr>
      <w:r>
        <w:t>Xiao, M., Liew, M., and</w:t>
      </w:r>
      <w:r w:rsidRPr="00FE502B">
        <w:rPr>
          <w:b/>
        </w:rPr>
        <w:t xml:space="preserve"> Liu, S.</w:t>
      </w:r>
      <w:r w:rsidRPr="00D922C4">
        <w:t>,</w:t>
      </w:r>
      <w:r>
        <w:t xml:space="preserve"> 2018. F</w:t>
      </w:r>
      <w:r w:rsidRPr="00D13C9E">
        <w:t>ield investigation of in-situ seismic characteristics of coal slurry using seismic survey</w:t>
      </w:r>
      <w:r w:rsidRPr="00D922C4">
        <w:t xml:space="preserve">. </w:t>
      </w:r>
      <w:r w:rsidRPr="00FE502B">
        <w:rPr>
          <w:u w:val="single"/>
        </w:rPr>
        <w:t>International Foundations Congress and Equipment Exposition</w:t>
      </w:r>
      <w:r w:rsidRPr="00D922C4">
        <w:t xml:space="preserve">, </w:t>
      </w:r>
      <w:r>
        <w:t>Orlando, FL</w:t>
      </w:r>
      <w:r w:rsidRPr="00D922C4">
        <w:t xml:space="preserve">, </w:t>
      </w:r>
      <w:r>
        <w:t>USA</w:t>
      </w:r>
      <w:r w:rsidRPr="00D922C4">
        <w:t xml:space="preserve">, </w:t>
      </w:r>
      <w:r>
        <w:t>5-10 May</w:t>
      </w:r>
      <w:r w:rsidRPr="00D922C4">
        <w:t>, 201</w:t>
      </w:r>
      <w:r>
        <w:t>8</w:t>
      </w:r>
      <w:r w:rsidRPr="00D922C4">
        <w:t xml:space="preserve">. </w:t>
      </w:r>
    </w:p>
    <w:p w14:paraId="4E7CD48F" w14:textId="77777777" w:rsidR="00800965" w:rsidRDefault="00800965" w:rsidP="0053210D">
      <w:pPr>
        <w:numPr>
          <w:ilvl w:val="0"/>
          <w:numId w:val="33"/>
        </w:numPr>
        <w:spacing w:after="120"/>
      </w:pPr>
      <w:r w:rsidRPr="003555AC">
        <w:rPr>
          <w:b/>
        </w:rPr>
        <w:t>Liu, S.</w:t>
      </w:r>
      <w:r>
        <w:t xml:space="preserve">, 2017. US deep coalbed methane: why do we overlook its potential?. </w:t>
      </w:r>
      <w:r>
        <w:rPr>
          <w:u w:val="single"/>
        </w:rPr>
        <w:t>Proceedings of International Academic Symposium on Deep Coalbed Methane</w:t>
      </w:r>
      <w:r>
        <w:t>, Beijing, China, 22-25 September, 2017. Edited by Tang, D. Li., S., Tang, S., Wu, S., Xu, H., and Tao, S.</w:t>
      </w:r>
    </w:p>
    <w:p w14:paraId="25F35861" w14:textId="77777777" w:rsidR="003555AC" w:rsidRDefault="003555AC" w:rsidP="0053210D">
      <w:pPr>
        <w:numPr>
          <w:ilvl w:val="0"/>
          <w:numId w:val="33"/>
        </w:numPr>
        <w:spacing w:after="120"/>
      </w:pPr>
      <w:r>
        <w:t xml:space="preserve">Sang, G., </w:t>
      </w:r>
      <w:r w:rsidRPr="003555AC">
        <w:rPr>
          <w:b/>
        </w:rPr>
        <w:t>Liu, S.</w:t>
      </w:r>
      <w:r>
        <w:t xml:space="preserve">, and Fan, L., 2017. </w:t>
      </w:r>
      <w:r w:rsidRPr="003555AC">
        <w:t>Moisture-induced swelling of Illinois mine roof shales: A visualized method</w:t>
      </w:r>
      <w:r>
        <w:t xml:space="preserve">. </w:t>
      </w:r>
      <w:r>
        <w:rPr>
          <w:u w:val="single"/>
        </w:rPr>
        <w:t>The 36</w:t>
      </w:r>
      <w:r w:rsidRPr="003630A4">
        <w:rPr>
          <w:u w:val="single"/>
          <w:vertAlign w:val="superscript"/>
        </w:rPr>
        <w:t>th</w:t>
      </w:r>
      <w:r w:rsidRPr="003630A4">
        <w:rPr>
          <w:u w:val="single"/>
        </w:rPr>
        <w:t xml:space="preserve"> </w:t>
      </w:r>
      <w:r w:rsidRPr="003555AC">
        <w:rPr>
          <w:u w:val="single"/>
        </w:rPr>
        <w:t>International Conference on Ground Control in Mining</w:t>
      </w:r>
      <w:r>
        <w:t xml:space="preserve">, Morgantown, WV, USA, 24-27 July, 2017. </w:t>
      </w:r>
    </w:p>
    <w:p w14:paraId="03924055" w14:textId="77777777" w:rsidR="003555AC" w:rsidRDefault="003555AC" w:rsidP="0053210D">
      <w:pPr>
        <w:numPr>
          <w:ilvl w:val="0"/>
          <w:numId w:val="33"/>
        </w:numPr>
        <w:spacing w:after="120"/>
      </w:pPr>
      <w:r>
        <w:t xml:space="preserve">Yang, S., </w:t>
      </w:r>
      <w:r w:rsidRPr="003555AC">
        <w:rPr>
          <w:b/>
        </w:rPr>
        <w:t>Liu, S.</w:t>
      </w:r>
      <w:r>
        <w:t xml:space="preserve">, and Zhang, H., 2017. </w:t>
      </w:r>
      <w:r w:rsidRPr="003555AC">
        <w:t>The relationship between ultrasonic velocities and mechanical damage in sandstone under cyclic loading</w:t>
      </w:r>
      <w:r>
        <w:t xml:space="preserve">. </w:t>
      </w:r>
      <w:r>
        <w:rPr>
          <w:u w:val="single"/>
        </w:rPr>
        <w:t>The 36</w:t>
      </w:r>
      <w:r w:rsidRPr="003630A4">
        <w:rPr>
          <w:u w:val="single"/>
          <w:vertAlign w:val="superscript"/>
        </w:rPr>
        <w:t>th</w:t>
      </w:r>
      <w:r w:rsidRPr="003630A4">
        <w:rPr>
          <w:u w:val="single"/>
        </w:rPr>
        <w:t xml:space="preserve"> </w:t>
      </w:r>
      <w:r w:rsidRPr="003555AC">
        <w:rPr>
          <w:u w:val="single"/>
        </w:rPr>
        <w:t>International Conference on Ground Control in Mining</w:t>
      </w:r>
      <w:r>
        <w:t xml:space="preserve">, Morgantown, WV, USA, 24-27 July, 2017. </w:t>
      </w:r>
    </w:p>
    <w:p w14:paraId="1CBAAE1C" w14:textId="77777777" w:rsidR="00E02542" w:rsidRDefault="00E02542" w:rsidP="0053210D">
      <w:pPr>
        <w:numPr>
          <w:ilvl w:val="0"/>
          <w:numId w:val="33"/>
        </w:numPr>
        <w:spacing w:after="120"/>
      </w:pPr>
      <w:r>
        <w:t xml:space="preserve">Fan, L. and </w:t>
      </w:r>
      <w:r w:rsidRPr="003555AC">
        <w:rPr>
          <w:b/>
        </w:rPr>
        <w:t>Liu, S.,</w:t>
      </w:r>
      <w:r>
        <w:t xml:space="preserve"> 2016. </w:t>
      </w:r>
      <w:r w:rsidR="003630A4">
        <w:t xml:space="preserve">The Compression Model and Permeability of Broken Rocks. </w:t>
      </w:r>
      <w:r w:rsidRPr="003630A4">
        <w:rPr>
          <w:u w:val="single"/>
        </w:rPr>
        <w:t>The 50</w:t>
      </w:r>
      <w:r w:rsidRPr="003630A4">
        <w:rPr>
          <w:u w:val="single"/>
          <w:vertAlign w:val="superscript"/>
        </w:rPr>
        <w:t>th</w:t>
      </w:r>
      <w:r w:rsidRPr="003630A4">
        <w:rPr>
          <w:u w:val="single"/>
        </w:rPr>
        <w:t xml:space="preserve"> US Rock Mechan</w:t>
      </w:r>
      <w:r w:rsidRPr="00E02542">
        <w:rPr>
          <w:u w:val="single"/>
        </w:rPr>
        <w:t>ics/Geomechanics Symposium</w:t>
      </w:r>
      <w:r>
        <w:t>, Houston, TX, USA, 26-29 June 2016. Paper 1</w:t>
      </w:r>
      <w:r w:rsidR="00E30E8A">
        <w:t>6</w:t>
      </w:r>
      <w:r>
        <w:t>-</w:t>
      </w:r>
      <w:r w:rsidR="00E30E8A">
        <w:t>598</w:t>
      </w:r>
    </w:p>
    <w:p w14:paraId="40B6289C" w14:textId="77777777" w:rsidR="005B719E" w:rsidRPr="005B719E" w:rsidRDefault="005B719E" w:rsidP="0053210D">
      <w:pPr>
        <w:numPr>
          <w:ilvl w:val="0"/>
          <w:numId w:val="33"/>
        </w:numPr>
        <w:spacing w:after="120"/>
      </w:pPr>
      <w:r>
        <w:t xml:space="preserve">Abdelmalek, B., Karpyn, Z., and </w:t>
      </w:r>
      <w:r w:rsidRPr="00400C8A">
        <w:rPr>
          <w:b/>
        </w:rPr>
        <w:t>Liu, S.</w:t>
      </w:r>
      <w:r>
        <w:t>, 2014. Structure, mechanics and flow properties of fractured shale: core-scale experimentation and in-situ imaging. AGU Fall Meeting, San Francisco, CA, USA, December 15-19, 2014. Poster MR11B-4323</w:t>
      </w:r>
    </w:p>
    <w:p w14:paraId="2740CA9B" w14:textId="77777777" w:rsidR="009501EE" w:rsidRDefault="009501EE" w:rsidP="0053210D">
      <w:pPr>
        <w:numPr>
          <w:ilvl w:val="0"/>
          <w:numId w:val="33"/>
        </w:numPr>
        <w:spacing w:after="120"/>
      </w:pPr>
      <w:r w:rsidRPr="003D4464">
        <w:rPr>
          <w:b/>
        </w:rPr>
        <w:t>Liu, S</w:t>
      </w:r>
      <w:r>
        <w:rPr>
          <w:b/>
        </w:rPr>
        <w:t>.</w:t>
      </w:r>
      <w:r>
        <w:t>, Harpalani, S., and Wang, Y., 2013</w:t>
      </w:r>
      <w:r w:rsidRPr="003D4464">
        <w:t xml:space="preserve">. </w:t>
      </w:r>
      <w:r>
        <w:t>Deformation Characteristics of Coal and Its Impact on Permeability during CO</w:t>
      </w:r>
      <w:r w:rsidRPr="008F2FCD">
        <w:rPr>
          <w:vertAlign w:val="subscript"/>
        </w:rPr>
        <w:t>2</w:t>
      </w:r>
      <w:r>
        <w:t xml:space="preserve"> Sequestration. </w:t>
      </w:r>
      <w:r w:rsidRPr="00E77516">
        <w:rPr>
          <w:u w:val="single"/>
        </w:rPr>
        <w:t>Proceeding of International Conference on Coal Science &amp; Technology</w:t>
      </w:r>
      <w:r>
        <w:t>, State College, PA, USA, Sept. 29-October 3, 2013. Paper 297</w:t>
      </w:r>
    </w:p>
    <w:p w14:paraId="7BA95F4B" w14:textId="77777777" w:rsidR="009501EE" w:rsidRDefault="009501EE" w:rsidP="0053210D">
      <w:pPr>
        <w:numPr>
          <w:ilvl w:val="0"/>
          <w:numId w:val="33"/>
        </w:numPr>
        <w:spacing w:after="120"/>
      </w:pPr>
      <w:r w:rsidRPr="003D4464">
        <w:rPr>
          <w:b/>
        </w:rPr>
        <w:t>Liu, S</w:t>
      </w:r>
      <w:r>
        <w:rPr>
          <w:b/>
        </w:rPr>
        <w:t>.</w:t>
      </w:r>
      <w:r>
        <w:t xml:space="preserve"> and Harpalani, S. 2012</w:t>
      </w:r>
      <w:r w:rsidRPr="003D4464">
        <w:t xml:space="preserve">. </w:t>
      </w:r>
      <w:r>
        <w:t>Gas Production Induced Stress and Permeability Variations in Coalbed Methane Reservoirs. T</w:t>
      </w:r>
      <w:r w:rsidRPr="00E77516">
        <w:rPr>
          <w:u w:val="single"/>
        </w:rPr>
        <w:t>he 46</w:t>
      </w:r>
      <w:r w:rsidRPr="00E77516">
        <w:rPr>
          <w:u w:val="single"/>
          <w:vertAlign w:val="superscript"/>
        </w:rPr>
        <w:t>th</w:t>
      </w:r>
      <w:r w:rsidRPr="00E77516">
        <w:rPr>
          <w:u w:val="single"/>
        </w:rPr>
        <w:t xml:space="preserve"> US Rock Mechanics/Geomechanics Symposium</w:t>
      </w:r>
      <w:r>
        <w:t>, Chicago, IL, USA, 24-27 June 2012. Paper 12-643</w:t>
      </w:r>
    </w:p>
    <w:p w14:paraId="2BB9A8EC" w14:textId="77777777" w:rsidR="009501EE" w:rsidRPr="00A95D45" w:rsidRDefault="009501EE" w:rsidP="0053210D">
      <w:pPr>
        <w:numPr>
          <w:ilvl w:val="0"/>
          <w:numId w:val="33"/>
        </w:numPr>
        <w:spacing w:after="120"/>
      </w:pPr>
      <w:r>
        <w:rPr>
          <w:rFonts w:hint="eastAsia"/>
        </w:rPr>
        <w:t xml:space="preserve">Harpalani, S. and </w:t>
      </w:r>
      <w:r w:rsidRPr="00B62503">
        <w:rPr>
          <w:rFonts w:hint="eastAsia"/>
          <w:b/>
        </w:rPr>
        <w:t>Liu, S.</w:t>
      </w:r>
      <w:r>
        <w:rPr>
          <w:rFonts w:hint="eastAsia"/>
        </w:rPr>
        <w:t xml:space="preserve">, 2011. </w:t>
      </w:r>
      <w:r>
        <w:t>Sequestration of Carbon Dioxide in Deep Rocks/Coal</w:t>
      </w:r>
      <w:r>
        <w:rPr>
          <w:rFonts w:hint="eastAsia"/>
        </w:rPr>
        <w:t xml:space="preserve">, </w:t>
      </w:r>
      <w:r w:rsidRPr="00E77516">
        <w:rPr>
          <w:u w:val="single"/>
        </w:rPr>
        <w:t>Proceeding of 22</w:t>
      </w:r>
      <w:r w:rsidRPr="00E77516">
        <w:rPr>
          <w:u w:val="single"/>
          <w:vertAlign w:val="superscript"/>
        </w:rPr>
        <w:t>nd</w:t>
      </w:r>
      <w:r w:rsidRPr="00E77516">
        <w:rPr>
          <w:u w:val="single"/>
        </w:rPr>
        <w:t xml:space="preserve"> World Mining Congress</w:t>
      </w:r>
      <w:r>
        <w:t xml:space="preserve">, Istanbul, Turkey, </w:t>
      </w:r>
      <w:r w:rsidR="0021273C">
        <w:t>September,</w:t>
      </w:r>
      <w:r>
        <w:t xml:space="preserve"> 2011.</w:t>
      </w:r>
    </w:p>
    <w:p w14:paraId="0C923623" w14:textId="77777777" w:rsidR="009501EE" w:rsidRDefault="009501EE" w:rsidP="0053210D">
      <w:pPr>
        <w:numPr>
          <w:ilvl w:val="0"/>
          <w:numId w:val="33"/>
        </w:numPr>
      </w:pPr>
      <w:r w:rsidRPr="00A55307">
        <w:rPr>
          <w:rFonts w:hint="eastAsia"/>
          <w:b/>
        </w:rPr>
        <w:t>Liu, S.</w:t>
      </w:r>
      <w:r>
        <w:rPr>
          <w:rFonts w:hint="eastAsia"/>
        </w:rPr>
        <w:t>, Harpalani, S., and Pillalamarry, 2009. Flow Behavior in Deep Coals at Carbon Sequestration Pilot Sites</w:t>
      </w:r>
      <w:r>
        <w:t xml:space="preserve">, </w:t>
      </w:r>
      <w:r w:rsidRPr="00E77516">
        <w:rPr>
          <w:u w:val="single"/>
        </w:rPr>
        <w:t>The second Thailand Rock Mechanics Symposium</w:t>
      </w:r>
      <w:r>
        <w:t xml:space="preserve">, Pattaya, Chonburi, Thailand, March 12-13, 2009. </w:t>
      </w:r>
    </w:p>
    <w:p w14:paraId="60338C5E" w14:textId="77777777" w:rsidR="009131DE" w:rsidRDefault="009131DE" w:rsidP="009131DE">
      <w:pPr>
        <w:spacing w:after="120"/>
        <w:rPr>
          <w:b/>
          <w:u w:val="single"/>
        </w:rPr>
      </w:pPr>
    </w:p>
    <w:p w14:paraId="349CE012" w14:textId="77777777" w:rsidR="009501EE" w:rsidRPr="00144805" w:rsidRDefault="0053210D" w:rsidP="009131DE">
      <w:pPr>
        <w:spacing w:after="120"/>
        <w:rPr>
          <w:b/>
        </w:rPr>
      </w:pPr>
      <w:r>
        <w:rPr>
          <w:b/>
        </w:rPr>
        <w:t>D</w:t>
      </w:r>
      <w:r w:rsidR="00144805" w:rsidRPr="00144805">
        <w:rPr>
          <w:b/>
        </w:rPr>
        <w:t xml:space="preserve">. </w:t>
      </w:r>
      <w:r w:rsidR="009131DE" w:rsidRPr="00144805">
        <w:rPr>
          <w:b/>
        </w:rPr>
        <w:t>CONFERENCE PRESENTATIONS AND ABSTRACTS</w:t>
      </w:r>
    </w:p>
    <w:p w14:paraId="4094075E" w14:textId="15B3E4E2" w:rsidR="001B22A5" w:rsidRPr="00D63173" w:rsidRDefault="00E91D61" w:rsidP="001B22A5">
      <w:pPr>
        <w:numPr>
          <w:ilvl w:val="0"/>
          <w:numId w:val="29"/>
        </w:numPr>
        <w:spacing w:before="100" w:beforeAutospacing="1" w:after="120"/>
        <w:rPr>
          <w:sz w:val="22"/>
          <w:szCs w:val="22"/>
        </w:rPr>
      </w:pPr>
      <w:r w:rsidRPr="00E91D61">
        <w:rPr>
          <w:rFonts w:hint="eastAsia"/>
        </w:rPr>
        <w:t>Fan</w:t>
      </w:r>
      <w:r w:rsidR="001B22A5" w:rsidRPr="00E91D61">
        <w:t xml:space="preserve">, </w:t>
      </w:r>
      <w:r w:rsidRPr="00E91D61">
        <w:t>L</w:t>
      </w:r>
      <w:r w:rsidR="001B22A5" w:rsidRPr="00E91D61">
        <w:t>.,</w:t>
      </w:r>
      <w:r w:rsidR="001B22A5">
        <w:t xml:space="preserve"> </w:t>
      </w:r>
      <w:r w:rsidRPr="00E91D61">
        <w:rPr>
          <w:b/>
          <w:bCs/>
        </w:rPr>
        <w:t>Liu, S.</w:t>
      </w:r>
      <w:r>
        <w:t xml:space="preserve">, </w:t>
      </w:r>
      <w:r w:rsidR="001B22A5">
        <w:t xml:space="preserve">2021. </w:t>
      </w:r>
      <w:r w:rsidR="00D63173" w:rsidRPr="00D63173">
        <w:t>Fluid-dependent Shear Slip Behaviors of Coal Fractures and Their Implications on Fracture Frictional Strength Reduction and Permeability</w:t>
      </w:r>
      <w:r w:rsidR="001B22A5">
        <w:t>. </w:t>
      </w:r>
      <w:r w:rsidR="00D63173" w:rsidRPr="00D63173">
        <w:rPr>
          <w:u w:val="single"/>
        </w:rPr>
        <w:t xml:space="preserve">The 11th Asian Rock Mechanics, </w:t>
      </w:r>
      <w:r w:rsidR="00D63173" w:rsidRPr="00D63173">
        <w:t>Beijing, China, October 21-24, 2021.</w:t>
      </w:r>
    </w:p>
    <w:p w14:paraId="30FBA274" w14:textId="02566BCC" w:rsidR="001B22A5" w:rsidRDefault="00E91D61" w:rsidP="001B22A5">
      <w:pPr>
        <w:numPr>
          <w:ilvl w:val="0"/>
          <w:numId w:val="29"/>
        </w:numPr>
        <w:spacing w:before="100" w:beforeAutospacing="1" w:after="120"/>
        <w:rPr>
          <w:sz w:val="22"/>
          <w:szCs w:val="22"/>
        </w:rPr>
      </w:pPr>
      <w:r w:rsidRPr="00E91D61">
        <w:t>Fan, L.,</w:t>
      </w:r>
      <w:r>
        <w:rPr>
          <w:b/>
          <w:bCs/>
        </w:rPr>
        <w:t xml:space="preserve"> </w:t>
      </w:r>
      <w:r w:rsidR="001B22A5">
        <w:rPr>
          <w:b/>
          <w:bCs/>
        </w:rPr>
        <w:t>Liu, S.</w:t>
      </w:r>
      <w:r w:rsidR="001B22A5">
        <w:t>,</w:t>
      </w:r>
      <w:r>
        <w:t xml:space="preserve"> Sang, G., Liu, A., Zhang, R.,</w:t>
      </w:r>
      <w:r w:rsidR="001B22A5">
        <w:t xml:space="preserve"> 2021. </w:t>
      </w:r>
      <w:r w:rsidR="00855D7B" w:rsidRPr="00855D7B">
        <w:t>Moisture-induced Modulus Reduction of Roof Rocks and Its Implication on Future Mine Support Design</w:t>
      </w:r>
      <w:r w:rsidR="001B22A5">
        <w:t>. </w:t>
      </w:r>
      <w:r w:rsidR="00855D7B" w:rsidRPr="00855D7B">
        <w:rPr>
          <w:u w:val="single"/>
        </w:rPr>
        <w:t>The 2021 International Conference on Ground Control in Mining</w:t>
      </w:r>
      <w:r w:rsidR="001B22A5">
        <w:t xml:space="preserve">, </w:t>
      </w:r>
      <w:r w:rsidR="00855D7B" w:rsidRPr="00855D7B">
        <w:t>Canonsburg, PA, USA, July 27-29, 2021.</w:t>
      </w:r>
    </w:p>
    <w:p w14:paraId="02C85E2D" w14:textId="1583201D" w:rsidR="00DB2B30" w:rsidRDefault="00DB2B30" w:rsidP="00DB2B30">
      <w:pPr>
        <w:numPr>
          <w:ilvl w:val="0"/>
          <w:numId w:val="29"/>
        </w:numPr>
        <w:spacing w:before="100" w:beforeAutospacing="1" w:after="120"/>
        <w:rPr>
          <w:sz w:val="22"/>
          <w:szCs w:val="22"/>
        </w:rPr>
      </w:pPr>
      <w:r>
        <w:rPr>
          <w:b/>
          <w:bCs/>
        </w:rPr>
        <w:t>Liu, S.</w:t>
      </w:r>
      <w:r>
        <w:t xml:space="preserve">, 2021. </w:t>
      </w:r>
      <w:r w:rsidR="00F771D9" w:rsidRPr="00F771D9">
        <w:t>Characterization of Nano-to-Micron Sized Respirable Coal Dust: Particle Surface Alteration and the Health Impact</w:t>
      </w:r>
      <w:r>
        <w:t>. </w:t>
      </w:r>
      <w:r w:rsidR="00FB2D0F">
        <w:rPr>
          <w:u w:val="single"/>
        </w:rPr>
        <w:t>T</w:t>
      </w:r>
      <w:r w:rsidR="00FB2D0F" w:rsidRPr="00FB2D0F">
        <w:rPr>
          <w:u w:val="single"/>
        </w:rPr>
        <w:t>he 1st International Symposium on Mine Dust and Aerosol Research</w:t>
      </w:r>
      <w:r w:rsidR="00FB2D0F">
        <w:rPr>
          <w:u w:val="single"/>
        </w:rPr>
        <w:t xml:space="preserve"> (ISMDAR)</w:t>
      </w:r>
      <w:r>
        <w:t xml:space="preserve">, Virtual, </w:t>
      </w:r>
      <w:r w:rsidR="00B30E33">
        <w:t xml:space="preserve">University Park, PA </w:t>
      </w:r>
      <w:r>
        <w:t xml:space="preserve">November </w:t>
      </w:r>
      <w:r w:rsidR="00B30E33">
        <w:t>15</w:t>
      </w:r>
      <w:r>
        <w:t>-</w:t>
      </w:r>
      <w:r w:rsidR="00B30E33">
        <w:t>16</w:t>
      </w:r>
      <w:r>
        <w:t>.</w:t>
      </w:r>
    </w:p>
    <w:p w14:paraId="014CD7ED" w14:textId="77777777" w:rsidR="0000170B" w:rsidRDefault="0000170B" w:rsidP="0000170B">
      <w:pPr>
        <w:numPr>
          <w:ilvl w:val="0"/>
          <w:numId w:val="29"/>
        </w:numPr>
        <w:spacing w:before="100" w:beforeAutospacing="1" w:after="120"/>
        <w:rPr>
          <w:sz w:val="22"/>
          <w:szCs w:val="22"/>
        </w:rPr>
      </w:pPr>
      <w:r>
        <w:rPr>
          <w:b/>
          <w:bCs/>
        </w:rPr>
        <w:t>Liu, S.</w:t>
      </w:r>
      <w:r>
        <w:t>, 2020. Keynote Speaker. M</w:t>
      </w:r>
      <w:r w:rsidRPr="0000170B">
        <w:t>icropore dilation and its enhancement of gas diffusion through waterless cryogenic treatment</w:t>
      </w:r>
      <w:r>
        <w:t>. </w:t>
      </w:r>
      <w:r>
        <w:rPr>
          <w:u w:val="single"/>
        </w:rPr>
        <w:t>International Webinar on Frontiers in Mining &amp; Geosciences</w:t>
      </w:r>
      <w:r>
        <w:t xml:space="preserve"> with special focus on Remote Sensing, Geotechnics, Mine Planning &amp; Operation, Virtual, November 7-8.</w:t>
      </w:r>
    </w:p>
    <w:p w14:paraId="7C045A36" w14:textId="77777777" w:rsidR="008B0144" w:rsidRDefault="008B0144" w:rsidP="008B0144">
      <w:pPr>
        <w:numPr>
          <w:ilvl w:val="0"/>
          <w:numId w:val="29"/>
        </w:numPr>
        <w:spacing w:before="100" w:beforeAutospacing="1" w:after="120"/>
        <w:rPr>
          <w:sz w:val="22"/>
          <w:szCs w:val="22"/>
        </w:rPr>
      </w:pPr>
      <w:r>
        <w:rPr>
          <w:b/>
          <w:bCs/>
        </w:rPr>
        <w:t>Liu, S.</w:t>
      </w:r>
      <w:r>
        <w:t>, Xiao, M., Liew, M., and Salam, S., 2020. Keynote Speaker. G</w:t>
      </w:r>
      <w:r w:rsidRPr="008B0144">
        <w:t>eotechnical properties and liquefaction potential of coal tailings evaluated using multichannel analysis of surface waves, seismic refraction and seismic monitoring</w:t>
      </w:r>
      <w:r>
        <w:t>. </w:t>
      </w:r>
      <w:r>
        <w:rPr>
          <w:u w:val="single"/>
        </w:rPr>
        <w:t>Re:Con 2020 – Conference for Managing Blasting Risk</w:t>
      </w:r>
      <w:r>
        <w:t>, Key West, FL, USA, 12-15 January 2020.</w:t>
      </w:r>
    </w:p>
    <w:p w14:paraId="4E05D5E2" w14:textId="77777777" w:rsidR="004356DC" w:rsidRDefault="004356DC" w:rsidP="004356DC">
      <w:pPr>
        <w:numPr>
          <w:ilvl w:val="0"/>
          <w:numId w:val="29"/>
        </w:numPr>
        <w:spacing w:after="120"/>
      </w:pPr>
      <w:r w:rsidRPr="005C7CBC">
        <w:rPr>
          <w:b/>
        </w:rPr>
        <w:t>Liu, S</w:t>
      </w:r>
      <w:r>
        <w:t xml:space="preserve">., 2019. Keynote Speaker. Micromechanics of coal and shale under various loading condition. </w:t>
      </w:r>
      <w:r>
        <w:rPr>
          <w:u w:val="single"/>
        </w:rPr>
        <w:t>6</w:t>
      </w:r>
      <w:r w:rsidRPr="004356DC">
        <w:rPr>
          <w:u w:val="single"/>
          <w:vertAlign w:val="superscript"/>
        </w:rPr>
        <w:t>th</w:t>
      </w:r>
      <w:r>
        <w:rPr>
          <w:u w:val="single"/>
        </w:rPr>
        <w:t xml:space="preserve"> International Conference on Unconventional Geomechanics</w:t>
      </w:r>
      <w:r>
        <w:t xml:space="preserve">, Beijing, China, </w:t>
      </w:r>
      <w:r w:rsidRPr="000D118C">
        <w:t xml:space="preserve">October </w:t>
      </w:r>
      <w:r>
        <w:t>11</w:t>
      </w:r>
      <w:r w:rsidRPr="000D118C">
        <w:t>-1</w:t>
      </w:r>
      <w:r>
        <w:t>3</w:t>
      </w:r>
      <w:r w:rsidRPr="000D118C">
        <w:t>, 201</w:t>
      </w:r>
      <w:r>
        <w:t>9</w:t>
      </w:r>
    </w:p>
    <w:p w14:paraId="50EB25AD" w14:textId="77777777" w:rsidR="004356DC" w:rsidRDefault="004356DC" w:rsidP="004356DC">
      <w:pPr>
        <w:numPr>
          <w:ilvl w:val="0"/>
          <w:numId w:val="29"/>
        </w:numPr>
        <w:spacing w:after="120"/>
      </w:pPr>
      <w:r w:rsidRPr="005C7CBC">
        <w:rPr>
          <w:b/>
        </w:rPr>
        <w:t>Liu, S</w:t>
      </w:r>
      <w:r>
        <w:t xml:space="preserve">., 2019. Keynote Speaker. Stress depletion behavior with continuous gas extraction of CBM reservoir. </w:t>
      </w:r>
      <w:r w:rsidR="00AA3E38">
        <w:rPr>
          <w:u w:val="single"/>
        </w:rPr>
        <w:t>Subsurface Unconventional Energy Extraction Technology Summit</w:t>
      </w:r>
      <w:r>
        <w:t>, Jiaozuo</w:t>
      </w:r>
      <w:r w:rsidR="00AA3E38">
        <w:t>, Henan</w:t>
      </w:r>
      <w:r>
        <w:t xml:space="preserve">, China, </w:t>
      </w:r>
      <w:r w:rsidRPr="000D118C">
        <w:t xml:space="preserve">October </w:t>
      </w:r>
      <w:r>
        <w:t>17</w:t>
      </w:r>
      <w:r w:rsidRPr="000D118C">
        <w:t>-</w:t>
      </w:r>
      <w:r>
        <w:t>20</w:t>
      </w:r>
      <w:r w:rsidRPr="000D118C">
        <w:t>, 201</w:t>
      </w:r>
      <w:r>
        <w:t>9</w:t>
      </w:r>
    </w:p>
    <w:p w14:paraId="3D684619" w14:textId="5FBC5C2F" w:rsidR="000244FB" w:rsidRDefault="000244FB" w:rsidP="000244FB">
      <w:pPr>
        <w:numPr>
          <w:ilvl w:val="0"/>
          <w:numId w:val="29"/>
        </w:numPr>
        <w:spacing w:after="120"/>
      </w:pPr>
      <w:r>
        <w:t>Zhang, R.</w:t>
      </w:r>
      <w:r w:rsidR="003C663B">
        <w:t>,</w:t>
      </w:r>
      <w:r>
        <w:t xml:space="preserve"> and </w:t>
      </w:r>
      <w:r w:rsidRPr="005C7CBC">
        <w:rPr>
          <w:b/>
        </w:rPr>
        <w:t>Liu, S</w:t>
      </w:r>
      <w:r>
        <w:t>., 201</w:t>
      </w:r>
      <w:r w:rsidR="00E82EE6">
        <w:t>9</w:t>
      </w:r>
      <w:r>
        <w:t xml:space="preserve">. </w:t>
      </w:r>
      <w:r w:rsidR="008F0F42" w:rsidRPr="008F0F42">
        <w:t>Alteration of shale anisotropic pores under uniaxial compression condition: An investigation using small-angle neutron scattering</w:t>
      </w:r>
      <w:r>
        <w:t xml:space="preserve">. </w:t>
      </w:r>
      <w:r w:rsidR="008F0F42">
        <w:rPr>
          <w:u w:val="single"/>
        </w:rPr>
        <w:t>AGU Fall Meeting</w:t>
      </w:r>
      <w:r>
        <w:t xml:space="preserve">, </w:t>
      </w:r>
      <w:r w:rsidR="00746CE1">
        <w:t xml:space="preserve">San Francisco, CA, USA, December </w:t>
      </w:r>
      <w:r w:rsidR="005C5BE3">
        <w:t>9</w:t>
      </w:r>
      <w:r w:rsidR="00746CE1">
        <w:t>-1</w:t>
      </w:r>
      <w:r w:rsidR="005C5BE3">
        <w:t>3</w:t>
      </w:r>
      <w:r w:rsidR="00746CE1">
        <w:t xml:space="preserve">, 2019. Poster </w:t>
      </w:r>
      <w:r w:rsidR="0031253E" w:rsidRPr="0031253E">
        <w:t>H33N-2173</w:t>
      </w:r>
      <w:r w:rsidR="0031253E">
        <w:t>.</w:t>
      </w:r>
    </w:p>
    <w:p w14:paraId="42AFBE79" w14:textId="09460F0F" w:rsidR="00FF2DE0" w:rsidRDefault="00FF2DE0" w:rsidP="00FF2DE0">
      <w:pPr>
        <w:numPr>
          <w:ilvl w:val="0"/>
          <w:numId w:val="29"/>
        </w:numPr>
        <w:spacing w:after="120"/>
      </w:pPr>
      <w:r>
        <w:t>Sang, G.</w:t>
      </w:r>
      <w:r w:rsidR="003C663B">
        <w:t>,</w:t>
      </w:r>
      <w:r>
        <w:t xml:space="preserve"> </w:t>
      </w:r>
      <w:r w:rsidRPr="005C7CBC">
        <w:rPr>
          <w:b/>
        </w:rPr>
        <w:t>Liu, S</w:t>
      </w:r>
      <w:r>
        <w:t>.,</w:t>
      </w:r>
      <w:r w:rsidR="001D0624">
        <w:t xml:space="preserve"> Elsworth, D., and Zhang, R.,</w:t>
      </w:r>
      <w:r>
        <w:t xml:space="preserve"> 2019. </w:t>
      </w:r>
      <w:r w:rsidR="001D0624" w:rsidRPr="001D0624">
        <w:t>Water Vapor Condensing in Anisotropic Pores of Shales by Neutron Scattering</w:t>
      </w:r>
      <w:r>
        <w:t xml:space="preserve">. </w:t>
      </w:r>
      <w:r w:rsidR="00561D46" w:rsidRPr="00561D46">
        <w:rPr>
          <w:u w:val="single"/>
        </w:rPr>
        <w:t>2019 AAPG Eastern Section Meeting: Energy from the Heartland</w:t>
      </w:r>
      <w:r>
        <w:t xml:space="preserve">, </w:t>
      </w:r>
      <w:r w:rsidR="00196188" w:rsidRPr="00F1640F">
        <w:t>Columbus, Ohio</w:t>
      </w:r>
      <w:r w:rsidRPr="00F1640F">
        <w:t xml:space="preserve">, USA, </w:t>
      </w:r>
      <w:r w:rsidR="00196188" w:rsidRPr="00F1640F">
        <w:t>October 12-16, 2019</w:t>
      </w:r>
      <w:r w:rsidRPr="00F1640F">
        <w:t>.</w:t>
      </w:r>
    </w:p>
    <w:p w14:paraId="6811513C" w14:textId="58295795" w:rsidR="00B85E71" w:rsidRDefault="000D118C" w:rsidP="00B85E71">
      <w:pPr>
        <w:numPr>
          <w:ilvl w:val="0"/>
          <w:numId w:val="29"/>
        </w:numPr>
        <w:spacing w:after="120"/>
      </w:pPr>
      <w:r>
        <w:t>Zhang, R.</w:t>
      </w:r>
      <w:r w:rsidR="003C663B">
        <w:t>,</w:t>
      </w:r>
      <w:r>
        <w:t xml:space="preserve"> and </w:t>
      </w:r>
      <w:r w:rsidRPr="005C7CBC">
        <w:rPr>
          <w:b/>
        </w:rPr>
        <w:t>Liu, S</w:t>
      </w:r>
      <w:r>
        <w:t>., 201</w:t>
      </w:r>
      <w:r w:rsidR="00E82EE6">
        <w:t>8</w:t>
      </w:r>
      <w:r>
        <w:t xml:space="preserve">. </w:t>
      </w:r>
      <w:r w:rsidR="00B85E71">
        <w:t xml:space="preserve">Gas </w:t>
      </w:r>
      <w:r>
        <w:t>d</w:t>
      </w:r>
      <w:r w:rsidR="00B85E71">
        <w:t xml:space="preserve">ensification and </w:t>
      </w:r>
      <w:r>
        <w:t>a</w:t>
      </w:r>
      <w:r w:rsidR="00B85E71">
        <w:t xml:space="preserve">dsorption in </w:t>
      </w:r>
      <w:r>
        <w:t>r</w:t>
      </w:r>
      <w:r w:rsidR="00B85E71">
        <w:t xml:space="preserve">ock </w:t>
      </w:r>
      <w:r>
        <w:t>n</w:t>
      </w:r>
      <w:r w:rsidR="00B85E71">
        <w:t>anopores</w:t>
      </w:r>
      <w:r>
        <w:t>.</w:t>
      </w:r>
      <w:bookmarkStart w:id="12" w:name="OLE_LINK1"/>
      <w:r w:rsidR="008338BC">
        <w:t xml:space="preserve"> </w:t>
      </w:r>
      <w:r w:rsidR="00B85E71" w:rsidRPr="000D118C">
        <w:rPr>
          <w:u w:val="single"/>
        </w:rPr>
        <w:t>International Small-Angle Scattering Conference</w:t>
      </w:r>
      <w:bookmarkEnd w:id="12"/>
      <w:r>
        <w:t xml:space="preserve">, Traverse City, MI, US, </w:t>
      </w:r>
      <w:r w:rsidRPr="000D118C">
        <w:t>October 7-12, 2018</w:t>
      </w:r>
    </w:p>
    <w:p w14:paraId="7B666082" w14:textId="77777777" w:rsidR="00B85E71" w:rsidRDefault="004567AA" w:rsidP="00B85E71">
      <w:pPr>
        <w:numPr>
          <w:ilvl w:val="0"/>
          <w:numId w:val="29"/>
        </w:numPr>
        <w:spacing w:after="120"/>
      </w:pPr>
      <w:r>
        <w:t xml:space="preserve">Zhang, R., </w:t>
      </w:r>
      <w:r w:rsidRPr="005C7CBC">
        <w:rPr>
          <w:b/>
        </w:rPr>
        <w:t>Liu, S</w:t>
      </w:r>
      <w:r>
        <w:t>., Chen, Y., Elsworth, D., Feng, Z.,</w:t>
      </w:r>
      <w:r w:rsidR="00347CAC">
        <w:t xml:space="preserve"> Zhao, X., and An, K., 2018. </w:t>
      </w:r>
      <w:r w:rsidR="00B85E71">
        <w:t xml:space="preserve">Investigation of </w:t>
      </w:r>
      <w:r w:rsidR="00160C22">
        <w:t>s</w:t>
      </w:r>
      <w:r w:rsidR="00B85E71">
        <w:t xml:space="preserve">hale </w:t>
      </w:r>
      <w:r w:rsidR="00160C22">
        <w:t>m</w:t>
      </w:r>
      <w:r w:rsidR="00B85E71">
        <w:t xml:space="preserve">atrix </w:t>
      </w:r>
      <w:r w:rsidR="00160C22">
        <w:t>h</w:t>
      </w:r>
      <w:r w:rsidR="00B85E71">
        <w:t xml:space="preserve">eterogeneity, </w:t>
      </w:r>
      <w:r w:rsidR="00160C22">
        <w:t>a</w:t>
      </w:r>
      <w:r w:rsidR="00B85E71">
        <w:t xml:space="preserve">nisotropy and </w:t>
      </w:r>
      <w:r w:rsidR="00160C22">
        <w:t>s</w:t>
      </w:r>
      <w:r w:rsidR="00B85E71">
        <w:t xml:space="preserve">train </w:t>
      </w:r>
      <w:r w:rsidR="00160C22">
        <w:t>u</w:t>
      </w:r>
      <w:r w:rsidR="00B85E71">
        <w:t>sing X-</w:t>
      </w:r>
      <w:r w:rsidR="00160C22">
        <w:t>r</w:t>
      </w:r>
      <w:r w:rsidR="00B85E71">
        <w:t xml:space="preserve">ay and </w:t>
      </w:r>
      <w:r w:rsidR="00160C22">
        <w:t>i</w:t>
      </w:r>
      <w:r w:rsidR="00B85E71">
        <w:t>n-</w:t>
      </w:r>
      <w:r w:rsidR="00160C22">
        <w:t>s</w:t>
      </w:r>
      <w:r w:rsidR="00B85E71">
        <w:t xml:space="preserve">itu </w:t>
      </w:r>
      <w:r w:rsidR="00160C22">
        <w:t>n</w:t>
      </w:r>
      <w:r w:rsidR="00B85E71">
        <w:t xml:space="preserve">eutron </w:t>
      </w:r>
      <w:r w:rsidR="00160C22">
        <w:t>d</w:t>
      </w:r>
      <w:r w:rsidR="00B85E71">
        <w:t>iffractio</w:t>
      </w:r>
      <w:r w:rsidR="00160C22">
        <w:t xml:space="preserve">n. </w:t>
      </w:r>
      <w:bookmarkStart w:id="13" w:name="OLE_LINK3"/>
      <w:r w:rsidR="00160C22" w:rsidRPr="00160C22">
        <w:rPr>
          <w:u w:val="single"/>
        </w:rPr>
        <w:t>Goldschmidt</w:t>
      </w:r>
      <w:bookmarkEnd w:id="13"/>
      <w:r w:rsidR="00160C22" w:rsidRPr="00160C22">
        <w:rPr>
          <w:u w:val="single"/>
        </w:rPr>
        <w:t xml:space="preserve"> Conference</w:t>
      </w:r>
      <w:r w:rsidR="008338BC">
        <w:t>, Boston, MA, US,</w:t>
      </w:r>
      <w:r w:rsidR="00B85E71">
        <w:t xml:space="preserve"> Aug</w:t>
      </w:r>
      <w:r w:rsidR="008338BC">
        <w:t>ust</w:t>
      </w:r>
      <w:r w:rsidR="00B85E71">
        <w:t xml:space="preserve"> </w:t>
      </w:r>
      <w:r w:rsidR="008338BC">
        <w:t>12-17</w:t>
      </w:r>
      <w:r w:rsidR="00B85E71">
        <w:t>, 2018</w:t>
      </w:r>
    </w:p>
    <w:p w14:paraId="219142C8" w14:textId="77777777" w:rsidR="00B85E71" w:rsidRDefault="00B85E71" w:rsidP="00B85E71">
      <w:pPr>
        <w:numPr>
          <w:ilvl w:val="0"/>
          <w:numId w:val="29"/>
        </w:numPr>
        <w:spacing w:after="120"/>
      </w:pPr>
      <w:r>
        <w:t xml:space="preserve">Zhang, R., </w:t>
      </w:r>
      <w:r w:rsidRPr="005C7CBC">
        <w:rPr>
          <w:b/>
        </w:rPr>
        <w:t>Liu, S</w:t>
      </w:r>
      <w:r>
        <w:t xml:space="preserve">. and He, L., 2018. Observation of anisotropic nanoscale accessible pore structure for anthracite and shale using small-angle neutron scattering. </w:t>
      </w:r>
      <w:bookmarkStart w:id="14" w:name="OLE_LINK2"/>
      <w:r w:rsidRPr="002C35E9">
        <w:rPr>
          <w:u w:val="single"/>
        </w:rPr>
        <w:t>American Conference on Neutron Scattering</w:t>
      </w:r>
      <w:bookmarkEnd w:id="14"/>
      <w:r>
        <w:t xml:space="preserve">, College Park, MD, US, </w:t>
      </w:r>
      <w:r w:rsidR="00556ABE" w:rsidRPr="00556ABE">
        <w:t>June 24-28, 2018</w:t>
      </w:r>
    </w:p>
    <w:p w14:paraId="5CBBA754" w14:textId="77777777" w:rsidR="005C7CBC" w:rsidRPr="005C7CBC" w:rsidRDefault="005C7CBC" w:rsidP="005C7CBC">
      <w:pPr>
        <w:numPr>
          <w:ilvl w:val="0"/>
          <w:numId w:val="29"/>
        </w:numPr>
        <w:spacing w:after="120"/>
      </w:pPr>
      <w:r>
        <w:t xml:space="preserve">Chakraborty, N., Karpyn, Z., </w:t>
      </w:r>
      <w:r w:rsidRPr="005C7CBC">
        <w:rPr>
          <w:b/>
        </w:rPr>
        <w:t>Liu, S</w:t>
      </w:r>
      <w:r>
        <w:t xml:space="preserve">. and Yoon, H., 2018. </w:t>
      </w:r>
      <w:r w:rsidRPr="005C7CBC">
        <w:t>Experimental evidence of gas storage and phase densification in ultra-tight shale</w:t>
      </w:r>
      <w:r>
        <w:t xml:space="preserve">. </w:t>
      </w:r>
      <w:r w:rsidRPr="005C7CBC">
        <w:rPr>
          <w:u w:val="single"/>
        </w:rPr>
        <w:t>Gordon Research Conference on Flow &amp; Transport In Permeable Media</w:t>
      </w:r>
      <w:r>
        <w:t>, Newry, ME, US, July 8-13, 2018</w:t>
      </w:r>
    </w:p>
    <w:p w14:paraId="260F35F5" w14:textId="77777777" w:rsidR="00B9436D" w:rsidRPr="00E96B70" w:rsidRDefault="00B9436D" w:rsidP="005C7CBC">
      <w:pPr>
        <w:numPr>
          <w:ilvl w:val="0"/>
          <w:numId w:val="29"/>
        </w:numPr>
        <w:spacing w:after="120"/>
      </w:pPr>
      <w:r w:rsidRPr="000D70B5">
        <w:rPr>
          <w:b/>
        </w:rPr>
        <w:t>Liu, S.</w:t>
      </w:r>
      <w:r>
        <w:t xml:space="preserve">, 2018. </w:t>
      </w:r>
      <w:r w:rsidRPr="00B9436D">
        <w:t xml:space="preserve">Gas </w:t>
      </w:r>
      <w:r>
        <w:t>s</w:t>
      </w:r>
      <w:r w:rsidRPr="00B9436D">
        <w:t xml:space="preserve">orption, </w:t>
      </w:r>
      <w:r>
        <w:t>d</w:t>
      </w:r>
      <w:r w:rsidRPr="00B9436D">
        <w:t xml:space="preserve">iffusion and </w:t>
      </w:r>
      <w:r>
        <w:t>p</w:t>
      </w:r>
      <w:r w:rsidRPr="00B9436D">
        <w:t xml:space="preserve">ermeability </w:t>
      </w:r>
      <w:r>
        <w:t>b</w:t>
      </w:r>
      <w:r w:rsidRPr="00B9436D">
        <w:t xml:space="preserve">ehaviors for Marcellus </w:t>
      </w:r>
      <w:r>
        <w:t>s</w:t>
      </w:r>
      <w:r w:rsidRPr="00B9436D">
        <w:t xml:space="preserve">hale and </w:t>
      </w:r>
      <w:r>
        <w:t>t</w:t>
      </w:r>
      <w:r w:rsidRPr="00B9436D">
        <w:t xml:space="preserve">heir </w:t>
      </w:r>
      <w:r>
        <w:t>i</w:t>
      </w:r>
      <w:r w:rsidRPr="00B9436D">
        <w:t xml:space="preserve">mpacts on </w:t>
      </w:r>
      <w:r>
        <w:t>l</w:t>
      </w:r>
      <w:r w:rsidRPr="00B9436D">
        <w:t xml:space="preserve">ong-term </w:t>
      </w:r>
      <w:r>
        <w:t>w</w:t>
      </w:r>
      <w:r w:rsidRPr="00B9436D">
        <w:t xml:space="preserve">ell </w:t>
      </w:r>
      <w:r>
        <w:t>p</w:t>
      </w:r>
      <w:r w:rsidRPr="00B9436D">
        <w:t>roduction</w:t>
      </w:r>
      <w:r>
        <w:t xml:space="preserve">. </w:t>
      </w:r>
      <w:r>
        <w:rPr>
          <w:u w:val="single"/>
        </w:rPr>
        <w:t>International Workshop on l Geomechanics of Shale Gas and Energy Storage</w:t>
      </w:r>
      <w:r>
        <w:t>, Wuhan, China, May 15-17, 2018</w:t>
      </w:r>
    </w:p>
    <w:p w14:paraId="3095B5D2" w14:textId="77777777" w:rsidR="00D220EC" w:rsidRPr="00E96B70" w:rsidRDefault="00D220EC" w:rsidP="005C7CBC">
      <w:pPr>
        <w:numPr>
          <w:ilvl w:val="0"/>
          <w:numId w:val="29"/>
        </w:numPr>
        <w:spacing w:after="120"/>
      </w:pPr>
      <w:r w:rsidRPr="000D70B5">
        <w:rPr>
          <w:b/>
        </w:rPr>
        <w:t>Liu, S.</w:t>
      </w:r>
      <w:r>
        <w:t xml:space="preserve">, 2016. In situ stress evolution with continuous gas depletion in coalbed methane reservoirs and its implication on permeability and production. </w:t>
      </w:r>
      <w:r>
        <w:rPr>
          <w:u w:val="single"/>
        </w:rPr>
        <w:t>3</w:t>
      </w:r>
      <w:r w:rsidRPr="00D220EC">
        <w:rPr>
          <w:u w:val="single"/>
          <w:vertAlign w:val="superscript"/>
        </w:rPr>
        <w:t>rd</w:t>
      </w:r>
      <w:r>
        <w:rPr>
          <w:u w:val="single"/>
        </w:rPr>
        <w:t xml:space="preserve"> International Symposium on Unconventional Geomechanics</w:t>
      </w:r>
      <w:r>
        <w:t>, Wuhan, China, May 21-22, 2016</w:t>
      </w:r>
    </w:p>
    <w:p w14:paraId="7A6D0D81" w14:textId="77777777" w:rsidR="00E96B70" w:rsidRPr="00E96B70" w:rsidRDefault="00E96B70" w:rsidP="005C7CBC">
      <w:pPr>
        <w:numPr>
          <w:ilvl w:val="0"/>
          <w:numId w:val="29"/>
        </w:numPr>
        <w:spacing w:after="120"/>
      </w:pPr>
      <w:r w:rsidRPr="000D70B5">
        <w:rPr>
          <w:b/>
        </w:rPr>
        <w:t>Liu, S.</w:t>
      </w:r>
      <w:r>
        <w:t xml:space="preserve">, 2015. </w:t>
      </w:r>
      <w:r w:rsidRPr="00E96B70">
        <w:t xml:space="preserve">A </w:t>
      </w:r>
      <w:r>
        <w:t>s</w:t>
      </w:r>
      <w:r w:rsidRPr="00E96B70">
        <w:t xml:space="preserve">tudy of </w:t>
      </w:r>
      <w:r>
        <w:t>g</w:t>
      </w:r>
      <w:r w:rsidRPr="00E96B70">
        <w:t xml:space="preserve">as </w:t>
      </w:r>
      <w:r>
        <w:t>a</w:t>
      </w:r>
      <w:r w:rsidRPr="00E96B70">
        <w:t xml:space="preserve">dsorption and </w:t>
      </w:r>
      <w:r>
        <w:t>t</w:t>
      </w:r>
      <w:r w:rsidRPr="00E96B70">
        <w:t xml:space="preserve">ransport in </w:t>
      </w:r>
      <w:r>
        <w:t>u</w:t>
      </w:r>
      <w:r w:rsidRPr="00E96B70">
        <w:t xml:space="preserve">ltra-tight </w:t>
      </w:r>
      <w:r>
        <w:t>s</w:t>
      </w:r>
      <w:r w:rsidRPr="00E96B70">
        <w:t xml:space="preserve">hale using </w:t>
      </w:r>
      <w:r>
        <w:t>n</w:t>
      </w:r>
      <w:r w:rsidRPr="00E96B70">
        <w:t xml:space="preserve">eutron scattering and </w:t>
      </w:r>
      <w:r w:rsidRPr="00E96B70">
        <w:rPr>
          <w:i/>
        </w:rPr>
        <w:t>in-situ</w:t>
      </w:r>
      <w:r w:rsidRPr="00E96B70">
        <w:t xml:space="preserve"> </w:t>
      </w:r>
      <w:r>
        <w:t>e</w:t>
      </w:r>
      <w:r w:rsidRPr="00E96B70">
        <w:t>xperimentation</w:t>
      </w:r>
      <w:r>
        <w:t xml:space="preserve">. </w:t>
      </w:r>
      <w:r w:rsidRPr="003C709F">
        <w:rPr>
          <w:u w:val="single"/>
        </w:rPr>
        <w:t>AAPG/SEG International Conference &amp; Exhibition</w:t>
      </w:r>
      <w:r>
        <w:t xml:space="preserve">, Melbourne, Australia, September </w:t>
      </w:r>
      <w:r w:rsidR="003C709F">
        <w:t>13-16, 2015</w:t>
      </w:r>
    </w:p>
    <w:p w14:paraId="44AC145C" w14:textId="77777777" w:rsidR="001863CC" w:rsidRDefault="001863CC" w:rsidP="005C7CBC">
      <w:pPr>
        <w:numPr>
          <w:ilvl w:val="0"/>
          <w:numId w:val="29"/>
        </w:numPr>
        <w:spacing w:after="120"/>
      </w:pPr>
      <w:r w:rsidRPr="001863CC">
        <w:rPr>
          <w:b/>
        </w:rPr>
        <w:t>Liu, S.</w:t>
      </w:r>
      <w:r>
        <w:t xml:space="preserve">, 2015. </w:t>
      </w:r>
      <w:r w:rsidRPr="001863CC">
        <w:t xml:space="preserve">Gas </w:t>
      </w:r>
      <w:r>
        <w:t>f</w:t>
      </w:r>
      <w:r w:rsidRPr="001863CC">
        <w:t xml:space="preserve">low and </w:t>
      </w:r>
      <w:r>
        <w:t>g</w:t>
      </w:r>
      <w:r w:rsidRPr="001863CC">
        <w:t xml:space="preserve">eomechanics in </w:t>
      </w:r>
      <w:r>
        <w:t>c</w:t>
      </w:r>
      <w:r w:rsidRPr="001863CC">
        <w:t xml:space="preserve">oal: A </w:t>
      </w:r>
      <w:r>
        <w:t>m</w:t>
      </w:r>
      <w:r w:rsidRPr="001863CC">
        <w:t xml:space="preserve">ultiscale and </w:t>
      </w:r>
      <w:r>
        <w:t>m</w:t>
      </w:r>
      <w:r w:rsidRPr="001863CC">
        <w:t xml:space="preserve">ultiphysics </w:t>
      </w:r>
      <w:r>
        <w:t>a</w:t>
      </w:r>
      <w:r w:rsidRPr="001863CC">
        <w:t>pproach</w:t>
      </w:r>
      <w:r>
        <w:t xml:space="preserve">, </w:t>
      </w:r>
      <w:r>
        <w:rPr>
          <w:u w:val="single"/>
        </w:rPr>
        <w:t>International Workshop on Coal Mine Safety</w:t>
      </w:r>
      <w:r>
        <w:t>, Wollongong, Australia, September 11-12, 2015</w:t>
      </w:r>
    </w:p>
    <w:p w14:paraId="1895E910" w14:textId="77777777" w:rsidR="000D70B5" w:rsidRPr="00E96B70" w:rsidRDefault="000D70B5" w:rsidP="005C7CBC">
      <w:pPr>
        <w:numPr>
          <w:ilvl w:val="0"/>
          <w:numId w:val="29"/>
        </w:numPr>
        <w:spacing w:after="120"/>
      </w:pPr>
      <w:r w:rsidRPr="000D70B5">
        <w:rPr>
          <w:b/>
        </w:rPr>
        <w:t>Liu, S.</w:t>
      </w:r>
      <w:r>
        <w:t xml:space="preserve">, 2015. </w:t>
      </w:r>
      <w:r w:rsidRPr="000D70B5">
        <w:t>Apparent permeability variation for stressed shale with sorbing gas injection</w:t>
      </w:r>
      <w:r>
        <w:t xml:space="preserve">. </w:t>
      </w:r>
      <w:r>
        <w:rPr>
          <w:u w:val="single"/>
        </w:rPr>
        <w:t>China Shale Gas Conference</w:t>
      </w:r>
      <w:r>
        <w:t>, Wuhan, China, September 6-8, 2015</w:t>
      </w:r>
    </w:p>
    <w:p w14:paraId="4A1AC3E8" w14:textId="77777777" w:rsidR="006E13A2" w:rsidRDefault="006E13A2" w:rsidP="005C7CBC">
      <w:pPr>
        <w:numPr>
          <w:ilvl w:val="0"/>
          <w:numId w:val="29"/>
        </w:numPr>
        <w:spacing w:after="120"/>
      </w:pPr>
      <w:r w:rsidRPr="00102870">
        <w:rPr>
          <w:b/>
        </w:rPr>
        <w:t>Liu, S.</w:t>
      </w:r>
      <w:r>
        <w:t xml:space="preserve">, and Wang, Y., 2015. </w:t>
      </w:r>
      <w:r w:rsidRPr="00F963F4">
        <w:t xml:space="preserve">Shale </w:t>
      </w:r>
      <w:r w:rsidR="00E96B70">
        <w:t>c</w:t>
      </w:r>
      <w:r w:rsidRPr="00F963F4">
        <w:t xml:space="preserve">ore </w:t>
      </w:r>
      <w:r w:rsidR="00E96B70">
        <w:t>a</w:t>
      </w:r>
      <w:r w:rsidRPr="00F963F4">
        <w:t xml:space="preserve">pparent </w:t>
      </w:r>
      <w:r w:rsidR="00E96B70">
        <w:t>p</w:t>
      </w:r>
      <w:r w:rsidRPr="00F963F4">
        <w:t xml:space="preserve">ermeability </w:t>
      </w:r>
      <w:r w:rsidR="00E96B70">
        <w:t>c</w:t>
      </w:r>
      <w:r w:rsidRPr="00F963F4">
        <w:t>haracterization with CO</w:t>
      </w:r>
      <w:r w:rsidRPr="00F963F4">
        <w:rPr>
          <w:vertAlign w:val="subscript"/>
        </w:rPr>
        <w:t>2</w:t>
      </w:r>
      <w:r w:rsidRPr="00F963F4">
        <w:t xml:space="preserve"> </w:t>
      </w:r>
      <w:r w:rsidR="00E96B70">
        <w:t>i</w:t>
      </w:r>
      <w:r w:rsidRPr="00F963F4">
        <w:t xml:space="preserve">njection under </w:t>
      </w:r>
      <w:r w:rsidR="00E96B70">
        <w:t>s</w:t>
      </w:r>
      <w:r w:rsidRPr="00F963F4">
        <w:t>tress-</w:t>
      </w:r>
      <w:r w:rsidR="00E96B70">
        <w:t>c</w:t>
      </w:r>
      <w:r w:rsidRPr="00F963F4">
        <w:t xml:space="preserve">ontrolled </w:t>
      </w:r>
      <w:r w:rsidR="00E96B70">
        <w:t>c</w:t>
      </w:r>
      <w:r w:rsidRPr="00F963F4">
        <w:t>ondition</w:t>
      </w:r>
      <w:r>
        <w:t xml:space="preserve">. </w:t>
      </w:r>
      <w:r w:rsidRPr="00A83FD2">
        <w:rPr>
          <w:u w:val="single"/>
        </w:rPr>
        <w:t>14</w:t>
      </w:r>
      <w:r w:rsidRPr="00A83FD2">
        <w:rPr>
          <w:u w:val="single"/>
          <w:vertAlign w:val="superscript"/>
        </w:rPr>
        <w:t>th</w:t>
      </w:r>
      <w:r w:rsidRPr="00A83FD2">
        <w:rPr>
          <w:u w:val="single"/>
        </w:rPr>
        <w:t xml:space="preserve"> Annual Carbon Capture, Utilization &amp; Storage Conference</w:t>
      </w:r>
      <w:r>
        <w:t xml:space="preserve">, Pittsburgh, PA, USA, April 28-May 1, 2015. </w:t>
      </w:r>
    </w:p>
    <w:p w14:paraId="7FDA84DA" w14:textId="77777777" w:rsidR="009131DE" w:rsidRPr="00C54FD9" w:rsidRDefault="009131DE" w:rsidP="005C7CBC">
      <w:pPr>
        <w:numPr>
          <w:ilvl w:val="0"/>
          <w:numId w:val="29"/>
        </w:numPr>
        <w:spacing w:after="120"/>
      </w:pPr>
      <w:r w:rsidRPr="000D70B5">
        <w:rPr>
          <w:b/>
        </w:rPr>
        <w:t>Liu, S.</w:t>
      </w:r>
      <w:r w:rsidRPr="00C54FD9">
        <w:t xml:space="preserve">, 2014. </w:t>
      </w:r>
      <w:r w:rsidR="006745B0">
        <w:t>Key</w:t>
      </w:r>
      <w:r w:rsidR="00C45C13">
        <w:t xml:space="preserve">note speaker. Compressibility of coal and its implication in coalbed methane development, </w:t>
      </w:r>
      <w:r w:rsidR="00C45C13" w:rsidRPr="009550C6">
        <w:rPr>
          <w:u w:val="single"/>
        </w:rPr>
        <w:t>2014 ISRM Conference on Soft Rocks</w:t>
      </w:r>
      <w:r w:rsidR="00C45C13">
        <w:t xml:space="preserve">, Beijing, China, 6-7 June, 2014. </w:t>
      </w:r>
    </w:p>
    <w:p w14:paraId="7D279CC6" w14:textId="77777777" w:rsidR="009501EE" w:rsidRDefault="009501EE" w:rsidP="005C7CBC">
      <w:pPr>
        <w:numPr>
          <w:ilvl w:val="0"/>
          <w:numId w:val="29"/>
        </w:numPr>
        <w:spacing w:after="120"/>
      </w:pPr>
      <w:r w:rsidRPr="000D70B5">
        <w:rPr>
          <w:rFonts w:hint="eastAsia"/>
          <w:b/>
        </w:rPr>
        <w:t>Liu, S.</w:t>
      </w:r>
      <w:r w:rsidRPr="00C54FD9">
        <w:rPr>
          <w:rFonts w:hint="eastAsia"/>
        </w:rPr>
        <w:t>,</w:t>
      </w:r>
      <w:r>
        <w:rPr>
          <w:rFonts w:hint="eastAsia"/>
        </w:rPr>
        <w:t xml:space="preserve"> and Harpalani, S., 2009. </w:t>
      </w:r>
      <w:r>
        <w:t xml:space="preserve">Measurement of </w:t>
      </w:r>
      <w:r w:rsidR="00C54FD9">
        <w:t>c</w:t>
      </w:r>
      <w:r>
        <w:t xml:space="preserve">leat and </w:t>
      </w:r>
      <w:r w:rsidR="00C54FD9">
        <w:t>m</w:t>
      </w:r>
      <w:r>
        <w:t xml:space="preserve">atrix </w:t>
      </w:r>
      <w:r w:rsidR="00C54FD9">
        <w:t>s</w:t>
      </w:r>
      <w:r>
        <w:t xml:space="preserve">hrinkage </w:t>
      </w:r>
      <w:r w:rsidR="00C54FD9">
        <w:t>c</w:t>
      </w:r>
      <w:r>
        <w:t xml:space="preserve">ompressibilities under </w:t>
      </w:r>
      <w:r w:rsidR="00C54FD9">
        <w:t>b</w:t>
      </w:r>
      <w:r>
        <w:t xml:space="preserve">est </w:t>
      </w:r>
      <w:r w:rsidR="00C54FD9">
        <w:t>f</w:t>
      </w:r>
      <w:r>
        <w:t xml:space="preserve">ield </w:t>
      </w:r>
      <w:r w:rsidR="00C54FD9">
        <w:t>r</w:t>
      </w:r>
      <w:r>
        <w:t xml:space="preserve">eplicated </w:t>
      </w:r>
      <w:r w:rsidR="00C54FD9">
        <w:t>c</w:t>
      </w:r>
      <w:r>
        <w:t xml:space="preserve">onditions, </w:t>
      </w:r>
      <w:r w:rsidRPr="00C54FD9">
        <w:rPr>
          <w:u w:val="single"/>
        </w:rPr>
        <w:t>2009 Asia Pacific Coalbed Methane Symposium</w:t>
      </w:r>
      <w:r>
        <w:t>, Xuzhou, Jiangsu, China, September 24-26.</w:t>
      </w:r>
    </w:p>
    <w:p w14:paraId="73B64240" w14:textId="77777777" w:rsidR="009501EE" w:rsidRDefault="009501EE" w:rsidP="005C7CBC">
      <w:pPr>
        <w:numPr>
          <w:ilvl w:val="0"/>
          <w:numId w:val="29"/>
        </w:numPr>
      </w:pPr>
      <w:r>
        <w:rPr>
          <w:rFonts w:hint="eastAsia"/>
        </w:rPr>
        <w:t xml:space="preserve">Harpalani, S., </w:t>
      </w:r>
      <w:r w:rsidRPr="00C54FD9">
        <w:rPr>
          <w:rFonts w:hint="eastAsia"/>
        </w:rPr>
        <w:t xml:space="preserve">and </w:t>
      </w:r>
      <w:r w:rsidRPr="000D70B5">
        <w:rPr>
          <w:rFonts w:hint="eastAsia"/>
          <w:b/>
        </w:rPr>
        <w:t>Liu, S.</w:t>
      </w:r>
      <w:r w:rsidRPr="00C54FD9">
        <w:rPr>
          <w:rFonts w:hint="eastAsia"/>
        </w:rPr>
        <w:t xml:space="preserve">, </w:t>
      </w:r>
      <w:r w:rsidRPr="00C54FD9">
        <w:t xml:space="preserve">and Mitra, A., </w:t>
      </w:r>
      <w:r w:rsidRPr="00C54FD9">
        <w:rPr>
          <w:rFonts w:hint="eastAsia"/>
        </w:rPr>
        <w:t>200</w:t>
      </w:r>
      <w:r w:rsidRPr="00C54FD9">
        <w:t>9</w:t>
      </w:r>
      <w:r w:rsidRPr="00C54FD9">
        <w:rPr>
          <w:rFonts w:hint="eastAsia"/>
        </w:rPr>
        <w:t xml:space="preserve">. </w:t>
      </w:r>
      <w:r w:rsidRPr="00C54FD9">
        <w:t xml:space="preserve">Evaluation of </w:t>
      </w:r>
      <w:r w:rsidR="00C54FD9">
        <w:t>c</w:t>
      </w:r>
      <w:r w:rsidRPr="00C54FD9">
        <w:t xml:space="preserve">ritical </w:t>
      </w:r>
      <w:r w:rsidR="00C54FD9">
        <w:t>f</w:t>
      </w:r>
      <w:r w:rsidRPr="00C54FD9">
        <w:t xml:space="preserve">low </w:t>
      </w:r>
      <w:r w:rsidR="00C54FD9">
        <w:t>p</w:t>
      </w:r>
      <w:r w:rsidRPr="00C54FD9">
        <w:t xml:space="preserve">arameters for CBM </w:t>
      </w:r>
      <w:r w:rsidR="00C54FD9">
        <w:t>m</w:t>
      </w:r>
      <w:r w:rsidRPr="00C54FD9">
        <w:t>odeling</w:t>
      </w:r>
      <w:r>
        <w:t xml:space="preserve"> under </w:t>
      </w:r>
      <w:r w:rsidR="00C54FD9">
        <w:t>s</w:t>
      </w:r>
      <w:r>
        <w:t>tress/</w:t>
      </w:r>
      <w:r w:rsidR="00C54FD9">
        <w:t>s</w:t>
      </w:r>
      <w:r>
        <w:t xml:space="preserve">train </w:t>
      </w:r>
      <w:r w:rsidR="00C54FD9">
        <w:t>c</w:t>
      </w:r>
      <w:r>
        <w:t xml:space="preserve">ontrolled </w:t>
      </w:r>
      <w:r w:rsidR="00C54FD9">
        <w:t>c</w:t>
      </w:r>
      <w:r>
        <w:t xml:space="preserve">ondition, </w:t>
      </w:r>
      <w:r w:rsidRPr="00C54FD9">
        <w:rPr>
          <w:u w:val="single"/>
        </w:rPr>
        <w:t>2009 International Coalbed Methane &amp; Shale Gas Symposium</w:t>
      </w:r>
      <w:r>
        <w:t xml:space="preserve">, Tuscaloosa, Alabama, </w:t>
      </w:r>
      <w:r w:rsidR="00C54FD9">
        <w:t xml:space="preserve">USA, </w:t>
      </w:r>
      <w:r>
        <w:t>May 18-22.</w:t>
      </w:r>
    </w:p>
    <w:p w14:paraId="321887DD" w14:textId="77777777" w:rsidR="00811EA3" w:rsidRDefault="00811EA3" w:rsidP="00B16066">
      <w:pPr>
        <w:spacing w:after="120"/>
        <w:rPr>
          <w:b/>
          <w:u w:val="single"/>
        </w:rPr>
      </w:pPr>
    </w:p>
    <w:p w14:paraId="7220F170" w14:textId="77777777" w:rsidR="00773D9E" w:rsidRPr="007E0AF7" w:rsidRDefault="00773D9E" w:rsidP="00773D9E">
      <w:pPr>
        <w:spacing w:after="120"/>
        <w:rPr>
          <w:b/>
          <w:u w:val="single"/>
        </w:rPr>
      </w:pPr>
      <w:r>
        <w:rPr>
          <w:b/>
          <w:u w:val="single"/>
        </w:rPr>
        <w:t>COMPLETED AND CURRENT PROJECTS</w:t>
      </w:r>
    </w:p>
    <w:p w14:paraId="74DB52D1" w14:textId="77777777" w:rsidR="00773D9E" w:rsidRDefault="00773D9E" w:rsidP="00773D9E">
      <w:pPr>
        <w:spacing w:after="120"/>
        <w:rPr>
          <w:b/>
        </w:rPr>
      </w:pPr>
      <w:r>
        <w:rPr>
          <w:b/>
        </w:rPr>
        <w:t xml:space="preserve">A. </w:t>
      </w:r>
      <w:r w:rsidRPr="00473504">
        <w:rPr>
          <w:b/>
        </w:rPr>
        <w:t>Current:</w:t>
      </w:r>
    </w:p>
    <w:p w14:paraId="1D0502F4" w14:textId="77777777" w:rsidR="00773D9E" w:rsidRPr="00FF22BB" w:rsidRDefault="00773D9E" w:rsidP="00773D9E">
      <w:pPr>
        <w:spacing w:after="120"/>
        <w:rPr>
          <w:i/>
        </w:rPr>
      </w:pPr>
      <w:r w:rsidRPr="00FF22BB">
        <w:rPr>
          <w:i/>
        </w:rPr>
        <w:t xml:space="preserve">External </w:t>
      </w:r>
      <w:r>
        <w:rPr>
          <w:i/>
        </w:rPr>
        <w:t>Research Grants</w:t>
      </w:r>
    </w:p>
    <w:p w14:paraId="644F1B30" w14:textId="77777777" w:rsidR="00F02051" w:rsidRPr="00C77088" w:rsidRDefault="00F02051" w:rsidP="00F02051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Co-</w:t>
      </w:r>
      <w:r w:rsidRPr="00C77088">
        <w:rPr>
          <w:bCs/>
          <w:lang w:bidi="en-US"/>
        </w:rPr>
        <w:t xml:space="preserve">PI of </w:t>
      </w:r>
      <w:r>
        <w:rPr>
          <w:bCs/>
          <w:lang w:bidi="en-US"/>
        </w:rPr>
        <w:t>CDC – The National Institute for Occupational Safety and Health (CDC-NIOSH)</w:t>
      </w:r>
      <w:r w:rsidRPr="00DC5282">
        <w:rPr>
          <w:bCs/>
          <w:lang w:bidi="en-US"/>
        </w:rPr>
        <w:t xml:space="preserve"> funding</w:t>
      </w:r>
      <w:r w:rsidRPr="00C77088">
        <w:rPr>
          <w:bCs/>
          <w:lang w:bidi="en-US"/>
        </w:rPr>
        <w:t xml:space="preserve"> “</w:t>
      </w:r>
      <w:r w:rsidRPr="00F02051">
        <w:t>Understanding and Design of Ventilation Systems and Their Optimization for Large Opening Underground Mines</w:t>
      </w:r>
      <w:r w:rsidRPr="00DC5282">
        <w:t>.”</w:t>
      </w:r>
      <w:r w:rsidRPr="002372E9">
        <w:t xml:space="preserve"> 0</w:t>
      </w:r>
      <w:r>
        <w:t>9/01</w:t>
      </w:r>
      <w:r w:rsidRPr="002372E9">
        <w:t>/201</w:t>
      </w:r>
      <w:r>
        <w:t>9</w:t>
      </w:r>
      <w:r w:rsidRPr="002372E9">
        <w:t xml:space="preserve"> to </w:t>
      </w:r>
      <w:r>
        <w:t>8</w:t>
      </w:r>
      <w:r w:rsidRPr="002372E9">
        <w:t>/</w:t>
      </w:r>
      <w:r>
        <w:t>31/2024</w:t>
      </w:r>
      <w:r w:rsidRPr="002372E9">
        <w:t>, total funding:</w:t>
      </w:r>
      <w:r>
        <w:t xml:space="preserve"> </w:t>
      </w:r>
      <w:r w:rsidRPr="00DC5282">
        <w:t>$</w:t>
      </w:r>
      <w:r>
        <w:t>1</w:t>
      </w:r>
      <w:r>
        <w:rPr>
          <w:rFonts w:hint="eastAsia"/>
        </w:rPr>
        <w:t>,</w:t>
      </w:r>
      <w:r>
        <w:t xml:space="preserve">250,000. </w:t>
      </w:r>
      <w:r w:rsidRPr="00DC5282">
        <w:t xml:space="preserve">PI: Dr. </w:t>
      </w:r>
      <w:r w:rsidRPr="00E9287A">
        <w:t xml:space="preserve">Sekhar Bhattacharyya </w:t>
      </w:r>
      <w:r>
        <w:t>and Dr. Derek Elsworth (PSU)</w:t>
      </w:r>
    </w:p>
    <w:p w14:paraId="49D2E464" w14:textId="77777777" w:rsidR="00492329" w:rsidRPr="00C77088" w:rsidRDefault="00492329" w:rsidP="00492329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C77088">
        <w:rPr>
          <w:bCs/>
          <w:lang w:bidi="en-US"/>
        </w:rPr>
        <w:t xml:space="preserve">PI of </w:t>
      </w:r>
      <w:r>
        <w:rPr>
          <w:bCs/>
          <w:lang w:bidi="en-US"/>
        </w:rPr>
        <w:t>CDC – The National Institute for Occupational Safety and Health (CDC-NIOSH)</w:t>
      </w:r>
      <w:r w:rsidRPr="00DC5282">
        <w:rPr>
          <w:bCs/>
          <w:lang w:bidi="en-US"/>
        </w:rPr>
        <w:t xml:space="preserve"> funding</w:t>
      </w:r>
      <w:r w:rsidRPr="00C77088">
        <w:rPr>
          <w:bCs/>
          <w:lang w:bidi="en-US"/>
        </w:rPr>
        <w:t xml:space="preserve"> “</w:t>
      </w:r>
      <w:r w:rsidR="00E9287A" w:rsidRPr="00E9287A">
        <w:t>Characterization of Submicron-/Nano-scale Coal Dusts and Their Effects on Miners’ Pneumoconiosis and Lung Cancer for Underground Coal Mines</w:t>
      </w:r>
      <w:r w:rsidRPr="00DC5282">
        <w:t>.”</w:t>
      </w:r>
      <w:r w:rsidRPr="002372E9">
        <w:t xml:space="preserve"> 0</w:t>
      </w:r>
      <w:r>
        <w:t>9/01</w:t>
      </w:r>
      <w:r w:rsidRPr="002372E9">
        <w:t>/201</w:t>
      </w:r>
      <w:r>
        <w:t>9</w:t>
      </w:r>
      <w:r w:rsidRPr="002372E9">
        <w:t xml:space="preserve"> to </w:t>
      </w:r>
      <w:r w:rsidR="00E9287A">
        <w:t>8</w:t>
      </w:r>
      <w:r w:rsidRPr="002372E9">
        <w:t>/</w:t>
      </w:r>
      <w:r>
        <w:t>31/20</w:t>
      </w:r>
      <w:r w:rsidR="00E9287A">
        <w:t>22</w:t>
      </w:r>
      <w:r w:rsidRPr="002372E9">
        <w:t>, total funding:</w:t>
      </w:r>
      <w:r>
        <w:t xml:space="preserve"> </w:t>
      </w:r>
      <w:r w:rsidRPr="00DC5282">
        <w:t>$</w:t>
      </w:r>
      <w:r>
        <w:t>400,000. Co-</w:t>
      </w:r>
      <w:r w:rsidRPr="00DC5282">
        <w:t>PI</w:t>
      </w:r>
      <w:r>
        <w:t>s</w:t>
      </w:r>
      <w:r w:rsidRPr="00DC5282">
        <w:t xml:space="preserve">: Dr. </w:t>
      </w:r>
      <w:r w:rsidR="00E9287A" w:rsidRPr="00E9287A">
        <w:t xml:space="preserve">Sekhar Bhattacharyya </w:t>
      </w:r>
      <w:r>
        <w:t xml:space="preserve">(PSU) and </w:t>
      </w:r>
      <w:r w:rsidR="00B668B5">
        <w:t xml:space="preserve">Dr. </w:t>
      </w:r>
      <w:r w:rsidR="00E9287A">
        <w:t>Siyang Zheng</w:t>
      </w:r>
      <w:r>
        <w:t xml:space="preserve"> (</w:t>
      </w:r>
      <w:r w:rsidR="00E9287A">
        <w:t>CMU</w:t>
      </w:r>
      <w:r>
        <w:t>)</w:t>
      </w:r>
    </w:p>
    <w:p w14:paraId="3A90B602" w14:textId="77777777" w:rsidR="00C77088" w:rsidRPr="00C77088" w:rsidRDefault="00C77088" w:rsidP="00C77088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C77088">
        <w:rPr>
          <w:bCs/>
          <w:lang w:bidi="en-US"/>
        </w:rPr>
        <w:t xml:space="preserve">PI of </w:t>
      </w:r>
      <w:r w:rsidRPr="00661893">
        <w:rPr>
          <w:bCs/>
          <w:lang w:bidi="en-US"/>
        </w:rPr>
        <w:t>Alpha Foundation for the Improvement of Mine Safety and Health, Inc</w:t>
      </w:r>
      <w:r>
        <w:rPr>
          <w:bCs/>
          <w:lang w:bidi="en-US"/>
        </w:rPr>
        <w:t>.</w:t>
      </w:r>
      <w:r w:rsidRPr="00C77088">
        <w:rPr>
          <w:bCs/>
          <w:lang w:bidi="en-US"/>
        </w:rPr>
        <w:t xml:space="preserve"> funding “</w:t>
      </w:r>
      <w:r w:rsidRPr="00C77088">
        <w:t>Control of Hazardous Gas Emissions to Longwall Face and Bleeder System: Laboratory Experiments, Modeling and Field Monitoring</w:t>
      </w:r>
      <w:r w:rsidRPr="00DC5282">
        <w:t>.”</w:t>
      </w:r>
      <w:r w:rsidRPr="002372E9">
        <w:t xml:space="preserve"> 0</w:t>
      </w:r>
      <w:r>
        <w:t>7/01</w:t>
      </w:r>
      <w:r w:rsidRPr="002372E9">
        <w:t>/201</w:t>
      </w:r>
      <w:r>
        <w:t>8</w:t>
      </w:r>
      <w:r w:rsidRPr="002372E9">
        <w:t xml:space="preserve"> to </w:t>
      </w:r>
      <w:r>
        <w:t>12</w:t>
      </w:r>
      <w:r w:rsidRPr="002372E9">
        <w:t>/</w:t>
      </w:r>
      <w:r>
        <w:t>31/2019</w:t>
      </w:r>
      <w:r w:rsidRPr="002372E9">
        <w:t>, total funding:</w:t>
      </w:r>
      <w:r>
        <w:t xml:space="preserve"> </w:t>
      </w:r>
      <w:r w:rsidRPr="00DC5282">
        <w:t>$</w:t>
      </w:r>
      <w:r>
        <w:t>250,000. Co-</w:t>
      </w:r>
      <w:r w:rsidRPr="00DC5282">
        <w:t>PI</w:t>
      </w:r>
      <w:r>
        <w:t>s</w:t>
      </w:r>
      <w:r w:rsidRPr="00DC5282">
        <w:t xml:space="preserve">: Dr. </w:t>
      </w:r>
      <w:r>
        <w:t>Derek Elsworth (PSU) and Satya Harpalani (SIUC)</w:t>
      </w:r>
    </w:p>
    <w:p w14:paraId="5CA330DC" w14:textId="77777777" w:rsidR="001106E0" w:rsidRPr="004D5995" w:rsidRDefault="006D7147" w:rsidP="001106E0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Sole-</w:t>
      </w:r>
      <w:r w:rsidR="001106E0"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Society for Mining, Metallurgy and Exploration (SME)</w:t>
      </w:r>
      <w:r w:rsidR="001106E0" w:rsidRPr="00DC5282">
        <w:rPr>
          <w:bCs/>
          <w:lang w:bidi="en-US"/>
        </w:rPr>
        <w:t xml:space="preserve"> funding “</w:t>
      </w:r>
      <w:r>
        <w:t>The 2017 Freeport-McMoRan Career Development Grants</w:t>
      </w:r>
      <w:r w:rsidR="001106E0" w:rsidRPr="00DC5282">
        <w:t xml:space="preserve">.” Funded by </w:t>
      </w:r>
      <w:r>
        <w:t>SME</w:t>
      </w:r>
      <w:r w:rsidR="001106E0" w:rsidRPr="002372E9">
        <w:t>, 0</w:t>
      </w:r>
      <w:r>
        <w:t>8/15</w:t>
      </w:r>
      <w:r w:rsidR="001106E0" w:rsidRPr="002372E9">
        <w:t>/201</w:t>
      </w:r>
      <w:r>
        <w:t>7</w:t>
      </w:r>
      <w:r w:rsidR="001106E0" w:rsidRPr="002372E9">
        <w:t xml:space="preserve"> to 0</w:t>
      </w:r>
      <w:r w:rsidR="001106E0">
        <w:t>8</w:t>
      </w:r>
      <w:r w:rsidR="001106E0" w:rsidRPr="002372E9">
        <w:t>/</w:t>
      </w:r>
      <w:r>
        <w:t>14</w:t>
      </w:r>
      <w:r w:rsidR="001106E0">
        <w:t>/202</w:t>
      </w:r>
      <w:r>
        <w:t>0</w:t>
      </w:r>
      <w:r w:rsidR="001106E0" w:rsidRPr="002372E9">
        <w:t>, total funding:</w:t>
      </w:r>
      <w:r>
        <w:t xml:space="preserve"> up to</w:t>
      </w:r>
      <w:r w:rsidR="001106E0" w:rsidRPr="00DC5282">
        <w:t xml:space="preserve"> $</w:t>
      </w:r>
      <w:r>
        <w:t>300,000.</w:t>
      </w:r>
    </w:p>
    <w:p w14:paraId="7B96425B" w14:textId="77777777" w:rsidR="001B38EA" w:rsidRPr="004D5995" w:rsidRDefault="001B38EA" w:rsidP="001B38EA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CDC – The National Institute for Occupational Safety and Health (CDC-NIOSH)</w:t>
      </w:r>
      <w:r w:rsidRPr="00DC5282">
        <w:rPr>
          <w:bCs/>
          <w:lang w:bidi="en-US"/>
        </w:rPr>
        <w:t xml:space="preserve"> funding “</w:t>
      </w:r>
      <w:r w:rsidRPr="004D5995">
        <w:t>Building Capacity and Enhancing Long-Term Coal Mine Weak Roof Stability through Characterization and Modeling of Time-Dependent and Moisture-Sensitive Shale Rock Failures</w:t>
      </w:r>
      <w:r w:rsidRPr="00DC5282">
        <w:t xml:space="preserve">.” Funded by </w:t>
      </w:r>
      <w:r>
        <w:t>NIOSH</w:t>
      </w:r>
      <w:r w:rsidRPr="002372E9">
        <w:t xml:space="preserve"> </w:t>
      </w:r>
      <w:r w:rsidRPr="002372E9">
        <w:rPr>
          <w:bCs/>
        </w:rPr>
        <w:t>(</w:t>
      </w:r>
      <w:r>
        <w:rPr>
          <w:bCs/>
        </w:rPr>
        <w:t>2016-N-17733</w:t>
      </w:r>
      <w:r w:rsidRPr="002372E9">
        <w:rPr>
          <w:bCs/>
        </w:rPr>
        <w:t>)</w:t>
      </w:r>
      <w:r w:rsidRPr="002372E9">
        <w:t>, 0</w:t>
      </w:r>
      <w:r>
        <w:t>9</w:t>
      </w:r>
      <w:r w:rsidRPr="002372E9">
        <w:t>/01/201</w:t>
      </w:r>
      <w:r>
        <w:t>6</w:t>
      </w:r>
      <w:r w:rsidRPr="002372E9">
        <w:t xml:space="preserve"> to 0</w:t>
      </w:r>
      <w:r>
        <w:t>8</w:t>
      </w:r>
      <w:r w:rsidRPr="002372E9">
        <w:t>/3</w:t>
      </w:r>
      <w:r>
        <w:t>1/2021</w:t>
      </w:r>
      <w:r w:rsidRPr="002372E9">
        <w:t>, total funding:</w:t>
      </w:r>
      <w:r w:rsidRPr="00DC5282">
        <w:t xml:space="preserve"> $</w:t>
      </w:r>
      <w:r>
        <w:t>1,346</w:t>
      </w:r>
      <w:r w:rsidRPr="00DC5282">
        <w:t>,</w:t>
      </w:r>
      <w:r>
        <w:t>522</w:t>
      </w:r>
      <w:r w:rsidRPr="00DC5282">
        <w:t xml:space="preserve">. </w:t>
      </w:r>
      <w:r>
        <w:t>Co-</w:t>
      </w:r>
      <w:r w:rsidRPr="00DC5282">
        <w:t>PI</w:t>
      </w:r>
      <w:r>
        <w:t>s</w:t>
      </w:r>
      <w:r w:rsidRPr="00DC5282">
        <w:t>: Dr</w:t>
      </w:r>
      <w:r>
        <w:t>s</w:t>
      </w:r>
      <w:r w:rsidRPr="00DC5282">
        <w:t xml:space="preserve">. </w:t>
      </w:r>
      <w:r>
        <w:t>Derek Elsworth (PSU)</w:t>
      </w:r>
    </w:p>
    <w:p w14:paraId="4E7CA67A" w14:textId="77777777" w:rsidR="00061183" w:rsidRPr="00FF22BB" w:rsidRDefault="00061183" w:rsidP="00061183">
      <w:pPr>
        <w:spacing w:after="120"/>
        <w:rPr>
          <w:i/>
        </w:rPr>
      </w:pPr>
      <w:r>
        <w:rPr>
          <w:i/>
        </w:rPr>
        <w:t>Internal</w:t>
      </w:r>
      <w:r w:rsidRPr="00FF22BB">
        <w:rPr>
          <w:i/>
        </w:rPr>
        <w:t xml:space="preserve"> </w:t>
      </w:r>
      <w:r>
        <w:rPr>
          <w:i/>
        </w:rPr>
        <w:t>Research Grants</w:t>
      </w:r>
      <w:r w:rsidR="00232DC1">
        <w:rPr>
          <w:i/>
        </w:rPr>
        <w:t xml:space="preserve"> (None)</w:t>
      </w:r>
    </w:p>
    <w:p w14:paraId="1F0B7542" w14:textId="77777777" w:rsidR="00773D9E" w:rsidRPr="00473504" w:rsidRDefault="00773D9E" w:rsidP="00773D9E">
      <w:pPr>
        <w:spacing w:after="120"/>
        <w:rPr>
          <w:b/>
        </w:rPr>
      </w:pPr>
      <w:r>
        <w:rPr>
          <w:b/>
        </w:rPr>
        <w:t>B. Completed</w:t>
      </w:r>
    </w:p>
    <w:p w14:paraId="159E1DC6" w14:textId="77777777" w:rsidR="00232DC1" w:rsidRPr="00C77088" w:rsidRDefault="00232DC1" w:rsidP="00232DC1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IEE</w:t>
      </w:r>
      <w:r w:rsidRPr="00DC5282">
        <w:rPr>
          <w:bCs/>
          <w:lang w:bidi="en-US"/>
        </w:rPr>
        <w:t xml:space="preserve"> funding “</w:t>
      </w:r>
      <w:r w:rsidRPr="00061183">
        <w:t>Experiment and Modeling of Multi-physics Gas Flow Dynamics through Multi-Scale Shale Pores</w:t>
      </w:r>
      <w:r w:rsidRPr="00DC5282">
        <w:t xml:space="preserve">.” Funded by </w:t>
      </w:r>
      <w:r w:rsidRPr="00C979E1">
        <w:t>Penn State Institutes of Energy and the Environment</w:t>
      </w:r>
      <w:r>
        <w:t>, 03/15/2018 to 06/30/2019, total</w:t>
      </w:r>
      <w:r w:rsidRPr="00C979E1">
        <w:t xml:space="preserve"> </w:t>
      </w:r>
      <w:r>
        <w:t>fundi</w:t>
      </w:r>
      <w:r w:rsidRPr="002372E9">
        <w:t>ng:</w:t>
      </w:r>
      <w:r w:rsidRPr="00DC5282">
        <w:t xml:space="preserve"> $</w:t>
      </w:r>
      <w:r>
        <w:t>25</w:t>
      </w:r>
      <w:r w:rsidRPr="00DC5282">
        <w:t xml:space="preserve">,000. </w:t>
      </w:r>
      <w:r>
        <w:t>Co-</w:t>
      </w:r>
      <w:r w:rsidRPr="00DC5282">
        <w:t>PI</w:t>
      </w:r>
      <w:r>
        <w:t>s</w:t>
      </w:r>
      <w:r w:rsidRPr="00DC5282">
        <w:t>: Dr</w:t>
      </w:r>
      <w:r>
        <w:t>s</w:t>
      </w:r>
      <w:r w:rsidRPr="00DC5282">
        <w:t xml:space="preserve">. </w:t>
      </w:r>
      <w:r>
        <w:t xml:space="preserve">Zi-Kui Liu, Shun-Li Shang, Ming Xiao (PSU) and Dr. Lilin He (ORNL). </w:t>
      </w:r>
    </w:p>
    <w:p w14:paraId="6DE902A1" w14:textId="77777777" w:rsidR="00232DC1" w:rsidRPr="0014286C" w:rsidRDefault="00232DC1" w:rsidP="00232DC1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14286C">
        <w:rPr>
          <w:bCs/>
          <w:lang w:bidi="en-US"/>
        </w:rPr>
        <w:t>PI of Penn State Human Health and the Environment funding “</w:t>
      </w:r>
      <w:r w:rsidRPr="0014286C">
        <w:t>Investigating the Effect of Nano-Coal-Dusts on Worker’s Health and Its implications on Pneumoconiosis and Lung Cancer.” Funded by Penn State HHE seed grant, 07/01/2018 to 06/30/2020, total funding: $50,000. Co-PIs: Drs.</w:t>
      </w:r>
      <w:r>
        <w:t xml:space="preserve"> </w:t>
      </w:r>
      <w:r w:rsidRPr="0014286C">
        <w:t xml:space="preserve">Siyang Zheng, Zhiwen Liu, Chandra Belani (PSU) and Dr. Lilin He (ORNL). </w:t>
      </w:r>
    </w:p>
    <w:p w14:paraId="1F16C231" w14:textId="77777777" w:rsidR="00061486" w:rsidRPr="004D5995" w:rsidRDefault="00061486" w:rsidP="00061486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Co-</w:t>
      </w:r>
      <w:r w:rsidRPr="00DC5282">
        <w:rPr>
          <w:bCs/>
          <w:lang w:bidi="en-US"/>
        </w:rPr>
        <w:t xml:space="preserve">PI of </w:t>
      </w:r>
      <w:r w:rsidRPr="001B38EA">
        <w:rPr>
          <w:bCs/>
          <w:lang w:bidi="en-US"/>
        </w:rPr>
        <w:t>United States Department of the Interior – Office of Surface Mine</w:t>
      </w:r>
      <w:r>
        <w:rPr>
          <w:bCs/>
          <w:lang w:bidi="en-US"/>
        </w:rPr>
        <w:t xml:space="preserve"> (OSM)</w:t>
      </w:r>
      <w:r w:rsidRPr="00DC5282">
        <w:rPr>
          <w:bCs/>
          <w:lang w:bidi="en-US"/>
        </w:rPr>
        <w:t xml:space="preserve"> funding “</w:t>
      </w:r>
      <w:r>
        <w:t>Field investigation and s</w:t>
      </w:r>
      <w:r w:rsidRPr="001B38EA">
        <w:t>tability analysis of coal slurry impoundments</w:t>
      </w:r>
      <w:r w:rsidRPr="00DC5282">
        <w:t xml:space="preserve">.” Funded by </w:t>
      </w:r>
      <w:r>
        <w:t>OSM</w:t>
      </w:r>
      <w:r w:rsidRPr="002372E9">
        <w:t xml:space="preserve"> </w:t>
      </w:r>
      <w:r w:rsidRPr="002372E9">
        <w:rPr>
          <w:bCs/>
        </w:rPr>
        <w:t>(</w:t>
      </w:r>
      <w:r>
        <w:rPr>
          <w:bCs/>
        </w:rPr>
        <w:t>S16AC20074</w:t>
      </w:r>
      <w:r w:rsidRPr="002372E9">
        <w:rPr>
          <w:bCs/>
        </w:rPr>
        <w:t>)</w:t>
      </w:r>
      <w:r w:rsidRPr="002372E9">
        <w:t xml:space="preserve">, </w:t>
      </w:r>
      <w:r>
        <w:t>10</w:t>
      </w:r>
      <w:r w:rsidRPr="002372E9">
        <w:t>/01/201</w:t>
      </w:r>
      <w:r>
        <w:t>6</w:t>
      </w:r>
      <w:r w:rsidRPr="002372E9">
        <w:t xml:space="preserve"> to </w:t>
      </w:r>
      <w:r>
        <w:t>09</w:t>
      </w:r>
      <w:r w:rsidRPr="002372E9">
        <w:t>/3</w:t>
      </w:r>
      <w:r>
        <w:t>0/201</w:t>
      </w:r>
      <w:r w:rsidR="009964C9">
        <w:t>9</w:t>
      </w:r>
      <w:r w:rsidRPr="002372E9">
        <w:t>, total funding:</w:t>
      </w:r>
      <w:r w:rsidRPr="00DC5282">
        <w:t xml:space="preserve"> $</w:t>
      </w:r>
      <w:r>
        <w:t>200,000</w:t>
      </w:r>
      <w:r w:rsidRPr="00DC5282">
        <w:t>. PI</w:t>
      </w:r>
      <w:r>
        <w:t>(s)</w:t>
      </w:r>
      <w:r w:rsidRPr="00DC5282">
        <w:t>: Dr</w:t>
      </w:r>
      <w:r>
        <w:t>. Ming Xiao (PSU)</w:t>
      </w:r>
    </w:p>
    <w:p w14:paraId="47249443" w14:textId="77777777" w:rsidR="00061486" w:rsidRPr="00571725" w:rsidRDefault="00061486" w:rsidP="00061486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Co-</w:t>
      </w:r>
      <w:r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DOE National Energy Technology Laboratory</w:t>
      </w:r>
      <w:r w:rsidRPr="00DC5282">
        <w:rPr>
          <w:bCs/>
          <w:lang w:bidi="en-US"/>
        </w:rPr>
        <w:t xml:space="preserve"> funding “</w:t>
      </w:r>
      <w:r>
        <w:rPr>
          <w:bCs/>
          <w:lang w:bidi="en-US"/>
        </w:rPr>
        <w:t>A Scaling Study of Microbially-Enhanced Methane Production from Coal (MECBM): Optimizing Nutrient Delivery for Maximized Methane Production</w:t>
      </w:r>
      <w:r w:rsidRPr="00DC5282">
        <w:t>.”</w:t>
      </w:r>
      <w:r>
        <w:t xml:space="preserve"> 10</w:t>
      </w:r>
      <w:r w:rsidRPr="002372E9">
        <w:t>/01/201</w:t>
      </w:r>
      <w:r>
        <w:t>5</w:t>
      </w:r>
      <w:r w:rsidRPr="002372E9">
        <w:t xml:space="preserve"> to </w:t>
      </w:r>
      <w:r>
        <w:t>0</w:t>
      </w:r>
      <w:r w:rsidR="009964C9">
        <w:t>6</w:t>
      </w:r>
      <w:r>
        <w:t>/</w:t>
      </w:r>
      <w:r w:rsidRPr="002372E9">
        <w:t>30/201</w:t>
      </w:r>
      <w:r w:rsidR="009964C9">
        <w:t>8</w:t>
      </w:r>
      <w:r w:rsidRPr="002372E9">
        <w:t>, total funding:</w:t>
      </w:r>
      <w:r w:rsidRPr="00DC5282">
        <w:t xml:space="preserve"> $</w:t>
      </w:r>
      <w:r>
        <w:t>564,201</w:t>
      </w:r>
      <w:r w:rsidRPr="00DC5282">
        <w:t xml:space="preserve">. PI: Dr. </w:t>
      </w:r>
      <w:r>
        <w:t>Derek Elsworth (PSU)</w:t>
      </w:r>
    </w:p>
    <w:p w14:paraId="6158AC99" w14:textId="77777777" w:rsidR="00061486" w:rsidRPr="00571725" w:rsidRDefault="00061486" w:rsidP="00061486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Co-</w:t>
      </w:r>
      <w:r w:rsidRPr="00DC5282">
        <w:rPr>
          <w:bCs/>
          <w:lang w:bidi="en-US"/>
        </w:rPr>
        <w:t xml:space="preserve">PI of </w:t>
      </w:r>
      <w:r w:rsidRPr="00661893">
        <w:rPr>
          <w:bCs/>
          <w:lang w:bidi="en-US"/>
        </w:rPr>
        <w:t>Alpha Foundation for the Improvement of Mine Safety and Health, Inc. funding</w:t>
      </w:r>
      <w:r w:rsidRPr="00DC5282">
        <w:rPr>
          <w:bCs/>
          <w:lang w:bidi="en-US"/>
        </w:rPr>
        <w:t xml:space="preserve"> “</w:t>
      </w:r>
      <w:r>
        <w:rPr>
          <w:bCs/>
          <w:lang w:bidi="en-US"/>
        </w:rPr>
        <w:t>Development of G</w:t>
      </w:r>
      <w:r w:rsidRPr="000B5B77">
        <w:rPr>
          <w:bCs/>
          <w:lang w:bidi="en-US"/>
        </w:rPr>
        <w:t xml:space="preserve">uidance for the </w:t>
      </w:r>
      <w:r>
        <w:rPr>
          <w:bCs/>
          <w:lang w:bidi="en-US"/>
        </w:rPr>
        <w:t>S</w:t>
      </w:r>
      <w:r w:rsidRPr="000B5B77">
        <w:rPr>
          <w:bCs/>
          <w:lang w:bidi="en-US"/>
        </w:rPr>
        <w:t xml:space="preserve">election and </w:t>
      </w:r>
      <w:r>
        <w:rPr>
          <w:bCs/>
          <w:lang w:bidi="en-US"/>
        </w:rPr>
        <w:t>U</w:t>
      </w:r>
      <w:r w:rsidRPr="000B5B77">
        <w:rPr>
          <w:bCs/>
          <w:lang w:bidi="en-US"/>
        </w:rPr>
        <w:t xml:space="preserve">se of </w:t>
      </w:r>
      <w:r>
        <w:rPr>
          <w:bCs/>
          <w:lang w:bidi="en-US"/>
        </w:rPr>
        <w:t>A</w:t>
      </w:r>
      <w:r w:rsidRPr="000B5B77">
        <w:rPr>
          <w:bCs/>
          <w:lang w:bidi="en-US"/>
        </w:rPr>
        <w:t xml:space="preserve">tmospheric </w:t>
      </w:r>
      <w:r>
        <w:rPr>
          <w:bCs/>
          <w:lang w:bidi="en-US"/>
        </w:rPr>
        <w:t>Monitoring S</w:t>
      </w:r>
      <w:r w:rsidRPr="000B5B77">
        <w:rPr>
          <w:bCs/>
          <w:lang w:bidi="en-US"/>
        </w:rPr>
        <w:t xml:space="preserve">ystems to </w:t>
      </w:r>
      <w:r>
        <w:rPr>
          <w:bCs/>
          <w:lang w:bidi="en-US"/>
        </w:rPr>
        <w:t>I</w:t>
      </w:r>
      <w:r w:rsidRPr="000B5B77">
        <w:rPr>
          <w:bCs/>
          <w:lang w:bidi="en-US"/>
        </w:rPr>
        <w:t xml:space="preserve">mprove </w:t>
      </w:r>
      <w:r>
        <w:rPr>
          <w:bCs/>
          <w:lang w:bidi="en-US"/>
        </w:rPr>
        <w:t>D</w:t>
      </w:r>
      <w:r w:rsidRPr="000B5B77">
        <w:rPr>
          <w:bCs/>
          <w:lang w:bidi="en-US"/>
        </w:rPr>
        <w:t xml:space="preserve">ecision-making during </w:t>
      </w:r>
      <w:r>
        <w:rPr>
          <w:bCs/>
          <w:lang w:bidi="en-US"/>
        </w:rPr>
        <w:t>R</w:t>
      </w:r>
      <w:r w:rsidRPr="000B5B77">
        <w:rPr>
          <w:bCs/>
          <w:lang w:bidi="en-US"/>
        </w:rPr>
        <w:t xml:space="preserve">outine and </w:t>
      </w:r>
      <w:r>
        <w:rPr>
          <w:bCs/>
          <w:lang w:bidi="en-US"/>
        </w:rPr>
        <w:t>Post-accident O</w:t>
      </w:r>
      <w:r w:rsidRPr="000B5B77">
        <w:rPr>
          <w:bCs/>
          <w:lang w:bidi="en-US"/>
        </w:rPr>
        <w:t>perations</w:t>
      </w:r>
      <w:r w:rsidRPr="00DC5282">
        <w:t>.”</w:t>
      </w:r>
      <w:r>
        <w:t xml:space="preserve"> 09</w:t>
      </w:r>
      <w:r w:rsidRPr="002372E9">
        <w:t>/01/201</w:t>
      </w:r>
      <w:r>
        <w:t>5</w:t>
      </w:r>
      <w:r w:rsidRPr="002372E9">
        <w:t xml:space="preserve"> to </w:t>
      </w:r>
      <w:r>
        <w:t>0</w:t>
      </w:r>
      <w:r w:rsidR="009964C9">
        <w:t>7</w:t>
      </w:r>
      <w:r>
        <w:t>/</w:t>
      </w:r>
      <w:r w:rsidR="009964C9">
        <w:t>31</w:t>
      </w:r>
      <w:r w:rsidRPr="002372E9">
        <w:t>/201</w:t>
      </w:r>
      <w:r w:rsidR="009964C9">
        <w:t>9</w:t>
      </w:r>
      <w:r w:rsidRPr="002372E9">
        <w:t>, total funding:</w:t>
      </w:r>
      <w:r w:rsidRPr="00DC5282">
        <w:t xml:space="preserve"> $</w:t>
      </w:r>
      <w:r>
        <w:t>588,213</w:t>
      </w:r>
      <w:r w:rsidRPr="00DC5282">
        <w:t xml:space="preserve">. PI: Dr. </w:t>
      </w:r>
      <w:r>
        <w:t>Jeffery Kohler (PSU)</w:t>
      </w:r>
    </w:p>
    <w:p w14:paraId="21E256C1" w14:textId="77777777" w:rsidR="00061486" w:rsidRPr="00571725" w:rsidRDefault="00061486" w:rsidP="00061486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571725">
        <w:rPr>
          <w:bCs/>
          <w:lang w:bidi="en-US"/>
        </w:rPr>
        <w:t>Co-PI of DOE Sandia National Laboratories funding “</w:t>
      </w:r>
      <w:r>
        <w:t>Shale Poromechanics: H</w:t>
      </w:r>
      <w:r w:rsidRPr="00F0388D">
        <w:t xml:space="preserve">eterogeneity, </w:t>
      </w:r>
      <w:r>
        <w:t>F</w:t>
      </w:r>
      <w:r w:rsidRPr="00F0388D">
        <w:t xml:space="preserve">low, </w:t>
      </w:r>
      <w:r>
        <w:t>F</w:t>
      </w:r>
      <w:r w:rsidRPr="00F0388D">
        <w:t xml:space="preserve">ailure and </w:t>
      </w:r>
      <w:r>
        <w:t>C</w:t>
      </w:r>
      <w:r w:rsidRPr="00F0388D">
        <w:t>reep</w:t>
      </w:r>
      <w:r w:rsidRPr="00DC5282">
        <w:t>.”</w:t>
      </w:r>
      <w:r>
        <w:t xml:space="preserve"> 10</w:t>
      </w:r>
      <w:r w:rsidRPr="002372E9">
        <w:t xml:space="preserve">/01/2014 to </w:t>
      </w:r>
      <w:r>
        <w:t>09/</w:t>
      </w:r>
      <w:r w:rsidRPr="002372E9">
        <w:t>30/201</w:t>
      </w:r>
      <w:r w:rsidR="009964C9">
        <w:t>8</w:t>
      </w:r>
      <w:r w:rsidRPr="002372E9">
        <w:t>, total funding:</w:t>
      </w:r>
      <w:r w:rsidRPr="00DC5282">
        <w:t xml:space="preserve"> $</w:t>
      </w:r>
      <w:r>
        <w:t>480,508</w:t>
      </w:r>
      <w:r w:rsidRPr="00DC5282">
        <w:t xml:space="preserve">. PI: Dr. </w:t>
      </w:r>
      <w:r>
        <w:t>Zuleima Karpyn (PSU)</w:t>
      </w:r>
    </w:p>
    <w:p w14:paraId="0326F68B" w14:textId="77777777" w:rsidR="007461A6" w:rsidRPr="00DC5282" w:rsidRDefault="007461A6" w:rsidP="007461A6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DC5282">
        <w:rPr>
          <w:bCs/>
          <w:lang w:bidi="en-US"/>
        </w:rPr>
        <w:t>PI of NSF funding “</w:t>
      </w:r>
      <w:r w:rsidRPr="00DC5282">
        <w:t xml:space="preserve">Characterization and Modeling of Multimechanistic Flow Behaviors from Nano- to Macro-scale in Shale Matrix.” Funded by </w:t>
      </w:r>
      <w:r>
        <w:t xml:space="preserve">NSF </w:t>
      </w:r>
      <w:r w:rsidRPr="00DC5282">
        <w:t xml:space="preserve">CBET Fluid </w:t>
      </w:r>
      <w:r w:rsidRPr="002372E9">
        <w:t xml:space="preserve">Dynamics program </w:t>
      </w:r>
      <w:r w:rsidRPr="002372E9">
        <w:rPr>
          <w:bCs/>
        </w:rPr>
        <w:t xml:space="preserve">(CBET </w:t>
      </w:r>
      <w:r w:rsidRPr="002372E9">
        <w:t>1438398</w:t>
      </w:r>
      <w:r w:rsidRPr="002372E9">
        <w:rPr>
          <w:bCs/>
        </w:rPr>
        <w:t>)</w:t>
      </w:r>
      <w:r w:rsidRPr="002372E9">
        <w:t>, 07/01/2014 to 06/30/201</w:t>
      </w:r>
      <w:r>
        <w:t>8</w:t>
      </w:r>
      <w:r w:rsidRPr="002372E9">
        <w:t>, total funding:</w:t>
      </w:r>
      <w:r w:rsidRPr="00DC5282">
        <w:t xml:space="preserve"> $330,000. </w:t>
      </w:r>
      <w:r>
        <w:t>Co-</w:t>
      </w:r>
      <w:r w:rsidRPr="00DC5282">
        <w:t>PI</w:t>
      </w:r>
      <w:r>
        <w:t>s</w:t>
      </w:r>
      <w:r w:rsidRPr="00DC5282">
        <w:t>: Dr</w:t>
      </w:r>
      <w:r>
        <w:t>s</w:t>
      </w:r>
      <w:r w:rsidRPr="00DC5282">
        <w:t xml:space="preserve">. </w:t>
      </w:r>
      <w:r>
        <w:t>Derek Elsworth and Ming Xiao (PSU)</w:t>
      </w:r>
    </w:p>
    <w:p w14:paraId="08CCF077" w14:textId="77777777" w:rsidR="006D7147" w:rsidRDefault="006D7147" w:rsidP="006D7147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 xml:space="preserve">Single PI of an industrial funding “Water Sensitive Rock Core Swelling Investigation”, funded by DZL Corporation, </w:t>
      </w:r>
      <w:r w:rsidRPr="003A03DD">
        <w:rPr>
          <w:bCs/>
          <w:lang w:bidi="en-US"/>
        </w:rPr>
        <w:t>0</w:t>
      </w:r>
      <w:r>
        <w:rPr>
          <w:bCs/>
          <w:lang w:bidi="en-US"/>
        </w:rPr>
        <w:t>1/01/2017</w:t>
      </w:r>
      <w:r w:rsidRPr="003A03DD">
        <w:rPr>
          <w:bCs/>
          <w:lang w:bidi="en-US"/>
        </w:rPr>
        <w:t xml:space="preserve"> to </w:t>
      </w:r>
      <w:r>
        <w:rPr>
          <w:bCs/>
          <w:lang w:bidi="en-US"/>
        </w:rPr>
        <w:t>12/31/2017</w:t>
      </w:r>
      <w:r w:rsidRPr="003A03DD">
        <w:rPr>
          <w:bCs/>
          <w:lang w:bidi="en-US"/>
        </w:rPr>
        <w:t>, total funding: $</w:t>
      </w:r>
      <w:r>
        <w:rPr>
          <w:bCs/>
          <w:lang w:bidi="en-US"/>
        </w:rPr>
        <w:t>11,200</w:t>
      </w:r>
      <w:r w:rsidRPr="003A03DD">
        <w:rPr>
          <w:bCs/>
          <w:lang w:bidi="en-US"/>
        </w:rPr>
        <w:t>.</w:t>
      </w:r>
    </w:p>
    <w:p w14:paraId="3931C107" w14:textId="77777777" w:rsidR="0010717D" w:rsidRDefault="0010717D" w:rsidP="002E3031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Single PI of an industrial funding “</w:t>
      </w:r>
      <w:r w:rsidR="002E3031">
        <w:rPr>
          <w:bCs/>
          <w:lang w:bidi="en-US"/>
        </w:rPr>
        <w:t>Dulles Corridor Metrorail – Rock Mechanics Tests</w:t>
      </w:r>
      <w:r>
        <w:rPr>
          <w:bCs/>
          <w:lang w:bidi="en-US"/>
        </w:rPr>
        <w:t xml:space="preserve">”, funded by </w:t>
      </w:r>
      <w:r w:rsidR="002E3031" w:rsidRPr="002E3031">
        <w:rPr>
          <w:bCs/>
          <w:lang w:bidi="en-US"/>
        </w:rPr>
        <w:t>Schnabel Engineering, LLC</w:t>
      </w:r>
      <w:r>
        <w:rPr>
          <w:bCs/>
          <w:lang w:bidi="en-US"/>
        </w:rPr>
        <w:t xml:space="preserve">, </w:t>
      </w:r>
      <w:r w:rsidRPr="003A03DD">
        <w:rPr>
          <w:bCs/>
          <w:lang w:bidi="en-US"/>
        </w:rPr>
        <w:t>0</w:t>
      </w:r>
      <w:r>
        <w:rPr>
          <w:bCs/>
          <w:lang w:bidi="en-US"/>
        </w:rPr>
        <w:t>7/01/2016</w:t>
      </w:r>
      <w:r w:rsidRPr="003A03DD">
        <w:rPr>
          <w:bCs/>
          <w:lang w:bidi="en-US"/>
        </w:rPr>
        <w:t xml:space="preserve"> to 0</w:t>
      </w:r>
      <w:r>
        <w:rPr>
          <w:bCs/>
          <w:lang w:bidi="en-US"/>
        </w:rPr>
        <w:t>1/31/2017</w:t>
      </w:r>
      <w:r w:rsidRPr="003A03DD">
        <w:rPr>
          <w:bCs/>
          <w:lang w:bidi="en-US"/>
        </w:rPr>
        <w:t>, total funding: $</w:t>
      </w:r>
      <w:r>
        <w:rPr>
          <w:bCs/>
          <w:lang w:bidi="en-US"/>
        </w:rPr>
        <w:t>1,</w:t>
      </w:r>
      <w:r w:rsidR="002E3031">
        <w:rPr>
          <w:bCs/>
          <w:lang w:bidi="en-US"/>
        </w:rPr>
        <w:t>52</w:t>
      </w:r>
      <w:r>
        <w:rPr>
          <w:bCs/>
          <w:lang w:bidi="en-US"/>
        </w:rPr>
        <w:t>0</w:t>
      </w:r>
      <w:r w:rsidRPr="003A03DD">
        <w:rPr>
          <w:bCs/>
          <w:lang w:bidi="en-US"/>
        </w:rPr>
        <w:t>.</w:t>
      </w:r>
    </w:p>
    <w:p w14:paraId="44C6F210" w14:textId="77777777" w:rsidR="0010717D" w:rsidRDefault="0010717D" w:rsidP="002E3031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>Single PI of an industrial funding “</w:t>
      </w:r>
      <w:r w:rsidR="002E3031" w:rsidRPr="002E3031">
        <w:rPr>
          <w:bCs/>
          <w:lang w:bidi="en-US"/>
        </w:rPr>
        <w:t>ReWa Conveyance Tunnel Project</w:t>
      </w:r>
      <w:r w:rsidR="002E3031">
        <w:rPr>
          <w:bCs/>
          <w:lang w:bidi="en-US"/>
        </w:rPr>
        <w:t xml:space="preserve"> – Rock Mechanics Tests</w:t>
      </w:r>
      <w:r>
        <w:rPr>
          <w:bCs/>
          <w:lang w:bidi="en-US"/>
        </w:rPr>
        <w:t xml:space="preserve">”, funded by </w:t>
      </w:r>
      <w:r w:rsidR="002E3031" w:rsidRPr="002E3031">
        <w:rPr>
          <w:bCs/>
          <w:lang w:bidi="en-US"/>
        </w:rPr>
        <w:t>Bunnell-Lammons Engineering, Inc</w:t>
      </w:r>
      <w:r>
        <w:rPr>
          <w:bCs/>
          <w:lang w:bidi="en-US"/>
        </w:rPr>
        <w:t xml:space="preserve">, </w:t>
      </w:r>
      <w:r w:rsidRPr="003A03DD">
        <w:rPr>
          <w:bCs/>
          <w:lang w:bidi="en-US"/>
        </w:rPr>
        <w:t>0</w:t>
      </w:r>
      <w:r>
        <w:rPr>
          <w:bCs/>
          <w:lang w:bidi="en-US"/>
        </w:rPr>
        <w:t>7/01/2016</w:t>
      </w:r>
      <w:r w:rsidRPr="003A03DD">
        <w:rPr>
          <w:bCs/>
          <w:lang w:bidi="en-US"/>
        </w:rPr>
        <w:t xml:space="preserve"> to 0</w:t>
      </w:r>
      <w:r>
        <w:rPr>
          <w:bCs/>
          <w:lang w:bidi="en-US"/>
        </w:rPr>
        <w:t>1/31/2017</w:t>
      </w:r>
      <w:r w:rsidRPr="003A03DD">
        <w:rPr>
          <w:bCs/>
          <w:lang w:bidi="en-US"/>
        </w:rPr>
        <w:t>, total funding: $</w:t>
      </w:r>
      <w:r w:rsidR="002E3031">
        <w:rPr>
          <w:bCs/>
          <w:lang w:bidi="en-US"/>
        </w:rPr>
        <w:t>9,6</w:t>
      </w:r>
      <w:r>
        <w:rPr>
          <w:bCs/>
          <w:lang w:bidi="en-US"/>
        </w:rPr>
        <w:t>00</w:t>
      </w:r>
      <w:r w:rsidRPr="003A03DD">
        <w:rPr>
          <w:bCs/>
          <w:lang w:bidi="en-US"/>
        </w:rPr>
        <w:t>.</w:t>
      </w:r>
    </w:p>
    <w:p w14:paraId="1F413A23" w14:textId="77777777" w:rsidR="003A03DD" w:rsidRDefault="003A03DD" w:rsidP="003A03DD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 xml:space="preserve">Single PI of an industrial funding “Three River Protection Overflow Reduction Tunnel System (3RPORT – P2)”, funded by 7NT Engineering and Testing, </w:t>
      </w:r>
      <w:r w:rsidRPr="003A03DD">
        <w:rPr>
          <w:bCs/>
          <w:lang w:bidi="en-US"/>
        </w:rPr>
        <w:t>0</w:t>
      </w:r>
      <w:r>
        <w:rPr>
          <w:bCs/>
          <w:lang w:bidi="en-US"/>
        </w:rPr>
        <w:t>7/01/2016</w:t>
      </w:r>
      <w:r w:rsidRPr="003A03DD">
        <w:rPr>
          <w:bCs/>
          <w:lang w:bidi="en-US"/>
        </w:rPr>
        <w:t xml:space="preserve"> to 0</w:t>
      </w:r>
      <w:r>
        <w:rPr>
          <w:bCs/>
          <w:lang w:bidi="en-US"/>
        </w:rPr>
        <w:t>1/31/2017</w:t>
      </w:r>
      <w:r w:rsidRPr="003A03DD">
        <w:rPr>
          <w:bCs/>
          <w:lang w:bidi="en-US"/>
        </w:rPr>
        <w:t>, total funding: $</w:t>
      </w:r>
      <w:r>
        <w:rPr>
          <w:bCs/>
          <w:lang w:bidi="en-US"/>
        </w:rPr>
        <w:t>10,800</w:t>
      </w:r>
      <w:r w:rsidRPr="003A03DD">
        <w:rPr>
          <w:bCs/>
          <w:lang w:bidi="en-US"/>
        </w:rPr>
        <w:t>.</w:t>
      </w:r>
    </w:p>
    <w:p w14:paraId="246020E4" w14:textId="77777777" w:rsidR="00E608B9" w:rsidRPr="00DC5282" w:rsidRDefault="00E608B9" w:rsidP="004D5995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PSIEE</w:t>
      </w:r>
      <w:r w:rsidRPr="00DC5282">
        <w:rPr>
          <w:bCs/>
          <w:lang w:bidi="en-US"/>
        </w:rPr>
        <w:t xml:space="preserve"> funding “</w:t>
      </w:r>
      <w:r>
        <w:t>Investigation of F</w:t>
      </w:r>
      <w:r w:rsidRPr="00C979E1">
        <w:t xml:space="preserve">low </w:t>
      </w:r>
      <w:r>
        <w:t>Behaviors in S</w:t>
      </w:r>
      <w:r w:rsidRPr="00C979E1">
        <w:t xml:space="preserve">hales during </w:t>
      </w:r>
      <w:r>
        <w:t>P</w:t>
      </w:r>
      <w:r w:rsidRPr="00C979E1">
        <w:t xml:space="preserve">rimary </w:t>
      </w:r>
      <w:r>
        <w:t>Gas D</w:t>
      </w:r>
      <w:r w:rsidRPr="00C979E1">
        <w:t>epletion and CO</w:t>
      </w:r>
      <w:r w:rsidRPr="00C979E1">
        <w:rPr>
          <w:vertAlign w:val="subscript"/>
        </w:rPr>
        <w:t>2</w:t>
      </w:r>
      <w:r>
        <w:t xml:space="preserve"> Sequestration</w:t>
      </w:r>
      <w:r w:rsidRPr="00DC5282">
        <w:t xml:space="preserve">.” Funded by </w:t>
      </w:r>
      <w:r w:rsidRPr="00C979E1">
        <w:t>Penn State Institutes of Energy and the Environment</w:t>
      </w:r>
      <w:r>
        <w:t>, 03/15/2014 to 06/30/2015, total</w:t>
      </w:r>
      <w:r w:rsidRPr="00C979E1">
        <w:t xml:space="preserve"> </w:t>
      </w:r>
      <w:r>
        <w:t>fundi</w:t>
      </w:r>
      <w:r w:rsidRPr="002372E9">
        <w:t>ng:</w:t>
      </w:r>
      <w:r w:rsidRPr="00DC5282">
        <w:t xml:space="preserve"> $</w:t>
      </w:r>
      <w:r>
        <w:t>25</w:t>
      </w:r>
      <w:r w:rsidRPr="00DC5282">
        <w:t xml:space="preserve">,000. </w:t>
      </w:r>
      <w:r>
        <w:t>Co-</w:t>
      </w:r>
      <w:r w:rsidRPr="00DC5282">
        <w:t>PI</w:t>
      </w:r>
      <w:r>
        <w:t>s</w:t>
      </w:r>
      <w:r w:rsidRPr="00DC5282">
        <w:t>: Dr</w:t>
      </w:r>
      <w:r>
        <w:t>s</w:t>
      </w:r>
      <w:r w:rsidRPr="00DC5282">
        <w:t xml:space="preserve">. </w:t>
      </w:r>
      <w:r>
        <w:t>Derek Elsworth and Ming Xiao (PSU)</w:t>
      </w:r>
    </w:p>
    <w:p w14:paraId="16DA8BF2" w14:textId="77777777" w:rsidR="00E608B9" w:rsidRPr="00185030" w:rsidRDefault="00E608B9" w:rsidP="004D5995">
      <w:pPr>
        <w:numPr>
          <w:ilvl w:val="0"/>
          <w:numId w:val="20"/>
        </w:numPr>
        <w:spacing w:after="120"/>
        <w:jc w:val="both"/>
      </w:pPr>
      <w:r w:rsidRPr="00C979E1">
        <w:rPr>
          <w:bCs/>
          <w:lang w:bidi="en-US"/>
        </w:rPr>
        <w:t>Single PI of Gladys Snyder funding “</w:t>
      </w:r>
      <w:r w:rsidRPr="00C979E1">
        <w:t xml:space="preserve">Coal </w:t>
      </w:r>
      <w:r>
        <w:t>Mine Gas: Clean Energy for the W</w:t>
      </w:r>
      <w:r w:rsidRPr="00C979E1">
        <w:t>orl</w:t>
      </w:r>
      <w:r>
        <w:t>d; Research and E</w:t>
      </w:r>
      <w:r w:rsidRPr="00C979E1">
        <w:t>ducation</w:t>
      </w:r>
      <w:r w:rsidRPr="00DC5282">
        <w:t>.”</w:t>
      </w:r>
      <w:r>
        <w:t xml:space="preserve"> Funded by Penn State – College of Earth and Mineral Sciences, 01/01/2015</w:t>
      </w:r>
      <w:r w:rsidRPr="002372E9">
        <w:t xml:space="preserve"> to </w:t>
      </w:r>
      <w:r>
        <w:t>12/31/2015</w:t>
      </w:r>
      <w:r w:rsidRPr="002372E9">
        <w:t>, total funding:</w:t>
      </w:r>
      <w:r w:rsidRPr="00DC5282">
        <w:t xml:space="preserve"> $</w:t>
      </w:r>
      <w:r>
        <w:t>5,000</w:t>
      </w:r>
      <w:r w:rsidRPr="00DC5282">
        <w:t xml:space="preserve">. </w:t>
      </w:r>
    </w:p>
    <w:p w14:paraId="59377078" w14:textId="77777777" w:rsidR="00773D9E" w:rsidRPr="00185030" w:rsidRDefault="00773D9E" w:rsidP="004D5995">
      <w:pPr>
        <w:numPr>
          <w:ilvl w:val="0"/>
          <w:numId w:val="20"/>
        </w:numPr>
        <w:spacing w:after="120"/>
        <w:jc w:val="both"/>
      </w:pPr>
      <w:r w:rsidRPr="00C979E1">
        <w:rPr>
          <w:bCs/>
          <w:lang w:bidi="en-US"/>
        </w:rPr>
        <w:t xml:space="preserve">Single PI of </w:t>
      </w:r>
      <w:r>
        <w:rPr>
          <w:bCs/>
          <w:lang w:bidi="en-US"/>
        </w:rPr>
        <w:t>Wilson Research Initiation Grant</w:t>
      </w:r>
      <w:r w:rsidRPr="00C979E1">
        <w:rPr>
          <w:bCs/>
          <w:lang w:bidi="en-US"/>
        </w:rPr>
        <w:t xml:space="preserve"> “</w:t>
      </w:r>
      <w:r>
        <w:t>Analysis of Production Induced Stress Changes and Its Implications for S</w:t>
      </w:r>
      <w:r w:rsidRPr="00C979E1">
        <w:t>eismicity during</w:t>
      </w:r>
      <w:r>
        <w:t xml:space="preserve"> Gas Shale Production</w:t>
      </w:r>
      <w:r w:rsidRPr="00DC5282">
        <w:t>.”</w:t>
      </w:r>
      <w:r>
        <w:t xml:space="preserve"> Funded by Penn State – College of Earth and Mineral Sciences, 07/01/2013</w:t>
      </w:r>
      <w:r w:rsidRPr="002372E9">
        <w:t xml:space="preserve"> to </w:t>
      </w:r>
      <w:r>
        <w:t>06/30/2014</w:t>
      </w:r>
      <w:r w:rsidRPr="002372E9">
        <w:t>, total funding:</w:t>
      </w:r>
      <w:r w:rsidRPr="00DC5282">
        <w:t xml:space="preserve"> $</w:t>
      </w:r>
      <w:r>
        <w:t>10,000</w:t>
      </w:r>
      <w:r w:rsidRPr="00DC5282">
        <w:t xml:space="preserve">. </w:t>
      </w:r>
    </w:p>
    <w:p w14:paraId="3EE29638" w14:textId="77777777" w:rsidR="0058380F" w:rsidRPr="00627749" w:rsidRDefault="0058380F" w:rsidP="004D5995">
      <w:pPr>
        <w:numPr>
          <w:ilvl w:val="0"/>
          <w:numId w:val="20"/>
        </w:numPr>
        <w:spacing w:after="120"/>
        <w:jc w:val="both"/>
        <w:rPr>
          <w:bCs/>
          <w:lang w:bidi="en-US"/>
        </w:rPr>
      </w:pPr>
      <w:r>
        <w:rPr>
          <w:bCs/>
          <w:lang w:bidi="en-US"/>
        </w:rPr>
        <w:t xml:space="preserve">Single </w:t>
      </w:r>
      <w:r w:rsidRPr="00DC5282">
        <w:rPr>
          <w:bCs/>
          <w:lang w:bidi="en-US"/>
        </w:rPr>
        <w:t xml:space="preserve">PI of </w:t>
      </w:r>
      <w:r>
        <w:rPr>
          <w:bCs/>
          <w:lang w:bidi="en-US"/>
        </w:rPr>
        <w:t>Open Research Project</w:t>
      </w:r>
      <w:r w:rsidRPr="00DC5282">
        <w:rPr>
          <w:bCs/>
          <w:lang w:bidi="en-US"/>
        </w:rPr>
        <w:t xml:space="preserve"> funding “</w:t>
      </w:r>
      <w:r>
        <w:rPr>
          <w:bCs/>
          <w:lang w:bidi="en-US"/>
        </w:rPr>
        <w:t>The Dynamic Strength change of Coal in Sorbing Gases Environment under Dynamic Stressing Condition</w:t>
      </w:r>
      <w:r w:rsidRPr="00DC5282">
        <w:t xml:space="preserve">.” Funded by </w:t>
      </w:r>
      <w:r>
        <w:t>State Key Laboratory of Coal Resources and Safe Mining, China</w:t>
      </w:r>
      <w:r w:rsidRPr="002372E9">
        <w:t xml:space="preserve"> </w:t>
      </w:r>
      <w:r w:rsidRPr="002372E9">
        <w:rPr>
          <w:bCs/>
        </w:rPr>
        <w:t>(</w:t>
      </w:r>
      <w:r w:rsidRPr="007E7287">
        <w:rPr>
          <w:bCs/>
        </w:rPr>
        <w:t>SKLCRSM13KFA01</w:t>
      </w:r>
      <w:r w:rsidRPr="002372E9">
        <w:rPr>
          <w:bCs/>
        </w:rPr>
        <w:t>)</w:t>
      </w:r>
      <w:r w:rsidRPr="002372E9">
        <w:t xml:space="preserve">, </w:t>
      </w:r>
      <w:r>
        <w:t>01</w:t>
      </w:r>
      <w:r w:rsidRPr="002372E9">
        <w:t xml:space="preserve">/01/2014 to </w:t>
      </w:r>
      <w:r>
        <w:t>12/31</w:t>
      </w:r>
      <w:r w:rsidRPr="002372E9">
        <w:t>/201</w:t>
      </w:r>
      <w:r>
        <w:t>5</w:t>
      </w:r>
      <w:r w:rsidRPr="002372E9">
        <w:t>, total funding:</w:t>
      </w:r>
      <w:r w:rsidRPr="00DC5282">
        <w:t xml:space="preserve"> $</w:t>
      </w:r>
      <w:r>
        <w:t>15</w:t>
      </w:r>
      <w:r w:rsidRPr="00DC5282">
        <w:t xml:space="preserve">,000. </w:t>
      </w:r>
    </w:p>
    <w:p w14:paraId="15A9A808" w14:textId="77777777" w:rsidR="006E45CB" w:rsidRDefault="006E45CB" w:rsidP="00B16066">
      <w:pPr>
        <w:spacing w:after="120"/>
        <w:rPr>
          <w:b/>
          <w:u w:val="single"/>
        </w:rPr>
      </w:pPr>
    </w:p>
    <w:p w14:paraId="289FEB89" w14:textId="77777777" w:rsidR="00B16066" w:rsidRPr="007E0AF7" w:rsidRDefault="00B16066" w:rsidP="00B16066">
      <w:pPr>
        <w:spacing w:after="120"/>
        <w:rPr>
          <w:b/>
          <w:u w:val="single"/>
        </w:rPr>
      </w:pPr>
      <w:r>
        <w:rPr>
          <w:b/>
          <w:u w:val="single"/>
        </w:rPr>
        <w:t>INVITED TALKS</w:t>
      </w:r>
    </w:p>
    <w:p w14:paraId="3038399F" w14:textId="01872345" w:rsidR="00A9714F" w:rsidRDefault="00A9714F" w:rsidP="00A9714F">
      <w:pPr>
        <w:numPr>
          <w:ilvl w:val="0"/>
          <w:numId w:val="13"/>
        </w:numPr>
        <w:spacing w:before="100" w:beforeAutospacing="1" w:after="120"/>
      </w:pPr>
      <w:r>
        <w:t>“</w:t>
      </w:r>
      <w:r w:rsidR="000F0182" w:rsidRPr="000F0182">
        <w:t>Mining and Mineral Engineering Research &amp; High Impact Publishing in International Journal of Coal Science &amp; Technology</w:t>
      </w:r>
      <w:r>
        <w:t xml:space="preserve">”, </w:t>
      </w:r>
      <w:r w:rsidR="00C62652">
        <w:t>Colorado School of Mines</w:t>
      </w:r>
      <w:r w:rsidRPr="001A75A1">
        <w:t>,</w:t>
      </w:r>
      <w:r>
        <w:t xml:space="preserve"> </w:t>
      </w:r>
      <w:r w:rsidR="00C62652">
        <w:t xml:space="preserve">Mining Engineering Seminar, </w:t>
      </w:r>
      <w:r>
        <w:t xml:space="preserve">Virtual, </w:t>
      </w:r>
      <w:r w:rsidR="00C874AD" w:rsidRPr="00C874AD">
        <w:t>April 28th, 2021</w:t>
      </w:r>
      <w:r w:rsidR="008D0699">
        <w:t xml:space="preserve">. </w:t>
      </w:r>
    </w:p>
    <w:p w14:paraId="1FB8C3A7" w14:textId="4BCFB9B3" w:rsidR="002640DA" w:rsidRDefault="002640DA" w:rsidP="002640DA">
      <w:pPr>
        <w:numPr>
          <w:ilvl w:val="0"/>
          <w:numId w:val="13"/>
        </w:numPr>
        <w:spacing w:before="100" w:beforeAutospacing="1" w:after="120"/>
      </w:pPr>
      <w:r>
        <w:t>“</w:t>
      </w:r>
      <w:r w:rsidR="007660F9" w:rsidRPr="007660F9">
        <w:t>Anisotropy of Nanoscale Pore Deformations of Coal and Shale under Far-Field Uniaxial Stress Conditions</w:t>
      </w:r>
      <w:r>
        <w:t xml:space="preserve">”, </w:t>
      </w:r>
      <w:r w:rsidR="00EB0DA4">
        <w:t>University of Queensland</w:t>
      </w:r>
      <w:r w:rsidRPr="001A75A1">
        <w:t>,</w:t>
      </w:r>
      <w:r>
        <w:t xml:space="preserve"> Virtual, </w:t>
      </w:r>
      <w:r w:rsidR="00EB0DA4">
        <w:t>June 10</w:t>
      </w:r>
      <w:r w:rsidRPr="00C874AD">
        <w:t>, 2021</w:t>
      </w:r>
      <w:r>
        <w:t xml:space="preserve">. </w:t>
      </w:r>
    </w:p>
    <w:p w14:paraId="4FBAA749" w14:textId="3860B9FA" w:rsidR="002E62E0" w:rsidRDefault="002E62E0" w:rsidP="002E62E0">
      <w:pPr>
        <w:numPr>
          <w:ilvl w:val="0"/>
          <w:numId w:val="13"/>
        </w:numPr>
        <w:spacing w:before="100" w:beforeAutospacing="1" w:after="120"/>
      </w:pPr>
      <w:r>
        <w:t>“</w:t>
      </w:r>
      <w:r w:rsidR="0067427A" w:rsidRPr="0067427A">
        <w:t>Hydrogen Sorption and Diffusion in Coal</w:t>
      </w:r>
      <w:r>
        <w:t xml:space="preserve">”, </w:t>
      </w:r>
      <w:r w:rsidR="001061E7" w:rsidRPr="001061E7">
        <w:t xml:space="preserve">11th Asian Rock Mechanics </w:t>
      </w:r>
      <w:r w:rsidR="001061E7">
        <w:t>S</w:t>
      </w:r>
      <w:r w:rsidR="001061E7" w:rsidRPr="001061E7">
        <w:t>ymposium, Challenges and Opportunities in Rock Mechanics</w:t>
      </w:r>
      <w:r w:rsidRPr="001A75A1">
        <w:t>,</w:t>
      </w:r>
      <w:r>
        <w:t xml:space="preserve"> Virtual, </w:t>
      </w:r>
      <w:r w:rsidR="00BE3D9B">
        <w:t>October.</w:t>
      </w:r>
      <w:r w:rsidR="001061E7">
        <w:t xml:space="preserve"> 21-25</w:t>
      </w:r>
      <w:r w:rsidR="00BE3D9B">
        <w:t>, 2021</w:t>
      </w:r>
      <w:r w:rsidR="008D0699">
        <w:t>.</w:t>
      </w:r>
    </w:p>
    <w:p w14:paraId="56FC42ED" w14:textId="6B0517E8" w:rsidR="00493C30" w:rsidRDefault="00493C30" w:rsidP="003D3A0A">
      <w:pPr>
        <w:numPr>
          <w:ilvl w:val="0"/>
          <w:numId w:val="13"/>
        </w:numPr>
        <w:spacing w:before="100" w:beforeAutospacing="1" w:after="120"/>
      </w:pPr>
      <w:r>
        <w:t>“</w:t>
      </w:r>
      <w:r w:rsidR="00E00CFF" w:rsidRPr="00E00CFF">
        <w:t>Size-reduction Induced Coal Dust Surface</w:t>
      </w:r>
      <w:r w:rsidR="00E00CFF">
        <w:t xml:space="preserve"> </w:t>
      </w:r>
      <w:r w:rsidR="00E00CFF" w:rsidRPr="00E00CFF">
        <w:t>Alteration and its Potential Health Impact</w:t>
      </w:r>
      <w:r>
        <w:t xml:space="preserve">”, </w:t>
      </w:r>
      <w:r w:rsidR="00D66A35" w:rsidRPr="00D66A35">
        <w:t>2021 Fall Workshop of the Air-Microfluidic Group (AMFG)</w:t>
      </w:r>
      <w:r w:rsidRPr="001A75A1">
        <w:t>,</w:t>
      </w:r>
      <w:r>
        <w:t xml:space="preserve"> </w:t>
      </w:r>
      <w:r w:rsidR="00D66A35">
        <w:t>University of Illinois - Chicago</w:t>
      </w:r>
      <w:r>
        <w:t xml:space="preserve">, November </w:t>
      </w:r>
      <w:r w:rsidR="00DB2B30">
        <w:t>18</w:t>
      </w:r>
      <w:r>
        <w:t xml:space="preserve">, 2021. </w:t>
      </w:r>
    </w:p>
    <w:p w14:paraId="72CC8119" w14:textId="4C5443DD" w:rsidR="00397A75" w:rsidRDefault="00397A75" w:rsidP="00397A75">
      <w:pPr>
        <w:numPr>
          <w:ilvl w:val="0"/>
          <w:numId w:val="13"/>
        </w:numPr>
        <w:spacing w:before="100" w:beforeAutospacing="1" w:after="120"/>
      </w:pPr>
      <w:r>
        <w:t>“</w:t>
      </w:r>
      <w:r w:rsidR="00C05710" w:rsidRPr="00C05710">
        <w:t>Study of Localized Coal Failure in Sorbing Gas Environment and its Application for Understanding Coal-Gas Outburst Mechanisms</w:t>
      </w:r>
      <w:r>
        <w:t xml:space="preserve">”, </w:t>
      </w:r>
      <w:r w:rsidR="003B1BB9">
        <w:t xml:space="preserve">State Key Laboratory of Coal Mine Disaster and Control, </w:t>
      </w:r>
      <w:r w:rsidR="00C05710">
        <w:t>Chongqing University</w:t>
      </w:r>
      <w:r w:rsidRPr="001A75A1">
        <w:t>,</w:t>
      </w:r>
      <w:r>
        <w:t xml:space="preserve"> November 2</w:t>
      </w:r>
      <w:r w:rsidR="00C05710">
        <w:t>2</w:t>
      </w:r>
      <w:r>
        <w:t xml:space="preserve">, 2021. </w:t>
      </w:r>
    </w:p>
    <w:p w14:paraId="48C94353" w14:textId="71351C34" w:rsidR="00C874AD" w:rsidRDefault="00C874AD" w:rsidP="00C874AD">
      <w:pPr>
        <w:numPr>
          <w:ilvl w:val="0"/>
          <w:numId w:val="13"/>
        </w:numPr>
        <w:spacing w:before="100" w:beforeAutospacing="1" w:after="120"/>
      </w:pPr>
      <w:r>
        <w:t>“</w:t>
      </w:r>
      <w:r w:rsidR="00AB15B4" w:rsidRPr="00AB15B4">
        <w:t>Characterizing Water-Mudstone Interaction Behaviors and Their Implications on Time-Dependent Mechanical Reduction and Long-Term Mine Roof Stability</w:t>
      </w:r>
      <w:r>
        <w:t xml:space="preserve">”, </w:t>
      </w:r>
      <w:r w:rsidR="00944A02">
        <w:t>T</w:t>
      </w:r>
      <w:r w:rsidR="00944A02" w:rsidRPr="00944A02">
        <w:t>he Technische Universität Bergakademie Freiberg</w:t>
      </w:r>
      <w:r w:rsidRPr="001A75A1">
        <w:t>,</w:t>
      </w:r>
      <w:r w:rsidR="008D0699">
        <w:t xml:space="preserve"> Seminar at</w:t>
      </w:r>
      <w:r>
        <w:t xml:space="preserve"> </w:t>
      </w:r>
      <w:r w:rsidR="00100D9F" w:rsidRPr="00100D9F">
        <w:t>Faculty of Geosciences, Geoengineering and Mining</w:t>
      </w:r>
      <w:r w:rsidR="008D0699">
        <w:t>,</w:t>
      </w:r>
      <w:r w:rsidR="00A17282">
        <w:t xml:space="preserve"> </w:t>
      </w:r>
      <w:r w:rsidR="00944A02">
        <w:t>November 29</w:t>
      </w:r>
      <w:r>
        <w:t>, 2021</w:t>
      </w:r>
      <w:r w:rsidR="008D0699">
        <w:t xml:space="preserve">. </w:t>
      </w:r>
    </w:p>
    <w:p w14:paraId="1A1BBC31" w14:textId="77777777" w:rsidR="001A75A1" w:rsidRDefault="001A75A1" w:rsidP="0080671A">
      <w:pPr>
        <w:numPr>
          <w:ilvl w:val="0"/>
          <w:numId w:val="13"/>
        </w:numPr>
        <w:spacing w:before="100" w:beforeAutospacing="1" w:after="120"/>
      </w:pPr>
      <w:r>
        <w:t>“</w:t>
      </w:r>
      <w:r w:rsidRPr="001A75A1">
        <w:t>Characterization of Submicron-/Nano-scale Coal Dusts and Their Effects on Miners’ Pneumoconiosis for Miners</w:t>
      </w:r>
      <w:r>
        <w:t xml:space="preserve">”, </w:t>
      </w:r>
      <w:r w:rsidRPr="001A75A1">
        <w:t>2</w:t>
      </w:r>
      <w:r w:rsidRPr="001A75A1">
        <w:rPr>
          <w:vertAlign w:val="superscript"/>
        </w:rPr>
        <w:t>nd</w:t>
      </w:r>
      <w:r w:rsidRPr="001A75A1">
        <w:t xml:space="preserve"> International Symposium on In-situ Modification of Deposit Properties for Improving Mining 2020 (IMDPIM2) and 7</w:t>
      </w:r>
      <w:r w:rsidRPr="001A75A1">
        <w:rPr>
          <w:vertAlign w:val="superscript"/>
        </w:rPr>
        <w:t>th</w:t>
      </w:r>
      <w:r w:rsidRPr="001A75A1">
        <w:t xml:space="preserve"> International Symposium on Unconventional Geomechanics (UG7),</w:t>
      </w:r>
      <w:r>
        <w:t xml:space="preserve"> Virtual, November 7-8, Taiyuan, Shanxi, China.</w:t>
      </w:r>
    </w:p>
    <w:p w14:paraId="350F59FA" w14:textId="77777777" w:rsidR="001A75A1" w:rsidRDefault="001A75A1" w:rsidP="004172F5">
      <w:pPr>
        <w:numPr>
          <w:ilvl w:val="0"/>
          <w:numId w:val="13"/>
        </w:numPr>
        <w:spacing w:after="120"/>
      </w:pPr>
      <w:r>
        <w:t>“</w:t>
      </w:r>
      <w:r w:rsidRPr="001A75A1">
        <w:t>Predicting Fugitive Gas Emissions from Gob-to-Face in Longwall Coal Mines: Coupled Analytical and Numerical Modeling</w:t>
      </w:r>
      <w:r>
        <w:t>”, PCMIA Joint Virtual Webinar Series, December 17, 2020</w:t>
      </w:r>
    </w:p>
    <w:p w14:paraId="28FB8BD0" w14:textId="77777777" w:rsidR="00725234" w:rsidRDefault="00725234" w:rsidP="004172F5">
      <w:pPr>
        <w:numPr>
          <w:ilvl w:val="0"/>
          <w:numId w:val="13"/>
        </w:numPr>
        <w:spacing w:after="120"/>
      </w:pPr>
      <w:r w:rsidRPr="007221E3">
        <w:t>“</w:t>
      </w:r>
      <w:r>
        <w:t>Microscale Gas Transport and Its Implication on the Production for Marcellus Shales</w:t>
      </w:r>
      <w:r w:rsidRPr="007221E3">
        <w:t xml:space="preserve">”, </w:t>
      </w:r>
      <w:r>
        <w:t>Saint Francis University</w:t>
      </w:r>
      <w:r w:rsidRPr="007221E3">
        <w:t xml:space="preserve">, </w:t>
      </w:r>
      <w:r>
        <w:t>Loretto</w:t>
      </w:r>
      <w:r w:rsidRPr="007221E3">
        <w:t xml:space="preserve">, </w:t>
      </w:r>
      <w:r>
        <w:t>PA</w:t>
      </w:r>
      <w:r w:rsidRPr="007221E3">
        <w:t xml:space="preserve">, </w:t>
      </w:r>
      <w:r>
        <w:t>USA</w:t>
      </w:r>
      <w:r w:rsidRPr="007221E3">
        <w:t xml:space="preserve">, </w:t>
      </w:r>
      <w:r>
        <w:t>April 6, 2018</w:t>
      </w:r>
      <w:r w:rsidRPr="007221E3">
        <w:t>.</w:t>
      </w:r>
    </w:p>
    <w:p w14:paraId="552F62AF" w14:textId="5033467D" w:rsidR="004172F5" w:rsidRPr="007221E3" w:rsidRDefault="004172F5" w:rsidP="004172F5">
      <w:pPr>
        <w:numPr>
          <w:ilvl w:val="0"/>
          <w:numId w:val="13"/>
        </w:numPr>
        <w:spacing w:after="120"/>
      </w:pPr>
      <w:r w:rsidRPr="007221E3">
        <w:t>“</w:t>
      </w:r>
      <w:r w:rsidR="00CA5672" w:rsidRPr="007221E3">
        <w:t>Fracked gas shale well flowback water analysis and its implication on reservoir property estimations</w:t>
      </w:r>
      <w:r w:rsidRPr="007221E3">
        <w:t xml:space="preserve">”, </w:t>
      </w:r>
      <w:r w:rsidR="007221E3" w:rsidRPr="007221E3">
        <w:t>Jian</w:t>
      </w:r>
      <w:r w:rsidR="002854F0">
        <w:t>g</w:t>
      </w:r>
      <w:r w:rsidR="007221E3" w:rsidRPr="007221E3">
        <w:t>han Oil Company, Sinopec</w:t>
      </w:r>
      <w:r w:rsidRPr="007221E3">
        <w:t>,</w:t>
      </w:r>
      <w:r w:rsidR="007221E3" w:rsidRPr="007221E3">
        <w:t xml:space="preserve"> Fuling</w:t>
      </w:r>
      <w:r w:rsidRPr="007221E3">
        <w:t>, China, January, 2017.</w:t>
      </w:r>
    </w:p>
    <w:p w14:paraId="15E9AF4A" w14:textId="77777777" w:rsidR="001E4CD4" w:rsidRDefault="004172F5" w:rsidP="004172F5">
      <w:pPr>
        <w:numPr>
          <w:ilvl w:val="0"/>
          <w:numId w:val="13"/>
        </w:numPr>
        <w:spacing w:after="120"/>
      </w:pPr>
      <w:r w:rsidRPr="004B09CE">
        <w:t xml:space="preserve"> </w:t>
      </w:r>
      <w:r w:rsidR="001E4CD4" w:rsidRPr="004B09CE">
        <w:t>“</w:t>
      </w:r>
      <w:r w:rsidR="001E4CD4">
        <w:t>F</w:t>
      </w:r>
      <w:r w:rsidR="001E4CD4" w:rsidRPr="001E4CD4">
        <w:t xml:space="preserve">low and geomechanics behaviors of coalbed methane reservoir under </w:t>
      </w:r>
      <w:r w:rsidR="001E4CD4" w:rsidRPr="001E4CD4">
        <w:rPr>
          <w:i/>
        </w:rPr>
        <w:t xml:space="preserve">in situ </w:t>
      </w:r>
      <w:r w:rsidR="001E4CD4" w:rsidRPr="001E4CD4">
        <w:t>condition</w:t>
      </w:r>
      <w:r w:rsidR="001E4CD4" w:rsidRPr="004B09CE">
        <w:t xml:space="preserve">”, </w:t>
      </w:r>
      <w:r w:rsidR="001E4CD4">
        <w:t>Henan Polytechnic University, Jiaozuo</w:t>
      </w:r>
      <w:r w:rsidR="001E4CD4" w:rsidRPr="004B09CE">
        <w:t xml:space="preserve">, China, </w:t>
      </w:r>
      <w:r w:rsidR="001E4CD4">
        <w:t>July</w:t>
      </w:r>
      <w:r w:rsidR="001E4CD4" w:rsidRPr="004B09CE">
        <w:t>, 2016.</w:t>
      </w:r>
    </w:p>
    <w:p w14:paraId="40F669F2" w14:textId="77777777" w:rsidR="004B09CE" w:rsidRDefault="004B09CE" w:rsidP="00AF508F">
      <w:pPr>
        <w:numPr>
          <w:ilvl w:val="0"/>
          <w:numId w:val="13"/>
        </w:numPr>
        <w:spacing w:after="120"/>
      </w:pPr>
      <w:r w:rsidRPr="004B09CE">
        <w:t>“</w:t>
      </w:r>
      <w:r w:rsidR="00AF508F">
        <w:t>C</w:t>
      </w:r>
      <w:r w:rsidR="00AF508F" w:rsidRPr="00AF508F">
        <w:t>omplex gas flow dynamics in coal and its implication on mine gas control</w:t>
      </w:r>
      <w:r w:rsidRPr="004B09CE">
        <w:t xml:space="preserve">”, </w:t>
      </w:r>
      <w:r w:rsidR="00AF508F">
        <w:t>Anhui University of Science and Technology, Huainan</w:t>
      </w:r>
      <w:r w:rsidRPr="004B09CE">
        <w:t xml:space="preserve">, China, </w:t>
      </w:r>
      <w:r w:rsidR="00AF508F">
        <w:t>July</w:t>
      </w:r>
      <w:r w:rsidRPr="004B09CE">
        <w:t>, 2016.</w:t>
      </w:r>
    </w:p>
    <w:p w14:paraId="484B4E5E" w14:textId="77777777" w:rsidR="001E4CD4" w:rsidRDefault="001E4CD4" w:rsidP="001E4CD4">
      <w:pPr>
        <w:numPr>
          <w:ilvl w:val="0"/>
          <w:numId w:val="13"/>
        </w:numPr>
        <w:spacing w:after="120"/>
      </w:pPr>
      <w:r>
        <w:t>“A</w:t>
      </w:r>
      <w:r w:rsidRPr="00E97275">
        <w:t xml:space="preserve"> multiscale and multiphysics gas flow and geomechanics in coalbed methane reservoirs</w:t>
      </w:r>
      <w:r>
        <w:t xml:space="preserve"> - </w:t>
      </w:r>
      <w:r w:rsidRPr="00E97275">
        <w:t xml:space="preserve">how laboratory research and modeling add values to cbm </w:t>
      </w:r>
      <w:r>
        <w:t>e</w:t>
      </w:r>
      <w:r w:rsidRPr="00E97275">
        <w:t>xploration and production</w:t>
      </w:r>
      <w:r>
        <w:t>”, PetroChina Coalbed Methane Company Limited, Beijing, China, July, 2016.</w:t>
      </w:r>
    </w:p>
    <w:p w14:paraId="0C0A43BE" w14:textId="77777777" w:rsidR="001E4CD4" w:rsidRDefault="001E4CD4" w:rsidP="004172F5">
      <w:pPr>
        <w:numPr>
          <w:ilvl w:val="0"/>
          <w:numId w:val="13"/>
        </w:numPr>
        <w:spacing w:after="120"/>
      </w:pPr>
      <w:r>
        <w:t>“</w:t>
      </w:r>
      <w:r w:rsidR="004172F5">
        <w:t>F</w:t>
      </w:r>
      <w:r w:rsidR="004172F5" w:rsidRPr="004172F5">
        <w:t>lowback data analysis for stimulated shale wells and its implication on evaluation of stimulation effectiveness</w:t>
      </w:r>
      <w:r>
        <w:t>”, Sinopec Tech Houston, Houston, TX, USA, June 27, 2016.</w:t>
      </w:r>
    </w:p>
    <w:p w14:paraId="00D59077" w14:textId="77777777" w:rsidR="001E4CD4" w:rsidRDefault="001E4CD4" w:rsidP="001E4CD4">
      <w:pPr>
        <w:numPr>
          <w:ilvl w:val="0"/>
          <w:numId w:val="13"/>
        </w:numPr>
        <w:spacing w:after="120"/>
      </w:pPr>
      <w:r w:rsidRPr="004B09CE">
        <w:t xml:space="preserve"> “</w:t>
      </w:r>
      <w:r>
        <w:t>Coal-Bio-Gasification – Geomechanics and best practice for reservoir stimulation</w:t>
      </w:r>
      <w:r w:rsidRPr="004B09CE">
        <w:t xml:space="preserve">”, </w:t>
      </w:r>
      <w:r>
        <w:t>Shanxi Lanyan Coalbed Methane Co Ltd, Jinchen, Shanxi</w:t>
      </w:r>
      <w:r w:rsidRPr="004B09CE">
        <w:t xml:space="preserve">, China, </w:t>
      </w:r>
      <w:r>
        <w:t>May 26-27</w:t>
      </w:r>
      <w:r w:rsidRPr="004B09CE">
        <w:t>, 2016.</w:t>
      </w:r>
    </w:p>
    <w:p w14:paraId="1C13E0CD" w14:textId="77777777" w:rsidR="00AF508F" w:rsidRDefault="001E4CD4" w:rsidP="001E4CD4">
      <w:pPr>
        <w:numPr>
          <w:ilvl w:val="0"/>
          <w:numId w:val="13"/>
        </w:numPr>
        <w:spacing w:after="120"/>
      </w:pPr>
      <w:r w:rsidRPr="004B09CE">
        <w:t xml:space="preserve"> </w:t>
      </w:r>
      <w:r w:rsidR="00AF508F" w:rsidRPr="004B09CE">
        <w:t>“</w:t>
      </w:r>
      <w:r w:rsidR="00AF508F">
        <w:t>A</w:t>
      </w:r>
      <w:r w:rsidR="00AF508F" w:rsidRPr="004B09CE">
        <w:t xml:space="preserve"> multi-laboratory evaluation of micro-scale gas matrix interactions and its impact on gas transport and mechanical properties”, </w:t>
      </w:r>
      <w:r w:rsidR="00AF508F">
        <w:t>Institute of Rock and Soil Mechanics, Chinese Academy of Sciences, Wuhan</w:t>
      </w:r>
      <w:r w:rsidR="00AF508F" w:rsidRPr="004B09CE">
        <w:t xml:space="preserve">, China, </w:t>
      </w:r>
      <w:r w:rsidR="00AF508F">
        <w:t>May 20</w:t>
      </w:r>
      <w:r w:rsidR="00AF508F" w:rsidRPr="004B09CE">
        <w:t>, 2016.</w:t>
      </w:r>
    </w:p>
    <w:p w14:paraId="41A3DB76" w14:textId="77777777" w:rsidR="001863CC" w:rsidRDefault="001863CC" w:rsidP="00E97275">
      <w:pPr>
        <w:numPr>
          <w:ilvl w:val="0"/>
          <w:numId w:val="13"/>
        </w:numPr>
        <w:spacing w:after="120"/>
      </w:pPr>
      <w:r>
        <w:t>“</w:t>
      </w:r>
      <w:r w:rsidR="00E97275" w:rsidRPr="00E97275">
        <w:t>CBM well gas production optimization:</w:t>
      </w:r>
      <w:r w:rsidR="00E97275">
        <w:t xml:space="preserve"> </w:t>
      </w:r>
      <w:r w:rsidR="00E97275" w:rsidRPr="00E97275">
        <w:t xml:space="preserve">well stimulation and secondary </w:t>
      </w:r>
      <w:r w:rsidR="00E97275">
        <w:t>e</w:t>
      </w:r>
      <w:r w:rsidR="00E97275" w:rsidRPr="00E97275">
        <w:t>nhancement</w:t>
      </w:r>
      <w:r>
        <w:t xml:space="preserve">”, </w:t>
      </w:r>
      <w:r w:rsidR="00E97275" w:rsidRPr="00E97275">
        <w:t>PetroChina Huabei Oilfield Company</w:t>
      </w:r>
      <w:r>
        <w:t xml:space="preserve">, </w:t>
      </w:r>
      <w:r w:rsidR="00E97275">
        <w:t>Renqiu</w:t>
      </w:r>
      <w:r>
        <w:t>, China,</w:t>
      </w:r>
      <w:r w:rsidR="00E97275">
        <w:t xml:space="preserve"> </w:t>
      </w:r>
      <w:r w:rsidR="004B09CE">
        <w:t>May</w:t>
      </w:r>
      <w:r>
        <w:t>, 201</w:t>
      </w:r>
      <w:r w:rsidR="00E97275">
        <w:t>6</w:t>
      </w:r>
      <w:r>
        <w:t>.</w:t>
      </w:r>
    </w:p>
    <w:p w14:paraId="46270BAE" w14:textId="77777777" w:rsidR="00102870" w:rsidRDefault="00102870" w:rsidP="001863CC">
      <w:pPr>
        <w:numPr>
          <w:ilvl w:val="0"/>
          <w:numId w:val="13"/>
        </w:numPr>
        <w:spacing w:after="120"/>
      </w:pPr>
      <w:r>
        <w:t>“</w:t>
      </w:r>
      <w:r w:rsidR="00420F2D">
        <w:t>Gas dynamics in ultra-tight shales and its implication of gas production</w:t>
      </w:r>
      <w:r>
        <w:t xml:space="preserve">”, </w:t>
      </w:r>
      <w:r w:rsidR="00420F2D">
        <w:t>School of Safety Engineering, China</w:t>
      </w:r>
      <w:r>
        <w:t xml:space="preserve"> University of </w:t>
      </w:r>
      <w:r w:rsidR="00420F2D">
        <w:t>Mining and Technology</w:t>
      </w:r>
      <w:r>
        <w:t xml:space="preserve">, </w:t>
      </w:r>
      <w:r w:rsidR="00420F2D">
        <w:t>Xuzhou, China</w:t>
      </w:r>
      <w:r>
        <w:t xml:space="preserve">, </w:t>
      </w:r>
      <w:r w:rsidR="00420F2D">
        <w:t>June 22</w:t>
      </w:r>
      <w:r>
        <w:t>, 2015.</w:t>
      </w:r>
    </w:p>
    <w:p w14:paraId="62F7F138" w14:textId="77777777" w:rsidR="00102870" w:rsidRDefault="00102870" w:rsidP="00DE6699">
      <w:pPr>
        <w:numPr>
          <w:ilvl w:val="0"/>
          <w:numId w:val="13"/>
        </w:numPr>
        <w:spacing w:after="120"/>
      </w:pPr>
      <w:r>
        <w:t>“</w:t>
      </w:r>
      <w:r w:rsidR="00DE6699" w:rsidRPr="00DE6699">
        <w:t xml:space="preserve">Multiscale and </w:t>
      </w:r>
      <w:r w:rsidR="00DE6699">
        <w:t>m</w:t>
      </w:r>
      <w:r w:rsidR="00DE6699" w:rsidRPr="00DE6699">
        <w:t xml:space="preserve">ultimechanistic </w:t>
      </w:r>
      <w:r w:rsidR="00DE6699">
        <w:t>f</w:t>
      </w:r>
      <w:r w:rsidR="00DE6699" w:rsidRPr="00DE6699">
        <w:t xml:space="preserve">lows in </w:t>
      </w:r>
      <w:r w:rsidR="00DE6699">
        <w:t>t</w:t>
      </w:r>
      <w:r w:rsidR="00DE6699" w:rsidRPr="00DE6699">
        <w:t xml:space="preserve">ight </w:t>
      </w:r>
      <w:r w:rsidR="00DE6699">
        <w:t>s</w:t>
      </w:r>
      <w:r w:rsidR="00DE6699" w:rsidRPr="00DE6699">
        <w:t>hales</w:t>
      </w:r>
      <w:r>
        <w:t xml:space="preserve">”, </w:t>
      </w:r>
      <w:r w:rsidR="00DE6699">
        <w:t>The State Key Laboratory of Nonlinear Mechanics</w:t>
      </w:r>
      <w:r>
        <w:t>,</w:t>
      </w:r>
      <w:r w:rsidR="00DE6699">
        <w:t xml:space="preserve"> Chinese Academy of Sciences, Beijing</w:t>
      </w:r>
      <w:r>
        <w:t xml:space="preserve">, </w:t>
      </w:r>
      <w:r w:rsidR="00DE6699">
        <w:t>China, June 18</w:t>
      </w:r>
      <w:r>
        <w:t>, 2015.</w:t>
      </w:r>
    </w:p>
    <w:p w14:paraId="5CEDD778" w14:textId="77777777" w:rsidR="00885AB6" w:rsidRDefault="00885AB6" w:rsidP="003027BC">
      <w:pPr>
        <w:numPr>
          <w:ilvl w:val="0"/>
          <w:numId w:val="13"/>
        </w:numPr>
        <w:spacing w:after="120"/>
      </w:pPr>
      <w:r>
        <w:t>“Intricacies of flows in shale rocks”, Department of Industrial &amp; Systems Engineering, Rutgers, The University of New Jersey, New Brunswick, NJ, March 10, 2015.</w:t>
      </w:r>
    </w:p>
    <w:p w14:paraId="2B70068A" w14:textId="341EA728" w:rsidR="00B16066" w:rsidRDefault="007121F4" w:rsidP="00811EA3">
      <w:pPr>
        <w:numPr>
          <w:ilvl w:val="0"/>
          <w:numId w:val="13"/>
        </w:numPr>
        <w:spacing w:after="120"/>
      </w:pPr>
      <w:r>
        <w:t>“</w:t>
      </w:r>
      <w:r w:rsidR="00C54FD9">
        <w:t>Flow behaviors in unconventional reservoirs and geomechanical responses with depletion</w:t>
      </w:r>
      <w:r>
        <w:t>”</w:t>
      </w:r>
      <w:r w:rsidR="006745B0">
        <w:t>,</w:t>
      </w:r>
      <w:r>
        <w:t xml:space="preserve"> </w:t>
      </w:r>
      <w:r w:rsidR="006745B0">
        <w:t xml:space="preserve">Battelle-NETL R&amp;D Potential Collaboration Meeting, Energy Institute, Penn State University, </w:t>
      </w:r>
      <w:r w:rsidR="00F96A86">
        <w:t>University Park</w:t>
      </w:r>
      <w:r w:rsidR="006745B0">
        <w:t>, PA, August 19, 2014.</w:t>
      </w:r>
    </w:p>
    <w:p w14:paraId="03B79DD9" w14:textId="77777777" w:rsidR="006745B0" w:rsidRDefault="00D071A4" w:rsidP="00811EA3">
      <w:pPr>
        <w:numPr>
          <w:ilvl w:val="0"/>
          <w:numId w:val="13"/>
        </w:numPr>
        <w:spacing w:after="120"/>
      </w:pPr>
      <w:r>
        <w:t>“Flow and geomechanics behaviors of coalbed methane reservoir under in situ conditions”, State Key Laboratory of Coal Resources and Safe Mining, China University of Mining an</w:t>
      </w:r>
      <w:r w:rsidR="000D423B">
        <w:t>d</w:t>
      </w:r>
      <w:r>
        <w:t xml:space="preserve"> Technology, Beijing, China, </w:t>
      </w:r>
      <w:r w:rsidR="00864784">
        <w:t>June 9, 2014.</w:t>
      </w:r>
    </w:p>
    <w:p w14:paraId="362F4CC6" w14:textId="77777777" w:rsidR="006745B0" w:rsidRDefault="00D071A4" w:rsidP="00811EA3">
      <w:pPr>
        <w:numPr>
          <w:ilvl w:val="0"/>
          <w:numId w:val="13"/>
        </w:numPr>
        <w:spacing w:after="120"/>
      </w:pPr>
      <w:r>
        <w:t>“Coalbed methane – nightmare for coal miners, clean energy for the world”, Workshop for Coal-Mining Safety, National Engineering Research Center of Coal Gas Control, China University of Mining and Technology, Xuzhou, Jiangsu, China, May 27, 2014.</w:t>
      </w:r>
    </w:p>
    <w:p w14:paraId="4FA11195" w14:textId="77777777" w:rsidR="006745B0" w:rsidRDefault="006745B0" w:rsidP="00811EA3">
      <w:pPr>
        <w:numPr>
          <w:ilvl w:val="0"/>
          <w:numId w:val="13"/>
        </w:numPr>
        <w:spacing w:after="120"/>
      </w:pPr>
      <w:r>
        <w:t>“Coalbed methane exploration and related research”, Graduate seminar, Department of Energy and Mineral Engineering, Penn State University, State College, PA, April, 24, 2014</w:t>
      </w:r>
    </w:p>
    <w:p w14:paraId="712C702C" w14:textId="77777777" w:rsidR="00AA21CE" w:rsidRPr="009131DE" w:rsidRDefault="00211265" w:rsidP="00211265">
      <w:pPr>
        <w:numPr>
          <w:ilvl w:val="0"/>
          <w:numId w:val="13"/>
        </w:numPr>
      </w:pPr>
      <w:r>
        <w:t>“Coal mine methane (CMM), coalbed methane (CBM) and shale gas development” invited presentation for delegation of State of Administration of Coal Mine Safety (SACMS) P.R. of China, 2013.</w:t>
      </w:r>
    </w:p>
    <w:p w14:paraId="50D8292A" w14:textId="77777777" w:rsidR="00211265" w:rsidRDefault="00211265" w:rsidP="0057184F">
      <w:pPr>
        <w:spacing w:after="120"/>
        <w:rPr>
          <w:b/>
          <w:u w:val="single"/>
        </w:rPr>
      </w:pPr>
    </w:p>
    <w:p w14:paraId="0FB020BA" w14:textId="77777777" w:rsidR="0057184F" w:rsidRPr="007E0AF7" w:rsidRDefault="0057184F" w:rsidP="00211265">
      <w:pPr>
        <w:spacing w:after="120"/>
        <w:rPr>
          <w:b/>
          <w:u w:val="single"/>
        </w:rPr>
      </w:pPr>
      <w:r>
        <w:rPr>
          <w:b/>
          <w:u w:val="single"/>
        </w:rPr>
        <w:t>SERVICE to Discipline and Profession</w:t>
      </w:r>
    </w:p>
    <w:p w14:paraId="49E445FA" w14:textId="489C12D4" w:rsidR="00A601A6" w:rsidRDefault="000B2AB1" w:rsidP="00A601A6">
      <w:pPr>
        <w:numPr>
          <w:ilvl w:val="0"/>
          <w:numId w:val="15"/>
        </w:numPr>
        <w:spacing w:after="120"/>
      </w:pPr>
      <w:bookmarkStart w:id="15" w:name="_Hlk1027104"/>
      <w:r>
        <w:t xml:space="preserve">Member of </w:t>
      </w:r>
      <w:r w:rsidR="000D785D">
        <w:t>Technical committee</w:t>
      </w:r>
      <w:r w:rsidR="002909D6">
        <w:t xml:space="preserve">, </w:t>
      </w:r>
      <w:r>
        <w:t>18</w:t>
      </w:r>
      <w:r w:rsidRPr="000B2AB1">
        <w:rPr>
          <w:vertAlign w:val="superscript"/>
        </w:rPr>
        <w:t>th</w:t>
      </w:r>
      <w:r>
        <w:t xml:space="preserve"> North American Mine Ventilation Symposium (NAMVS), Society for Mining, Metallurgy &amp; Exploration, </w:t>
      </w:r>
      <w:r w:rsidR="00A601A6" w:rsidRPr="004637BA">
        <w:t>2020</w:t>
      </w:r>
      <w:r>
        <w:t>-2021.</w:t>
      </w:r>
    </w:p>
    <w:p w14:paraId="72E44BB2" w14:textId="77777777" w:rsidR="0000170B" w:rsidRDefault="0000170B" w:rsidP="0000170B">
      <w:pPr>
        <w:numPr>
          <w:ilvl w:val="0"/>
          <w:numId w:val="15"/>
        </w:numPr>
        <w:spacing w:after="120"/>
      </w:pPr>
      <w:r>
        <w:t>Thesis Examination for Indian Institute of Technology</w:t>
      </w:r>
    </w:p>
    <w:p w14:paraId="3B38DA7C" w14:textId="77777777" w:rsidR="0000170B" w:rsidRDefault="0000170B" w:rsidP="0000170B">
      <w:pPr>
        <w:numPr>
          <w:ilvl w:val="0"/>
          <w:numId w:val="32"/>
        </w:numPr>
        <w:spacing w:after="120"/>
      </w:pPr>
      <w:r>
        <w:t>Ph.D. Thesis Evaluation, IIT-Dhanbad, 2020</w:t>
      </w:r>
    </w:p>
    <w:p w14:paraId="0F229367" w14:textId="77777777" w:rsidR="00C47630" w:rsidRDefault="00C47630" w:rsidP="00F31165">
      <w:pPr>
        <w:numPr>
          <w:ilvl w:val="0"/>
          <w:numId w:val="15"/>
        </w:numPr>
        <w:spacing w:after="120"/>
      </w:pPr>
      <w:r>
        <w:t xml:space="preserve">Invited Reviewer </w:t>
      </w:r>
      <w:r w:rsidRPr="004637BA">
        <w:t xml:space="preserve">and Panel for The Canada </w:t>
      </w:r>
      <w:r>
        <w:t>First Research Excellence Fund (CFREF)</w:t>
      </w:r>
      <w:r w:rsidRPr="004637BA">
        <w:t>, 2020</w:t>
      </w:r>
    </w:p>
    <w:p w14:paraId="3C7D8D6A" w14:textId="77777777" w:rsidR="0061162B" w:rsidRDefault="0061162B" w:rsidP="0061162B">
      <w:pPr>
        <w:numPr>
          <w:ilvl w:val="0"/>
          <w:numId w:val="15"/>
        </w:numPr>
        <w:spacing w:after="120"/>
      </w:pPr>
      <w:r>
        <w:t xml:space="preserve">Invited Reviewer </w:t>
      </w:r>
      <w:r w:rsidRPr="004637BA">
        <w:t>and Panel for The Canada Foundation for Innovation, 2020</w:t>
      </w:r>
    </w:p>
    <w:p w14:paraId="37A701C9" w14:textId="77777777" w:rsidR="00961AFF" w:rsidRDefault="00961AFF" w:rsidP="009C5DA9">
      <w:pPr>
        <w:numPr>
          <w:ilvl w:val="0"/>
          <w:numId w:val="15"/>
        </w:numPr>
        <w:spacing w:after="120"/>
      </w:pPr>
      <w:r>
        <w:t>Thesis Examination for Australian Universities</w:t>
      </w:r>
    </w:p>
    <w:p w14:paraId="1CFC538A" w14:textId="77777777" w:rsidR="00961AFF" w:rsidRDefault="00961AFF" w:rsidP="00961AFF">
      <w:pPr>
        <w:numPr>
          <w:ilvl w:val="0"/>
          <w:numId w:val="32"/>
        </w:numPr>
        <w:spacing w:after="120"/>
      </w:pPr>
      <w:r>
        <w:t>Patrick Booth, Ph.D. Thesis Evaluation, University of Wollongong, 2019</w:t>
      </w:r>
    </w:p>
    <w:p w14:paraId="171D8E9B" w14:textId="77777777" w:rsidR="00961AFF" w:rsidRDefault="00961AFF" w:rsidP="00961AFF">
      <w:pPr>
        <w:numPr>
          <w:ilvl w:val="0"/>
          <w:numId w:val="32"/>
        </w:numPr>
        <w:spacing w:after="120"/>
      </w:pPr>
      <w:r>
        <w:t>Ph.D. Thesis Evaluation, Curtin University, 2019</w:t>
      </w:r>
    </w:p>
    <w:p w14:paraId="63F48FFF" w14:textId="77777777" w:rsidR="009C5DA9" w:rsidRDefault="009C5DA9" w:rsidP="009C5DA9">
      <w:pPr>
        <w:numPr>
          <w:ilvl w:val="0"/>
          <w:numId w:val="15"/>
        </w:numPr>
        <w:spacing w:after="120"/>
      </w:pPr>
      <w:r>
        <w:t>Organizer for Coal, CBM and Gas Hydrate Geomechanics sessions in 53</w:t>
      </w:r>
      <w:r w:rsidRPr="009C5DA9">
        <w:rPr>
          <w:vertAlign w:val="superscript"/>
        </w:rPr>
        <w:t>rd</w:t>
      </w:r>
      <w:r>
        <w:t xml:space="preserve"> US Rock Mechanics/Geomechanics Symposium at New York City, US, June 23-26, 2019. </w:t>
      </w:r>
    </w:p>
    <w:p w14:paraId="3845129D" w14:textId="77777777" w:rsidR="00EA22E0" w:rsidRDefault="00EA22E0" w:rsidP="00EF4997">
      <w:pPr>
        <w:numPr>
          <w:ilvl w:val="0"/>
          <w:numId w:val="15"/>
        </w:numPr>
        <w:spacing w:after="120"/>
      </w:pPr>
      <w:r>
        <w:t xml:space="preserve">Member of Scientific Committee for International Conference of Innovative Mining Technologies , </w:t>
      </w:r>
      <w:r w:rsidRPr="00EA22E0">
        <w:t>Poziomkowa</w:t>
      </w:r>
      <w:r>
        <w:t>, Poland, March 25-27, 2019</w:t>
      </w:r>
    </w:p>
    <w:p w14:paraId="4CE7D6DE" w14:textId="77777777" w:rsidR="00AC24A0" w:rsidRDefault="00AC24A0" w:rsidP="00EF4997">
      <w:pPr>
        <w:numPr>
          <w:ilvl w:val="0"/>
          <w:numId w:val="15"/>
        </w:numPr>
        <w:spacing w:after="120"/>
      </w:pPr>
      <w:r>
        <w:t>Editor-in-Chief, International Journal of Coal Science and Technology, Springer, 2019-present</w:t>
      </w:r>
    </w:p>
    <w:p w14:paraId="0B7C2E8B" w14:textId="079617D4" w:rsidR="00133231" w:rsidRDefault="00133231" w:rsidP="00133231">
      <w:pPr>
        <w:numPr>
          <w:ilvl w:val="0"/>
          <w:numId w:val="15"/>
        </w:numPr>
        <w:spacing w:after="120"/>
      </w:pPr>
      <w:bookmarkStart w:id="16" w:name="_Hlk1027125"/>
      <w:bookmarkEnd w:id="15"/>
      <w:r>
        <w:t>Scientific Editor</w:t>
      </w:r>
      <w:r w:rsidR="00456E79">
        <w:t xml:space="preserve"> for </w:t>
      </w:r>
      <w:r w:rsidR="00456E79" w:rsidRPr="00456E79">
        <w:t xml:space="preserve">Earth </w:t>
      </w:r>
      <w:r w:rsidR="00456E79">
        <w:t>a</w:t>
      </w:r>
      <w:r w:rsidR="00456E79" w:rsidRPr="00456E79">
        <w:t>nd Environmental Sciences</w:t>
      </w:r>
      <w:r w:rsidR="00456E79">
        <w:t xml:space="preserve">, </w:t>
      </w:r>
      <w:r>
        <w:t>Nature Scientific Report, Springer, May 2018-present</w:t>
      </w:r>
    </w:p>
    <w:p w14:paraId="752AE793" w14:textId="77777777" w:rsidR="00336B97" w:rsidRDefault="00336B97" w:rsidP="00EF4997">
      <w:pPr>
        <w:numPr>
          <w:ilvl w:val="0"/>
          <w:numId w:val="15"/>
        </w:numPr>
        <w:spacing w:after="120"/>
      </w:pPr>
      <w:r>
        <w:t xml:space="preserve">Scientific Editor, </w:t>
      </w:r>
      <w:r w:rsidR="00A61BDC">
        <w:t>Journal of Rock Mechanics and Geotechnical Engineering, Elsevier, 2018-present</w:t>
      </w:r>
    </w:p>
    <w:p w14:paraId="0A02E5F2" w14:textId="77777777" w:rsidR="00210A20" w:rsidRDefault="00210A20" w:rsidP="00EF4997">
      <w:pPr>
        <w:numPr>
          <w:ilvl w:val="0"/>
          <w:numId w:val="15"/>
        </w:numPr>
        <w:spacing w:after="120"/>
      </w:pPr>
      <w:r>
        <w:t xml:space="preserve">Guest Editor, </w:t>
      </w:r>
      <w:r w:rsidR="00EF4997" w:rsidRPr="00EF4997">
        <w:t>Advances in Materials Science and Engineering</w:t>
      </w:r>
      <w:r>
        <w:t xml:space="preserve">: Special Issue on </w:t>
      </w:r>
      <w:r w:rsidR="00EF4997">
        <w:t>Advances in Modeling of Heat and Mass Transfer in Porous Materials</w:t>
      </w:r>
      <w:r>
        <w:t xml:space="preserve">, </w:t>
      </w:r>
      <w:r w:rsidR="00EF4997">
        <w:t>2018.</w:t>
      </w:r>
    </w:p>
    <w:bookmarkEnd w:id="16"/>
    <w:p w14:paraId="2C3C2BFD" w14:textId="77777777" w:rsidR="00787DCF" w:rsidRDefault="00787DCF" w:rsidP="00787DCF">
      <w:pPr>
        <w:numPr>
          <w:ilvl w:val="0"/>
          <w:numId w:val="15"/>
        </w:numPr>
        <w:spacing w:after="120"/>
      </w:pPr>
      <w:r>
        <w:t xml:space="preserve">Organizer for International Workshop on </w:t>
      </w:r>
      <w:r w:rsidRPr="004F58A7">
        <w:t>Geomechanics of Shale Gas and Energy Storage</w:t>
      </w:r>
      <w:r>
        <w:t xml:space="preserve"> at Wuhan, China, May 15-17, 2018. </w:t>
      </w:r>
    </w:p>
    <w:p w14:paraId="1B704FCB" w14:textId="77777777" w:rsidR="0020045D" w:rsidRDefault="0020045D" w:rsidP="00E75E08">
      <w:pPr>
        <w:numPr>
          <w:ilvl w:val="0"/>
          <w:numId w:val="15"/>
        </w:numPr>
        <w:spacing w:after="120"/>
      </w:pPr>
      <w:r>
        <w:t>Invited Reviewer for UK NERC, 2017</w:t>
      </w:r>
    </w:p>
    <w:p w14:paraId="3EB1F224" w14:textId="77777777" w:rsidR="0036774B" w:rsidRDefault="0036774B" w:rsidP="00E75E08">
      <w:pPr>
        <w:numPr>
          <w:ilvl w:val="0"/>
          <w:numId w:val="15"/>
        </w:numPr>
        <w:spacing w:after="120"/>
      </w:pPr>
      <w:r>
        <w:t>Organizer for International Workshop on Grand Challenges in Mining Engineering</w:t>
      </w:r>
      <w:r w:rsidR="009E3B59">
        <w:t xml:space="preserve"> at Beijing, China, June 19-22, 2017. </w:t>
      </w:r>
    </w:p>
    <w:p w14:paraId="4BA32F49" w14:textId="77777777" w:rsidR="00E75E08" w:rsidRDefault="00E75E08" w:rsidP="00E75E08">
      <w:pPr>
        <w:numPr>
          <w:ilvl w:val="0"/>
          <w:numId w:val="15"/>
        </w:numPr>
        <w:spacing w:after="120"/>
      </w:pPr>
      <w:r>
        <w:t>Invited Reviewer for German Research Foundation (DFG), 2016</w:t>
      </w:r>
    </w:p>
    <w:p w14:paraId="4E59E60D" w14:textId="77777777" w:rsidR="009D24D8" w:rsidRPr="009D24D8" w:rsidRDefault="009D24D8" w:rsidP="003432DA">
      <w:pPr>
        <w:numPr>
          <w:ilvl w:val="0"/>
          <w:numId w:val="15"/>
        </w:numPr>
        <w:spacing w:after="120"/>
      </w:pPr>
      <w:r>
        <w:t>Organizer fo</w:t>
      </w:r>
      <w:r w:rsidRPr="009D24D8">
        <w:t>r International Workshop on Coal Mine Safety</w:t>
      </w:r>
      <w:r>
        <w:t xml:space="preserve"> at Wollongong, Australia</w:t>
      </w:r>
      <w:r w:rsidR="0097063E">
        <w:t>, September 2015</w:t>
      </w:r>
    </w:p>
    <w:p w14:paraId="69DB5517" w14:textId="260DDD13" w:rsidR="00437D83" w:rsidRDefault="00437D83" w:rsidP="00437D83">
      <w:pPr>
        <w:numPr>
          <w:ilvl w:val="0"/>
          <w:numId w:val="15"/>
        </w:numPr>
        <w:spacing w:after="120"/>
      </w:pPr>
      <w:r>
        <w:t>Treasurer, Central PA Subsection of Society f</w:t>
      </w:r>
      <w:r w:rsidRPr="00437D83">
        <w:t>or Mining, Metallurgy &amp; Exploration (SME)</w:t>
      </w:r>
      <w:r>
        <w:t xml:space="preserve">, 2016 to </w:t>
      </w:r>
      <w:r w:rsidR="005809A6">
        <w:t>2019</w:t>
      </w:r>
      <w:r>
        <w:t xml:space="preserve">. </w:t>
      </w:r>
    </w:p>
    <w:p w14:paraId="1E5C416D" w14:textId="77777777" w:rsidR="003432DA" w:rsidRDefault="003432DA" w:rsidP="003432DA">
      <w:pPr>
        <w:numPr>
          <w:ilvl w:val="0"/>
          <w:numId w:val="15"/>
        </w:numPr>
        <w:spacing w:after="120"/>
      </w:pPr>
      <w:r>
        <w:t>NSF Panelist for CBET – Fluid Dynamic Program, 2015</w:t>
      </w:r>
    </w:p>
    <w:p w14:paraId="5446C5EB" w14:textId="77777777" w:rsidR="003432DA" w:rsidRPr="00E64039" w:rsidRDefault="003432DA" w:rsidP="003432DA">
      <w:pPr>
        <w:numPr>
          <w:ilvl w:val="0"/>
          <w:numId w:val="15"/>
        </w:numPr>
        <w:spacing w:after="120"/>
      </w:pPr>
      <w:r>
        <w:t xml:space="preserve">Invited proposal reviewer for American Chemical Society Petroleum Research Fund, </w:t>
      </w:r>
      <w:r w:rsidR="00437DC3">
        <w:t>Summer</w:t>
      </w:r>
      <w:r>
        <w:t xml:space="preserve"> 2014. </w:t>
      </w:r>
    </w:p>
    <w:p w14:paraId="3A23A19D" w14:textId="77777777" w:rsidR="002E0BE7" w:rsidRDefault="002E0BE7" w:rsidP="0057184F">
      <w:pPr>
        <w:numPr>
          <w:ilvl w:val="0"/>
          <w:numId w:val="15"/>
        </w:numPr>
        <w:spacing w:after="120"/>
      </w:pPr>
      <w:r>
        <w:t>Guest Editor, Shock and Vibration: Special Issue on Shock and Vibration Induced by Mining Extraction, 2014</w:t>
      </w:r>
      <w:r w:rsidR="008230FF">
        <w:t>-2015</w:t>
      </w:r>
      <w:r w:rsidR="00BD1E04">
        <w:t>, 2015-2016</w:t>
      </w:r>
      <w:r w:rsidR="008230FF">
        <w:t>.</w:t>
      </w:r>
    </w:p>
    <w:p w14:paraId="03FBC454" w14:textId="77777777" w:rsidR="00C16F56" w:rsidRDefault="00C16F56" w:rsidP="0057184F">
      <w:pPr>
        <w:numPr>
          <w:ilvl w:val="0"/>
          <w:numId w:val="15"/>
        </w:numPr>
        <w:spacing w:after="120"/>
      </w:pPr>
      <w:r>
        <w:t>Memberships</w:t>
      </w:r>
    </w:p>
    <w:p w14:paraId="6CA77825" w14:textId="77777777" w:rsidR="0057184F" w:rsidRDefault="0057184F" w:rsidP="00C16F56">
      <w:pPr>
        <w:numPr>
          <w:ilvl w:val="0"/>
          <w:numId w:val="21"/>
        </w:numPr>
        <w:spacing w:after="120"/>
      </w:pPr>
      <w:r>
        <w:t>Society for Mining, Metallurgy &amp; Exploration (SME), Member: 2007-Present.</w:t>
      </w:r>
    </w:p>
    <w:p w14:paraId="6FB91508" w14:textId="77777777" w:rsidR="00C16F56" w:rsidRDefault="00C16F56" w:rsidP="00C16F56">
      <w:pPr>
        <w:numPr>
          <w:ilvl w:val="0"/>
          <w:numId w:val="21"/>
        </w:numPr>
        <w:spacing w:after="120"/>
      </w:pPr>
      <w:r>
        <w:t>American Association Petroleum Geologists, member: 2015-present.</w:t>
      </w:r>
    </w:p>
    <w:p w14:paraId="2A68BBD5" w14:textId="77777777" w:rsidR="00C16F56" w:rsidRDefault="00C16F56" w:rsidP="00C16F56">
      <w:pPr>
        <w:numPr>
          <w:ilvl w:val="0"/>
          <w:numId w:val="21"/>
        </w:numPr>
        <w:spacing w:after="120"/>
      </w:pPr>
      <w:r>
        <w:t>American Rock Mechanics Association, Lifetime member</w:t>
      </w:r>
    </w:p>
    <w:p w14:paraId="0EFAB1D3" w14:textId="77777777" w:rsidR="00C16F56" w:rsidRDefault="00C16F56" w:rsidP="00C16F56">
      <w:pPr>
        <w:numPr>
          <w:ilvl w:val="0"/>
          <w:numId w:val="21"/>
        </w:numPr>
        <w:spacing w:after="120"/>
      </w:pPr>
      <w:r>
        <w:t>International Society for Rock Mechanics, Lifetime member</w:t>
      </w:r>
    </w:p>
    <w:p w14:paraId="42849E27" w14:textId="77777777" w:rsidR="00C16F56" w:rsidRDefault="00C16F56" w:rsidP="00C16F56">
      <w:pPr>
        <w:numPr>
          <w:ilvl w:val="0"/>
          <w:numId w:val="21"/>
        </w:numPr>
        <w:spacing w:after="120"/>
      </w:pPr>
      <w:r>
        <w:t>The Society of Core Analysts, Lifetime member</w:t>
      </w:r>
    </w:p>
    <w:p w14:paraId="74B42857" w14:textId="77777777" w:rsidR="005C6B1E" w:rsidRDefault="005C6B1E" w:rsidP="005C6B1E">
      <w:pPr>
        <w:numPr>
          <w:ilvl w:val="0"/>
          <w:numId w:val="15"/>
        </w:numPr>
        <w:spacing w:after="120"/>
      </w:pPr>
      <w:r>
        <w:t>R</w:t>
      </w:r>
      <w:r w:rsidRPr="005C6B1E">
        <w:t>ecord of pursuit of advanced degrees and/or further studies</w:t>
      </w:r>
    </w:p>
    <w:p w14:paraId="3E7C7A35" w14:textId="77777777" w:rsidR="005C6B1E" w:rsidRDefault="0015110C" w:rsidP="005C6B1E">
      <w:pPr>
        <w:numPr>
          <w:ilvl w:val="0"/>
          <w:numId w:val="21"/>
        </w:numPr>
        <w:spacing w:after="120"/>
      </w:pPr>
      <w:r>
        <w:t>2</w:t>
      </w:r>
      <w:r w:rsidR="00E50750">
        <w:t>-day short course on “Shale gas geoengineering”, American Rock Mechanics Association (ARMA), Houston, TX, USA.</w:t>
      </w:r>
      <w:r w:rsidR="0087705F">
        <w:t xml:space="preserve"> By Professor Maurice B. Dusseault, University of Waterloo, Canada (June 2016)</w:t>
      </w:r>
    </w:p>
    <w:p w14:paraId="48690C9C" w14:textId="77777777" w:rsidR="00E343A9" w:rsidRDefault="00E343A9" w:rsidP="005C6B1E">
      <w:pPr>
        <w:numPr>
          <w:ilvl w:val="0"/>
          <w:numId w:val="21"/>
        </w:numPr>
        <w:spacing w:after="120"/>
      </w:pPr>
      <w:r>
        <w:t xml:space="preserve">ABET </w:t>
      </w:r>
      <w:r w:rsidR="00DB22B2">
        <w:t>Workshops at Penn State University</w:t>
      </w:r>
    </w:p>
    <w:p w14:paraId="01158FD9" w14:textId="77777777" w:rsidR="00DB22B2" w:rsidRDefault="00DB22B2" w:rsidP="00A95EEE">
      <w:pPr>
        <w:numPr>
          <w:ilvl w:val="0"/>
          <w:numId w:val="22"/>
        </w:numPr>
        <w:spacing w:after="120"/>
      </w:pPr>
      <w:r>
        <w:t>Workshop 1, “Learning ABET Accreditation.” by Jenny Amos, UIUC (May 201</w:t>
      </w:r>
      <w:r w:rsidR="00A95EEE">
        <w:t>5</w:t>
      </w:r>
      <w:r>
        <w:t>)</w:t>
      </w:r>
    </w:p>
    <w:p w14:paraId="333C1CC6" w14:textId="77777777" w:rsidR="00DB22B2" w:rsidRDefault="00DB22B2" w:rsidP="00A95EEE">
      <w:pPr>
        <w:numPr>
          <w:ilvl w:val="0"/>
          <w:numId w:val="22"/>
        </w:numPr>
        <w:spacing w:after="120"/>
      </w:pPr>
      <w:r>
        <w:t xml:space="preserve">Workshop 2, “ABET Data Collection and Compilation.” by </w:t>
      </w:r>
      <w:r w:rsidR="00A95EEE">
        <w:t>Thomas Litzinger</w:t>
      </w:r>
      <w:r>
        <w:t>, Penn State (June 201</w:t>
      </w:r>
      <w:r w:rsidR="00A95EEE">
        <w:t>5</w:t>
      </w:r>
      <w:r>
        <w:t>)</w:t>
      </w:r>
    </w:p>
    <w:p w14:paraId="2428A077" w14:textId="77777777" w:rsidR="00A95EEE" w:rsidRDefault="00A95EEE" w:rsidP="00A95EEE">
      <w:pPr>
        <w:numPr>
          <w:ilvl w:val="0"/>
          <w:numId w:val="22"/>
        </w:numPr>
        <w:spacing w:after="120"/>
      </w:pPr>
      <w:r>
        <w:t>Workshop 3, “ABET Common Problems – Common Solutions.” by Thomas Litzinger, Penn State (July 2015)</w:t>
      </w:r>
    </w:p>
    <w:p w14:paraId="45A0AD9D" w14:textId="77777777" w:rsidR="00E343A9" w:rsidRDefault="00E343A9" w:rsidP="005C6B1E">
      <w:pPr>
        <w:numPr>
          <w:ilvl w:val="0"/>
          <w:numId w:val="21"/>
        </w:numPr>
        <w:spacing w:after="120"/>
      </w:pPr>
      <w:r>
        <w:t>C</w:t>
      </w:r>
      <w:r w:rsidR="00BD3368">
        <w:t xml:space="preserve">omputer modeling group, Ltd. “2-day training course on CMG simulation for coalbed methane and gas shale reservoirs.” By Anjani Kumar (June 2011) </w:t>
      </w:r>
    </w:p>
    <w:p w14:paraId="403140F5" w14:textId="77777777" w:rsidR="0057184F" w:rsidRPr="00EC5CFF" w:rsidRDefault="0057184F" w:rsidP="0057184F">
      <w:pPr>
        <w:numPr>
          <w:ilvl w:val="0"/>
          <w:numId w:val="15"/>
        </w:numPr>
      </w:pPr>
      <w:r w:rsidRPr="00EC5CFF">
        <w:t>Reviewer for</w:t>
      </w:r>
      <w:r>
        <w:t xml:space="preserve"> professional journals</w:t>
      </w:r>
      <w:r w:rsidRPr="00EC5CFF">
        <w:t>:</w:t>
      </w:r>
    </w:p>
    <w:p w14:paraId="3C95BBCA" w14:textId="752113FF" w:rsidR="0057184F" w:rsidRDefault="005A1896" w:rsidP="0057184F">
      <w:pPr>
        <w:spacing w:after="120"/>
        <w:ind w:left="360"/>
      </w:pPr>
      <w:r w:rsidRPr="00B4081F">
        <w:t>International Journal of Coal Geology,</w:t>
      </w:r>
      <w:r>
        <w:t xml:space="preserve"> </w:t>
      </w:r>
      <w:r w:rsidR="0057184F" w:rsidRPr="00B4081F">
        <w:t>Energy &amp; Fuels, International Journal of Greenhouse Gas Control, International Journal of Rock Mechanics and Mining Sciences, Fuel, International Journal of Coal Preparation and Utilization, Energy Exploration and Exploitation, Greenhouse Gas Measurement &amp; Management, Fluid Phase Equilibria, SPE Journal, Journal of Natural Gas Science &amp; Engineering, Natural Hazard, International Journal of Oil, Gas and Coal Technology,</w:t>
      </w:r>
      <w:r w:rsidR="003432DA">
        <w:t xml:space="preserve"> Arabian Journal of Geosciences, Engineering Failure Analysis, The Journal of Uncon</w:t>
      </w:r>
      <w:r w:rsidR="00F75DCF">
        <w:t>ventional Oil and Gas Resourc</w:t>
      </w:r>
      <w:r w:rsidR="00A954BB">
        <w:t xml:space="preserve">es, Journal of Energy Chemistry, Greenhouse Gases: Science and Technology, Tunneling and Underground Space Technology, International Journal of Coal Science &amp; Technology, </w:t>
      </w:r>
      <w:r w:rsidR="00FF209B">
        <w:t xml:space="preserve">ASTM </w:t>
      </w:r>
      <w:r w:rsidR="00A954BB">
        <w:t xml:space="preserve">Journal of </w:t>
      </w:r>
      <w:r>
        <w:t>Testing and Evaluatio</w:t>
      </w:r>
      <w:r w:rsidR="00862232">
        <w:t>n, Mining Engineering Magazine, Fuel Processing Technology</w:t>
      </w:r>
      <w:r w:rsidR="007C5ECF">
        <w:t xml:space="preserve">, </w:t>
      </w:r>
      <w:r w:rsidR="007C5ECF" w:rsidRPr="007C5ECF">
        <w:t>Journal of Geotechnical and Geoenvironmental Engineering</w:t>
      </w:r>
      <w:r w:rsidR="00B65DDB">
        <w:t xml:space="preserve">, </w:t>
      </w:r>
      <w:r w:rsidR="00D26574">
        <w:t xml:space="preserve">Rock Mechanics and Rock Engineering, Transport in Porous Media, </w:t>
      </w:r>
      <w:r w:rsidR="005B249E">
        <w:t>Journal of Geophysical Research – Solid Earth, Environmental Science &amp; Technology</w:t>
      </w:r>
      <w:r w:rsidR="00317D61">
        <w:t>, ACS-Omega</w:t>
      </w:r>
      <w:r w:rsidR="009218D7">
        <w:t xml:space="preserve">, </w:t>
      </w:r>
      <w:r w:rsidR="009D1F87" w:rsidRPr="009D1F87">
        <w:t>Journal of CO</w:t>
      </w:r>
      <w:r w:rsidR="009D1F87" w:rsidRPr="009D1F87">
        <w:rPr>
          <w:vertAlign w:val="subscript"/>
        </w:rPr>
        <w:t>2</w:t>
      </w:r>
      <w:r w:rsidR="009D1F87" w:rsidRPr="009D1F87">
        <w:t xml:space="preserve"> Utilization</w:t>
      </w:r>
      <w:r w:rsidR="009D1F87">
        <w:t xml:space="preserve">, </w:t>
      </w:r>
      <w:r w:rsidR="00712346">
        <w:t xml:space="preserve">Nature </w:t>
      </w:r>
      <w:r w:rsidR="00A33393">
        <w:t xml:space="preserve">– Scientific Reports, </w:t>
      </w:r>
      <w:r w:rsidR="00C16190" w:rsidRPr="00C16190">
        <w:t>Colloids and Surfaces A: Physicochemical and Engineering Aspects</w:t>
      </w:r>
      <w:r w:rsidR="00C16190">
        <w:t xml:space="preserve">, </w:t>
      </w:r>
      <w:r w:rsidR="005A46DC" w:rsidRPr="005A46DC">
        <w:t>Process Safety and Environmental Protection</w:t>
      </w:r>
      <w:r w:rsidR="005A46DC">
        <w:t xml:space="preserve">, </w:t>
      </w:r>
    </w:p>
    <w:p w14:paraId="5752047B" w14:textId="77777777" w:rsidR="00FF209B" w:rsidRDefault="00AA21CE" w:rsidP="00C71997">
      <w:pPr>
        <w:numPr>
          <w:ilvl w:val="0"/>
          <w:numId w:val="15"/>
        </w:numPr>
      </w:pPr>
      <w:r>
        <w:t xml:space="preserve">Conference Session Chair: </w:t>
      </w:r>
    </w:p>
    <w:p w14:paraId="0082C332" w14:textId="77777777" w:rsidR="009C5DA9" w:rsidRPr="009C5DA9" w:rsidRDefault="009C5DA9" w:rsidP="009C5DA9">
      <w:pPr>
        <w:numPr>
          <w:ilvl w:val="0"/>
          <w:numId w:val="21"/>
        </w:numPr>
      </w:pPr>
      <w:r w:rsidRPr="009C5DA9">
        <w:rPr>
          <w:u w:val="single"/>
        </w:rPr>
        <w:t>53rd US Rock Mechanics/Geomechanics Symposium</w:t>
      </w:r>
      <w:r>
        <w:t>,</w:t>
      </w:r>
      <w:r w:rsidRPr="009C5DA9">
        <w:t xml:space="preserve"> New York City, US, June 23-26, 2019. </w:t>
      </w:r>
    </w:p>
    <w:p w14:paraId="338706D8" w14:textId="77777777" w:rsidR="00FF209B" w:rsidRDefault="00FF209B" w:rsidP="009C5DA9">
      <w:pPr>
        <w:numPr>
          <w:ilvl w:val="0"/>
          <w:numId w:val="21"/>
        </w:numPr>
      </w:pPr>
      <w:r w:rsidRPr="00FF209B">
        <w:rPr>
          <w:u w:val="single"/>
        </w:rPr>
        <w:t>China Shale Gas Conference 2015</w:t>
      </w:r>
      <w:r w:rsidRPr="00FF209B">
        <w:t>, Wuhan, China, September 6-8, 2015</w:t>
      </w:r>
    </w:p>
    <w:p w14:paraId="5E1E505A" w14:textId="77777777" w:rsidR="006745B0" w:rsidRDefault="00AA21CE" w:rsidP="009C5DA9">
      <w:pPr>
        <w:numPr>
          <w:ilvl w:val="0"/>
          <w:numId w:val="21"/>
        </w:numPr>
      </w:pPr>
      <w:r w:rsidRPr="00FF209B">
        <w:rPr>
          <w:u w:val="single"/>
        </w:rPr>
        <w:t>14</w:t>
      </w:r>
      <w:r w:rsidRPr="00FF209B">
        <w:rPr>
          <w:u w:val="single"/>
          <w:vertAlign w:val="superscript"/>
        </w:rPr>
        <w:t>th</w:t>
      </w:r>
      <w:r w:rsidRPr="00FF209B">
        <w:rPr>
          <w:u w:val="single"/>
        </w:rPr>
        <w:t xml:space="preserve"> International Conference on Coal Science &amp; Technology</w:t>
      </w:r>
      <w:r>
        <w:t>, State College, PA, Sept. 29-Oct. 3, 2013.</w:t>
      </w:r>
    </w:p>
    <w:p w14:paraId="4BFD87C4" w14:textId="77777777" w:rsidR="00AF4E3B" w:rsidRDefault="00AF4E3B" w:rsidP="0088667E">
      <w:pPr>
        <w:ind w:left="720" w:hanging="720"/>
        <w:rPr>
          <w:b/>
          <w:u w:val="single"/>
        </w:rPr>
      </w:pPr>
    </w:p>
    <w:p w14:paraId="584E3E1F" w14:textId="77777777" w:rsidR="007121F4" w:rsidRPr="007E0AF7" w:rsidRDefault="007121F4" w:rsidP="00241C85">
      <w:pPr>
        <w:spacing w:after="120"/>
        <w:rPr>
          <w:b/>
          <w:u w:val="single"/>
        </w:rPr>
      </w:pPr>
      <w:r>
        <w:rPr>
          <w:b/>
          <w:u w:val="single"/>
        </w:rPr>
        <w:t>SERVICE to the University and Society</w:t>
      </w:r>
    </w:p>
    <w:p w14:paraId="1E57BBCD" w14:textId="47BB0A96" w:rsidR="00987069" w:rsidRDefault="00987069" w:rsidP="006E45CB">
      <w:pPr>
        <w:numPr>
          <w:ilvl w:val="0"/>
          <w:numId w:val="14"/>
        </w:numPr>
        <w:spacing w:after="120"/>
      </w:pPr>
      <w:r>
        <w:t xml:space="preserve">IEE </w:t>
      </w:r>
      <w:r w:rsidR="00A0204E">
        <w:t>Seed Grant Review Panel, 2021</w:t>
      </w:r>
    </w:p>
    <w:p w14:paraId="4CB215E2" w14:textId="623ECD52" w:rsidR="0000170B" w:rsidRDefault="0000170B" w:rsidP="006E45CB">
      <w:pPr>
        <w:numPr>
          <w:ilvl w:val="0"/>
          <w:numId w:val="14"/>
        </w:numPr>
        <w:spacing w:after="120"/>
      </w:pPr>
      <w:r>
        <w:t>Chair of Graduate Admission Committee, 2020</w:t>
      </w:r>
      <w:r w:rsidR="00687E6A">
        <w:t>-2021</w:t>
      </w:r>
    </w:p>
    <w:p w14:paraId="66FE6B25" w14:textId="77777777" w:rsidR="006E45CB" w:rsidRDefault="006E45CB" w:rsidP="006E45CB">
      <w:pPr>
        <w:numPr>
          <w:ilvl w:val="0"/>
          <w:numId w:val="14"/>
        </w:numPr>
        <w:spacing w:after="120"/>
      </w:pPr>
      <w:r>
        <w:t xml:space="preserve">Member of </w:t>
      </w:r>
      <w:r w:rsidRPr="006E45CB">
        <w:t>Strategic Planning Committee for EMS Energy Institute</w:t>
      </w:r>
      <w:r>
        <w:t>, 2020</w:t>
      </w:r>
    </w:p>
    <w:p w14:paraId="496167CC" w14:textId="77777777" w:rsidR="006E45CB" w:rsidRPr="00241C85" w:rsidRDefault="006E45CB" w:rsidP="006E45CB">
      <w:pPr>
        <w:numPr>
          <w:ilvl w:val="0"/>
          <w:numId w:val="14"/>
        </w:numPr>
        <w:spacing w:after="120"/>
        <w:rPr>
          <w:b/>
          <w:u w:val="single"/>
        </w:rPr>
      </w:pPr>
      <w:r>
        <w:t>Chair of Search Committee for Professor in Practice in Mining Engineering (Spring 2020).</w:t>
      </w:r>
    </w:p>
    <w:p w14:paraId="38D7D287" w14:textId="3720E906" w:rsidR="009F05F1" w:rsidRPr="00867CD0" w:rsidRDefault="009F05F1" w:rsidP="009F05F1">
      <w:pPr>
        <w:numPr>
          <w:ilvl w:val="0"/>
          <w:numId w:val="14"/>
        </w:numPr>
        <w:spacing w:after="120"/>
        <w:rPr>
          <w:b/>
          <w:u w:val="single"/>
        </w:rPr>
      </w:pPr>
      <w:r>
        <w:t>Chair of Search Committee for Mining Engineering Chair (Spring 2019).</w:t>
      </w:r>
    </w:p>
    <w:p w14:paraId="5D0CE51D" w14:textId="481B799D" w:rsidR="00867CD0" w:rsidRPr="00867CD0" w:rsidRDefault="00867CD0" w:rsidP="00F46A64">
      <w:pPr>
        <w:numPr>
          <w:ilvl w:val="0"/>
          <w:numId w:val="14"/>
        </w:numPr>
        <w:spacing w:after="120"/>
        <w:rPr>
          <w:b/>
          <w:u w:val="single"/>
        </w:rPr>
      </w:pPr>
      <w:r>
        <w:t>Member of Search Committee for Mining Engineering Instructor (2019).</w:t>
      </w:r>
    </w:p>
    <w:p w14:paraId="4AB46194" w14:textId="77777777" w:rsidR="009F05F1" w:rsidRDefault="009F05F1" w:rsidP="00711FB3">
      <w:pPr>
        <w:numPr>
          <w:ilvl w:val="0"/>
          <w:numId w:val="14"/>
        </w:numPr>
        <w:spacing w:after="120"/>
      </w:pPr>
      <w:r>
        <w:t>Chair of Departmental Lab and Space Committee (Fall 2018-Summer 2019)</w:t>
      </w:r>
    </w:p>
    <w:p w14:paraId="0510511F" w14:textId="77777777" w:rsidR="00711FB3" w:rsidRPr="00711FB3" w:rsidRDefault="00711FB3" w:rsidP="00711FB3">
      <w:pPr>
        <w:numPr>
          <w:ilvl w:val="0"/>
          <w:numId w:val="14"/>
        </w:numPr>
        <w:spacing w:after="120"/>
      </w:pPr>
      <w:r w:rsidRPr="00711FB3">
        <w:t xml:space="preserve">Member of the </w:t>
      </w:r>
      <w:r>
        <w:t>EME P&amp;T</w:t>
      </w:r>
      <w:r w:rsidRPr="00711FB3">
        <w:t xml:space="preserve"> Committee, 201</w:t>
      </w:r>
      <w:r>
        <w:t>8-2019</w:t>
      </w:r>
    </w:p>
    <w:p w14:paraId="5E04CA62" w14:textId="77777777" w:rsidR="00173B30" w:rsidRDefault="00173B30" w:rsidP="00173B30">
      <w:pPr>
        <w:numPr>
          <w:ilvl w:val="0"/>
          <w:numId w:val="14"/>
        </w:numPr>
        <w:spacing w:after="120"/>
      </w:pPr>
      <w:r>
        <w:t>Member of the Water Research and Education at Penn State (WREAPS) Committee, 2017</w:t>
      </w:r>
    </w:p>
    <w:p w14:paraId="78D4ED50" w14:textId="77777777" w:rsidR="00173B30" w:rsidRDefault="00173B30" w:rsidP="00173B30">
      <w:pPr>
        <w:numPr>
          <w:ilvl w:val="0"/>
          <w:numId w:val="14"/>
        </w:numPr>
        <w:spacing w:after="120"/>
      </w:pPr>
      <w:r>
        <w:t>Member of Efficient Teaching Committee, 2017</w:t>
      </w:r>
    </w:p>
    <w:p w14:paraId="1BA0FC7E" w14:textId="4E201F4B" w:rsidR="0007420C" w:rsidRDefault="0007420C" w:rsidP="0057184F">
      <w:pPr>
        <w:numPr>
          <w:ilvl w:val="0"/>
          <w:numId w:val="14"/>
        </w:numPr>
        <w:spacing w:after="120"/>
      </w:pPr>
      <w:r>
        <w:t>Member of Faculty Activity Analysis Committee, 2017</w:t>
      </w:r>
      <w:r w:rsidR="00B109C8">
        <w:t>, 2018</w:t>
      </w:r>
    </w:p>
    <w:p w14:paraId="0A032CF1" w14:textId="77777777" w:rsidR="009D24D8" w:rsidRDefault="0097063E" w:rsidP="0057184F">
      <w:pPr>
        <w:numPr>
          <w:ilvl w:val="0"/>
          <w:numId w:val="14"/>
        </w:numPr>
        <w:spacing w:after="120"/>
      </w:pPr>
      <w:r>
        <w:t xml:space="preserve">Member of Hosler Building </w:t>
      </w:r>
      <w:r w:rsidR="00205B87">
        <w:t xml:space="preserve">Renovation </w:t>
      </w:r>
      <w:r>
        <w:t>Committee, 2015-2016</w:t>
      </w:r>
    </w:p>
    <w:p w14:paraId="36DFD1BF" w14:textId="77777777" w:rsidR="009E7740" w:rsidRPr="009E7740" w:rsidRDefault="009E7740" w:rsidP="0057184F">
      <w:pPr>
        <w:numPr>
          <w:ilvl w:val="0"/>
          <w:numId w:val="14"/>
        </w:numPr>
        <w:spacing w:after="120"/>
      </w:pPr>
      <w:r w:rsidRPr="009E7740">
        <w:t>Pen</w:t>
      </w:r>
      <w:r>
        <w:t>n State Institutes of Energy &amp; the Environment Seed Grant Panelist, 2015</w:t>
      </w:r>
    </w:p>
    <w:p w14:paraId="437E6F11" w14:textId="77777777" w:rsidR="00AF4E3B" w:rsidRPr="00241C85" w:rsidRDefault="007121F4" w:rsidP="0057184F">
      <w:pPr>
        <w:numPr>
          <w:ilvl w:val="0"/>
          <w:numId w:val="14"/>
        </w:numPr>
        <w:spacing w:after="120"/>
        <w:rPr>
          <w:b/>
          <w:u w:val="single"/>
        </w:rPr>
      </w:pPr>
      <w:r>
        <w:t>Member of Search Committee for The Geoge H. and Anne B. Deike Endowed Chair in Mining Engineering (Fall 2013 - Spring 2014)</w:t>
      </w:r>
      <w:r w:rsidR="00F0031B">
        <w:t>.</w:t>
      </w:r>
    </w:p>
    <w:p w14:paraId="6477C17B" w14:textId="77777777" w:rsidR="00F0031B" w:rsidRPr="00F0031B" w:rsidRDefault="00F0031B" w:rsidP="0057184F">
      <w:pPr>
        <w:numPr>
          <w:ilvl w:val="0"/>
          <w:numId w:val="14"/>
        </w:numPr>
        <w:spacing w:after="120"/>
        <w:rPr>
          <w:b/>
          <w:u w:val="single"/>
        </w:rPr>
      </w:pPr>
      <w:r>
        <w:t xml:space="preserve">Faculty advisor for Mine Mucking Student Club (supervise and train the team members for the Annual International Collegiate Mining Competition). </w:t>
      </w:r>
    </w:p>
    <w:p w14:paraId="61467182" w14:textId="77777777" w:rsidR="00F0031B" w:rsidRDefault="00F0031B" w:rsidP="0057184F">
      <w:pPr>
        <w:numPr>
          <w:ilvl w:val="0"/>
          <w:numId w:val="14"/>
        </w:numPr>
        <w:spacing w:after="120"/>
        <w:rPr>
          <w:b/>
          <w:u w:val="single"/>
        </w:rPr>
      </w:pPr>
      <w:r>
        <w:t xml:space="preserve">Faculty advisor for </w:t>
      </w:r>
      <w:r w:rsidR="00E95233">
        <w:t xml:space="preserve">Student </w:t>
      </w:r>
      <w:r>
        <w:t xml:space="preserve">Mine Rescue Team </w:t>
      </w:r>
      <w:r w:rsidR="00E95233">
        <w:t>(train and assist student team for national and regional mine rescue contests)</w:t>
      </w:r>
    </w:p>
    <w:p w14:paraId="667D82A8" w14:textId="725C99DE" w:rsidR="0057184F" w:rsidRPr="004E4C9D" w:rsidRDefault="0057184F" w:rsidP="0057184F">
      <w:pPr>
        <w:numPr>
          <w:ilvl w:val="0"/>
          <w:numId w:val="14"/>
        </w:numPr>
        <w:spacing w:after="120"/>
        <w:rPr>
          <w:b/>
          <w:u w:val="single"/>
        </w:rPr>
      </w:pPr>
      <w:r>
        <w:t>Member of Graduate committee of the EME department.</w:t>
      </w:r>
    </w:p>
    <w:p w14:paraId="6587D401" w14:textId="26DD1C08" w:rsidR="004E4C9D" w:rsidRDefault="004E4C9D" w:rsidP="004E4C9D">
      <w:pPr>
        <w:spacing w:after="120"/>
      </w:pPr>
    </w:p>
    <w:p w14:paraId="0B892771" w14:textId="39E2754B" w:rsidR="004E4C9D" w:rsidRPr="00F0031B" w:rsidRDefault="004E4C9D" w:rsidP="004E4C9D">
      <w:pPr>
        <w:spacing w:after="120"/>
        <w:rPr>
          <w:b/>
          <w:u w:val="single"/>
        </w:rPr>
      </w:pPr>
      <w:r>
        <w:t>Department of Energy and Mineral Engineering/College of Earth and Mineral Sciences</w:t>
      </w:r>
    </w:p>
    <w:sectPr w:rsidR="004E4C9D" w:rsidRPr="00F0031B">
      <w:headerReference w:type="default" r:id="rId13"/>
      <w:foot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C486A" w14:textId="77777777" w:rsidR="005270E3" w:rsidRDefault="005270E3" w:rsidP="00091555">
      <w:r>
        <w:separator/>
      </w:r>
    </w:p>
  </w:endnote>
  <w:endnote w:type="continuationSeparator" w:id="0">
    <w:p w14:paraId="2A0EF7C1" w14:textId="77777777" w:rsidR="005270E3" w:rsidRDefault="005270E3" w:rsidP="00091555">
      <w:r>
        <w:continuationSeparator/>
      </w:r>
    </w:p>
  </w:endnote>
  <w:endnote w:type="continuationNotice" w:id="1">
    <w:p w14:paraId="05837BAA" w14:textId="77777777" w:rsidR="005270E3" w:rsidRDefault="005270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8CAA" w14:textId="77777777" w:rsidR="00DB489C" w:rsidRPr="00F426C5" w:rsidRDefault="00DB489C">
    <w:pPr>
      <w:tabs>
        <w:tab w:val="center" w:pos="4550"/>
        <w:tab w:val="left" w:pos="5818"/>
      </w:tabs>
      <w:ind w:right="260"/>
      <w:jc w:val="right"/>
      <w:rPr>
        <w:color w:val="000000"/>
      </w:rPr>
    </w:pPr>
    <w:r w:rsidRPr="00F426C5">
      <w:rPr>
        <w:color w:val="000000"/>
        <w:spacing w:val="60"/>
      </w:rPr>
      <w:t>Page</w:t>
    </w:r>
    <w:r w:rsidRPr="00F426C5">
      <w:rPr>
        <w:color w:val="000000"/>
      </w:rPr>
      <w:t xml:space="preserve"> </w:t>
    </w:r>
    <w:r w:rsidRPr="00F426C5">
      <w:rPr>
        <w:color w:val="000000"/>
      </w:rPr>
      <w:fldChar w:fldCharType="begin"/>
    </w:r>
    <w:r w:rsidRPr="00F426C5">
      <w:rPr>
        <w:color w:val="000000"/>
      </w:rPr>
      <w:instrText xml:space="preserve"> PAGE   \* MERGEFORMAT </w:instrText>
    </w:r>
    <w:r w:rsidRPr="00F426C5">
      <w:rPr>
        <w:color w:val="000000"/>
      </w:rPr>
      <w:fldChar w:fldCharType="separate"/>
    </w:r>
    <w:r w:rsidR="005C7CBC">
      <w:rPr>
        <w:noProof/>
        <w:color w:val="000000"/>
      </w:rPr>
      <w:t>12</w:t>
    </w:r>
    <w:r w:rsidRPr="00F426C5">
      <w:rPr>
        <w:color w:val="000000"/>
      </w:rPr>
      <w:fldChar w:fldCharType="end"/>
    </w:r>
    <w:r w:rsidRPr="00F426C5">
      <w:rPr>
        <w:color w:val="000000"/>
      </w:rPr>
      <w:t xml:space="preserve"> | </w:t>
    </w:r>
    <w:r w:rsidRPr="00F426C5">
      <w:rPr>
        <w:color w:val="000000"/>
      </w:rPr>
      <w:fldChar w:fldCharType="begin"/>
    </w:r>
    <w:r w:rsidRPr="00F426C5">
      <w:rPr>
        <w:color w:val="000000"/>
      </w:rPr>
      <w:instrText xml:space="preserve"> NUMPAGES  \* Arabic  \* MERGEFORMAT </w:instrText>
    </w:r>
    <w:r w:rsidRPr="00F426C5">
      <w:rPr>
        <w:color w:val="000000"/>
      </w:rPr>
      <w:fldChar w:fldCharType="separate"/>
    </w:r>
    <w:r w:rsidR="005C7CBC">
      <w:rPr>
        <w:noProof/>
        <w:color w:val="000000"/>
      </w:rPr>
      <w:t>16</w:t>
    </w:r>
    <w:r w:rsidRPr="00F426C5">
      <w:rPr>
        <w:color w:val="000000"/>
      </w:rPr>
      <w:fldChar w:fldCharType="end"/>
    </w:r>
  </w:p>
  <w:p w14:paraId="7B9E1345" w14:textId="77777777" w:rsidR="00091555" w:rsidRDefault="00091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639D" w14:textId="77777777" w:rsidR="005270E3" w:rsidRDefault="005270E3" w:rsidP="00091555">
      <w:r>
        <w:separator/>
      </w:r>
    </w:p>
  </w:footnote>
  <w:footnote w:type="continuationSeparator" w:id="0">
    <w:p w14:paraId="588B4CAD" w14:textId="77777777" w:rsidR="005270E3" w:rsidRDefault="005270E3" w:rsidP="00091555">
      <w:r>
        <w:continuationSeparator/>
      </w:r>
    </w:p>
  </w:footnote>
  <w:footnote w:type="continuationNotice" w:id="1">
    <w:p w14:paraId="4BDC376F" w14:textId="77777777" w:rsidR="005270E3" w:rsidRDefault="005270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8C1C8" w14:textId="66D48B5F" w:rsidR="00543FF3" w:rsidRPr="00DB489C" w:rsidRDefault="005B3079" w:rsidP="00543FF3">
    <w:pPr>
      <w:pStyle w:val="Header"/>
      <w:jc w:val="right"/>
      <w:rPr>
        <w:b/>
      </w:rPr>
    </w:pPr>
    <w:r w:rsidRPr="00DB489C">
      <w:rPr>
        <w:b/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DE04504" wp14:editId="23C6CE1B">
              <wp:simplePos x="0" y="0"/>
              <wp:positionH relativeFrom="column">
                <wp:posOffset>5105400</wp:posOffset>
              </wp:positionH>
              <wp:positionV relativeFrom="paragraph">
                <wp:posOffset>-28575</wp:posOffset>
              </wp:positionV>
              <wp:extent cx="0" cy="247650"/>
              <wp:effectExtent l="9525" t="9525" r="9525" b="9525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4765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AF397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402pt;margin-top:-2.25pt;width:0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" strokeweight="1.25pt"/>
          </w:pict>
        </mc:Fallback>
      </mc:AlternateContent>
    </w:r>
    <w:r w:rsidR="00543FF3" w:rsidRPr="00DB489C">
      <w:rPr>
        <w:b/>
      </w:rPr>
      <w:t>CURRICULUM VITAE - Shimin Liu</w:t>
    </w:r>
    <w:r w:rsidR="00543FF3" w:rsidRPr="00E95CB5">
      <w:rPr>
        <w:rFonts w:ascii="Calibri Light" w:hAnsi="Calibri Light"/>
        <w:b/>
      </w:rPr>
      <w:t xml:space="preserve"> </w:t>
    </w:r>
    <w:r w:rsidR="00E95CB5" w:rsidRPr="00E95CB5">
      <w:rPr>
        <w:rFonts w:ascii="Calibri Light" w:hAnsi="Calibri Light"/>
        <w:b/>
      </w:rPr>
      <w:t xml:space="preserve">   </w:t>
    </w:r>
    <w:r w:rsidR="00E95CB5" w:rsidRPr="00DB489C">
      <w:rPr>
        <w:b/>
      </w:rPr>
      <w:t>20</w:t>
    </w:r>
    <w:r w:rsidR="001D3887">
      <w:rPr>
        <w:b/>
      </w:rPr>
      <w:t>2</w:t>
    </w:r>
    <w:r w:rsidR="009664CD">
      <w:rPr>
        <w:b/>
      </w:rPr>
      <w:t>1</w:t>
    </w:r>
  </w:p>
  <w:p w14:paraId="677EE47B" w14:textId="0930BD6D" w:rsidR="00543FF3" w:rsidRDefault="005B3079" w:rsidP="00543FF3">
    <w:pPr>
      <w:pStyle w:val="Header"/>
      <w:tabs>
        <w:tab w:val="clear" w:pos="4680"/>
        <w:tab w:val="clear" w:pos="9360"/>
        <w:tab w:val="center" w:pos="4320"/>
        <w:tab w:val="right" w:pos="86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C497FF" wp14:editId="57AFAA9A">
              <wp:simplePos x="0" y="0"/>
              <wp:positionH relativeFrom="column">
                <wp:posOffset>-19050</wp:posOffset>
              </wp:positionH>
              <wp:positionV relativeFrom="paragraph">
                <wp:posOffset>42545</wp:posOffset>
              </wp:positionV>
              <wp:extent cx="5619750" cy="0"/>
              <wp:effectExtent l="9525" t="13970" r="9525" b="14605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975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E24E46" id="AutoShape 5" o:spid="_x0000_s1026" type="#_x0000_t32" style="position:absolute;margin-left:-1.5pt;margin-top:3.35pt;width:442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" strokeweight="1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FC3"/>
    <w:multiLevelType w:val="hybridMultilevel"/>
    <w:tmpl w:val="0F348B9E"/>
    <w:lvl w:ilvl="0" w:tplc="99665FD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516E5"/>
    <w:multiLevelType w:val="hybridMultilevel"/>
    <w:tmpl w:val="0DAAB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A0F5B"/>
    <w:multiLevelType w:val="hybridMultilevel"/>
    <w:tmpl w:val="4C2A7096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520CB1"/>
    <w:multiLevelType w:val="hybridMultilevel"/>
    <w:tmpl w:val="40DECF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D1052"/>
    <w:multiLevelType w:val="hybridMultilevel"/>
    <w:tmpl w:val="90C4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A15F0"/>
    <w:multiLevelType w:val="hybridMultilevel"/>
    <w:tmpl w:val="78EA4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E4ADC"/>
    <w:multiLevelType w:val="hybridMultilevel"/>
    <w:tmpl w:val="5AD4DBE4"/>
    <w:lvl w:ilvl="0" w:tplc="04090001">
      <w:start w:val="1"/>
      <w:numFmt w:val="bullet"/>
      <w:lvlText w:val=""/>
      <w:lvlJc w:val="left"/>
      <w:pPr>
        <w:tabs>
          <w:tab w:val="num" w:pos="1261"/>
        </w:tabs>
        <w:ind w:left="12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1"/>
        </w:tabs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1"/>
        </w:tabs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1"/>
        </w:tabs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1"/>
        </w:tabs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1"/>
        </w:tabs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1"/>
        </w:tabs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1"/>
        </w:tabs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1"/>
        </w:tabs>
        <w:ind w:left="7021" w:hanging="360"/>
      </w:pPr>
      <w:rPr>
        <w:rFonts w:ascii="Wingdings" w:hAnsi="Wingdings" w:hint="default"/>
      </w:rPr>
    </w:lvl>
  </w:abstractNum>
  <w:abstractNum w:abstractNumId="7" w15:restartNumberingAfterBreak="0">
    <w:nsid w:val="241B5667"/>
    <w:multiLevelType w:val="hybridMultilevel"/>
    <w:tmpl w:val="DA8E1664"/>
    <w:lvl w:ilvl="0" w:tplc="04090001">
      <w:start w:val="1"/>
      <w:numFmt w:val="bullet"/>
      <w:lvlText w:val=""/>
      <w:lvlJc w:val="left"/>
      <w:pPr>
        <w:tabs>
          <w:tab w:val="num" w:pos="721"/>
        </w:tabs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8" w15:restartNumberingAfterBreak="0">
    <w:nsid w:val="29097125"/>
    <w:multiLevelType w:val="hybridMultilevel"/>
    <w:tmpl w:val="B0D6B3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43A98"/>
    <w:multiLevelType w:val="hybridMultilevel"/>
    <w:tmpl w:val="05C834C2"/>
    <w:lvl w:ilvl="0" w:tplc="CDC6EA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</w:rPr>
    </w:lvl>
    <w:lvl w:ilvl="1" w:tplc="BA26DD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032247E"/>
    <w:multiLevelType w:val="hybridMultilevel"/>
    <w:tmpl w:val="63A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94468"/>
    <w:multiLevelType w:val="hybridMultilevel"/>
    <w:tmpl w:val="1F601D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05514C"/>
    <w:multiLevelType w:val="hybridMultilevel"/>
    <w:tmpl w:val="40DECF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BB1D38"/>
    <w:multiLevelType w:val="hybridMultilevel"/>
    <w:tmpl w:val="C7CC6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C35E02"/>
    <w:multiLevelType w:val="hybridMultilevel"/>
    <w:tmpl w:val="8D1004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610ACE"/>
    <w:multiLevelType w:val="hybridMultilevel"/>
    <w:tmpl w:val="FED02834"/>
    <w:lvl w:ilvl="0" w:tplc="14D22F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E94B92"/>
    <w:multiLevelType w:val="hybridMultilevel"/>
    <w:tmpl w:val="1FA42F62"/>
    <w:lvl w:ilvl="0" w:tplc="CDC6EA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</w:rPr>
    </w:lvl>
    <w:lvl w:ilvl="1" w:tplc="BA26DD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1F15DBE"/>
    <w:multiLevelType w:val="hybridMultilevel"/>
    <w:tmpl w:val="16645EEE"/>
    <w:lvl w:ilvl="0" w:tplc="E56ACEC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792A5B"/>
    <w:multiLevelType w:val="hybridMultilevel"/>
    <w:tmpl w:val="4C2A7096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A94D30"/>
    <w:multiLevelType w:val="hybridMultilevel"/>
    <w:tmpl w:val="C7CC6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F42AF1"/>
    <w:multiLevelType w:val="hybridMultilevel"/>
    <w:tmpl w:val="3A2C3C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7757C1"/>
    <w:multiLevelType w:val="hybridMultilevel"/>
    <w:tmpl w:val="859AF13A"/>
    <w:lvl w:ilvl="0" w:tplc="E56ACEC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AA83176"/>
    <w:multiLevelType w:val="hybridMultilevel"/>
    <w:tmpl w:val="6E18E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7280C"/>
    <w:multiLevelType w:val="hybridMultilevel"/>
    <w:tmpl w:val="FED02834"/>
    <w:lvl w:ilvl="0" w:tplc="14D22F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3843A2"/>
    <w:multiLevelType w:val="hybridMultilevel"/>
    <w:tmpl w:val="40DECF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7E17C3D"/>
    <w:multiLevelType w:val="hybridMultilevel"/>
    <w:tmpl w:val="1BA266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CF00163"/>
    <w:multiLevelType w:val="hybridMultilevel"/>
    <w:tmpl w:val="C7CC6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4F1930"/>
    <w:multiLevelType w:val="hybridMultilevel"/>
    <w:tmpl w:val="8952A8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5410AC5"/>
    <w:multiLevelType w:val="hybridMultilevel"/>
    <w:tmpl w:val="692C3A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EC7AF1"/>
    <w:multiLevelType w:val="hybridMultilevel"/>
    <w:tmpl w:val="74904D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A51C35"/>
    <w:multiLevelType w:val="hybridMultilevel"/>
    <w:tmpl w:val="8C0C4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CF5F1D"/>
    <w:multiLevelType w:val="multilevel"/>
    <w:tmpl w:val="68B2E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20"/>
  </w:num>
  <w:num w:numId="5">
    <w:abstractNumId w:val="7"/>
  </w:num>
  <w:num w:numId="6">
    <w:abstractNumId w:val="22"/>
  </w:num>
  <w:num w:numId="7">
    <w:abstractNumId w:val="4"/>
  </w:num>
  <w:num w:numId="8">
    <w:abstractNumId w:val="2"/>
  </w:num>
  <w:num w:numId="9">
    <w:abstractNumId w:val="27"/>
  </w:num>
  <w:num w:numId="10">
    <w:abstractNumId w:val="3"/>
  </w:num>
  <w:num w:numId="11">
    <w:abstractNumId w:val="5"/>
  </w:num>
  <w:num w:numId="12">
    <w:abstractNumId w:val="29"/>
  </w:num>
  <w:num w:numId="13">
    <w:abstractNumId w:val="14"/>
  </w:num>
  <w:num w:numId="14">
    <w:abstractNumId w:val="21"/>
  </w:num>
  <w:num w:numId="15">
    <w:abstractNumId w:val="17"/>
  </w:num>
  <w:num w:numId="16">
    <w:abstractNumId w:val="12"/>
  </w:num>
  <w:num w:numId="17">
    <w:abstractNumId w:val="16"/>
  </w:num>
  <w:num w:numId="18">
    <w:abstractNumId w:val="18"/>
  </w:num>
  <w:num w:numId="19">
    <w:abstractNumId w:val="0"/>
  </w:num>
  <w:num w:numId="20">
    <w:abstractNumId w:val="9"/>
  </w:num>
  <w:num w:numId="21">
    <w:abstractNumId w:val="1"/>
  </w:num>
  <w:num w:numId="22">
    <w:abstractNumId w:val="11"/>
  </w:num>
  <w:num w:numId="23">
    <w:abstractNumId w:val="15"/>
  </w:num>
  <w:num w:numId="24">
    <w:abstractNumId w:val="23"/>
  </w:num>
  <w:num w:numId="25">
    <w:abstractNumId w:val="28"/>
  </w:num>
  <w:num w:numId="26">
    <w:abstractNumId w:val="24"/>
  </w:num>
  <w:num w:numId="27">
    <w:abstractNumId w:val="19"/>
  </w:num>
  <w:num w:numId="28">
    <w:abstractNumId w:val="25"/>
  </w:num>
  <w:num w:numId="29">
    <w:abstractNumId w:val="13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DEyMDA3NjE2NjJV0lEKTi0uzszPAykwrAUAwnck5ywAAAA="/>
  </w:docVars>
  <w:rsids>
    <w:rsidRoot w:val="00BE1E1A"/>
    <w:rsid w:val="000008EF"/>
    <w:rsid w:val="0000170B"/>
    <w:rsid w:val="00001C1C"/>
    <w:rsid w:val="000042AC"/>
    <w:rsid w:val="0001053F"/>
    <w:rsid w:val="00012794"/>
    <w:rsid w:val="000132C7"/>
    <w:rsid w:val="00015587"/>
    <w:rsid w:val="00022BE4"/>
    <w:rsid w:val="000244FB"/>
    <w:rsid w:val="0002753A"/>
    <w:rsid w:val="000278E0"/>
    <w:rsid w:val="000300C1"/>
    <w:rsid w:val="00031628"/>
    <w:rsid w:val="00031C9C"/>
    <w:rsid w:val="000328A9"/>
    <w:rsid w:val="00034508"/>
    <w:rsid w:val="00035D8F"/>
    <w:rsid w:val="0004478B"/>
    <w:rsid w:val="000447AF"/>
    <w:rsid w:val="000569FC"/>
    <w:rsid w:val="00057B33"/>
    <w:rsid w:val="000610FA"/>
    <w:rsid w:val="00061183"/>
    <w:rsid w:val="000611D9"/>
    <w:rsid w:val="00061486"/>
    <w:rsid w:val="000614B0"/>
    <w:rsid w:val="000719C7"/>
    <w:rsid w:val="0007418A"/>
    <w:rsid w:val="0007420C"/>
    <w:rsid w:val="000743DC"/>
    <w:rsid w:val="00082313"/>
    <w:rsid w:val="00091555"/>
    <w:rsid w:val="000915BD"/>
    <w:rsid w:val="000925D1"/>
    <w:rsid w:val="00093573"/>
    <w:rsid w:val="00095031"/>
    <w:rsid w:val="000A2BD6"/>
    <w:rsid w:val="000A5619"/>
    <w:rsid w:val="000B2AB1"/>
    <w:rsid w:val="000B5AE0"/>
    <w:rsid w:val="000B5B77"/>
    <w:rsid w:val="000B61C9"/>
    <w:rsid w:val="000B7C40"/>
    <w:rsid w:val="000C013E"/>
    <w:rsid w:val="000C0B29"/>
    <w:rsid w:val="000C3375"/>
    <w:rsid w:val="000C34B2"/>
    <w:rsid w:val="000C3FDD"/>
    <w:rsid w:val="000D118C"/>
    <w:rsid w:val="000D19AC"/>
    <w:rsid w:val="000D2459"/>
    <w:rsid w:val="000D423B"/>
    <w:rsid w:val="000D4494"/>
    <w:rsid w:val="000D6D42"/>
    <w:rsid w:val="000D70B5"/>
    <w:rsid w:val="000D7582"/>
    <w:rsid w:val="000D785D"/>
    <w:rsid w:val="000E1A73"/>
    <w:rsid w:val="000E2916"/>
    <w:rsid w:val="000E3D3A"/>
    <w:rsid w:val="000F0182"/>
    <w:rsid w:val="000F4896"/>
    <w:rsid w:val="000F515C"/>
    <w:rsid w:val="000F7794"/>
    <w:rsid w:val="00100D9F"/>
    <w:rsid w:val="00102870"/>
    <w:rsid w:val="00103E87"/>
    <w:rsid w:val="00105801"/>
    <w:rsid w:val="001061E7"/>
    <w:rsid w:val="00106DFE"/>
    <w:rsid w:val="0010717D"/>
    <w:rsid w:val="001106E0"/>
    <w:rsid w:val="00111AE1"/>
    <w:rsid w:val="00122726"/>
    <w:rsid w:val="001240D2"/>
    <w:rsid w:val="0012487A"/>
    <w:rsid w:val="001260FF"/>
    <w:rsid w:val="00126E75"/>
    <w:rsid w:val="00131713"/>
    <w:rsid w:val="00133231"/>
    <w:rsid w:val="00134178"/>
    <w:rsid w:val="001369ED"/>
    <w:rsid w:val="0014286C"/>
    <w:rsid w:val="00142891"/>
    <w:rsid w:val="00144805"/>
    <w:rsid w:val="00144D89"/>
    <w:rsid w:val="001505FC"/>
    <w:rsid w:val="0015110C"/>
    <w:rsid w:val="00153F64"/>
    <w:rsid w:val="00156CA4"/>
    <w:rsid w:val="00160C22"/>
    <w:rsid w:val="00160E3C"/>
    <w:rsid w:val="00161F52"/>
    <w:rsid w:val="00171628"/>
    <w:rsid w:val="00172AD5"/>
    <w:rsid w:val="00173B30"/>
    <w:rsid w:val="00174FE2"/>
    <w:rsid w:val="001759D4"/>
    <w:rsid w:val="00177E1F"/>
    <w:rsid w:val="001863CC"/>
    <w:rsid w:val="00190FD8"/>
    <w:rsid w:val="00191616"/>
    <w:rsid w:val="00191EF6"/>
    <w:rsid w:val="00196188"/>
    <w:rsid w:val="001A262E"/>
    <w:rsid w:val="001A38F8"/>
    <w:rsid w:val="001A3E45"/>
    <w:rsid w:val="001A6A75"/>
    <w:rsid w:val="001A75A1"/>
    <w:rsid w:val="001B0FE7"/>
    <w:rsid w:val="001B22A5"/>
    <w:rsid w:val="001B38EA"/>
    <w:rsid w:val="001B4359"/>
    <w:rsid w:val="001D0624"/>
    <w:rsid w:val="001D2367"/>
    <w:rsid w:val="001D23C0"/>
    <w:rsid w:val="001D25E8"/>
    <w:rsid w:val="001D2CA3"/>
    <w:rsid w:val="001D2E18"/>
    <w:rsid w:val="001D2E4E"/>
    <w:rsid w:val="001D35CD"/>
    <w:rsid w:val="001D3887"/>
    <w:rsid w:val="001D7010"/>
    <w:rsid w:val="001E450F"/>
    <w:rsid w:val="001E4CD4"/>
    <w:rsid w:val="001E67C5"/>
    <w:rsid w:val="001E70E6"/>
    <w:rsid w:val="001F31B1"/>
    <w:rsid w:val="001F60FE"/>
    <w:rsid w:val="0020045D"/>
    <w:rsid w:val="00205B87"/>
    <w:rsid w:val="00210A20"/>
    <w:rsid w:val="00211265"/>
    <w:rsid w:val="002117F7"/>
    <w:rsid w:val="0021273C"/>
    <w:rsid w:val="00215333"/>
    <w:rsid w:val="00221927"/>
    <w:rsid w:val="00221F02"/>
    <w:rsid w:val="00225C1C"/>
    <w:rsid w:val="002271B1"/>
    <w:rsid w:val="00231638"/>
    <w:rsid w:val="0023199E"/>
    <w:rsid w:val="00231B26"/>
    <w:rsid w:val="00232DC1"/>
    <w:rsid w:val="0023670E"/>
    <w:rsid w:val="00241C85"/>
    <w:rsid w:val="00244DAE"/>
    <w:rsid w:val="00245111"/>
    <w:rsid w:val="00255C9A"/>
    <w:rsid w:val="00256E1A"/>
    <w:rsid w:val="00257FAB"/>
    <w:rsid w:val="002610EF"/>
    <w:rsid w:val="002614C2"/>
    <w:rsid w:val="00263244"/>
    <w:rsid w:val="002640DA"/>
    <w:rsid w:val="00265CE2"/>
    <w:rsid w:val="00265F60"/>
    <w:rsid w:val="002674EE"/>
    <w:rsid w:val="002815B9"/>
    <w:rsid w:val="002838A8"/>
    <w:rsid w:val="002854F0"/>
    <w:rsid w:val="002909D6"/>
    <w:rsid w:val="0029146E"/>
    <w:rsid w:val="00294D02"/>
    <w:rsid w:val="002975D4"/>
    <w:rsid w:val="002A08DC"/>
    <w:rsid w:val="002A24BB"/>
    <w:rsid w:val="002A5C36"/>
    <w:rsid w:val="002A6069"/>
    <w:rsid w:val="002B05E8"/>
    <w:rsid w:val="002B08A9"/>
    <w:rsid w:val="002B1222"/>
    <w:rsid w:val="002B4736"/>
    <w:rsid w:val="002B5BE7"/>
    <w:rsid w:val="002C1FCA"/>
    <w:rsid w:val="002C35E9"/>
    <w:rsid w:val="002C3E30"/>
    <w:rsid w:val="002C4B8B"/>
    <w:rsid w:val="002C769D"/>
    <w:rsid w:val="002C7B9A"/>
    <w:rsid w:val="002D22C0"/>
    <w:rsid w:val="002D3664"/>
    <w:rsid w:val="002D6D32"/>
    <w:rsid w:val="002D742E"/>
    <w:rsid w:val="002E0BE7"/>
    <w:rsid w:val="002E0E64"/>
    <w:rsid w:val="002E162A"/>
    <w:rsid w:val="002E1663"/>
    <w:rsid w:val="002E205E"/>
    <w:rsid w:val="002E3031"/>
    <w:rsid w:val="002E4C0B"/>
    <w:rsid w:val="002E61A0"/>
    <w:rsid w:val="002E61A9"/>
    <w:rsid w:val="002E62E0"/>
    <w:rsid w:val="002F044D"/>
    <w:rsid w:val="002F1CF1"/>
    <w:rsid w:val="002F4406"/>
    <w:rsid w:val="002F4F67"/>
    <w:rsid w:val="0030120A"/>
    <w:rsid w:val="003027BC"/>
    <w:rsid w:val="00304682"/>
    <w:rsid w:val="00305804"/>
    <w:rsid w:val="0031253E"/>
    <w:rsid w:val="00312E7A"/>
    <w:rsid w:val="0031563F"/>
    <w:rsid w:val="00315A76"/>
    <w:rsid w:val="00316E15"/>
    <w:rsid w:val="00317D61"/>
    <w:rsid w:val="00322308"/>
    <w:rsid w:val="003260DD"/>
    <w:rsid w:val="00327352"/>
    <w:rsid w:val="0033109F"/>
    <w:rsid w:val="003339EB"/>
    <w:rsid w:val="00336B97"/>
    <w:rsid w:val="0034237C"/>
    <w:rsid w:val="00342AD3"/>
    <w:rsid w:val="003432DA"/>
    <w:rsid w:val="0034481A"/>
    <w:rsid w:val="00344B79"/>
    <w:rsid w:val="00347CAC"/>
    <w:rsid w:val="003524E5"/>
    <w:rsid w:val="00352B64"/>
    <w:rsid w:val="00354E6B"/>
    <w:rsid w:val="003555AC"/>
    <w:rsid w:val="00357DCD"/>
    <w:rsid w:val="003630A4"/>
    <w:rsid w:val="00363747"/>
    <w:rsid w:val="0036774B"/>
    <w:rsid w:val="00371928"/>
    <w:rsid w:val="00377B12"/>
    <w:rsid w:val="00381553"/>
    <w:rsid w:val="00382A46"/>
    <w:rsid w:val="003853CE"/>
    <w:rsid w:val="00387718"/>
    <w:rsid w:val="00394467"/>
    <w:rsid w:val="003951BF"/>
    <w:rsid w:val="00395747"/>
    <w:rsid w:val="00397A75"/>
    <w:rsid w:val="003A03DD"/>
    <w:rsid w:val="003A50C4"/>
    <w:rsid w:val="003A7CEE"/>
    <w:rsid w:val="003B1931"/>
    <w:rsid w:val="003B1BB9"/>
    <w:rsid w:val="003B3381"/>
    <w:rsid w:val="003B3DDE"/>
    <w:rsid w:val="003B760B"/>
    <w:rsid w:val="003C0AF6"/>
    <w:rsid w:val="003C20E3"/>
    <w:rsid w:val="003C3B68"/>
    <w:rsid w:val="003C663B"/>
    <w:rsid w:val="003C709F"/>
    <w:rsid w:val="003C7F54"/>
    <w:rsid w:val="003D7D31"/>
    <w:rsid w:val="003E298C"/>
    <w:rsid w:val="003E4760"/>
    <w:rsid w:val="003E73DC"/>
    <w:rsid w:val="003F1BBD"/>
    <w:rsid w:val="003F1DDC"/>
    <w:rsid w:val="003F53BC"/>
    <w:rsid w:val="00400AD6"/>
    <w:rsid w:val="00400C8A"/>
    <w:rsid w:val="00406181"/>
    <w:rsid w:val="004107AE"/>
    <w:rsid w:val="00415593"/>
    <w:rsid w:val="00416F6B"/>
    <w:rsid w:val="004172F5"/>
    <w:rsid w:val="00417E77"/>
    <w:rsid w:val="00420F2D"/>
    <w:rsid w:val="00423E4B"/>
    <w:rsid w:val="00427434"/>
    <w:rsid w:val="00427A48"/>
    <w:rsid w:val="00433D2E"/>
    <w:rsid w:val="00435336"/>
    <w:rsid w:val="004356DC"/>
    <w:rsid w:val="00437D83"/>
    <w:rsid w:val="00437DC3"/>
    <w:rsid w:val="004410F8"/>
    <w:rsid w:val="00443554"/>
    <w:rsid w:val="00445855"/>
    <w:rsid w:val="00446A3F"/>
    <w:rsid w:val="00447B5B"/>
    <w:rsid w:val="0045341C"/>
    <w:rsid w:val="00454E9C"/>
    <w:rsid w:val="004567AA"/>
    <w:rsid w:val="00456E79"/>
    <w:rsid w:val="004610B4"/>
    <w:rsid w:val="00461ADE"/>
    <w:rsid w:val="004637BA"/>
    <w:rsid w:val="00465A05"/>
    <w:rsid w:val="00466CDE"/>
    <w:rsid w:val="0047524A"/>
    <w:rsid w:val="00476FB0"/>
    <w:rsid w:val="00483D5E"/>
    <w:rsid w:val="00484396"/>
    <w:rsid w:val="00491C92"/>
    <w:rsid w:val="00491E71"/>
    <w:rsid w:val="00492329"/>
    <w:rsid w:val="00493C30"/>
    <w:rsid w:val="00494672"/>
    <w:rsid w:val="004B09CE"/>
    <w:rsid w:val="004B3EF1"/>
    <w:rsid w:val="004B63C6"/>
    <w:rsid w:val="004C1054"/>
    <w:rsid w:val="004C4C8D"/>
    <w:rsid w:val="004D5995"/>
    <w:rsid w:val="004D7650"/>
    <w:rsid w:val="004D7E64"/>
    <w:rsid w:val="004E201A"/>
    <w:rsid w:val="004E39FE"/>
    <w:rsid w:val="004E4C9D"/>
    <w:rsid w:val="004F1A7D"/>
    <w:rsid w:val="004F2B1C"/>
    <w:rsid w:val="004F519C"/>
    <w:rsid w:val="00505CFE"/>
    <w:rsid w:val="0050625B"/>
    <w:rsid w:val="00506B9F"/>
    <w:rsid w:val="00510906"/>
    <w:rsid w:val="005121CB"/>
    <w:rsid w:val="00513096"/>
    <w:rsid w:val="00513D65"/>
    <w:rsid w:val="00514F1C"/>
    <w:rsid w:val="00516722"/>
    <w:rsid w:val="00522549"/>
    <w:rsid w:val="00522B68"/>
    <w:rsid w:val="00523BC6"/>
    <w:rsid w:val="0052523D"/>
    <w:rsid w:val="00526092"/>
    <w:rsid w:val="005270E3"/>
    <w:rsid w:val="0052735E"/>
    <w:rsid w:val="00530CDF"/>
    <w:rsid w:val="0053210D"/>
    <w:rsid w:val="00536C12"/>
    <w:rsid w:val="0054073F"/>
    <w:rsid w:val="00543FF3"/>
    <w:rsid w:val="0055180A"/>
    <w:rsid w:val="00556ABE"/>
    <w:rsid w:val="00561D46"/>
    <w:rsid w:val="00565D9F"/>
    <w:rsid w:val="0056760C"/>
    <w:rsid w:val="00567BE4"/>
    <w:rsid w:val="00571725"/>
    <w:rsid w:val="0057184F"/>
    <w:rsid w:val="005765B2"/>
    <w:rsid w:val="005809A6"/>
    <w:rsid w:val="005817F0"/>
    <w:rsid w:val="005827BB"/>
    <w:rsid w:val="005837FC"/>
    <w:rsid w:val="0058380F"/>
    <w:rsid w:val="00592955"/>
    <w:rsid w:val="005A1896"/>
    <w:rsid w:val="005A25DC"/>
    <w:rsid w:val="005A27C3"/>
    <w:rsid w:val="005A46DC"/>
    <w:rsid w:val="005A56A8"/>
    <w:rsid w:val="005A5733"/>
    <w:rsid w:val="005A5743"/>
    <w:rsid w:val="005A60CB"/>
    <w:rsid w:val="005A6124"/>
    <w:rsid w:val="005A74F0"/>
    <w:rsid w:val="005B04D5"/>
    <w:rsid w:val="005B0981"/>
    <w:rsid w:val="005B249E"/>
    <w:rsid w:val="005B3079"/>
    <w:rsid w:val="005B719E"/>
    <w:rsid w:val="005C2E84"/>
    <w:rsid w:val="005C5587"/>
    <w:rsid w:val="005C5BE3"/>
    <w:rsid w:val="005C6B1E"/>
    <w:rsid w:val="005C7CBC"/>
    <w:rsid w:val="005D0EF5"/>
    <w:rsid w:val="005D17FF"/>
    <w:rsid w:val="005D3A0C"/>
    <w:rsid w:val="005D6CC9"/>
    <w:rsid w:val="005D70F2"/>
    <w:rsid w:val="005E07EF"/>
    <w:rsid w:val="005E5C40"/>
    <w:rsid w:val="005E7B97"/>
    <w:rsid w:val="005E7C9B"/>
    <w:rsid w:val="005F0206"/>
    <w:rsid w:val="005F1357"/>
    <w:rsid w:val="00600FE7"/>
    <w:rsid w:val="00603AFD"/>
    <w:rsid w:val="00605FB0"/>
    <w:rsid w:val="0061162B"/>
    <w:rsid w:val="00615BD9"/>
    <w:rsid w:val="00630211"/>
    <w:rsid w:val="006313FA"/>
    <w:rsid w:val="00632076"/>
    <w:rsid w:val="00634583"/>
    <w:rsid w:val="00636E86"/>
    <w:rsid w:val="00637773"/>
    <w:rsid w:val="00637D5D"/>
    <w:rsid w:val="006444A6"/>
    <w:rsid w:val="00644E5D"/>
    <w:rsid w:val="00645311"/>
    <w:rsid w:val="00646E38"/>
    <w:rsid w:val="00650D9A"/>
    <w:rsid w:val="00661893"/>
    <w:rsid w:val="00662AB0"/>
    <w:rsid w:val="006640E7"/>
    <w:rsid w:val="0066767D"/>
    <w:rsid w:val="006700D5"/>
    <w:rsid w:val="00672433"/>
    <w:rsid w:val="0067427A"/>
    <w:rsid w:val="00674383"/>
    <w:rsid w:val="006745B0"/>
    <w:rsid w:val="006760C3"/>
    <w:rsid w:val="00681AFC"/>
    <w:rsid w:val="00681D70"/>
    <w:rsid w:val="00684117"/>
    <w:rsid w:val="00687E6A"/>
    <w:rsid w:val="00690939"/>
    <w:rsid w:val="0069156C"/>
    <w:rsid w:val="006947DC"/>
    <w:rsid w:val="00694803"/>
    <w:rsid w:val="006952FD"/>
    <w:rsid w:val="006A0E57"/>
    <w:rsid w:val="006A2E4A"/>
    <w:rsid w:val="006A40DE"/>
    <w:rsid w:val="006C02E1"/>
    <w:rsid w:val="006C42AE"/>
    <w:rsid w:val="006C73E2"/>
    <w:rsid w:val="006D3722"/>
    <w:rsid w:val="006D7147"/>
    <w:rsid w:val="006E13A2"/>
    <w:rsid w:val="006E1A86"/>
    <w:rsid w:val="006E206C"/>
    <w:rsid w:val="006E45CB"/>
    <w:rsid w:val="006E6A82"/>
    <w:rsid w:val="006E7F77"/>
    <w:rsid w:val="006F1109"/>
    <w:rsid w:val="006F58A4"/>
    <w:rsid w:val="006F5BE9"/>
    <w:rsid w:val="006F5BEA"/>
    <w:rsid w:val="006F6A61"/>
    <w:rsid w:val="006F6D52"/>
    <w:rsid w:val="00700159"/>
    <w:rsid w:val="00703907"/>
    <w:rsid w:val="007044B5"/>
    <w:rsid w:val="00706F2F"/>
    <w:rsid w:val="007077F0"/>
    <w:rsid w:val="00707BE5"/>
    <w:rsid w:val="007106EB"/>
    <w:rsid w:val="00711FB3"/>
    <w:rsid w:val="007121F4"/>
    <w:rsid w:val="00712346"/>
    <w:rsid w:val="007123CE"/>
    <w:rsid w:val="00715290"/>
    <w:rsid w:val="00717084"/>
    <w:rsid w:val="007221E3"/>
    <w:rsid w:val="00722C4E"/>
    <w:rsid w:val="00725234"/>
    <w:rsid w:val="00727584"/>
    <w:rsid w:val="00736D0A"/>
    <w:rsid w:val="00741BB2"/>
    <w:rsid w:val="00742A5D"/>
    <w:rsid w:val="0074444D"/>
    <w:rsid w:val="007450F8"/>
    <w:rsid w:val="007461A6"/>
    <w:rsid w:val="007463DC"/>
    <w:rsid w:val="007468B7"/>
    <w:rsid w:val="00746CE1"/>
    <w:rsid w:val="007531F1"/>
    <w:rsid w:val="007643F4"/>
    <w:rsid w:val="00765781"/>
    <w:rsid w:val="007660F9"/>
    <w:rsid w:val="007668CB"/>
    <w:rsid w:val="00770298"/>
    <w:rsid w:val="00771D11"/>
    <w:rsid w:val="007725ED"/>
    <w:rsid w:val="00773D9E"/>
    <w:rsid w:val="00774344"/>
    <w:rsid w:val="00774536"/>
    <w:rsid w:val="007747B8"/>
    <w:rsid w:val="00776706"/>
    <w:rsid w:val="00776851"/>
    <w:rsid w:val="007808E5"/>
    <w:rsid w:val="007825C6"/>
    <w:rsid w:val="0078305D"/>
    <w:rsid w:val="0078315B"/>
    <w:rsid w:val="00785FD0"/>
    <w:rsid w:val="00786A36"/>
    <w:rsid w:val="00787DCF"/>
    <w:rsid w:val="00790316"/>
    <w:rsid w:val="00791DD0"/>
    <w:rsid w:val="0079783F"/>
    <w:rsid w:val="007A2796"/>
    <w:rsid w:val="007A5CBE"/>
    <w:rsid w:val="007A5EA3"/>
    <w:rsid w:val="007A74C8"/>
    <w:rsid w:val="007B5C6D"/>
    <w:rsid w:val="007B6681"/>
    <w:rsid w:val="007C1D7E"/>
    <w:rsid w:val="007C5ECF"/>
    <w:rsid w:val="007C625E"/>
    <w:rsid w:val="007C7A26"/>
    <w:rsid w:val="007D4047"/>
    <w:rsid w:val="007D5B51"/>
    <w:rsid w:val="007E0AF7"/>
    <w:rsid w:val="007E34F0"/>
    <w:rsid w:val="007E7287"/>
    <w:rsid w:val="007F0AA3"/>
    <w:rsid w:val="007F63BE"/>
    <w:rsid w:val="007F6F8F"/>
    <w:rsid w:val="00800965"/>
    <w:rsid w:val="0080671A"/>
    <w:rsid w:val="00807D3A"/>
    <w:rsid w:val="00810125"/>
    <w:rsid w:val="00811EA3"/>
    <w:rsid w:val="00817DD9"/>
    <w:rsid w:val="00820466"/>
    <w:rsid w:val="008230FF"/>
    <w:rsid w:val="0082411A"/>
    <w:rsid w:val="00827253"/>
    <w:rsid w:val="00827F65"/>
    <w:rsid w:val="008338BC"/>
    <w:rsid w:val="00836BB7"/>
    <w:rsid w:val="00842967"/>
    <w:rsid w:val="008436F8"/>
    <w:rsid w:val="00845E06"/>
    <w:rsid w:val="00847BBE"/>
    <w:rsid w:val="00855D7B"/>
    <w:rsid w:val="00856620"/>
    <w:rsid w:val="00862232"/>
    <w:rsid w:val="00862FA9"/>
    <w:rsid w:val="00864784"/>
    <w:rsid w:val="00867CD0"/>
    <w:rsid w:val="0087458B"/>
    <w:rsid w:val="00875B7D"/>
    <w:rsid w:val="0087705F"/>
    <w:rsid w:val="00877A0E"/>
    <w:rsid w:val="00880E06"/>
    <w:rsid w:val="00885AB6"/>
    <w:rsid w:val="008864E0"/>
    <w:rsid w:val="0088667E"/>
    <w:rsid w:val="008869D0"/>
    <w:rsid w:val="00886D2F"/>
    <w:rsid w:val="008877C2"/>
    <w:rsid w:val="00891F52"/>
    <w:rsid w:val="00892670"/>
    <w:rsid w:val="00897667"/>
    <w:rsid w:val="008A77B3"/>
    <w:rsid w:val="008B0144"/>
    <w:rsid w:val="008B3036"/>
    <w:rsid w:val="008B4F1C"/>
    <w:rsid w:val="008B5677"/>
    <w:rsid w:val="008C1F49"/>
    <w:rsid w:val="008D0699"/>
    <w:rsid w:val="008D1F3B"/>
    <w:rsid w:val="008E071A"/>
    <w:rsid w:val="008E3C31"/>
    <w:rsid w:val="008E48FE"/>
    <w:rsid w:val="008E595E"/>
    <w:rsid w:val="008E609E"/>
    <w:rsid w:val="008E656B"/>
    <w:rsid w:val="008E6862"/>
    <w:rsid w:val="008E693F"/>
    <w:rsid w:val="008F0F42"/>
    <w:rsid w:val="008F2FCD"/>
    <w:rsid w:val="008F482F"/>
    <w:rsid w:val="008F5A98"/>
    <w:rsid w:val="008F6CB9"/>
    <w:rsid w:val="008F6DCA"/>
    <w:rsid w:val="00901776"/>
    <w:rsid w:val="009049E8"/>
    <w:rsid w:val="009070DF"/>
    <w:rsid w:val="00912599"/>
    <w:rsid w:val="00912700"/>
    <w:rsid w:val="009131DE"/>
    <w:rsid w:val="009177C5"/>
    <w:rsid w:val="009218D7"/>
    <w:rsid w:val="0092598D"/>
    <w:rsid w:val="00930155"/>
    <w:rsid w:val="009376D6"/>
    <w:rsid w:val="00943F0C"/>
    <w:rsid w:val="00944295"/>
    <w:rsid w:val="00944A02"/>
    <w:rsid w:val="00944B47"/>
    <w:rsid w:val="00944C22"/>
    <w:rsid w:val="009451C4"/>
    <w:rsid w:val="009501EE"/>
    <w:rsid w:val="0095090F"/>
    <w:rsid w:val="009550C6"/>
    <w:rsid w:val="00957438"/>
    <w:rsid w:val="0096037D"/>
    <w:rsid w:val="0096181E"/>
    <w:rsid w:val="00961AFF"/>
    <w:rsid w:val="009638B9"/>
    <w:rsid w:val="00965BCA"/>
    <w:rsid w:val="009664CD"/>
    <w:rsid w:val="0097063E"/>
    <w:rsid w:val="00970FD8"/>
    <w:rsid w:val="009809C8"/>
    <w:rsid w:val="00980B04"/>
    <w:rsid w:val="009866EB"/>
    <w:rsid w:val="00986A55"/>
    <w:rsid w:val="00986F09"/>
    <w:rsid w:val="00987069"/>
    <w:rsid w:val="00990648"/>
    <w:rsid w:val="009914A4"/>
    <w:rsid w:val="00993121"/>
    <w:rsid w:val="00995311"/>
    <w:rsid w:val="009964C9"/>
    <w:rsid w:val="009A70C0"/>
    <w:rsid w:val="009A78A3"/>
    <w:rsid w:val="009B2078"/>
    <w:rsid w:val="009B4A66"/>
    <w:rsid w:val="009B6FA8"/>
    <w:rsid w:val="009B7AFA"/>
    <w:rsid w:val="009C0117"/>
    <w:rsid w:val="009C218E"/>
    <w:rsid w:val="009C2565"/>
    <w:rsid w:val="009C25B5"/>
    <w:rsid w:val="009C5038"/>
    <w:rsid w:val="009C5186"/>
    <w:rsid w:val="009C5347"/>
    <w:rsid w:val="009C5DA9"/>
    <w:rsid w:val="009C73BC"/>
    <w:rsid w:val="009D1F87"/>
    <w:rsid w:val="009D24D8"/>
    <w:rsid w:val="009D35B3"/>
    <w:rsid w:val="009D3A6C"/>
    <w:rsid w:val="009E0C08"/>
    <w:rsid w:val="009E3B59"/>
    <w:rsid w:val="009E7740"/>
    <w:rsid w:val="009F05F1"/>
    <w:rsid w:val="009F19B3"/>
    <w:rsid w:val="00A0204E"/>
    <w:rsid w:val="00A03218"/>
    <w:rsid w:val="00A034B9"/>
    <w:rsid w:val="00A073B8"/>
    <w:rsid w:val="00A10EDC"/>
    <w:rsid w:val="00A135BB"/>
    <w:rsid w:val="00A16F8A"/>
    <w:rsid w:val="00A17282"/>
    <w:rsid w:val="00A21386"/>
    <w:rsid w:val="00A21B36"/>
    <w:rsid w:val="00A23D79"/>
    <w:rsid w:val="00A33393"/>
    <w:rsid w:val="00A40279"/>
    <w:rsid w:val="00A52F56"/>
    <w:rsid w:val="00A546AC"/>
    <w:rsid w:val="00A547FF"/>
    <w:rsid w:val="00A54E60"/>
    <w:rsid w:val="00A55307"/>
    <w:rsid w:val="00A555ED"/>
    <w:rsid w:val="00A55FEB"/>
    <w:rsid w:val="00A56BB1"/>
    <w:rsid w:val="00A57812"/>
    <w:rsid w:val="00A601A6"/>
    <w:rsid w:val="00A609AC"/>
    <w:rsid w:val="00A61BDC"/>
    <w:rsid w:val="00A64145"/>
    <w:rsid w:val="00A76162"/>
    <w:rsid w:val="00A80399"/>
    <w:rsid w:val="00A82E31"/>
    <w:rsid w:val="00A83FD2"/>
    <w:rsid w:val="00A863C7"/>
    <w:rsid w:val="00A86EC3"/>
    <w:rsid w:val="00A92C50"/>
    <w:rsid w:val="00A954BB"/>
    <w:rsid w:val="00A958F5"/>
    <w:rsid w:val="00A95D45"/>
    <w:rsid w:val="00A95EEE"/>
    <w:rsid w:val="00A9714F"/>
    <w:rsid w:val="00AA21CE"/>
    <w:rsid w:val="00AA3BC5"/>
    <w:rsid w:val="00AA3E38"/>
    <w:rsid w:val="00AA7649"/>
    <w:rsid w:val="00AB0B5E"/>
    <w:rsid w:val="00AB15B4"/>
    <w:rsid w:val="00AB1F60"/>
    <w:rsid w:val="00AB366B"/>
    <w:rsid w:val="00AC24A0"/>
    <w:rsid w:val="00AC4768"/>
    <w:rsid w:val="00AD1CC2"/>
    <w:rsid w:val="00AE0ECE"/>
    <w:rsid w:val="00AE23DE"/>
    <w:rsid w:val="00AE3FD6"/>
    <w:rsid w:val="00AF3DBF"/>
    <w:rsid w:val="00AF43ED"/>
    <w:rsid w:val="00AF4E3B"/>
    <w:rsid w:val="00AF508F"/>
    <w:rsid w:val="00AF6146"/>
    <w:rsid w:val="00AF7DF0"/>
    <w:rsid w:val="00B028D1"/>
    <w:rsid w:val="00B0527F"/>
    <w:rsid w:val="00B05D08"/>
    <w:rsid w:val="00B061C2"/>
    <w:rsid w:val="00B109C8"/>
    <w:rsid w:val="00B10B0A"/>
    <w:rsid w:val="00B13E66"/>
    <w:rsid w:val="00B16066"/>
    <w:rsid w:val="00B17319"/>
    <w:rsid w:val="00B20DC4"/>
    <w:rsid w:val="00B25205"/>
    <w:rsid w:val="00B26227"/>
    <w:rsid w:val="00B265CD"/>
    <w:rsid w:val="00B27663"/>
    <w:rsid w:val="00B27682"/>
    <w:rsid w:val="00B30E33"/>
    <w:rsid w:val="00B3367B"/>
    <w:rsid w:val="00B4081F"/>
    <w:rsid w:val="00B44E97"/>
    <w:rsid w:val="00B474AD"/>
    <w:rsid w:val="00B5124C"/>
    <w:rsid w:val="00B52186"/>
    <w:rsid w:val="00B52221"/>
    <w:rsid w:val="00B5315F"/>
    <w:rsid w:val="00B54A0D"/>
    <w:rsid w:val="00B56E27"/>
    <w:rsid w:val="00B61C56"/>
    <w:rsid w:val="00B62503"/>
    <w:rsid w:val="00B65DDB"/>
    <w:rsid w:val="00B66216"/>
    <w:rsid w:val="00B668B5"/>
    <w:rsid w:val="00B72F42"/>
    <w:rsid w:val="00B80B57"/>
    <w:rsid w:val="00B818F8"/>
    <w:rsid w:val="00B831E3"/>
    <w:rsid w:val="00B84748"/>
    <w:rsid w:val="00B848D1"/>
    <w:rsid w:val="00B85E71"/>
    <w:rsid w:val="00B9436D"/>
    <w:rsid w:val="00B94F2C"/>
    <w:rsid w:val="00BA2859"/>
    <w:rsid w:val="00BB5D54"/>
    <w:rsid w:val="00BC230B"/>
    <w:rsid w:val="00BC5FCA"/>
    <w:rsid w:val="00BC6384"/>
    <w:rsid w:val="00BC69A1"/>
    <w:rsid w:val="00BD1CEA"/>
    <w:rsid w:val="00BD1D7D"/>
    <w:rsid w:val="00BD1E04"/>
    <w:rsid w:val="00BD3368"/>
    <w:rsid w:val="00BD37F3"/>
    <w:rsid w:val="00BD40EA"/>
    <w:rsid w:val="00BD4630"/>
    <w:rsid w:val="00BD46AD"/>
    <w:rsid w:val="00BD47D2"/>
    <w:rsid w:val="00BD5D8E"/>
    <w:rsid w:val="00BD7855"/>
    <w:rsid w:val="00BD7B32"/>
    <w:rsid w:val="00BE1E1A"/>
    <w:rsid w:val="00BE351C"/>
    <w:rsid w:val="00BE3D9B"/>
    <w:rsid w:val="00BE7860"/>
    <w:rsid w:val="00BE79B8"/>
    <w:rsid w:val="00BF6313"/>
    <w:rsid w:val="00C0029D"/>
    <w:rsid w:val="00C0057A"/>
    <w:rsid w:val="00C03EC8"/>
    <w:rsid w:val="00C05710"/>
    <w:rsid w:val="00C05CE8"/>
    <w:rsid w:val="00C0730C"/>
    <w:rsid w:val="00C07BE8"/>
    <w:rsid w:val="00C07E48"/>
    <w:rsid w:val="00C146A5"/>
    <w:rsid w:val="00C16190"/>
    <w:rsid w:val="00C1650A"/>
    <w:rsid w:val="00C16F56"/>
    <w:rsid w:val="00C23684"/>
    <w:rsid w:val="00C253AC"/>
    <w:rsid w:val="00C30AE6"/>
    <w:rsid w:val="00C3487B"/>
    <w:rsid w:val="00C3542E"/>
    <w:rsid w:val="00C44CDF"/>
    <w:rsid w:val="00C45C13"/>
    <w:rsid w:val="00C45D9A"/>
    <w:rsid w:val="00C47630"/>
    <w:rsid w:val="00C50EF0"/>
    <w:rsid w:val="00C54FD9"/>
    <w:rsid w:val="00C552CE"/>
    <w:rsid w:val="00C62652"/>
    <w:rsid w:val="00C71997"/>
    <w:rsid w:val="00C719A3"/>
    <w:rsid w:val="00C71F5F"/>
    <w:rsid w:val="00C73642"/>
    <w:rsid w:val="00C77088"/>
    <w:rsid w:val="00C821E6"/>
    <w:rsid w:val="00C83DAD"/>
    <w:rsid w:val="00C864B9"/>
    <w:rsid w:val="00C867B2"/>
    <w:rsid w:val="00C86DC7"/>
    <w:rsid w:val="00C874AD"/>
    <w:rsid w:val="00C9018F"/>
    <w:rsid w:val="00C90F92"/>
    <w:rsid w:val="00C91E06"/>
    <w:rsid w:val="00C938F9"/>
    <w:rsid w:val="00C93A5C"/>
    <w:rsid w:val="00CA379A"/>
    <w:rsid w:val="00CA5672"/>
    <w:rsid w:val="00CA7FC2"/>
    <w:rsid w:val="00CB401B"/>
    <w:rsid w:val="00CB5709"/>
    <w:rsid w:val="00CC0336"/>
    <w:rsid w:val="00CC06EF"/>
    <w:rsid w:val="00CC55BD"/>
    <w:rsid w:val="00CD145C"/>
    <w:rsid w:val="00CD14C6"/>
    <w:rsid w:val="00CD73DC"/>
    <w:rsid w:val="00CE2789"/>
    <w:rsid w:val="00CE280D"/>
    <w:rsid w:val="00CE47D7"/>
    <w:rsid w:val="00CE56F1"/>
    <w:rsid w:val="00CF2233"/>
    <w:rsid w:val="00CF5DF0"/>
    <w:rsid w:val="00CF74C3"/>
    <w:rsid w:val="00D00467"/>
    <w:rsid w:val="00D0127B"/>
    <w:rsid w:val="00D02DC5"/>
    <w:rsid w:val="00D056E2"/>
    <w:rsid w:val="00D071A4"/>
    <w:rsid w:val="00D13C9E"/>
    <w:rsid w:val="00D13E2F"/>
    <w:rsid w:val="00D146E8"/>
    <w:rsid w:val="00D161C8"/>
    <w:rsid w:val="00D2202A"/>
    <w:rsid w:val="00D220EC"/>
    <w:rsid w:val="00D2362F"/>
    <w:rsid w:val="00D23D50"/>
    <w:rsid w:val="00D26574"/>
    <w:rsid w:val="00D32AF1"/>
    <w:rsid w:val="00D3468E"/>
    <w:rsid w:val="00D36A64"/>
    <w:rsid w:val="00D401F8"/>
    <w:rsid w:val="00D43FD1"/>
    <w:rsid w:val="00D44612"/>
    <w:rsid w:val="00D47495"/>
    <w:rsid w:val="00D503FC"/>
    <w:rsid w:val="00D534D0"/>
    <w:rsid w:val="00D53FC2"/>
    <w:rsid w:val="00D6052C"/>
    <w:rsid w:val="00D61059"/>
    <w:rsid w:val="00D63173"/>
    <w:rsid w:val="00D63A56"/>
    <w:rsid w:val="00D64ACF"/>
    <w:rsid w:val="00D65856"/>
    <w:rsid w:val="00D66A35"/>
    <w:rsid w:val="00D67BE3"/>
    <w:rsid w:val="00D74FB8"/>
    <w:rsid w:val="00D76911"/>
    <w:rsid w:val="00D86232"/>
    <w:rsid w:val="00D922C4"/>
    <w:rsid w:val="00D92B26"/>
    <w:rsid w:val="00D93791"/>
    <w:rsid w:val="00D94E71"/>
    <w:rsid w:val="00D96E02"/>
    <w:rsid w:val="00DB152F"/>
    <w:rsid w:val="00DB1FB5"/>
    <w:rsid w:val="00DB22B2"/>
    <w:rsid w:val="00DB2B30"/>
    <w:rsid w:val="00DB489C"/>
    <w:rsid w:val="00DC1FAD"/>
    <w:rsid w:val="00DC66DE"/>
    <w:rsid w:val="00DD006C"/>
    <w:rsid w:val="00DD39B7"/>
    <w:rsid w:val="00DD5E84"/>
    <w:rsid w:val="00DD60FB"/>
    <w:rsid w:val="00DD7000"/>
    <w:rsid w:val="00DE33DA"/>
    <w:rsid w:val="00DE35FD"/>
    <w:rsid w:val="00DE3C32"/>
    <w:rsid w:val="00DE6699"/>
    <w:rsid w:val="00DF2214"/>
    <w:rsid w:val="00DF2759"/>
    <w:rsid w:val="00DF3B8D"/>
    <w:rsid w:val="00DF4EB0"/>
    <w:rsid w:val="00DF4F0F"/>
    <w:rsid w:val="00E00CFF"/>
    <w:rsid w:val="00E02542"/>
    <w:rsid w:val="00E05030"/>
    <w:rsid w:val="00E102A2"/>
    <w:rsid w:val="00E15126"/>
    <w:rsid w:val="00E2440C"/>
    <w:rsid w:val="00E30E8A"/>
    <w:rsid w:val="00E334E9"/>
    <w:rsid w:val="00E343A9"/>
    <w:rsid w:val="00E35E11"/>
    <w:rsid w:val="00E367B7"/>
    <w:rsid w:val="00E36A05"/>
    <w:rsid w:val="00E4121D"/>
    <w:rsid w:val="00E41810"/>
    <w:rsid w:val="00E429D1"/>
    <w:rsid w:val="00E43C67"/>
    <w:rsid w:val="00E45959"/>
    <w:rsid w:val="00E473AA"/>
    <w:rsid w:val="00E50750"/>
    <w:rsid w:val="00E54A5E"/>
    <w:rsid w:val="00E56188"/>
    <w:rsid w:val="00E56A0A"/>
    <w:rsid w:val="00E60769"/>
    <w:rsid w:val="00E608B9"/>
    <w:rsid w:val="00E62310"/>
    <w:rsid w:val="00E64039"/>
    <w:rsid w:val="00E66846"/>
    <w:rsid w:val="00E75E08"/>
    <w:rsid w:val="00E77516"/>
    <w:rsid w:val="00E8186E"/>
    <w:rsid w:val="00E82EE6"/>
    <w:rsid w:val="00E832B0"/>
    <w:rsid w:val="00E90126"/>
    <w:rsid w:val="00E91D61"/>
    <w:rsid w:val="00E9287A"/>
    <w:rsid w:val="00E95233"/>
    <w:rsid w:val="00E95CB5"/>
    <w:rsid w:val="00E963C9"/>
    <w:rsid w:val="00E96B70"/>
    <w:rsid w:val="00E97275"/>
    <w:rsid w:val="00EA22E0"/>
    <w:rsid w:val="00EA4E5F"/>
    <w:rsid w:val="00EA632F"/>
    <w:rsid w:val="00EA6410"/>
    <w:rsid w:val="00EB0DA4"/>
    <w:rsid w:val="00EB4263"/>
    <w:rsid w:val="00EB574B"/>
    <w:rsid w:val="00EB7774"/>
    <w:rsid w:val="00EC10D7"/>
    <w:rsid w:val="00EC1EA3"/>
    <w:rsid w:val="00EC4938"/>
    <w:rsid w:val="00EC58A2"/>
    <w:rsid w:val="00EC5CFF"/>
    <w:rsid w:val="00EC66BC"/>
    <w:rsid w:val="00ED0E50"/>
    <w:rsid w:val="00ED129A"/>
    <w:rsid w:val="00ED2CF4"/>
    <w:rsid w:val="00ED573B"/>
    <w:rsid w:val="00ED60D3"/>
    <w:rsid w:val="00EE76DF"/>
    <w:rsid w:val="00EE7EDB"/>
    <w:rsid w:val="00EF1D73"/>
    <w:rsid w:val="00EF1FF1"/>
    <w:rsid w:val="00EF323B"/>
    <w:rsid w:val="00EF4997"/>
    <w:rsid w:val="00EF5BC0"/>
    <w:rsid w:val="00EF5E05"/>
    <w:rsid w:val="00F0031B"/>
    <w:rsid w:val="00F02051"/>
    <w:rsid w:val="00F04246"/>
    <w:rsid w:val="00F05F2A"/>
    <w:rsid w:val="00F06915"/>
    <w:rsid w:val="00F1021D"/>
    <w:rsid w:val="00F12C41"/>
    <w:rsid w:val="00F136D8"/>
    <w:rsid w:val="00F162AA"/>
    <w:rsid w:val="00F1640F"/>
    <w:rsid w:val="00F20F4E"/>
    <w:rsid w:val="00F27C56"/>
    <w:rsid w:val="00F30262"/>
    <w:rsid w:val="00F3048E"/>
    <w:rsid w:val="00F31165"/>
    <w:rsid w:val="00F364E3"/>
    <w:rsid w:val="00F426C5"/>
    <w:rsid w:val="00F43940"/>
    <w:rsid w:val="00F4419A"/>
    <w:rsid w:val="00F45D5A"/>
    <w:rsid w:val="00F576FB"/>
    <w:rsid w:val="00F645C8"/>
    <w:rsid w:val="00F727EE"/>
    <w:rsid w:val="00F75DCF"/>
    <w:rsid w:val="00F771D9"/>
    <w:rsid w:val="00F8126D"/>
    <w:rsid w:val="00F84AD4"/>
    <w:rsid w:val="00F859C4"/>
    <w:rsid w:val="00F91626"/>
    <w:rsid w:val="00F96484"/>
    <w:rsid w:val="00F96A86"/>
    <w:rsid w:val="00FA4FE7"/>
    <w:rsid w:val="00FA6DA3"/>
    <w:rsid w:val="00FB2D0F"/>
    <w:rsid w:val="00FB44A6"/>
    <w:rsid w:val="00FB6C79"/>
    <w:rsid w:val="00FC1C23"/>
    <w:rsid w:val="00FC1FFC"/>
    <w:rsid w:val="00FC3F12"/>
    <w:rsid w:val="00FC4577"/>
    <w:rsid w:val="00FD3DAA"/>
    <w:rsid w:val="00FD5585"/>
    <w:rsid w:val="00FE502B"/>
    <w:rsid w:val="00FE5760"/>
    <w:rsid w:val="00FE7EAD"/>
    <w:rsid w:val="00FF08A8"/>
    <w:rsid w:val="00FF0F9A"/>
    <w:rsid w:val="00FF209B"/>
    <w:rsid w:val="00FF2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179415"/>
  <w15:chartTrackingRefBased/>
  <w15:docId w15:val="{7EA996BC-A3EB-43DB-8DC0-3131AAA0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7CB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BE1E1A"/>
  </w:style>
  <w:style w:type="character" w:styleId="Hyperlink">
    <w:name w:val="Hyperlink"/>
    <w:rsid w:val="00BE1E1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915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9155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9155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91555"/>
    <w:rPr>
      <w:sz w:val="24"/>
      <w:szCs w:val="24"/>
    </w:rPr>
  </w:style>
  <w:style w:type="paragraph" w:styleId="BalloonText">
    <w:name w:val="Balloon Text"/>
    <w:basedOn w:val="Normal"/>
    <w:link w:val="BalloonTextChar"/>
    <w:rsid w:val="00DB48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B489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5619"/>
    <w:pPr>
      <w:ind w:left="720"/>
      <w:contextualSpacing/>
      <w:jc w:val="center"/>
    </w:pPr>
    <w:rPr>
      <w:rFonts w:ascii="Calibri" w:eastAsia="Calibri" w:hAnsi="Calibri"/>
      <w:sz w:val="22"/>
      <w:szCs w:val="22"/>
      <w:lang w:eastAsia="en-US"/>
    </w:rPr>
  </w:style>
  <w:style w:type="character" w:styleId="FollowedHyperlink">
    <w:name w:val="FollowedHyperlink"/>
    <w:rsid w:val="002C769D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1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header" Target="header1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hyperlink" Target="https://scholar.google.com/citations?user=o7ViyhYAAAAJ&amp;hl=en" TargetMode="External" /><Relationship Id="rId2" Type="http://schemas.openxmlformats.org/officeDocument/2006/relationships/customXml" Target="../customXml/item2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yperlink" Target="mailto:szl3@psu.edu" TargetMode="External" /><Relationship Id="rId5" Type="http://schemas.openxmlformats.org/officeDocument/2006/relationships/numbering" Target="numbering.xml" /><Relationship Id="rId15" Type="http://schemas.openxmlformats.org/officeDocument/2006/relationships/fontTable" Target="fontTable.xml" /><Relationship Id="rId10" Type="http://schemas.openxmlformats.org/officeDocument/2006/relationships/endnotes" Target="endnotes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40FF1B0D8034BB1343AD9D91F5CAE" ma:contentTypeVersion="22" ma:contentTypeDescription="Create a new document." ma:contentTypeScope="" ma:versionID="0e0b8ff902c5fe3347d2086ada79c4af">
  <xsd:schema xmlns:xsd="http://www.w3.org/2001/XMLSchema" xmlns:xs="http://www.w3.org/2001/XMLSchema" xmlns:p="http://schemas.microsoft.com/office/2006/metadata/properties" xmlns:ns2="44f3000e-ed9c-4c7c-bd10-08adaa205cf4" xmlns:ns3="13cc5ebb-0b32-4b40-ba05-ec0eead6dba7" targetNamespace="http://schemas.microsoft.com/office/2006/metadata/properties" ma:root="true" ma:fieldsID="e3dbdd012e4858c004ec4a0a20dc42bb" ns2:_="" ns3:_="">
    <xsd:import namespace="44f3000e-ed9c-4c7c-bd10-08adaa205cf4"/>
    <xsd:import namespace="13cc5ebb-0b32-4b40-ba05-ec0eead6db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3000e-ed9c-4c7c-bd10-08adaa205c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c5ebb-0b32-4b40-ba05-ec0eead6dba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b43a1b1-a231-4732-8849-cb30f10e905a}" ma:internalName="TaxCatchAll" ma:showField="CatchAllData" ma:web="13cc5ebb-0b32-4b40-ba05-ec0eead6db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f3000e-ed9c-4c7c-bd10-08adaa205cf4">
      <Terms xmlns="http://schemas.microsoft.com/office/infopath/2007/PartnerControls"/>
    </lcf76f155ced4ddcb4097134ff3c332f>
    <TaxCatchAll xmlns="13cc5ebb-0b32-4b40-ba05-ec0eead6dba7" xsi:nil="true"/>
  </documentManagement>
</p:properties>
</file>

<file path=customXml/itemProps1.xml><?xml version="1.0" encoding="utf-8"?>
<ds:datastoreItem xmlns:ds="http://schemas.openxmlformats.org/officeDocument/2006/customXml" ds:itemID="{AD01E072-970A-4642-88D3-8875707DCA09}"/>
</file>

<file path=customXml/itemProps2.xml><?xml version="1.0" encoding="utf-8"?>
<ds:datastoreItem xmlns:ds="http://schemas.openxmlformats.org/officeDocument/2006/customXml" ds:itemID="{C541EFCB-3F9B-4361-8CB1-A253BC4D5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41A2AE-C81B-407E-8EA2-264BF1414054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91845DC7-217A-46B0-BDB0-858581696C66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1</Pages>
  <Words>9902</Words>
  <Characters>56447</Characters>
  <Application>Microsoft Office Word</Application>
  <DocSecurity>0</DocSecurity>
  <Lines>47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min Liu</vt:lpstr>
    </vt:vector>
  </TitlesOfParts>
  <Company>SIU</Company>
  <LinksUpToDate>false</LinksUpToDate>
  <CharactersWithSpaces>66217</CharactersWithSpaces>
  <SharedDoc>false</SharedDoc>
  <HLinks>
    <vt:vector size="12" baseType="variant">
      <vt:variant>
        <vt:i4>262216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user=o7ViyhYAAAAJ&amp;hl=en</vt:lpwstr>
      </vt:variant>
      <vt:variant>
        <vt:lpwstr/>
      </vt:variant>
      <vt:variant>
        <vt:i4>262243</vt:i4>
      </vt:variant>
      <vt:variant>
        <vt:i4>0</vt:i4>
      </vt:variant>
      <vt:variant>
        <vt:i4>0</vt:i4>
      </vt:variant>
      <vt:variant>
        <vt:i4>5</vt:i4>
      </vt:variant>
      <vt:variant>
        <vt:lpwstr>mailto:szl3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min Liu</dc:title>
  <dc:subject/>
  <dc:creator>SHIMIN</dc:creator>
  <cp:keywords/>
  <dc:description/>
  <cp:lastModifiedBy>Shimin Liu</cp:lastModifiedBy>
  <cp:revision>305</cp:revision>
  <cp:lastPrinted>2014-08-31T23:33:00Z</cp:lastPrinted>
  <dcterms:created xsi:type="dcterms:W3CDTF">2021-01-04T01:26:00Z</dcterms:created>
  <dcterms:modified xsi:type="dcterms:W3CDTF">2022-05-1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115AE1867C04EAF4FD244B2788278</vt:lpwstr>
  </property>
</Properties>
</file>